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FD7D22" w14:textId="56BBADB2" w:rsidR="00E8547B" w:rsidRPr="0077521E" w:rsidRDefault="00CB54D7" w:rsidP="00A33078">
      <w:r w:rsidRPr="0077521E">
        <w:t>A</w:t>
      </w:r>
      <w:r w:rsidR="00472035" w:rsidRPr="0077521E">
        <w:t>BSTRACT</w:t>
      </w:r>
    </w:p>
    <w:p w14:paraId="130F7A7A" w14:textId="5D01A6E2" w:rsidR="001D571D" w:rsidRDefault="001D571D" w:rsidP="00A33078"/>
    <w:p w14:paraId="236C0AD0" w14:textId="02E797D2" w:rsidR="00552A4D" w:rsidRDefault="00552A4D" w:rsidP="00A33078"/>
    <w:p w14:paraId="09B806FE" w14:textId="73F0FE7D" w:rsidR="00552A4D" w:rsidRDefault="00552A4D" w:rsidP="00A33078"/>
    <w:p w14:paraId="7F5FE56D" w14:textId="1CF18A66" w:rsidR="00552A4D" w:rsidRDefault="00552A4D" w:rsidP="00A33078"/>
    <w:p w14:paraId="79573202" w14:textId="21267775" w:rsidR="00552A4D" w:rsidRDefault="00552A4D" w:rsidP="00A33078"/>
    <w:p w14:paraId="5BC17960" w14:textId="285A48B8" w:rsidR="00552A4D" w:rsidRDefault="00552A4D" w:rsidP="00A33078"/>
    <w:p w14:paraId="2AA48373" w14:textId="0453ACFF" w:rsidR="00552A4D" w:rsidRDefault="00552A4D" w:rsidP="00A33078"/>
    <w:p w14:paraId="19205A6D" w14:textId="0939CC63" w:rsidR="00552A4D" w:rsidRDefault="00552A4D" w:rsidP="00A33078"/>
    <w:p w14:paraId="09629BB4" w14:textId="26FC0289" w:rsidR="00552A4D" w:rsidRDefault="00552A4D" w:rsidP="00A33078"/>
    <w:p w14:paraId="2CFA19D0" w14:textId="11BD0473" w:rsidR="00552A4D" w:rsidRDefault="00552A4D" w:rsidP="00A33078"/>
    <w:p w14:paraId="1B6078FC" w14:textId="5F0E20C7" w:rsidR="00552A4D" w:rsidRDefault="00552A4D" w:rsidP="00A33078"/>
    <w:p w14:paraId="3C0C6C34" w14:textId="439FCEAC" w:rsidR="00552A4D" w:rsidRDefault="00552A4D" w:rsidP="00A33078"/>
    <w:p w14:paraId="64C876C5" w14:textId="79815F0C" w:rsidR="00552A4D" w:rsidRDefault="00552A4D" w:rsidP="00A33078"/>
    <w:p w14:paraId="73283662" w14:textId="68BB4483" w:rsidR="00552A4D" w:rsidRDefault="00552A4D" w:rsidP="00A33078"/>
    <w:p w14:paraId="7340399E" w14:textId="01EF4F0C" w:rsidR="00552A4D" w:rsidRDefault="00552A4D" w:rsidP="00A33078"/>
    <w:p w14:paraId="54B84185" w14:textId="3BB67412" w:rsidR="00552A4D" w:rsidRDefault="00552A4D" w:rsidP="00A33078"/>
    <w:p w14:paraId="618F9E78" w14:textId="5DBF49D1" w:rsidR="00552A4D" w:rsidRDefault="00552A4D" w:rsidP="00A33078"/>
    <w:p w14:paraId="0E7FCA2B" w14:textId="577B9508" w:rsidR="00552A4D" w:rsidRDefault="00552A4D" w:rsidP="00A33078"/>
    <w:p w14:paraId="3B1143B3" w14:textId="205F042B" w:rsidR="00552A4D" w:rsidRDefault="00552A4D" w:rsidP="00A33078"/>
    <w:p w14:paraId="782FACCD" w14:textId="580523BD" w:rsidR="00552A4D" w:rsidRDefault="00552A4D" w:rsidP="00A33078"/>
    <w:p w14:paraId="5838FFD2" w14:textId="1DBB064A" w:rsidR="00552A4D" w:rsidRDefault="00552A4D" w:rsidP="00A33078"/>
    <w:p w14:paraId="2AED070C" w14:textId="623419BE" w:rsidR="00552A4D" w:rsidRDefault="00552A4D" w:rsidP="00A33078"/>
    <w:p w14:paraId="03CC8BAF" w14:textId="59175D23" w:rsidR="00552A4D" w:rsidRDefault="00552A4D" w:rsidP="00A33078"/>
    <w:p w14:paraId="705CFA21" w14:textId="39F4ABD7" w:rsidR="00552A4D" w:rsidRDefault="00552A4D" w:rsidP="00A33078"/>
    <w:p w14:paraId="7A7127A6" w14:textId="620B159F" w:rsidR="00552A4D" w:rsidRDefault="00552A4D" w:rsidP="00A33078"/>
    <w:p w14:paraId="5E495A96" w14:textId="3F2526ED" w:rsidR="00552A4D" w:rsidRDefault="00552A4D" w:rsidP="00A33078"/>
    <w:p w14:paraId="0F53244C" w14:textId="03A4350E" w:rsidR="00552A4D" w:rsidRDefault="00552A4D" w:rsidP="00A33078"/>
    <w:p w14:paraId="4D940B77" w14:textId="4388A29B" w:rsidR="00552A4D" w:rsidRDefault="00552A4D" w:rsidP="00A33078"/>
    <w:p w14:paraId="6BD2EDFF" w14:textId="160139BD" w:rsidR="00552A4D" w:rsidRDefault="00552A4D" w:rsidP="00A33078"/>
    <w:p w14:paraId="4810C2EE" w14:textId="4612F1F0" w:rsidR="00552A4D" w:rsidRDefault="00552A4D" w:rsidP="00A33078"/>
    <w:p w14:paraId="5FD856FB" w14:textId="098DD060" w:rsidR="00552A4D" w:rsidRDefault="00552A4D" w:rsidP="00A33078"/>
    <w:p w14:paraId="6B1ECEBA" w14:textId="77777777" w:rsidR="00552A4D" w:rsidRPr="00B47B80" w:rsidRDefault="00552A4D" w:rsidP="00A33078"/>
    <w:p w14:paraId="15AA4A15" w14:textId="304698E1" w:rsidR="005A206D" w:rsidRPr="0077521E" w:rsidRDefault="005A206D" w:rsidP="00A33078">
      <w:r w:rsidRPr="0077521E">
        <w:lastRenderedPageBreak/>
        <w:t>LIST OF ABBREVIATIONS</w:t>
      </w:r>
    </w:p>
    <w:p w14:paraId="3BAF545D" w14:textId="4298A1FB" w:rsidR="005A206D" w:rsidRPr="0077521E" w:rsidRDefault="005A206D" w:rsidP="00A33078">
      <w:r w:rsidRPr="0077521E">
        <w:t>AOI</w:t>
      </w:r>
      <w:r w:rsidRPr="0077521E">
        <w:tab/>
      </w:r>
      <w:r w:rsidR="0064565D" w:rsidRPr="0077521E">
        <w:tab/>
      </w:r>
      <w:r w:rsidRPr="0077521E">
        <w:t>-</w:t>
      </w:r>
      <w:r w:rsidRPr="0077521E">
        <w:tab/>
        <w:t xml:space="preserve">Area </w:t>
      </w:r>
      <w:proofErr w:type="gramStart"/>
      <w:r w:rsidRPr="0077521E">
        <w:t>Of</w:t>
      </w:r>
      <w:proofErr w:type="gramEnd"/>
      <w:r w:rsidRPr="0077521E">
        <w:t xml:space="preserve"> Interest</w:t>
      </w:r>
    </w:p>
    <w:p w14:paraId="748AED80" w14:textId="71DC3E8A" w:rsidR="00511DCC" w:rsidRPr="0077521E" w:rsidRDefault="00511DCC" w:rsidP="00A33078">
      <w:r w:rsidRPr="0077521E">
        <w:t>ML</w:t>
      </w:r>
      <w:r w:rsidR="0009382A" w:rsidRPr="0077521E">
        <w:tab/>
      </w:r>
      <w:r w:rsidR="0009382A" w:rsidRPr="0077521E">
        <w:tab/>
        <w:t>-</w:t>
      </w:r>
      <w:r w:rsidR="0009382A" w:rsidRPr="0077521E">
        <w:tab/>
        <w:t>Machine Learning</w:t>
      </w:r>
    </w:p>
    <w:p w14:paraId="2FB8CB0A" w14:textId="295A4DFB" w:rsidR="005A206D" w:rsidRPr="0077521E" w:rsidRDefault="005A206D" w:rsidP="00A33078">
      <w:pPr>
        <w:rPr>
          <w:color w:val="222222"/>
          <w:sz w:val="20"/>
          <w:szCs w:val="20"/>
          <w:shd w:val="clear" w:color="auto" w:fill="FFFFFF"/>
        </w:rPr>
      </w:pPr>
      <w:r w:rsidRPr="0077521E">
        <w:t>IR</w:t>
      </w:r>
      <w:r w:rsidRPr="0077521E">
        <w:tab/>
      </w:r>
      <w:r w:rsidR="0064565D" w:rsidRPr="0077521E">
        <w:tab/>
      </w:r>
      <w:r w:rsidRPr="0077521E">
        <w:t>-</w:t>
      </w:r>
      <w:r w:rsidRPr="0077521E">
        <w:tab/>
        <w:t>Infrared</w:t>
      </w:r>
      <w:r w:rsidRPr="0077521E">
        <w:rPr>
          <w:color w:val="222222"/>
          <w:sz w:val="20"/>
          <w:szCs w:val="20"/>
          <w:shd w:val="clear" w:color="auto" w:fill="FFFFFF"/>
        </w:rPr>
        <w:t> </w:t>
      </w:r>
    </w:p>
    <w:p w14:paraId="2EC81C3A" w14:textId="086E69E2" w:rsidR="00387F5C" w:rsidRPr="0077521E" w:rsidRDefault="00387F5C" w:rsidP="00A33078">
      <w:r w:rsidRPr="0077521E">
        <w:t>SWIR</w:t>
      </w:r>
      <w:r w:rsidRPr="0077521E">
        <w:rPr>
          <w:color w:val="222222"/>
          <w:sz w:val="20"/>
          <w:szCs w:val="20"/>
          <w:shd w:val="clear" w:color="auto" w:fill="FFFFFF"/>
        </w:rPr>
        <w:tab/>
      </w:r>
      <w:r w:rsidR="0064565D" w:rsidRPr="0077521E">
        <w:rPr>
          <w:color w:val="222222"/>
          <w:sz w:val="20"/>
          <w:szCs w:val="20"/>
          <w:shd w:val="clear" w:color="auto" w:fill="FFFFFF"/>
        </w:rPr>
        <w:tab/>
      </w:r>
      <w:r w:rsidRPr="0077521E">
        <w:rPr>
          <w:color w:val="222222"/>
          <w:sz w:val="20"/>
          <w:szCs w:val="20"/>
          <w:shd w:val="clear" w:color="auto" w:fill="FFFFFF"/>
        </w:rPr>
        <w:t xml:space="preserve">- </w:t>
      </w:r>
      <w:r w:rsidRPr="0077521E">
        <w:rPr>
          <w:color w:val="222222"/>
          <w:sz w:val="20"/>
          <w:szCs w:val="20"/>
          <w:shd w:val="clear" w:color="auto" w:fill="FFFFFF"/>
        </w:rPr>
        <w:tab/>
      </w:r>
      <w:r w:rsidRPr="0077521E">
        <w:t>Short Wave Infrared</w:t>
      </w:r>
    </w:p>
    <w:p w14:paraId="5077A336" w14:textId="4E371553" w:rsidR="005A206D" w:rsidRPr="0077521E" w:rsidRDefault="00795F26" w:rsidP="00A33078">
      <w:r w:rsidRPr="0077521E">
        <w:t>RS</w:t>
      </w:r>
      <w:r w:rsidRPr="0077521E">
        <w:tab/>
      </w:r>
      <w:r w:rsidRPr="0077521E">
        <w:tab/>
        <w:t xml:space="preserve">- </w:t>
      </w:r>
      <w:r w:rsidRPr="0077521E">
        <w:tab/>
        <w:t>Remote Sensor</w:t>
      </w:r>
    </w:p>
    <w:p w14:paraId="3239EC31" w14:textId="03FEB2B1" w:rsidR="0089143B" w:rsidRPr="0077521E" w:rsidRDefault="00B268F9" w:rsidP="00A33078">
      <w:r w:rsidRPr="0077521E">
        <w:t>MODIS</w:t>
      </w:r>
      <w:r w:rsidRPr="0077521E">
        <w:tab/>
        <w:t>-</w:t>
      </w:r>
      <w:r w:rsidRPr="0077521E">
        <w:tab/>
        <w:t>Moderate Resolution Imaging Spectroradiometer</w:t>
      </w:r>
    </w:p>
    <w:p w14:paraId="1761E449" w14:textId="6C1025F5" w:rsidR="002522B7" w:rsidRPr="0077521E" w:rsidRDefault="002522B7" w:rsidP="00A33078">
      <w:r w:rsidRPr="0077521E">
        <w:t>ESA</w:t>
      </w:r>
      <w:r w:rsidRPr="0077521E">
        <w:tab/>
      </w:r>
      <w:r w:rsidRPr="0077521E">
        <w:tab/>
      </w:r>
      <w:proofErr w:type="gramStart"/>
      <w:r w:rsidRPr="0077521E">
        <w:t xml:space="preserve">- </w:t>
      </w:r>
      <w:r w:rsidRPr="0077521E">
        <w:rPr>
          <w:color w:val="222222"/>
          <w:sz w:val="21"/>
          <w:szCs w:val="21"/>
          <w:shd w:val="clear" w:color="auto" w:fill="FFFFFF"/>
        </w:rPr>
        <w:t> </w:t>
      </w:r>
      <w:r w:rsidRPr="0077521E">
        <w:rPr>
          <w:color w:val="222222"/>
          <w:sz w:val="21"/>
          <w:szCs w:val="21"/>
          <w:shd w:val="clear" w:color="auto" w:fill="FFFFFF"/>
        </w:rPr>
        <w:tab/>
      </w:r>
      <w:proofErr w:type="gramEnd"/>
      <w:r w:rsidRPr="0077521E">
        <w:t>European Space Agency</w:t>
      </w:r>
    </w:p>
    <w:p w14:paraId="428D1121" w14:textId="427CC105" w:rsidR="00E14A2B" w:rsidRPr="0077521E" w:rsidRDefault="00E14A2B" w:rsidP="00A33078">
      <w:r w:rsidRPr="0077521E">
        <w:t>NDVI</w:t>
      </w:r>
      <w:r w:rsidRPr="0077521E">
        <w:tab/>
      </w:r>
      <w:r w:rsidRPr="0077521E">
        <w:tab/>
      </w:r>
      <w:proofErr w:type="gramStart"/>
      <w:r w:rsidRPr="0077521E">
        <w:t>-</w:t>
      </w:r>
      <w:r w:rsidR="000572A2" w:rsidRPr="0077521E">
        <w:t xml:space="preserve">  </w:t>
      </w:r>
      <w:r w:rsidR="000572A2" w:rsidRPr="0077521E">
        <w:tab/>
      </w:r>
      <w:proofErr w:type="gramEnd"/>
      <w:r w:rsidR="000572A2" w:rsidRPr="0077521E">
        <w:t xml:space="preserve">Normalized </w:t>
      </w:r>
      <w:proofErr w:type="spellStart"/>
      <w:r w:rsidR="000572A2" w:rsidRPr="0077521E">
        <w:t>Vegitation</w:t>
      </w:r>
      <w:proofErr w:type="spellEnd"/>
      <w:r w:rsidR="000572A2" w:rsidRPr="0077521E">
        <w:t xml:space="preserve"> Index</w:t>
      </w:r>
    </w:p>
    <w:p w14:paraId="09F2C1FD" w14:textId="67276209" w:rsidR="00E14A2B" w:rsidRPr="0077521E" w:rsidRDefault="00E14A2B" w:rsidP="00A33078">
      <w:r w:rsidRPr="0077521E">
        <w:t>AFRI</w:t>
      </w:r>
      <w:r w:rsidR="000572A2" w:rsidRPr="0077521E">
        <w:tab/>
      </w:r>
      <w:r w:rsidR="000572A2" w:rsidRPr="0077521E">
        <w:tab/>
        <w:t>-</w:t>
      </w:r>
      <w:r w:rsidR="000572A2" w:rsidRPr="0077521E">
        <w:tab/>
        <w:t xml:space="preserve">Aerosol free </w:t>
      </w:r>
      <w:proofErr w:type="spellStart"/>
      <w:r w:rsidR="000572A2" w:rsidRPr="0077521E">
        <w:t>Vegitation</w:t>
      </w:r>
      <w:proofErr w:type="spellEnd"/>
      <w:r w:rsidR="000572A2" w:rsidRPr="0077521E">
        <w:t xml:space="preserve"> Index</w:t>
      </w:r>
    </w:p>
    <w:p w14:paraId="5405EE0D" w14:textId="250ABC77" w:rsidR="006F60D0" w:rsidRPr="0077521E" w:rsidRDefault="006F60D0" w:rsidP="00A33078">
      <w:r w:rsidRPr="0077521E">
        <w:t>LAI</w:t>
      </w:r>
      <w:r w:rsidR="000572A2" w:rsidRPr="0077521E">
        <w:tab/>
      </w:r>
      <w:r w:rsidR="000572A2" w:rsidRPr="0077521E">
        <w:tab/>
        <w:t xml:space="preserve">- </w:t>
      </w:r>
      <w:r w:rsidR="000572A2" w:rsidRPr="0077521E">
        <w:tab/>
        <w:t>Leaf Area Index</w:t>
      </w:r>
    </w:p>
    <w:p w14:paraId="27ECE0EC" w14:textId="57CC8D5A" w:rsidR="006053EB" w:rsidRPr="0077521E" w:rsidRDefault="006053EB" w:rsidP="00A33078">
      <w:r w:rsidRPr="0077521E">
        <w:t>SVM</w:t>
      </w:r>
      <w:r w:rsidR="00B26EEC" w:rsidRPr="0077521E">
        <w:tab/>
      </w:r>
      <w:r w:rsidR="00B26EEC" w:rsidRPr="0077521E">
        <w:tab/>
        <w:t>-</w:t>
      </w:r>
      <w:r w:rsidR="00B26EEC" w:rsidRPr="0077521E">
        <w:tab/>
        <w:t>Support Vector Machine</w:t>
      </w:r>
    </w:p>
    <w:p w14:paraId="555C0CF9" w14:textId="358002C7" w:rsidR="006F60D0" w:rsidRPr="0077521E" w:rsidRDefault="00AE6C38" w:rsidP="00A33078">
      <w:r w:rsidRPr="0077521E">
        <w:t>CNN</w:t>
      </w:r>
      <w:r w:rsidR="00B26EEC" w:rsidRPr="0077521E">
        <w:tab/>
      </w:r>
      <w:r w:rsidR="00B26EEC" w:rsidRPr="0077521E">
        <w:tab/>
        <w:t xml:space="preserve">- </w:t>
      </w:r>
      <w:r w:rsidR="00B26EEC" w:rsidRPr="0077521E">
        <w:tab/>
        <w:t>Convolutional Ne</w:t>
      </w:r>
      <w:r w:rsidR="0023154E" w:rsidRPr="0077521E">
        <w:t>u</w:t>
      </w:r>
      <w:r w:rsidR="00B26EEC" w:rsidRPr="0077521E">
        <w:t>ral Network</w:t>
      </w:r>
    </w:p>
    <w:p w14:paraId="13B47FDB" w14:textId="088C6F4F" w:rsidR="00AE6C38" w:rsidRPr="0077521E" w:rsidRDefault="00AE6C38" w:rsidP="00A33078">
      <w:r w:rsidRPr="0077521E">
        <w:t>DNN</w:t>
      </w:r>
      <w:r w:rsidR="00536CAB" w:rsidRPr="0077521E">
        <w:tab/>
      </w:r>
      <w:r w:rsidR="00536CAB" w:rsidRPr="0077521E">
        <w:tab/>
        <w:t>-</w:t>
      </w:r>
      <w:r w:rsidR="00536CAB" w:rsidRPr="0077521E">
        <w:tab/>
        <w:t xml:space="preserve">Deep Neural </w:t>
      </w:r>
      <w:proofErr w:type="spellStart"/>
      <w:r w:rsidR="00536CAB" w:rsidRPr="0077521E">
        <w:t>Netwok</w:t>
      </w:r>
      <w:proofErr w:type="spellEnd"/>
    </w:p>
    <w:p w14:paraId="5ABACFD7" w14:textId="7C450F83" w:rsidR="00BF122F" w:rsidRPr="0077521E" w:rsidRDefault="00BF122F" w:rsidP="00A33078">
      <w:r w:rsidRPr="0077521E">
        <w:t>ANN</w:t>
      </w:r>
      <w:r w:rsidR="00B03CB5" w:rsidRPr="0077521E">
        <w:tab/>
      </w:r>
      <w:r w:rsidR="00B03CB5" w:rsidRPr="0077521E">
        <w:tab/>
        <w:t xml:space="preserve">- </w:t>
      </w:r>
      <w:r w:rsidR="00B03CB5" w:rsidRPr="0077521E">
        <w:tab/>
        <w:t>Artificial Neural Network</w:t>
      </w:r>
    </w:p>
    <w:p w14:paraId="54BC318F" w14:textId="52E680B5" w:rsidR="00E66C31" w:rsidRPr="0077521E" w:rsidRDefault="00E66C31" w:rsidP="00A33078">
      <w:r w:rsidRPr="0077521E">
        <w:t>1A1</w:t>
      </w:r>
      <w:r w:rsidR="00B03CB5" w:rsidRPr="0077521E">
        <w:tab/>
      </w:r>
      <w:r w:rsidR="00B03CB5" w:rsidRPr="0077521E">
        <w:tab/>
        <w:t xml:space="preserve">- </w:t>
      </w:r>
      <w:r w:rsidR="00B03CB5" w:rsidRPr="0077521E">
        <w:tab/>
        <w:t>One Against One</w:t>
      </w:r>
    </w:p>
    <w:p w14:paraId="0B90BFAE" w14:textId="1069F133" w:rsidR="00E66C31" w:rsidRDefault="00E66C31" w:rsidP="00A33078">
      <w:r w:rsidRPr="0077521E">
        <w:t>1AA</w:t>
      </w:r>
      <w:r w:rsidR="00B03CB5" w:rsidRPr="0077521E">
        <w:tab/>
      </w:r>
      <w:r w:rsidR="00B03CB5" w:rsidRPr="0077521E">
        <w:tab/>
        <w:t xml:space="preserve">- </w:t>
      </w:r>
      <w:r w:rsidR="00B03CB5" w:rsidRPr="0077521E">
        <w:tab/>
        <w:t>One Against All</w:t>
      </w:r>
    </w:p>
    <w:p w14:paraId="4B56F82F" w14:textId="37642C66" w:rsidR="00F35A07" w:rsidRDefault="00F35A07" w:rsidP="00A33078">
      <w:r>
        <w:t>MSI</w:t>
      </w:r>
      <w:r w:rsidR="00A64834">
        <w:tab/>
      </w:r>
      <w:r w:rsidR="00A64834">
        <w:tab/>
        <w:t>-</w:t>
      </w:r>
      <w:r w:rsidR="00A64834">
        <w:tab/>
      </w:r>
      <w:r w:rsidR="00A64834" w:rsidRPr="00A64834">
        <w:t>multi-spectral instrument</w:t>
      </w:r>
    </w:p>
    <w:p w14:paraId="1908087E" w14:textId="24674963" w:rsidR="00F258C4" w:rsidRDefault="00F258C4" w:rsidP="00A33078">
      <w:r>
        <w:t>AOD</w:t>
      </w:r>
      <w:r>
        <w:tab/>
      </w:r>
      <w:r>
        <w:tab/>
        <w:t>-</w:t>
      </w:r>
      <w:r>
        <w:tab/>
        <w:t>A</w:t>
      </w:r>
      <w:r w:rsidRPr="00AA3CD2">
        <w:t xml:space="preserve">erosol </w:t>
      </w:r>
      <w:r>
        <w:t>O</w:t>
      </w:r>
      <w:r w:rsidRPr="00AA3CD2">
        <w:t xml:space="preserve">ptical </w:t>
      </w:r>
      <w:r>
        <w:t>D</w:t>
      </w:r>
      <w:r w:rsidRPr="00AA3CD2">
        <w:t>epth</w:t>
      </w:r>
    </w:p>
    <w:p w14:paraId="298E5BD4" w14:textId="56635694" w:rsidR="00F258C4" w:rsidRPr="0077521E" w:rsidRDefault="009F67BF" w:rsidP="00A33078">
      <w:r>
        <w:t>DOS</w:t>
      </w:r>
      <w:r>
        <w:tab/>
      </w:r>
      <w:r>
        <w:tab/>
        <w:t xml:space="preserve">- </w:t>
      </w:r>
      <w:r>
        <w:tab/>
        <w:t>D</w:t>
      </w:r>
      <w:r w:rsidRPr="006C38C4">
        <w:t xml:space="preserve">ark </w:t>
      </w:r>
      <w:r>
        <w:t>O</w:t>
      </w:r>
      <w:r w:rsidRPr="006C38C4">
        <w:t xml:space="preserve">bject </w:t>
      </w:r>
      <w:r>
        <w:t>S</w:t>
      </w:r>
      <w:r w:rsidRPr="006C38C4">
        <w:t>ubtraction</w:t>
      </w:r>
    </w:p>
    <w:p w14:paraId="07604D41" w14:textId="77777777" w:rsidR="006F60D0" w:rsidRPr="0077521E" w:rsidRDefault="006F60D0" w:rsidP="00A33078"/>
    <w:p w14:paraId="7F4ADDEC" w14:textId="77777777" w:rsidR="006F60D0" w:rsidRPr="0077521E" w:rsidRDefault="006F60D0" w:rsidP="00A33078">
      <w:pPr>
        <w:pStyle w:val="Heading1"/>
        <w:sectPr w:rsidR="006F60D0" w:rsidRPr="0077521E" w:rsidSect="00460F23">
          <w:headerReference w:type="even" r:id="rId8"/>
          <w:headerReference w:type="default" r:id="rId9"/>
          <w:footerReference w:type="even" r:id="rId10"/>
          <w:footerReference w:type="default" r:id="rId11"/>
          <w:headerReference w:type="first" r:id="rId12"/>
          <w:footerReference w:type="first" r:id="rId13"/>
          <w:pgSz w:w="11906" w:h="16838" w:code="9"/>
          <w:pgMar w:top="1418" w:right="1418" w:bottom="1418" w:left="1985" w:header="720" w:footer="720" w:gutter="0"/>
          <w:cols w:space="720"/>
          <w:docGrid w:linePitch="360"/>
        </w:sectPr>
      </w:pPr>
    </w:p>
    <w:p w14:paraId="657839BD" w14:textId="240DD519" w:rsidR="008D6F7C" w:rsidRDefault="00BB4AD9" w:rsidP="00A33078">
      <w:pPr>
        <w:pStyle w:val="Heading1"/>
      </w:pPr>
      <w:r w:rsidRPr="00266A6A">
        <w:lastRenderedPageBreak/>
        <w:t>Introduction</w:t>
      </w:r>
    </w:p>
    <w:p w14:paraId="41B4EAF0" w14:textId="77777777" w:rsidR="00F131F1" w:rsidRPr="00F131F1" w:rsidRDefault="00F131F1" w:rsidP="00A33078"/>
    <w:p w14:paraId="05FF9B61" w14:textId="4D87255E" w:rsidR="00A15E49" w:rsidRPr="00A34343" w:rsidRDefault="00BB4AD9" w:rsidP="00A33078">
      <w:pPr>
        <w:pStyle w:val="Heading2"/>
      </w:pPr>
      <w:r w:rsidRPr="0077521E">
        <w:t>Background</w:t>
      </w:r>
    </w:p>
    <w:p w14:paraId="40064356" w14:textId="61869690" w:rsidR="00B469E4" w:rsidRDefault="00C06AFA" w:rsidP="00A33078">
      <w:r w:rsidRPr="0077521E">
        <w:t xml:space="preserve">Rice is the main food of the inhabitants of Sri Lanka. Paddy crops </w:t>
      </w:r>
      <w:r w:rsidR="00B92449" w:rsidRPr="0077521E">
        <w:t>are</w:t>
      </w:r>
      <w:r w:rsidRPr="0077521E">
        <w:t xml:space="preserve"> cultivated as a</w:t>
      </w:r>
      <w:r w:rsidR="007E33EC" w:rsidRPr="0077521E">
        <w:t xml:space="preserve"> </w:t>
      </w:r>
      <w:r w:rsidRPr="0077521E">
        <w:t xml:space="preserve">wetland crop in all the districts. The total land devoted </w:t>
      </w:r>
      <w:r w:rsidR="00B92449" w:rsidRPr="0077521E">
        <w:t>to</w:t>
      </w:r>
      <w:r w:rsidRPr="0077521E">
        <w:t xml:space="preserve"> paddy is estimated to be about</w:t>
      </w:r>
      <w:r w:rsidR="007E33EC" w:rsidRPr="0077521E">
        <w:t xml:space="preserve"> </w:t>
      </w:r>
      <w:r w:rsidRPr="0077521E">
        <w:t>708,000 Hectares at present</w:t>
      </w:r>
      <w:sdt>
        <w:sdtPr>
          <w:id w:val="2045700076"/>
          <w:citation/>
        </w:sdtPr>
        <w:sdtEndPr/>
        <w:sdtContent>
          <w:r w:rsidR="00B92449" w:rsidRPr="0077521E">
            <w:fldChar w:fldCharType="begin"/>
          </w:r>
          <w:r w:rsidR="00B92449" w:rsidRPr="0077521E">
            <w:instrText xml:space="preserve"> CITATION DOCOS \l 1033 </w:instrText>
          </w:r>
          <w:r w:rsidR="00B92449" w:rsidRPr="0077521E">
            <w:fldChar w:fldCharType="separate"/>
          </w:r>
          <w:r w:rsidR="00A41159" w:rsidRPr="0077521E">
            <w:rPr>
              <w:noProof/>
            </w:rPr>
            <w:t xml:space="preserve"> (Division, n.d.)</w:t>
          </w:r>
          <w:r w:rsidR="00B92449" w:rsidRPr="0077521E">
            <w:fldChar w:fldCharType="end"/>
          </w:r>
        </w:sdtContent>
      </w:sdt>
      <w:r w:rsidRPr="0077521E">
        <w:t xml:space="preserve">. There are two cultivation seasons namely </w:t>
      </w:r>
      <w:proofErr w:type="spellStart"/>
      <w:r w:rsidRPr="0077521E">
        <w:t>Maha</w:t>
      </w:r>
      <w:proofErr w:type="spellEnd"/>
      <w:r w:rsidRPr="0077521E">
        <w:t xml:space="preserve"> and </w:t>
      </w:r>
      <w:proofErr w:type="spellStart"/>
      <w:r w:rsidRPr="0077521E">
        <w:t>Yala</w:t>
      </w:r>
      <w:proofErr w:type="spellEnd"/>
      <w:r w:rsidRPr="0077521E">
        <w:t xml:space="preserve"> which</w:t>
      </w:r>
      <w:r w:rsidR="00B92449" w:rsidRPr="0077521E">
        <w:t xml:space="preserve"> </w:t>
      </w:r>
      <w:r w:rsidRPr="0077521E">
        <w:t>are synonymous with two monsoons</w:t>
      </w:r>
      <w:r w:rsidR="00A15E49" w:rsidRPr="0077521E">
        <w:t xml:space="preserve"> in Sri Lanka</w:t>
      </w:r>
      <w:r w:rsidRPr="0077521E">
        <w:t xml:space="preserve">. According to Paddy Statistics of Department of </w:t>
      </w:r>
      <w:r w:rsidR="00B92449" w:rsidRPr="0077521E">
        <w:t xml:space="preserve">the </w:t>
      </w:r>
      <w:r w:rsidRPr="0077521E">
        <w:t>census</w:t>
      </w:r>
      <w:r w:rsidR="00A15E49" w:rsidRPr="0077521E">
        <w:t xml:space="preserve"> </w:t>
      </w:r>
      <w:r w:rsidRPr="0077521E">
        <w:t>and Statistic</w:t>
      </w:r>
      <w:r w:rsidR="00B92449" w:rsidRPr="0077521E">
        <w:t>,</w:t>
      </w:r>
      <w:r w:rsidRPr="0077521E">
        <w:t xml:space="preserve"> the average yield of paddy estimated for 2017 </w:t>
      </w:r>
      <w:proofErr w:type="spellStart"/>
      <w:r w:rsidRPr="0077521E">
        <w:t>Yala</w:t>
      </w:r>
      <w:proofErr w:type="spellEnd"/>
      <w:r w:rsidRPr="0077521E">
        <w:t xml:space="preserve"> season was 83.2 bushels per</w:t>
      </w:r>
      <w:r w:rsidR="00B92449" w:rsidRPr="0077521E">
        <w:t xml:space="preserve"> </w:t>
      </w:r>
      <w:r w:rsidRPr="0077521E">
        <w:t xml:space="preserve">net acre. It </w:t>
      </w:r>
      <w:r w:rsidR="00B92449" w:rsidRPr="0077521E">
        <w:t>decreases</w:t>
      </w:r>
      <w:r w:rsidRPr="0077521E">
        <w:t xml:space="preserve"> 2.4 bushels per net acre compare to 2016 </w:t>
      </w:r>
      <w:proofErr w:type="spellStart"/>
      <w:r w:rsidRPr="0077521E">
        <w:t>Yala</w:t>
      </w:r>
      <w:proofErr w:type="spellEnd"/>
      <w:r w:rsidRPr="0077521E">
        <w:t xml:space="preserve"> Season and</w:t>
      </w:r>
      <w:r w:rsidR="00B92449" w:rsidRPr="0077521E">
        <w:t xml:space="preserve"> </w:t>
      </w:r>
      <w:r w:rsidRPr="0077521E">
        <w:t>Paddy</w:t>
      </w:r>
      <w:r w:rsidR="00B92449" w:rsidRPr="0077521E">
        <w:t xml:space="preserve"> </w:t>
      </w:r>
      <w:r w:rsidRPr="0077521E">
        <w:t xml:space="preserve">estimated 2017/2018 </w:t>
      </w:r>
      <w:proofErr w:type="spellStart"/>
      <w:r w:rsidRPr="0077521E">
        <w:t>Maha</w:t>
      </w:r>
      <w:proofErr w:type="spellEnd"/>
      <w:r w:rsidRPr="0077521E">
        <w:t xml:space="preserve"> season was 83.43 bushels per net acre. It i</w:t>
      </w:r>
      <w:r w:rsidR="00B92449" w:rsidRPr="0077521E">
        <w:t>ncreases</w:t>
      </w:r>
      <w:r w:rsidRPr="0077521E">
        <w:t xml:space="preserve"> 123.26</w:t>
      </w:r>
      <w:r w:rsidR="00B92449" w:rsidRPr="0077521E">
        <w:t xml:space="preserve"> </w:t>
      </w:r>
      <w:r w:rsidRPr="0077521E">
        <w:t>bushels per acre compare</w:t>
      </w:r>
      <w:r w:rsidR="00B05519">
        <w:t>d</w:t>
      </w:r>
      <w:r w:rsidRPr="0077521E">
        <w:t xml:space="preserve"> to </w:t>
      </w:r>
      <w:r w:rsidR="00B05519">
        <w:t xml:space="preserve">the </w:t>
      </w:r>
      <w:r w:rsidRPr="0077521E">
        <w:t xml:space="preserve">previous </w:t>
      </w:r>
      <w:proofErr w:type="spellStart"/>
      <w:r w:rsidRPr="0077521E">
        <w:t>Maha</w:t>
      </w:r>
      <w:proofErr w:type="spellEnd"/>
      <w:r w:rsidRPr="0077521E">
        <w:t xml:space="preserve"> season. The </w:t>
      </w:r>
      <w:proofErr w:type="gramStart"/>
      <w:r w:rsidRPr="0077521E">
        <w:t>aforementioned data</w:t>
      </w:r>
      <w:proofErr w:type="gramEnd"/>
      <w:r w:rsidR="00B92449" w:rsidRPr="0077521E">
        <w:t xml:space="preserve"> </w:t>
      </w:r>
      <w:r w:rsidRPr="0077521E">
        <w:t>infers the</w:t>
      </w:r>
      <w:r w:rsidR="00B92449" w:rsidRPr="0077521E">
        <w:t xml:space="preserve"> </w:t>
      </w:r>
      <w:r w:rsidRPr="0077521E">
        <w:t>growth of the rice yield per unit area, and also reflects the development of the national</w:t>
      </w:r>
      <w:r w:rsidR="00B92449" w:rsidRPr="0077521E">
        <w:t xml:space="preserve"> </w:t>
      </w:r>
      <w:r w:rsidRPr="0077521E">
        <w:t xml:space="preserve">economy. Therefore, precisely mapping the cultivation </w:t>
      </w:r>
      <w:r w:rsidR="00B92449" w:rsidRPr="0077521E">
        <w:t>is</w:t>
      </w:r>
      <w:r w:rsidRPr="0077521E">
        <w:t xml:space="preserve"> and estimating the yield of paddy</w:t>
      </w:r>
      <w:r w:rsidR="00B92449" w:rsidRPr="0077521E">
        <w:t xml:space="preserve"> </w:t>
      </w:r>
      <w:r w:rsidRPr="0077521E">
        <w:t>rice are both crucial for national food security and national development evaluation.</w:t>
      </w:r>
    </w:p>
    <w:p w14:paraId="034B0B7A" w14:textId="77777777" w:rsidR="00C8475C" w:rsidRPr="0077521E" w:rsidRDefault="00C8475C" w:rsidP="00A33078"/>
    <w:p w14:paraId="53A76937" w14:textId="325321CD" w:rsidR="001D571D" w:rsidRDefault="00B92449" w:rsidP="00A33078">
      <w:r w:rsidRPr="0077521E">
        <w:t xml:space="preserve">In Sri Lanka, </w:t>
      </w:r>
      <w:r w:rsidR="00B05519">
        <w:t xml:space="preserve">the </w:t>
      </w:r>
      <w:r w:rsidRPr="0077521E">
        <w:t xml:space="preserve">Average paddy yield is estimated by a simple survey. This process, commonly known as “crop cutting survey”, was introduced by the Food and Agriculture Organization of the United Nations (FAO) in 1951. </w:t>
      </w:r>
      <w:r w:rsidR="009169F2" w:rsidRPr="0077521E">
        <w:t>At present, a sample of 3,000 villages for the main season (</w:t>
      </w:r>
      <w:proofErr w:type="spellStart"/>
      <w:r w:rsidR="009169F2" w:rsidRPr="0077521E">
        <w:t>Maha</w:t>
      </w:r>
      <w:proofErr w:type="spellEnd"/>
      <w:r w:rsidR="009169F2" w:rsidRPr="0077521E">
        <w:t>) and 2,000 villages for the second season (</w:t>
      </w:r>
      <w:proofErr w:type="spellStart"/>
      <w:r w:rsidR="009169F2" w:rsidRPr="0077521E">
        <w:t>Yala</w:t>
      </w:r>
      <w:proofErr w:type="spellEnd"/>
      <w:r w:rsidR="009169F2" w:rsidRPr="0077521E">
        <w:t>) are selected to carry out experiments.</w:t>
      </w:r>
      <w:sdt>
        <w:sdtPr>
          <w:id w:val="-331675624"/>
          <w:citation/>
        </w:sdtPr>
        <w:sdtEndPr/>
        <w:sdtContent>
          <w:r w:rsidR="009169F2" w:rsidRPr="0077521E">
            <w:fldChar w:fldCharType="begin"/>
          </w:r>
          <w:r w:rsidR="009169F2" w:rsidRPr="0077521E">
            <w:instrText xml:space="preserve"> CITATION DOCOS \l 1033 </w:instrText>
          </w:r>
          <w:r w:rsidR="009169F2" w:rsidRPr="0077521E">
            <w:fldChar w:fldCharType="separate"/>
          </w:r>
          <w:r w:rsidR="00A41159" w:rsidRPr="0077521E">
            <w:rPr>
              <w:noProof/>
            </w:rPr>
            <w:t xml:space="preserve"> (Division, n.d.)</w:t>
          </w:r>
          <w:r w:rsidR="009169F2" w:rsidRPr="0077521E">
            <w:fldChar w:fldCharType="end"/>
          </w:r>
        </w:sdtContent>
      </w:sdt>
      <w:r w:rsidR="003C3874" w:rsidRPr="0077521E">
        <w:t xml:space="preserve">. However, this method fails to predict rice yield before the harvest as the sampling is conducted during the harvest. As well as, this survey is usually time-consuming, subjective, costly and </w:t>
      </w:r>
      <w:r w:rsidR="00753E17" w:rsidRPr="0077521E">
        <w:t xml:space="preserve">likely </w:t>
      </w:r>
      <w:r w:rsidR="003C3874" w:rsidRPr="0077521E">
        <w:t xml:space="preserve">to significant </w:t>
      </w:r>
      <w:r w:rsidR="00753E17" w:rsidRPr="0077521E">
        <w:t>errors</w:t>
      </w:r>
      <w:r w:rsidR="003C3874" w:rsidRPr="0077521E">
        <w:t xml:space="preserve"> because of </w:t>
      </w:r>
      <w:r w:rsidR="00753E17" w:rsidRPr="0077521E">
        <w:t xml:space="preserve">the </w:t>
      </w:r>
      <w:r w:rsidR="003C3874" w:rsidRPr="0077521E">
        <w:t xml:space="preserve">limited ground </w:t>
      </w:r>
      <w:r w:rsidR="00753E17" w:rsidRPr="0077521E">
        <w:t>survey</w:t>
      </w:r>
      <w:r w:rsidR="003C3874" w:rsidRPr="0077521E">
        <w:t>, resulting in poor rice yield estimations.</w:t>
      </w:r>
    </w:p>
    <w:p w14:paraId="6A651FC3" w14:textId="77777777" w:rsidR="001D571D" w:rsidRPr="0077521E" w:rsidRDefault="001D571D" w:rsidP="00A33078"/>
    <w:p w14:paraId="26E679E6" w14:textId="6C0D49D7" w:rsidR="00D212C1" w:rsidRPr="0077521E" w:rsidRDefault="00753E17" w:rsidP="00A33078">
      <w:r w:rsidRPr="0077521E">
        <w:t xml:space="preserve">Paddy yield forecast a few months before the harvest can be of huge importance to </w:t>
      </w:r>
      <w:r w:rsidR="00B05519">
        <w:t>m</w:t>
      </w:r>
      <w:r w:rsidRPr="0077521E">
        <w:t>ake necessary management decision</w:t>
      </w:r>
      <w:r w:rsidR="00B05519">
        <w:t>s</w:t>
      </w:r>
      <w:r w:rsidRPr="0077521E">
        <w:t xml:space="preserve"> regarding seasonal crop productions. </w:t>
      </w:r>
      <w:r w:rsidR="00107151" w:rsidRPr="0077521E">
        <w:t>In addition, it is most important to strategic planning and decision making regarding the food security and facilitation of safe harvest storages</w:t>
      </w:r>
      <w:r w:rsidR="009A2D8F" w:rsidRPr="0077521E">
        <w:t xml:space="preserve">. </w:t>
      </w:r>
      <w:r w:rsidR="00821969" w:rsidRPr="0077521E">
        <w:t xml:space="preserve"> According to the Sri Lankan Department of Agriculture, in the 2015/2016 </w:t>
      </w:r>
      <w:proofErr w:type="spellStart"/>
      <w:r w:rsidR="00821969" w:rsidRPr="0077521E">
        <w:t>Maha</w:t>
      </w:r>
      <w:proofErr w:type="spellEnd"/>
      <w:r w:rsidR="00821969" w:rsidRPr="0077521E">
        <w:t xml:space="preserve"> and 2016 </w:t>
      </w:r>
      <w:proofErr w:type="spellStart"/>
      <w:r w:rsidR="00821969" w:rsidRPr="0077521E">
        <w:t>Yala</w:t>
      </w:r>
      <w:proofErr w:type="spellEnd"/>
      <w:r w:rsidR="00821969" w:rsidRPr="0077521E">
        <w:t xml:space="preserve"> seasons there were 2.5 and 1.3 million metric tons of rice produced, respectively. However, during these two seasons, it was recorded that farmers in many parts of the country waited days near the storage facilities </w:t>
      </w:r>
      <w:r w:rsidR="00821969" w:rsidRPr="0077521E">
        <w:lastRenderedPageBreak/>
        <w:t>to receive payment for their crop</w:t>
      </w:r>
      <w:r w:rsidR="00B05519">
        <w:t>s</w:t>
      </w:r>
      <w:r w:rsidR="00821969" w:rsidRPr="0077521E">
        <w:t>. In the end, they were disappointed over the failure to set up an adequate mechanism to purchase their harvest. On the other hand, in early 2017, the price of rice increased significantly due to the inadequate stores of rice within the country. These two recent incidents reflect the inadequate management and poor decision making of national rice production in Sri Lanka. The conditions of surplus in 2015/2016 and scarcity in 2017 were primarily due to the unavailability of a system to forecast the expected paddy yield by a considerable time before harvesting</w:t>
      </w:r>
      <w:sdt>
        <w:sdtPr>
          <w:id w:val="1185170890"/>
          <w:citation/>
        </w:sdtPr>
        <w:sdtEndPr/>
        <w:sdtContent>
          <w:r w:rsidR="00821969" w:rsidRPr="0077521E">
            <w:fldChar w:fldCharType="begin"/>
          </w:r>
          <w:r w:rsidR="00821969" w:rsidRPr="0077521E">
            <w:instrText xml:space="preserve"> CITATION TLD \l 1033 </w:instrText>
          </w:r>
          <w:r w:rsidR="00821969" w:rsidRPr="0077521E">
            <w:fldChar w:fldCharType="separate"/>
          </w:r>
          <w:r w:rsidR="00A41159" w:rsidRPr="0077521E">
            <w:rPr>
              <w:noProof/>
            </w:rPr>
            <w:t xml:space="preserve"> (T. L. Dammalag)</w:t>
          </w:r>
          <w:r w:rsidR="00821969" w:rsidRPr="0077521E">
            <w:fldChar w:fldCharType="end"/>
          </w:r>
        </w:sdtContent>
      </w:sdt>
      <w:r w:rsidR="00821969" w:rsidRPr="0077521E">
        <w:t>.</w:t>
      </w:r>
    </w:p>
    <w:p w14:paraId="2435E616" w14:textId="77777777" w:rsidR="005D24E0" w:rsidRPr="0077521E" w:rsidRDefault="005D24E0" w:rsidP="00A33078"/>
    <w:p w14:paraId="3F23CF2E" w14:textId="5260AD9A" w:rsidR="004237E9" w:rsidRPr="0077521E" w:rsidRDefault="00F96018" w:rsidP="00A33078">
      <w:r w:rsidRPr="0077521E">
        <w:t>So, to overcome previously mentioned cases by proper import, export or rearrange storage facilities, taken based on reliable yield estimations as suggested by N.A. </w:t>
      </w:r>
      <w:proofErr w:type="spellStart"/>
      <w:r w:rsidRPr="0077521E">
        <w:t>Noureldin</w:t>
      </w:r>
      <w:proofErr w:type="spellEnd"/>
      <w:sdt>
        <w:sdtPr>
          <w:id w:val="-598485525"/>
          <w:citation/>
        </w:sdtPr>
        <w:sdtEndPr/>
        <w:sdtContent>
          <w:r w:rsidRPr="0077521E">
            <w:fldChar w:fldCharType="begin"/>
          </w:r>
          <w:r w:rsidRPr="0077521E">
            <w:instrText xml:space="preserve"> CITATION NAN13 \l 1033 </w:instrText>
          </w:r>
          <w:r w:rsidRPr="0077521E">
            <w:fldChar w:fldCharType="separate"/>
          </w:r>
          <w:r w:rsidR="00A41159" w:rsidRPr="0077521E">
            <w:rPr>
              <w:noProof/>
            </w:rPr>
            <w:t xml:space="preserve"> (N.A. Noureldin, 2013)</w:t>
          </w:r>
          <w:r w:rsidRPr="0077521E">
            <w:fldChar w:fldCharType="end"/>
          </w:r>
        </w:sdtContent>
      </w:sdt>
      <w:r w:rsidRPr="0077521E">
        <w:t xml:space="preserve">. </w:t>
      </w:r>
      <w:r w:rsidR="00BE399F" w:rsidRPr="0077521E">
        <w:t>Recently, there are lunching various satellite</w:t>
      </w:r>
      <w:r w:rsidR="004237E9" w:rsidRPr="0077521E">
        <w:t xml:space="preserve">s like Landsat, Sentinel, Tera </w:t>
      </w:r>
      <w:proofErr w:type="spellStart"/>
      <w:r w:rsidR="004237E9" w:rsidRPr="0077521E">
        <w:t>etc</w:t>
      </w:r>
      <w:proofErr w:type="spellEnd"/>
      <w:r w:rsidR="009A01D7" w:rsidRPr="0077521E">
        <w:t xml:space="preserve"> with </w:t>
      </w:r>
      <w:proofErr w:type="gramStart"/>
      <w:r w:rsidR="009A01D7" w:rsidRPr="0077521E">
        <w:t>particular remote</w:t>
      </w:r>
      <w:proofErr w:type="gramEnd"/>
      <w:r w:rsidR="009A01D7" w:rsidRPr="0077521E">
        <w:t xml:space="preserve"> sensors</w:t>
      </w:r>
      <w:r w:rsidR="00BE399F" w:rsidRPr="0077521E">
        <w:t xml:space="preserve"> to crop monitoring</w:t>
      </w:r>
      <w:r w:rsidR="00BF5763" w:rsidRPr="0077521E">
        <w:t xml:space="preserve">. </w:t>
      </w:r>
      <w:r w:rsidR="009A01D7" w:rsidRPr="0077521E">
        <w:t xml:space="preserve">Whereas, remote sensing data have the potential to provide timely, systematic high quality spatial and accurate details about land feature including </w:t>
      </w:r>
      <w:r w:rsidR="00C640B4" w:rsidRPr="0077521E">
        <w:t xml:space="preserve">the </w:t>
      </w:r>
      <w:r w:rsidR="009A01D7" w:rsidRPr="0077521E">
        <w:t>environment</w:t>
      </w:r>
      <w:r w:rsidR="00C640B4" w:rsidRPr="0077521E">
        <w:t>al</w:t>
      </w:r>
      <w:r w:rsidR="009A01D7" w:rsidRPr="0077521E">
        <w:t xml:space="preserve"> impact of the crop growth</w:t>
      </w:r>
      <w:sdt>
        <w:sdtPr>
          <w:id w:val="-1825804552"/>
          <w:citation/>
        </w:sdtPr>
        <w:sdtEndPr/>
        <w:sdtContent>
          <w:r w:rsidR="009A01D7" w:rsidRPr="0077521E">
            <w:fldChar w:fldCharType="begin"/>
          </w:r>
          <w:r w:rsidR="009A01D7" w:rsidRPr="0077521E">
            <w:instrText xml:space="preserve"> CITATION WTL02 \l 1033 </w:instrText>
          </w:r>
          <w:r w:rsidR="009A01D7" w:rsidRPr="0077521E">
            <w:fldChar w:fldCharType="separate"/>
          </w:r>
          <w:r w:rsidR="00A41159" w:rsidRPr="0077521E">
            <w:rPr>
              <w:noProof/>
            </w:rPr>
            <w:t xml:space="preserve"> (Kogan, 2002)</w:t>
          </w:r>
          <w:r w:rsidR="009A01D7" w:rsidRPr="0077521E">
            <w:fldChar w:fldCharType="end"/>
          </w:r>
        </w:sdtContent>
      </w:sdt>
      <w:r w:rsidR="009A01D7" w:rsidRPr="0077521E">
        <w:t>.</w:t>
      </w:r>
      <w:r w:rsidRPr="0077521E">
        <w:t xml:space="preserve"> </w:t>
      </w:r>
      <w:r w:rsidR="004237E9" w:rsidRPr="0077521E">
        <w:t xml:space="preserve">Using sentinel-2A satellite data, creating a machine learning model to identify the stage of the paddy crop and paddy yield </w:t>
      </w:r>
      <w:r w:rsidR="008E7B30" w:rsidRPr="0077521E">
        <w:t>prediction</w:t>
      </w:r>
      <w:r w:rsidR="00C20BBA" w:rsidRPr="0077521E">
        <w:t xml:space="preserve"> in the ripening </w:t>
      </w:r>
      <w:r w:rsidR="007B32EE" w:rsidRPr="0077521E">
        <w:t>phase</w:t>
      </w:r>
      <w:r w:rsidR="00390B3E" w:rsidRPr="0077521E">
        <w:t xml:space="preserve"> in real</w:t>
      </w:r>
      <w:r w:rsidR="007B32EE" w:rsidRPr="0077521E">
        <w:t>-</w:t>
      </w:r>
      <w:r w:rsidR="00390B3E" w:rsidRPr="0077521E">
        <w:t>time</w:t>
      </w:r>
      <w:r w:rsidR="007B32EE" w:rsidRPr="0077521E">
        <w:t>.</w:t>
      </w:r>
    </w:p>
    <w:p w14:paraId="3D2A7D9E" w14:textId="77777777" w:rsidR="00A261E7" w:rsidRPr="0077521E" w:rsidRDefault="00A261E7" w:rsidP="00A33078"/>
    <w:p w14:paraId="5C88E89F" w14:textId="5B92C7BF" w:rsidR="00EA0737" w:rsidRPr="0016680A" w:rsidRDefault="00DD2365" w:rsidP="00A33078">
      <w:pPr>
        <w:pStyle w:val="Heading2"/>
      </w:pPr>
      <w:r w:rsidRPr="0077521E">
        <w:t>Motivation Facts</w:t>
      </w:r>
    </w:p>
    <w:p w14:paraId="3FA25BD0" w14:textId="38960F5F" w:rsidR="00EA0737" w:rsidRPr="0077521E" w:rsidRDefault="00CA44FB" w:rsidP="00A33078">
      <w:pPr>
        <w:pStyle w:val="ListParagraph"/>
        <w:numPr>
          <w:ilvl w:val="0"/>
          <w:numId w:val="2"/>
        </w:numPr>
      </w:pPr>
      <w:r w:rsidRPr="0077521E">
        <w:t>Resourcefulness</w:t>
      </w:r>
    </w:p>
    <w:p w14:paraId="243E6B0C" w14:textId="4136B06D" w:rsidR="00FD26AB" w:rsidRDefault="00FD26AB" w:rsidP="00A33078">
      <w:r w:rsidRPr="0077521E">
        <w:t>In the early years, there was no opensource satellite to get the NDVI values and satellite images of AOI to researches to conduct this kind of research. But nowadays we have several opensource satellites and tools to archive the bands' details and analy</w:t>
      </w:r>
      <w:r w:rsidR="008671B6">
        <w:t>z</w:t>
      </w:r>
      <w:r w:rsidRPr="0077521E">
        <w:t xml:space="preserve">e them. </w:t>
      </w:r>
      <w:r w:rsidR="008F273D" w:rsidRPr="0077521E">
        <w:t xml:space="preserve">And </w:t>
      </w:r>
      <w:proofErr w:type="gramStart"/>
      <w:r w:rsidR="008F273D" w:rsidRPr="0077521E">
        <w:t>also</w:t>
      </w:r>
      <w:proofErr w:type="gramEnd"/>
      <w:r w:rsidR="008F273D" w:rsidRPr="0077521E">
        <w:t xml:space="preserve"> there are several kinds of research were conducted in the research area. </w:t>
      </w:r>
      <w:r w:rsidRPr="0077521E">
        <w:t>Therefore, the availability of data has been a great motivation to increase researches in the Machine Learning field.</w:t>
      </w:r>
    </w:p>
    <w:p w14:paraId="61AB6D0B" w14:textId="77777777" w:rsidR="005169F7" w:rsidRPr="0016680A" w:rsidRDefault="005169F7" w:rsidP="00A33078"/>
    <w:p w14:paraId="7A622ED3" w14:textId="38AEE9AA" w:rsidR="00FD26AB" w:rsidRPr="0077521E" w:rsidRDefault="00FD26AB" w:rsidP="00A33078">
      <w:pPr>
        <w:pStyle w:val="ListParagraph"/>
        <w:numPr>
          <w:ilvl w:val="0"/>
          <w:numId w:val="2"/>
        </w:numPr>
      </w:pPr>
      <w:r w:rsidRPr="0077521E">
        <w:t>Helpfulness</w:t>
      </w:r>
    </w:p>
    <w:p w14:paraId="70D3661B" w14:textId="4A6BF100" w:rsidR="00FD26AB" w:rsidRPr="0077521E" w:rsidRDefault="004C553C" w:rsidP="00A33078">
      <w:r w:rsidRPr="0077521E">
        <w:t xml:space="preserve">In Sri Lanka, </w:t>
      </w:r>
      <w:r w:rsidR="009E1D5D" w:rsidRPr="0077521E">
        <w:t>there is poor management of rice storage</w:t>
      </w:r>
      <w:r w:rsidR="00455C92" w:rsidRPr="0077521E">
        <w:t xml:space="preserve"> because there is no proper </w:t>
      </w:r>
      <w:r w:rsidR="008F273D" w:rsidRPr="0077521E">
        <w:t>accurate mechanism</w:t>
      </w:r>
      <w:r w:rsidR="00455C92" w:rsidRPr="0077521E">
        <w:t xml:space="preserve"> to forecast the yield of rice before </w:t>
      </w:r>
      <w:r w:rsidR="008F273D" w:rsidRPr="0077521E">
        <w:t xml:space="preserve">the </w:t>
      </w:r>
      <w:r w:rsidR="00455C92" w:rsidRPr="0077521E">
        <w:t xml:space="preserve">harvest. </w:t>
      </w:r>
      <w:r w:rsidR="005E2261" w:rsidRPr="0077521E">
        <w:t xml:space="preserve">This leads to </w:t>
      </w:r>
      <w:r w:rsidR="00B05519">
        <w:t xml:space="preserve">a </w:t>
      </w:r>
      <w:r w:rsidR="005E2261" w:rsidRPr="0077521E">
        <w:t xml:space="preserve">directly national economy. Because paddy rice </w:t>
      </w:r>
      <w:r w:rsidR="002011AA" w:rsidRPr="0077521E">
        <w:t>is</w:t>
      </w:r>
      <w:r w:rsidR="005E2261" w:rsidRPr="0077521E">
        <w:t xml:space="preserve"> both crucial for national food security and national development evaluation. </w:t>
      </w:r>
      <w:r w:rsidR="00976621" w:rsidRPr="0077521E">
        <w:t xml:space="preserve">To overcome the improper management of rice </w:t>
      </w:r>
      <w:proofErr w:type="gramStart"/>
      <w:r w:rsidR="00976621" w:rsidRPr="0077521E">
        <w:t>storage(</w:t>
      </w:r>
      <w:proofErr w:type="gramEnd"/>
      <w:r w:rsidR="00976621" w:rsidRPr="0077521E">
        <w:t>export, import)</w:t>
      </w:r>
      <w:r w:rsidR="001C055D" w:rsidRPr="0077521E">
        <w:t>, this model will help.</w:t>
      </w:r>
    </w:p>
    <w:p w14:paraId="0E615E0D" w14:textId="404930BE" w:rsidR="00C8534C" w:rsidRDefault="00C8534C" w:rsidP="00A33078">
      <w:pPr>
        <w:pStyle w:val="ListParagraph"/>
      </w:pPr>
    </w:p>
    <w:p w14:paraId="52DFD2BF" w14:textId="77777777" w:rsidR="00117437" w:rsidRPr="0077521E" w:rsidRDefault="00117437" w:rsidP="00A33078">
      <w:pPr>
        <w:pStyle w:val="ListParagraph"/>
      </w:pPr>
    </w:p>
    <w:p w14:paraId="776BCBE3" w14:textId="3392FCB3" w:rsidR="00753E17" w:rsidRPr="0077521E" w:rsidRDefault="000866E4" w:rsidP="00A33078">
      <w:pPr>
        <w:pStyle w:val="ListParagraph"/>
        <w:numPr>
          <w:ilvl w:val="0"/>
          <w:numId w:val="2"/>
        </w:numPr>
      </w:pPr>
      <w:r w:rsidRPr="0077521E">
        <w:t>Popularity</w:t>
      </w:r>
    </w:p>
    <w:p w14:paraId="28F533D9" w14:textId="62E11180" w:rsidR="000866E4" w:rsidRPr="0077521E" w:rsidRDefault="00982B19" w:rsidP="00A33078">
      <w:pPr>
        <w:rPr>
          <w:shd w:val="clear" w:color="auto" w:fill="FFFFFF"/>
        </w:rPr>
      </w:pPr>
      <w:r w:rsidRPr="0077521E">
        <w:rPr>
          <w:shd w:val="clear" w:color="auto" w:fill="FFFFFF"/>
        </w:rPr>
        <w:t>Rice is the single most important crop occupying 34 percent (0.77 /million ha) of the total cultivated area in Sri Lanka</w:t>
      </w:r>
      <w:sdt>
        <w:sdtPr>
          <w:rPr>
            <w:shd w:val="clear" w:color="auto" w:fill="FFFFFF"/>
          </w:rPr>
          <w:id w:val="-1099945683"/>
          <w:citation/>
        </w:sdtPr>
        <w:sdtEndPr/>
        <w:sdtContent>
          <w:r w:rsidR="00154C7D" w:rsidRPr="0077521E">
            <w:rPr>
              <w:shd w:val="clear" w:color="auto" w:fill="FFFFFF"/>
            </w:rPr>
            <w:fldChar w:fldCharType="begin"/>
          </w:r>
          <w:r w:rsidR="00154C7D" w:rsidRPr="0077521E">
            <w:rPr>
              <w:shd w:val="clear" w:color="auto" w:fill="FFFFFF"/>
            </w:rPr>
            <w:instrText xml:space="preserve"> CITATION RRD \l 1033 </w:instrText>
          </w:r>
          <w:r w:rsidR="00154C7D" w:rsidRPr="0077521E">
            <w:rPr>
              <w:shd w:val="clear" w:color="auto" w:fill="FFFFFF"/>
            </w:rPr>
            <w:fldChar w:fldCharType="separate"/>
          </w:r>
          <w:r w:rsidR="00A41159" w:rsidRPr="0077521E">
            <w:rPr>
              <w:noProof/>
              <w:shd w:val="clear" w:color="auto" w:fill="FFFFFF"/>
            </w:rPr>
            <w:t xml:space="preserve"> (RRDI, n.d.)</w:t>
          </w:r>
          <w:r w:rsidR="00154C7D" w:rsidRPr="0077521E">
            <w:rPr>
              <w:shd w:val="clear" w:color="auto" w:fill="FFFFFF"/>
            </w:rPr>
            <w:fldChar w:fldCharType="end"/>
          </w:r>
        </w:sdtContent>
      </w:sdt>
      <w:r w:rsidR="0099496F" w:rsidRPr="0077521E">
        <w:rPr>
          <w:shd w:val="clear" w:color="auto" w:fill="FFFFFF"/>
        </w:rPr>
        <w:t>. It is the largest cultivated crop in Sri Lanka</w:t>
      </w:r>
    </w:p>
    <w:p w14:paraId="11730D00" w14:textId="05C68176" w:rsidR="0099496F" w:rsidRPr="0077521E" w:rsidRDefault="0099496F" w:rsidP="00A33078">
      <w:pPr>
        <w:rPr>
          <w:shd w:val="clear" w:color="auto" w:fill="FFFFFF"/>
        </w:rPr>
      </w:pPr>
    </w:p>
    <w:p w14:paraId="2B6131C8" w14:textId="6368D2F6" w:rsidR="0099496F" w:rsidRPr="0077521E" w:rsidRDefault="0061378E" w:rsidP="00A33078">
      <w:pPr>
        <w:pStyle w:val="ListParagraph"/>
        <w:numPr>
          <w:ilvl w:val="0"/>
          <w:numId w:val="2"/>
        </w:numPr>
        <w:rPr>
          <w:shd w:val="clear" w:color="auto" w:fill="FFFFFF"/>
        </w:rPr>
      </w:pPr>
      <w:r w:rsidRPr="0077521E">
        <w:rPr>
          <w:shd w:val="clear" w:color="auto" w:fill="FFFFFF"/>
        </w:rPr>
        <w:t>Availability of Software and frameworks</w:t>
      </w:r>
    </w:p>
    <w:p w14:paraId="565D66DF" w14:textId="434B2AA7" w:rsidR="005D24E0" w:rsidRDefault="00766F4B" w:rsidP="00A33078">
      <w:pPr>
        <w:rPr>
          <w:shd w:val="clear" w:color="auto" w:fill="FFFFFF"/>
        </w:rPr>
      </w:pPr>
      <w:r w:rsidRPr="0077521E">
        <w:rPr>
          <w:shd w:val="clear" w:color="auto" w:fill="FFFFFF"/>
        </w:rPr>
        <w:t>Unlike the early days at present</w:t>
      </w:r>
      <w:r w:rsidR="00651265" w:rsidRPr="0077521E">
        <w:rPr>
          <w:shd w:val="clear" w:color="auto" w:fill="FFFFFF"/>
        </w:rPr>
        <w:t>,</w:t>
      </w:r>
      <w:r w:rsidRPr="0077521E">
        <w:rPr>
          <w:shd w:val="clear" w:color="auto" w:fill="FFFFFF"/>
        </w:rPr>
        <w:t xml:space="preserve"> there are lots of software and frameworks which support machine learning. It makes easier to focus on the research, more than worrying about how to implement it. MATLAB, OpenCV, Weka are good examples of software </w:t>
      </w:r>
      <w:proofErr w:type="gramStart"/>
      <w:r w:rsidRPr="0077521E">
        <w:rPr>
          <w:shd w:val="clear" w:color="auto" w:fill="FFFFFF"/>
        </w:rPr>
        <w:t xml:space="preserve">and  </w:t>
      </w:r>
      <w:proofErr w:type="spellStart"/>
      <w:r w:rsidRPr="0077521E">
        <w:rPr>
          <w:shd w:val="clear" w:color="auto" w:fill="FFFFFF"/>
        </w:rPr>
        <w:t>Scikit</w:t>
      </w:r>
      <w:proofErr w:type="spellEnd"/>
      <w:proofErr w:type="gramEnd"/>
      <w:r w:rsidRPr="0077521E">
        <w:rPr>
          <w:shd w:val="clear" w:color="auto" w:fill="FFFFFF"/>
        </w:rPr>
        <w:t xml:space="preserve">-learn, </w:t>
      </w:r>
      <w:proofErr w:type="spellStart"/>
      <w:r w:rsidRPr="0077521E">
        <w:rPr>
          <w:shd w:val="clear" w:color="auto" w:fill="FFFFFF"/>
        </w:rPr>
        <w:t>Tensorflow</w:t>
      </w:r>
      <w:proofErr w:type="spellEnd"/>
      <w:r w:rsidRPr="0077521E">
        <w:rPr>
          <w:shd w:val="clear" w:color="auto" w:fill="FFFFFF"/>
        </w:rPr>
        <w:t xml:space="preserve">, are good examples of frameworks </w:t>
      </w:r>
      <w:r w:rsidR="00FB08F9">
        <w:rPr>
          <w:shd w:val="clear" w:color="auto" w:fill="FFFFFF"/>
        </w:rPr>
        <w:t>that</w:t>
      </w:r>
      <w:r w:rsidRPr="0077521E">
        <w:rPr>
          <w:shd w:val="clear" w:color="auto" w:fill="FFFFFF"/>
        </w:rPr>
        <w:t xml:space="preserve"> support machine learning</w:t>
      </w:r>
      <w:r w:rsidR="00651265" w:rsidRPr="0077521E">
        <w:rPr>
          <w:shd w:val="clear" w:color="auto" w:fill="FFFFFF"/>
        </w:rPr>
        <w:t>.</w:t>
      </w:r>
    </w:p>
    <w:p w14:paraId="4DAE9338" w14:textId="77777777" w:rsidR="00D05216" w:rsidRPr="00D05216" w:rsidRDefault="00D05216" w:rsidP="00A33078">
      <w:pPr>
        <w:rPr>
          <w:shd w:val="clear" w:color="auto" w:fill="FFFFFF"/>
        </w:rPr>
      </w:pPr>
    </w:p>
    <w:p w14:paraId="5097F602" w14:textId="5A8DD323" w:rsidR="00191924" w:rsidRPr="00A97469" w:rsidRDefault="00B950AA" w:rsidP="00A33078">
      <w:pPr>
        <w:pStyle w:val="Heading2"/>
      </w:pPr>
      <w:r w:rsidRPr="0077521E">
        <w:t>Objectives</w:t>
      </w:r>
    </w:p>
    <w:p w14:paraId="7D12EDD1" w14:textId="0E38F599" w:rsidR="007F08A6" w:rsidRPr="00853E82" w:rsidRDefault="009E0E37" w:rsidP="00A33078">
      <w:pPr>
        <w:pStyle w:val="ListParagraph"/>
        <w:numPr>
          <w:ilvl w:val="0"/>
          <w:numId w:val="2"/>
        </w:numPr>
      </w:pPr>
      <w:r w:rsidRPr="0077521E">
        <w:t xml:space="preserve">Identify the best bands combination </w:t>
      </w:r>
      <w:r w:rsidR="007F08A6" w:rsidRPr="0077521E">
        <w:t>of Sentinel-2A satellite</w:t>
      </w:r>
      <w:r w:rsidRPr="0077521E">
        <w:t xml:space="preserve"> images to paddy crop analysis and paddy crop </w:t>
      </w:r>
      <w:proofErr w:type="gramStart"/>
      <w:r w:rsidRPr="0077521E">
        <w:t>classification(</w:t>
      </w:r>
      <w:proofErr w:type="gramEnd"/>
      <w:r w:rsidRPr="0077521E">
        <w:t>B11, B08, B04 / B11, B08, B02 / B04, B03, B02)</w:t>
      </w:r>
      <w:r w:rsidR="009B1B12" w:rsidRPr="0077521E">
        <w:t>.</w:t>
      </w:r>
    </w:p>
    <w:p w14:paraId="4319E360" w14:textId="2AE40B35" w:rsidR="007F08A6" w:rsidRPr="00853E82" w:rsidRDefault="00191924" w:rsidP="00A33078">
      <w:pPr>
        <w:pStyle w:val="ListParagraph"/>
        <w:numPr>
          <w:ilvl w:val="0"/>
          <w:numId w:val="2"/>
        </w:numPr>
      </w:pPr>
      <w:r w:rsidRPr="0077521E">
        <w:t xml:space="preserve">Identify the cloud images from </w:t>
      </w:r>
      <w:r w:rsidR="00FB08F9">
        <w:t xml:space="preserve">the </w:t>
      </w:r>
      <w:r w:rsidRPr="0077521E">
        <w:t xml:space="preserve">best </w:t>
      </w:r>
      <w:proofErr w:type="gramStart"/>
      <w:r w:rsidRPr="0077521E">
        <w:t>bands</w:t>
      </w:r>
      <w:proofErr w:type="gramEnd"/>
      <w:r w:rsidRPr="0077521E">
        <w:t xml:space="preserve"> combination</w:t>
      </w:r>
      <w:r w:rsidR="009B1B12" w:rsidRPr="0077521E">
        <w:t>.</w:t>
      </w:r>
    </w:p>
    <w:p w14:paraId="1FA7A199" w14:textId="2E3779C0" w:rsidR="000616BC" w:rsidRPr="00853E82" w:rsidRDefault="000616BC" w:rsidP="00A33078">
      <w:pPr>
        <w:pStyle w:val="ListParagraph"/>
        <w:numPr>
          <w:ilvl w:val="0"/>
          <w:numId w:val="2"/>
        </w:numPr>
      </w:pPr>
      <w:r w:rsidRPr="0077521E">
        <w:t>Identify the ripening phase of AOI</w:t>
      </w:r>
      <w:r w:rsidR="00542917" w:rsidRPr="0077521E">
        <w:t>.</w:t>
      </w:r>
    </w:p>
    <w:p w14:paraId="22F80369" w14:textId="55489654" w:rsidR="000616BC" w:rsidRPr="0077521E" w:rsidRDefault="000616BC" w:rsidP="00A33078">
      <w:pPr>
        <w:pStyle w:val="ListParagraph"/>
        <w:numPr>
          <w:ilvl w:val="0"/>
          <w:numId w:val="2"/>
        </w:numPr>
      </w:pPr>
      <w:r w:rsidRPr="0077521E">
        <w:t xml:space="preserve">Analysis of the relationship between the linear or poly gradient of NDVI over </w:t>
      </w:r>
      <w:r w:rsidR="002F5770" w:rsidRPr="0077521E">
        <w:t xml:space="preserve">the </w:t>
      </w:r>
      <w:r w:rsidRPr="0077521E">
        <w:t>paddy season vs paddy yield</w:t>
      </w:r>
      <w:r w:rsidR="002F5770" w:rsidRPr="0077521E">
        <w:t xml:space="preserve"> of that paddy </w:t>
      </w:r>
      <w:proofErr w:type="gramStart"/>
      <w:r w:rsidR="002F5770" w:rsidRPr="0077521E">
        <w:t>season</w:t>
      </w:r>
      <w:r w:rsidRPr="0077521E">
        <w:t>(</w:t>
      </w:r>
      <w:proofErr w:type="gramEnd"/>
      <w:r w:rsidRPr="0077521E">
        <w:t>past data)</w:t>
      </w:r>
      <w:r w:rsidR="00542917" w:rsidRPr="0077521E">
        <w:t>.</w:t>
      </w:r>
    </w:p>
    <w:p w14:paraId="2DCEE3B3" w14:textId="006168E5" w:rsidR="000D1604" w:rsidRPr="0077521E" w:rsidRDefault="000D1604" w:rsidP="00A33078"/>
    <w:p w14:paraId="3401C639" w14:textId="431E58EB" w:rsidR="000D1604" w:rsidRPr="0077521E" w:rsidRDefault="000D1604" w:rsidP="00A33078"/>
    <w:p w14:paraId="4D1849B1" w14:textId="4969E04D" w:rsidR="00C00F07" w:rsidRPr="007D7BD5" w:rsidRDefault="000D1604" w:rsidP="00A33078">
      <w:pPr>
        <w:pStyle w:val="Heading2"/>
      </w:pPr>
      <w:r w:rsidRPr="0077521E">
        <w:t>Benefits of the model</w:t>
      </w:r>
      <w:r w:rsidR="00EA4DF9" w:rsidRPr="0077521E">
        <w:t xml:space="preserve"> and web-platform</w:t>
      </w:r>
    </w:p>
    <w:p w14:paraId="5796EE49" w14:textId="131F668F" w:rsidR="00CB405A" w:rsidRPr="007D7BD5" w:rsidRDefault="00542917" w:rsidP="00A33078">
      <w:pPr>
        <w:pStyle w:val="ListParagraph"/>
        <w:numPr>
          <w:ilvl w:val="0"/>
          <w:numId w:val="3"/>
        </w:numPr>
      </w:pPr>
      <w:r w:rsidRPr="0077521E">
        <w:t xml:space="preserve">When given the coordinates of some area can be </w:t>
      </w:r>
      <w:r w:rsidR="00B05519">
        <w:t>identified</w:t>
      </w:r>
      <w:r w:rsidR="00634FF8">
        <w:t xml:space="preserve"> in</w:t>
      </w:r>
      <w:r w:rsidR="00B05519">
        <w:t xml:space="preserve"> </w:t>
      </w:r>
      <w:r w:rsidRPr="0077521E">
        <w:t>the paddy stage.</w:t>
      </w:r>
    </w:p>
    <w:p w14:paraId="483AC691" w14:textId="59A4242D" w:rsidR="00EA4DF9" w:rsidRPr="007D7BD5" w:rsidRDefault="00715908" w:rsidP="00A33078">
      <w:pPr>
        <w:pStyle w:val="ListParagraph"/>
        <w:numPr>
          <w:ilvl w:val="0"/>
          <w:numId w:val="3"/>
        </w:numPr>
      </w:pPr>
      <w:r>
        <w:t>It c</w:t>
      </w:r>
      <w:r w:rsidR="00EA4DF9" w:rsidRPr="0077521E">
        <w:t xml:space="preserve">an </w:t>
      </w:r>
      <w:r w:rsidR="00634FF8">
        <w:t xml:space="preserve">identify </w:t>
      </w:r>
      <w:r w:rsidR="00EA4DF9" w:rsidRPr="0077521E">
        <w:t>the given area contain the cloud or not.</w:t>
      </w:r>
    </w:p>
    <w:p w14:paraId="385CF776" w14:textId="6CBF907D" w:rsidR="00EA4DF9" w:rsidRPr="007D7BD5" w:rsidRDefault="00EA4DF9" w:rsidP="00A33078">
      <w:pPr>
        <w:pStyle w:val="ListParagraph"/>
        <w:numPr>
          <w:ilvl w:val="0"/>
          <w:numId w:val="3"/>
        </w:numPr>
      </w:pPr>
      <w:r w:rsidRPr="0077521E">
        <w:t>Can get approximate yield prediction in AOI.</w:t>
      </w:r>
    </w:p>
    <w:p w14:paraId="5DBA3B1A" w14:textId="6D33641B" w:rsidR="001E774B" w:rsidRDefault="00EA4DF9" w:rsidP="00A33078">
      <w:pPr>
        <w:pStyle w:val="ListParagraph"/>
        <w:numPr>
          <w:ilvl w:val="0"/>
          <w:numId w:val="3"/>
        </w:numPr>
      </w:pPr>
      <w:r w:rsidRPr="0077521E">
        <w:t>Real-time processing with satellite images</w:t>
      </w:r>
    </w:p>
    <w:p w14:paraId="67945D9C" w14:textId="02B01682" w:rsidR="002B5D81" w:rsidRDefault="002B5D81" w:rsidP="002B5D81"/>
    <w:p w14:paraId="385C1D45" w14:textId="19555336" w:rsidR="002B5D81" w:rsidRDefault="002B5D81" w:rsidP="008379DF">
      <w:pPr>
        <w:pStyle w:val="Heading2"/>
      </w:pPr>
      <w:r>
        <w:t>Overview of the Research</w:t>
      </w:r>
    </w:p>
    <w:p w14:paraId="20946637" w14:textId="50585975" w:rsidR="00117437" w:rsidRDefault="00117437" w:rsidP="00A33078"/>
    <w:p w14:paraId="686CC786" w14:textId="302F60B5" w:rsidR="00117437" w:rsidRDefault="00117437" w:rsidP="00A33078"/>
    <w:p w14:paraId="249DD15A" w14:textId="55753C1E" w:rsidR="00117437" w:rsidRDefault="00117437" w:rsidP="00A33078"/>
    <w:p w14:paraId="0D901D3F" w14:textId="6CBEC543" w:rsidR="00117437" w:rsidRDefault="00117437" w:rsidP="00A33078"/>
    <w:p w14:paraId="6DA29133" w14:textId="10A94718" w:rsidR="00117437" w:rsidRDefault="00117437" w:rsidP="00A33078"/>
    <w:p w14:paraId="4919170B" w14:textId="536F4666" w:rsidR="00117437" w:rsidRDefault="00117437" w:rsidP="00A33078"/>
    <w:p w14:paraId="6EECA02D" w14:textId="06C9D87C" w:rsidR="006032DF" w:rsidRDefault="006032DF" w:rsidP="00A33078"/>
    <w:p w14:paraId="0882C386" w14:textId="1B93A12E" w:rsidR="006032DF" w:rsidRDefault="006032DF" w:rsidP="00A33078"/>
    <w:p w14:paraId="099B2FB7" w14:textId="21823655" w:rsidR="006032DF" w:rsidRDefault="006032DF" w:rsidP="00A33078"/>
    <w:p w14:paraId="1B6B0CDC" w14:textId="74D90D50" w:rsidR="006032DF" w:rsidRDefault="006032DF" w:rsidP="00A33078"/>
    <w:p w14:paraId="45E0BB82" w14:textId="59865765" w:rsidR="006032DF" w:rsidRDefault="006032DF" w:rsidP="00A33078"/>
    <w:p w14:paraId="11D3B07C" w14:textId="01264304" w:rsidR="006032DF" w:rsidRDefault="006032DF" w:rsidP="00A33078"/>
    <w:p w14:paraId="33E5AC3F" w14:textId="0D0DC4C8" w:rsidR="006032DF" w:rsidRDefault="006032DF" w:rsidP="00A33078"/>
    <w:p w14:paraId="6442EE1B" w14:textId="76B561E7" w:rsidR="006032DF" w:rsidRDefault="006032DF" w:rsidP="00A33078"/>
    <w:p w14:paraId="2779C638" w14:textId="05B60A05" w:rsidR="006032DF" w:rsidRDefault="006032DF" w:rsidP="00A33078"/>
    <w:p w14:paraId="33AB13B8" w14:textId="452052A2" w:rsidR="006032DF" w:rsidRDefault="006032DF" w:rsidP="00A33078"/>
    <w:p w14:paraId="040EF410" w14:textId="4CB5A9CE" w:rsidR="006032DF" w:rsidRDefault="006032DF" w:rsidP="00A33078"/>
    <w:p w14:paraId="7040332D" w14:textId="69F84267" w:rsidR="006032DF" w:rsidRDefault="006032DF" w:rsidP="00A33078"/>
    <w:p w14:paraId="74184966" w14:textId="62C4C20B" w:rsidR="006032DF" w:rsidRDefault="006032DF" w:rsidP="00A33078"/>
    <w:p w14:paraId="315500BB" w14:textId="2509CC85" w:rsidR="006032DF" w:rsidRDefault="006032DF" w:rsidP="00A33078"/>
    <w:p w14:paraId="03F7C1D8" w14:textId="52D41F6F" w:rsidR="006032DF" w:rsidRDefault="006032DF" w:rsidP="00A33078"/>
    <w:p w14:paraId="2EC6C65C" w14:textId="1AB47384" w:rsidR="006032DF" w:rsidRDefault="006032DF" w:rsidP="00A33078"/>
    <w:p w14:paraId="17C05C5B" w14:textId="49A3DAE3" w:rsidR="006032DF" w:rsidRDefault="006032DF" w:rsidP="00A33078"/>
    <w:p w14:paraId="2E110969" w14:textId="5EA2DDE7" w:rsidR="006032DF" w:rsidRDefault="006032DF" w:rsidP="00A33078"/>
    <w:p w14:paraId="2927E22D" w14:textId="7A1CAA77" w:rsidR="006032DF" w:rsidRDefault="006032DF" w:rsidP="00A33078"/>
    <w:p w14:paraId="38C49A6E" w14:textId="696549E5" w:rsidR="006032DF" w:rsidRDefault="006032DF" w:rsidP="00A33078"/>
    <w:p w14:paraId="6DD0D185" w14:textId="7F02DAC4" w:rsidR="006032DF" w:rsidRDefault="006032DF" w:rsidP="00A33078"/>
    <w:p w14:paraId="2B8F905C" w14:textId="3DA1D657" w:rsidR="006032DF" w:rsidRDefault="006032DF" w:rsidP="00A33078"/>
    <w:p w14:paraId="04A894EF" w14:textId="526659AF" w:rsidR="006032DF" w:rsidRDefault="006032DF" w:rsidP="00A33078"/>
    <w:p w14:paraId="3B8B65A4" w14:textId="6DC720F6" w:rsidR="006032DF" w:rsidRDefault="006032DF" w:rsidP="00A33078"/>
    <w:p w14:paraId="0B487C26" w14:textId="76CF7E2A" w:rsidR="006032DF" w:rsidRDefault="006032DF" w:rsidP="00A33078"/>
    <w:p w14:paraId="11281296" w14:textId="495DCBC0" w:rsidR="006032DF" w:rsidRDefault="006032DF" w:rsidP="00A33078"/>
    <w:p w14:paraId="2E5E54A0" w14:textId="73E149BA" w:rsidR="006032DF" w:rsidRDefault="006032DF" w:rsidP="00A33078"/>
    <w:p w14:paraId="24D648FA" w14:textId="4BBA6195" w:rsidR="006032DF" w:rsidRDefault="006032DF" w:rsidP="00A33078"/>
    <w:p w14:paraId="483E64E6" w14:textId="1CB1A83E" w:rsidR="006032DF" w:rsidRDefault="006032DF" w:rsidP="00A33078"/>
    <w:p w14:paraId="66902072" w14:textId="4239B205" w:rsidR="006032DF" w:rsidRDefault="006032DF" w:rsidP="00A33078"/>
    <w:p w14:paraId="0A6094C6" w14:textId="77777777" w:rsidR="006032DF" w:rsidRPr="0012304B" w:rsidRDefault="006032DF" w:rsidP="00A33078"/>
    <w:p w14:paraId="002E168B" w14:textId="5793D261" w:rsidR="002B3064" w:rsidRDefault="002B3064" w:rsidP="00A33078">
      <w:pPr>
        <w:pStyle w:val="Heading1"/>
      </w:pPr>
      <w:r w:rsidRPr="0077521E">
        <w:lastRenderedPageBreak/>
        <w:t>Literature Review</w:t>
      </w:r>
    </w:p>
    <w:p w14:paraId="5CFACAAC" w14:textId="77777777" w:rsidR="00E535DD" w:rsidRPr="00E535DD" w:rsidRDefault="00E535DD" w:rsidP="00A33078"/>
    <w:p w14:paraId="5A56234F" w14:textId="5B97548F" w:rsidR="005A206D" w:rsidRPr="005B44F9" w:rsidRDefault="00545414" w:rsidP="00A33078">
      <w:pPr>
        <w:pStyle w:val="Heading2"/>
      </w:pPr>
      <w:r w:rsidRPr="005B44F9">
        <w:t>Overview of the chapter</w:t>
      </w:r>
    </w:p>
    <w:p w14:paraId="3D36BB23" w14:textId="60E5A278" w:rsidR="00191C14" w:rsidRDefault="005A206D" w:rsidP="00A33078">
      <w:r w:rsidRPr="0077521E">
        <w:t>This chapter contains the knowledge gathered to conduct the research project. This Knowledge was gathered from studying theories of machine learning, studying existing methods for image classification, regression models and the ways for optimizing them and also how spectral bands affect the vegetation and clouds such as IR</w:t>
      </w:r>
      <w:r w:rsidR="00C73064" w:rsidRPr="0077521E">
        <w:t>, red, blue, green, SWIR</w:t>
      </w:r>
      <w:r w:rsidR="00875A6C" w:rsidRPr="0077521E">
        <w:t xml:space="preserve"> and different VI(vegetation indices) for creating a model to predict the harvest of paddy.</w:t>
      </w:r>
    </w:p>
    <w:p w14:paraId="6496C6A9" w14:textId="77777777" w:rsidR="004F5438" w:rsidRPr="0077521E" w:rsidRDefault="004F5438" w:rsidP="00A33078"/>
    <w:p w14:paraId="509A3080" w14:textId="1577C31C" w:rsidR="00DA6D72" w:rsidRPr="00DE5059" w:rsidRDefault="00497117" w:rsidP="00A33078">
      <w:pPr>
        <w:pStyle w:val="Heading2"/>
      </w:pPr>
      <w:r w:rsidRPr="0077521E">
        <w:t>Introduction</w:t>
      </w:r>
    </w:p>
    <w:p w14:paraId="380C1356" w14:textId="1DB3182C" w:rsidR="00792883" w:rsidRPr="0077521E" w:rsidRDefault="00DA6D72" w:rsidP="00A33078">
      <w:r w:rsidRPr="0077521E">
        <w:t xml:space="preserve">This research addresses this very important and urgent issue on how to predict the harvest through NDVI values in the third </w:t>
      </w:r>
      <w:proofErr w:type="gramStart"/>
      <w:r w:rsidRPr="0077521E">
        <w:t>phase(</w:t>
      </w:r>
      <w:proofErr w:type="gramEnd"/>
      <w:r w:rsidRPr="0077521E">
        <w:t>ripening phase) of paddy rice using remote sensing images with support vector machines.</w:t>
      </w:r>
      <w:r w:rsidR="0068679E" w:rsidRPr="0077521E">
        <w:t xml:space="preserve"> </w:t>
      </w:r>
      <w:r w:rsidR="00904C66" w:rsidRPr="0077521E">
        <w:t>The non-destructive nature and capabilities of large scale observation and on-site monitoring makes remote sensing technique being an ideal means used for implementation practices in rice production</w:t>
      </w:r>
      <w:sdt>
        <w:sdtPr>
          <w:id w:val="2007243512"/>
          <w:citation/>
        </w:sdtPr>
        <w:sdtEndPr/>
        <w:sdtContent>
          <w:r w:rsidR="00904C66" w:rsidRPr="0077521E">
            <w:fldChar w:fldCharType="begin"/>
          </w:r>
          <w:r w:rsidR="00904C66" w:rsidRPr="0077521E">
            <w:instrText xml:space="preserve"> CITATION Chw07 \l 1033 </w:instrText>
          </w:r>
          <w:r w:rsidR="00904C66" w:rsidRPr="0077521E">
            <w:fldChar w:fldCharType="separate"/>
          </w:r>
          <w:r w:rsidR="00A41159" w:rsidRPr="0077521E">
            <w:rPr>
              <w:noProof/>
            </w:rPr>
            <w:t xml:space="preserve"> (Chwen-Min Yan, March 2007)</w:t>
          </w:r>
          <w:r w:rsidR="00904C66" w:rsidRPr="0077521E">
            <w:fldChar w:fldCharType="end"/>
          </w:r>
        </w:sdtContent>
      </w:sdt>
      <w:r w:rsidR="00904C66" w:rsidRPr="0077521E">
        <w:t>.</w:t>
      </w:r>
      <w:r w:rsidR="0071136F" w:rsidRPr="0077521E">
        <w:t xml:space="preserve"> </w:t>
      </w:r>
      <w:sdt>
        <w:sdtPr>
          <w:id w:val="1224716811"/>
          <w:citation/>
        </w:sdtPr>
        <w:sdtEndPr/>
        <w:sdtContent>
          <w:r w:rsidR="0071136F" w:rsidRPr="0077521E">
            <w:fldChar w:fldCharType="begin"/>
          </w:r>
          <w:r w:rsidR="0071136F" w:rsidRPr="0077521E">
            <w:instrText xml:space="preserve"> CITATION Sid12 \l 1033 </w:instrText>
          </w:r>
          <w:r w:rsidR="0071136F" w:rsidRPr="0077521E">
            <w:fldChar w:fldCharType="separate"/>
          </w:r>
          <w:r w:rsidR="00A41159" w:rsidRPr="0077521E">
            <w:rPr>
              <w:noProof/>
            </w:rPr>
            <w:t>(Sidik Mulyono M. I., 2012)</w:t>
          </w:r>
          <w:r w:rsidR="0071136F" w:rsidRPr="0077521E">
            <w:fldChar w:fldCharType="end"/>
          </w:r>
        </w:sdtContent>
      </w:sdt>
      <w:r w:rsidR="0071136F" w:rsidRPr="0077521E">
        <w:t xml:space="preserve"> proposed a rice yield prediction method based on land and airborne hyperspectral images. It involved laborious and high-cost campaigns both infield and airborne. It was aimed as a capacity building measure to anticipate the launching of the next generation of Hyperspectral spaceborne satellite (</w:t>
      </w:r>
      <w:proofErr w:type="gramStart"/>
      <w:r w:rsidR="0071136F" w:rsidRPr="0077521E">
        <w:t>Hyperspectral  Image</w:t>
      </w:r>
      <w:proofErr w:type="gramEnd"/>
      <w:r w:rsidR="0071136F" w:rsidRPr="0077521E">
        <w:t xml:space="preserve"> Suite: HISUI). In the absence of hyperspectral satellite imagery, it is very difficult to extrapolate the application of our model and thus to extend our area of estimations. Whereas, the airborne campaign is quite expensive.</w:t>
      </w:r>
      <w:r w:rsidR="00820990" w:rsidRPr="0077521E">
        <w:t xml:space="preserve"> </w:t>
      </w:r>
      <w:r w:rsidR="00CC5556" w:rsidRPr="0077521E">
        <w:t xml:space="preserve">Instead of waiting and relying on the availability of hyperspectral satellite images, we study the use of Sentinel-2A which is a kind of multispectral remote sensing </w:t>
      </w:r>
      <w:r w:rsidR="004215F5" w:rsidRPr="0077521E">
        <w:t>satellite operated and developed by the ESA(European Space Agency).</w:t>
      </w:r>
      <w:sdt>
        <w:sdtPr>
          <w:id w:val="563307248"/>
          <w:citation/>
        </w:sdtPr>
        <w:sdtEndPr/>
        <w:sdtContent>
          <w:r w:rsidR="00904224" w:rsidRPr="0077521E">
            <w:fldChar w:fldCharType="begin"/>
          </w:r>
          <w:r w:rsidR="00904224" w:rsidRPr="0077521E">
            <w:instrText xml:space="preserve"> CITATION Fer04 \l 1033 </w:instrText>
          </w:r>
          <w:r w:rsidR="00904224" w:rsidRPr="0077521E">
            <w:fldChar w:fldCharType="separate"/>
          </w:r>
          <w:r w:rsidR="00A41159" w:rsidRPr="0077521E">
            <w:rPr>
              <w:noProof/>
            </w:rPr>
            <w:t xml:space="preserve"> (Ferencz C., 2004)</w:t>
          </w:r>
          <w:r w:rsidR="00904224" w:rsidRPr="0077521E">
            <w:fldChar w:fldCharType="end"/>
          </w:r>
        </w:sdtContent>
      </w:sdt>
      <w:r w:rsidR="00F321F1" w:rsidRPr="0077521E">
        <w:t xml:space="preserve"> </w:t>
      </w:r>
      <w:r w:rsidR="00904224" w:rsidRPr="0077521E">
        <w:t xml:space="preserve">deduce with their research that Satellite Remote Sensing (RS) can be successfully applied for this particular research area. </w:t>
      </w:r>
      <w:r w:rsidR="00F321F1" w:rsidRPr="0077521E">
        <w:t>The most multispectral satellite system measure vari</w:t>
      </w:r>
      <w:r w:rsidR="008671B6">
        <w:t>ou</w:t>
      </w:r>
      <w:r w:rsidR="00F321F1" w:rsidRPr="0077521E">
        <w:t>s spectral bands including</w:t>
      </w:r>
      <w:r w:rsidR="004215F5" w:rsidRPr="0077521E">
        <w:t xml:space="preserve"> </w:t>
      </w:r>
      <w:r w:rsidR="00F321F1" w:rsidRPr="0077521E">
        <w:t>the visible to the mid-infrared region of the electromagnetic spectrum</w:t>
      </w:r>
      <w:sdt>
        <w:sdtPr>
          <w:id w:val="-1039581598"/>
          <w:citation/>
        </w:sdtPr>
        <w:sdtEndPr/>
        <w:sdtContent>
          <w:r w:rsidR="00F321F1" w:rsidRPr="0077521E">
            <w:fldChar w:fldCharType="begin"/>
          </w:r>
          <w:r w:rsidR="00F321F1" w:rsidRPr="0077521E">
            <w:instrText xml:space="preserve"> CITATION JKS10 \l 1033 </w:instrText>
          </w:r>
          <w:r w:rsidR="00F321F1" w:rsidRPr="0077521E">
            <w:fldChar w:fldCharType="separate"/>
          </w:r>
          <w:r w:rsidR="00A41159" w:rsidRPr="0077521E">
            <w:rPr>
              <w:noProof/>
            </w:rPr>
            <w:t xml:space="preserve"> (J.K Shwetank, 2010)</w:t>
          </w:r>
          <w:r w:rsidR="00F321F1" w:rsidRPr="0077521E">
            <w:fldChar w:fldCharType="end"/>
          </w:r>
        </w:sdtContent>
      </w:sdt>
      <w:r w:rsidR="00F321F1" w:rsidRPr="0077521E">
        <w:t>.</w:t>
      </w:r>
      <w:r w:rsidR="00AC0933" w:rsidRPr="0077521E">
        <w:t xml:space="preserve"> </w:t>
      </w:r>
      <w:r w:rsidR="00772CFD" w:rsidRPr="0077521E">
        <w:t xml:space="preserve">The main advantage of sentinel-2A is its direct broadcast capability, and anyone can constantly download this broadcast data free of charge. Moreover, its acquiring system almost covers </w:t>
      </w:r>
      <w:proofErr w:type="gramStart"/>
      <w:r w:rsidR="00772CFD" w:rsidRPr="0077521E">
        <w:t>all of</w:t>
      </w:r>
      <w:proofErr w:type="gramEnd"/>
      <w:r w:rsidR="00772CFD" w:rsidRPr="0077521E">
        <w:t xml:space="preserve"> the earth surfaces, and acquire every 4-5 days at the same place, so make it possible to apply for monitoring an object on the earth</w:t>
      </w:r>
      <w:r w:rsidR="00FB08F9">
        <w:t>'s</w:t>
      </w:r>
      <w:r w:rsidR="00772CFD" w:rsidRPr="0077521E">
        <w:t xml:space="preserve"> surface. It plays </w:t>
      </w:r>
      <w:r w:rsidR="00772CFD" w:rsidRPr="0077521E">
        <w:lastRenderedPageBreak/>
        <w:t xml:space="preserve">a vital role in broad applications such as the development of </w:t>
      </w:r>
      <w:r w:rsidR="00B93742" w:rsidRPr="0077521E">
        <w:t xml:space="preserve">the </w:t>
      </w:r>
      <w:r w:rsidR="00772CFD" w:rsidRPr="0077521E">
        <w:t>prediction model for crop yields and classification of crops using multidimensional regression of NDVI and surface temperature</w:t>
      </w:r>
      <w:sdt>
        <w:sdtPr>
          <w:id w:val="-314264223"/>
          <w:citation/>
        </w:sdtPr>
        <w:sdtEndPr/>
        <w:sdtContent>
          <w:r w:rsidR="00772CFD" w:rsidRPr="0077521E">
            <w:fldChar w:fldCharType="begin"/>
          </w:r>
          <w:r w:rsidR="00772CFD" w:rsidRPr="0077521E">
            <w:instrText xml:space="preserve"> CITATION Pau07 \l 1033 </w:instrText>
          </w:r>
          <w:r w:rsidR="00772CFD" w:rsidRPr="0077521E">
            <w:fldChar w:fldCharType="separate"/>
          </w:r>
          <w:r w:rsidR="00A41159" w:rsidRPr="0077521E">
            <w:rPr>
              <w:noProof/>
            </w:rPr>
            <w:t xml:space="preserve"> (Paul C. Doraiswamy, 2007)</w:t>
          </w:r>
          <w:r w:rsidR="00772CFD" w:rsidRPr="0077521E">
            <w:fldChar w:fldCharType="end"/>
          </w:r>
        </w:sdtContent>
      </w:sdt>
      <w:r w:rsidR="00772CFD" w:rsidRPr="0077521E">
        <w:t>.</w:t>
      </w:r>
      <w:r w:rsidR="00E20210" w:rsidRPr="0077521E">
        <w:t xml:space="preserve"> </w:t>
      </w:r>
    </w:p>
    <w:p w14:paraId="6EF7D2D2" w14:textId="7B2E5F46" w:rsidR="001E774B" w:rsidRDefault="001E774B" w:rsidP="00A33078"/>
    <w:p w14:paraId="3D09E9C8" w14:textId="5B1A44DE" w:rsidR="00611B99" w:rsidRPr="0077521E" w:rsidRDefault="00611B99" w:rsidP="00E61660">
      <w:pPr>
        <w:pStyle w:val="Heading2"/>
      </w:pPr>
      <w:r>
        <w:t>Related work</w:t>
      </w:r>
    </w:p>
    <w:p w14:paraId="486EA212" w14:textId="6A9D3BA1" w:rsidR="00BC7816" w:rsidRPr="0077521E" w:rsidRDefault="0016517A" w:rsidP="00A33078">
      <w:r w:rsidRPr="0077521E">
        <w:t>The analysis of Sentinel-2A data for paddy growth stages classification is not a trivial task due to many factors such as large spatial variability of each growth stage due to non-uniform plantation time,  atmospheric effects and the curse of dimension in dealing with a larger number of frequency bands.</w:t>
      </w:r>
      <w:r w:rsidR="001F2B17" w:rsidRPr="0077521E">
        <w:t xml:space="preserve"> </w:t>
      </w:r>
      <w:sdt>
        <w:sdtPr>
          <w:id w:val="347229858"/>
          <w:citation/>
        </w:sdtPr>
        <w:sdtEndPr/>
        <w:sdtContent>
          <w:r w:rsidR="00F72D70" w:rsidRPr="0077521E">
            <w:fldChar w:fldCharType="begin"/>
          </w:r>
          <w:r w:rsidR="00F72D70" w:rsidRPr="0077521E">
            <w:instrText xml:space="preserve"> CITATION Tia17 \l 1033 </w:instrText>
          </w:r>
          <w:r w:rsidR="00F72D70" w:rsidRPr="0077521E">
            <w:fldChar w:fldCharType="separate"/>
          </w:r>
          <w:r w:rsidR="00A41159" w:rsidRPr="0077521E">
            <w:rPr>
              <w:noProof/>
            </w:rPr>
            <w:t>(Tianxiang Zhang, 2017)</w:t>
          </w:r>
          <w:r w:rsidR="00F72D70" w:rsidRPr="0077521E">
            <w:fldChar w:fldCharType="end"/>
          </w:r>
        </w:sdtContent>
      </w:sdt>
      <w:r w:rsidR="00F72D70" w:rsidRPr="0077521E">
        <w:t xml:space="preserve"> develops a novel approach to analyze satellite remote sensing images, particularly Sentinel-2A satellite images using machine learning techniques.</w:t>
      </w:r>
      <w:r w:rsidR="00CB6479" w:rsidRPr="0077521E">
        <w:t xml:space="preserve"> </w:t>
      </w:r>
      <w:sdt>
        <w:sdtPr>
          <w:id w:val="-677120901"/>
          <w:citation/>
        </w:sdtPr>
        <w:sdtEndPr/>
        <w:sdtContent>
          <w:r w:rsidR="00CB6479" w:rsidRPr="0077521E">
            <w:fldChar w:fldCharType="begin"/>
          </w:r>
          <w:r w:rsidR="00CB6479" w:rsidRPr="0077521E">
            <w:instrText xml:space="preserve"> CITATION Sid \l 1033 </w:instrText>
          </w:r>
          <w:r w:rsidR="00CB6479" w:rsidRPr="0077521E">
            <w:fldChar w:fldCharType="separate"/>
          </w:r>
          <w:r w:rsidR="00A41159" w:rsidRPr="0077521E">
            <w:rPr>
              <w:noProof/>
            </w:rPr>
            <w:t>(Sidik Mulyono M. I.)</w:t>
          </w:r>
          <w:r w:rsidR="00CB6479" w:rsidRPr="0077521E">
            <w:fldChar w:fldCharType="end"/>
          </w:r>
        </w:sdtContent>
      </w:sdt>
      <w:r w:rsidR="00CB6479" w:rsidRPr="0077521E">
        <w:t xml:space="preserve"> address the problem of harvest time and area prediction through growth stages classification using MODIS remote sensing data with support vector machines.</w:t>
      </w:r>
    </w:p>
    <w:p w14:paraId="75458547" w14:textId="77777777" w:rsidR="005A3410" w:rsidRPr="0077521E" w:rsidRDefault="005A3410" w:rsidP="00A33078"/>
    <w:p w14:paraId="11E0CCE6" w14:textId="179B26D1" w:rsidR="00CB6479" w:rsidRPr="0077521E" w:rsidRDefault="00B80EAA" w:rsidP="00A33078">
      <w:r w:rsidRPr="0077521E">
        <w:t>Regarding yield prediction</w:t>
      </w:r>
      <w:r w:rsidR="0003458F" w:rsidRPr="0077521E">
        <w:t xml:space="preserve">, </w:t>
      </w:r>
      <w:sdt>
        <w:sdtPr>
          <w:id w:val="1980878381"/>
          <w:citation/>
        </w:sdtPr>
        <w:sdtEndPr/>
        <w:sdtContent>
          <w:r w:rsidR="0069249F" w:rsidRPr="0077521E">
            <w:fldChar w:fldCharType="begin"/>
          </w:r>
          <w:r w:rsidR="0069249F" w:rsidRPr="0077521E">
            <w:instrText xml:space="preserve"> CITATION Raj \l 1033 </w:instrText>
          </w:r>
          <w:r w:rsidR="0069249F" w:rsidRPr="0077521E">
            <w:fldChar w:fldCharType="separate"/>
          </w:r>
          <w:r w:rsidR="00A41159" w:rsidRPr="0077521E">
            <w:rPr>
              <w:noProof/>
            </w:rPr>
            <w:t>(Rajitha.K)</w:t>
          </w:r>
          <w:r w:rsidR="0069249F" w:rsidRPr="0077521E">
            <w:fldChar w:fldCharType="end"/>
          </w:r>
        </w:sdtContent>
      </w:sdt>
      <w:r w:rsidR="0069249F" w:rsidRPr="0077521E">
        <w:t xml:space="preserve"> examines the inﬂuences of cirrus cloud on spectral indices of vegetation like NDVI and AFRI.</w:t>
      </w:r>
      <w:r w:rsidR="005C4F07" w:rsidRPr="0077521E">
        <w:t xml:space="preserve"> </w:t>
      </w:r>
      <w:r w:rsidR="00D731FE" w:rsidRPr="0077521E">
        <w:t>The spectral absorption typically occurs from 670 to 780 nm wavelength range of the electromagnetic spectrum</w:t>
      </w:r>
      <w:sdt>
        <w:sdtPr>
          <w:id w:val="-1716657320"/>
          <w:citation/>
        </w:sdtPr>
        <w:sdtEndPr/>
        <w:sdtContent>
          <w:r w:rsidR="004638D6" w:rsidRPr="0077521E">
            <w:fldChar w:fldCharType="begin"/>
          </w:r>
          <w:r w:rsidR="004638D6" w:rsidRPr="0077521E">
            <w:instrText xml:space="preserve"> CITATION PKe04 \l 1033 </w:instrText>
          </w:r>
          <w:r w:rsidR="004638D6" w:rsidRPr="0077521E">
            <w:fldChar w:fldCharType="separate"/>
          </w:r>
          <w:r w:rsidR="00A41159" w:rsidRPr="0077521E">
            <w:rPr>
              <w:noProof/>
            </w:rPr>
            <w:t xml:space="preserve"> (P. Kempeneers, 2004)</w:t>
          </w:r>
          <w:r w:rsidR="004638D6" w:rsidRPr="0077521E">
            <w:fldChar w:fldCharType="end"/>
          </w:r>
        </w:sdtContent>
      </w:sdt>
      <w:r w:rsidR="004638D6" w:rsidRPr="0077521E">
        <w:t xml:space="preserve">. </w:t>
      </w:r>
      <w:r w:rsidR="0078241B" w:rsidRPr="0077521E">
        <w:t xml:space="preserve">In this case, leaf chlorophyll has a strong absorption at 0.45 </w:t>
      </w:r>
      <w:proofErr w:type="spellStart"/>
      <w:r w:rsidR="0078241B" w:rsidRPr="0077521E">
        <w:rPr>
          <w:color w:val="222222"/>
          <w:sz w:val="25"/>
          <w:szCs w:val="25"/>
          <w:shd w:val="clear" w:color="auto" w:fill="F8F9FA"/>
        </w:rPr>
        <w:t>μ</w:t>
      </w:r>
      <w:r w:rsidR="0078241B" w:rsidRPr="0077521E">
        <w:t>m</w:t>
      </w:r>
      <w:proofErr w:type="spellEnd"/>
      <w:r w:rsidR="0078241B" w:rsidRPr="0077521E">
        <w:t xml:space="preserve"> and 0.67 </w:t>
      </w:r>
      <w:proofErr w:type="spellStart"/>
      <w:r w:rsidR="0078241B" w:rsidRPr="0077521E">
        <w:rPr>
          <w:color w:val="222222"/>
          <w:sz w:val="25"/>
          <w:szCs w:val="25"/>
          <w:shd w:val="clear" w:color="auto" w:fill="F8F9FA"/>
        </w:rPr>
        <w:t>μ</w:t>
      </w:r>
      <w:r w:rsidR="0078241B" w:rsidRPr="0077521E">
        <w:t>m</w:t>
      </w:r>
      <w:proofErr w:type="spellEnd"/>
      <w:r w:rsidR="0078241B" w:rsidRPr="0077521E">
        <w:t>, and high reflectance at near</w:t>
      </w:r>
      <w:r w:rsidR="0040656F" w:rsidRPr="0077521E">
        <w:t>-</w:t>
      </w:r>
      <w:r w:rsidR="0078241B" w:rsidRPr="0077521E">
        <w:t xml:space="preserve">infrared (0.7–0.9 </w:t>
      </w:r>
      <w:proofErr w:type="spellStart"/>
      <w:r w:rsidR="0078241B" w:rsidRPr="0077521E">
        <w:rPr>
          <w:color w:val="222222"/>
          <w:sz w:val="25"/>
          <w:szCs w:val="25"/>
          <w:shd w:val="clear" w:color="auto" w:fill="F8F9FA"/>
        </w:rPr>
        <w:t>μ</w:t>
      </w:r>
      <w:r w:rsidR="0078241B" w:rsidRPr="0077521E">
        <w:t>m</w:t>
      </w:r>
      <w:proofErr w:type="spellEnd"/>
      <w:r w:rsidR="0078241B" w:rsidRPr="0077521E">
        <w:t>). Healthy plants have a high NDVI</w:t>
      </w:r>
      <w:r w:rsidR="0040656F" w:rsidRPr="0077521E">
        <w:t xml:space="preserve"> (normalized difference vegetation index)</w:t>
      </w:r>
      <w:r w:rsidR="0078241B" w:rsidRPr="0077521E">
        <w:t xml:space="preserve"> value because of their high reflectance of infrared light, and relatively low reflectance of </w:t>
      </w:r>
      <w:r w:rsidR="007A740D" w:rsidRPr="0077521E">
        <w:t xml:space="preserve">the </w:t>
      </w:r>
      <w:r w:rsidR="0078241B" w:rsidRPr="0077521E">
        <w:t>red spectrum</w:t>
      </w:r>
      <w:sdt>
        <w:sdtPr>
          <w:id w:val="-1983227187"/>
          <w:citation/>
        </w:sdtPr>
        <w:sdtEndPr/>
        <w:sdtContent>
          <w:r w:rsidR="00FD59BF" w:rsidRPr="0077521E">
            <w:fldChar w:fldCharType="begin"/>
          </w:r>
          <w:r w:rsidR="00FD59BF" w:rsidRPr="0077521E">
            <w:instrText xml:space="preserve"> CITATION JMo03 \l 1033 </w:instrText>
          </w:r>
          <w:r w:rsidR="00FD59BF" w:rsidRPr="0077521E">
            <w:fldChar w:fldCharType="separate"/>
          </w:r>
          <w:r w:rsidR="00A41159" w:rsidRPr="0077521E">
            <w:rPr>
              <w:noProof/>
            </w:rPr>
            <w:t xml:space="preserve"> (J Moore, 2003)</w:t>
          </w:r>
          <w:r w:rsidR="00FD59BF" w:rsidRPr="0077521E">
            <w:fldChar w:fldCharType="end"/>
          </w:r>
        </w:sdtContent>
      </w:sdt>
      <w:r w:rsidR="00FD59BF" w:rsidRPr="0077521E">
        <w:t>.</w:t>
      </w:r>
      <w:r w:rsidR="0040656F" w:rsidRPr="0077521E">
        <w:t xml:space="preserve"> The model is based on vegetation indices (VI) which could be collected from remote sensing satellite data</w:t>
      </w:r>
      <w:r w:rsidR="004F62CD" w:rsidRPr="0077521E">
        <w:t xml:space="preserve">. </w:t>
      </w:r>
      <w:r w:rsidR="009729C8" w:rsidRPr="0077521E">
        <w:t>VI are optical measures of vegetation canopy ‘‘greenness’’.</w:t>
      </w:r>
      <w:r w:rsidR="00BD108E" w:rsidRPr="0077521E">
        <w:t xml:space="preserve"> Some </w:t>
      </w:r>
      <w:proofErr w:type="spellStart"/>
      <w:r w:rsidR="00BD108E" w:rsidRPr="0077521E">
        <w:t>researches</w:t>
      </w:r>
      <w:proofErr w:type="spellEnd"/>
      <w:r w:rsidR="00BD108E" w:rsidRPr="0077521E">
        <w:t xml:space="preserve"> have observed that there is a linear relationship between rice yield and VI calculated based on satellite </w:t>
      </w:r>
      <w:sdt>
        <w:sdtPr>
          <w:id w:val="-1796437194"/>
          <w:citation/>
        </w:sdtPr>
        <w:sdtEndPr/>
        <w:sdtContent>
          <w:r w:rsidR="00BD108E" w:rsidRPr="0077521E">
            <w:fldChar w:fldCharType="begin"/>
          </w:r>
          <w:r w:rsidR="00BD108E" w:rsidRPr="0077521E">
            <w:instrText xml:space="preserve"> CITATION Che10 \l 1033 </w:instrText>
          </w:r>
          <w:r w:rsidR="00BD108E" w:rsidRPr="0077521E">
            <w:fldChar w:fldCharType="separate"/>
          </w:r>
          <w:r w:rsidR="00A41159" w:rsidRPr="0077521E">
            <w:rPr>
              <w:noProof/>
            </w:rPr>
            <w:t>(Cheng Q., 2010)</w:t>
          </w:r>
          <w:r w:rsidR="00BD108E" w:rsidRPr="0077521E">
            <w:fldChar w:fldCharType="end"/>
          </w:r>
        </w:sdtContent>
      </w:sdt>
      <w:r w:rsidR="00BD108E" w:rsidRPr="0077521E">
        <w:t xml:space="preserve"> also shows the exponential relationship</w:t>
      </w:r>
      <w:sdt>
        <w:sdtPr>
          <w:id w:val="743000635"/>
          <w:citation/>
        </w:sdtPr>
        <w:sdtEndPr/>
        <w:sdtContent>
          <w:r w:rsidR="00BD108E" w:rsidRPr="0077521E">
            <w:fldChar w:fldCharType="begin"/>
          </w:r>
          <w:r w:rsidR="00BD108E" w:rsidRPr="0077521E">
            <w:instrText xml:space="preserve"> CITATION Way11 \l 1033 </w:instrText>
          </w:r>
          <w:r w:rsidR="00BD108E" w:rsidRPr="0077521E">
            <w:fldChar w:fldCharType="separate"/>
          </w:r>
          <w:r w:rsidR="00A41159" w:rsidRPr="0077521E">
            <w:rPr>
              <w:noProof/>
            </w:rPr>
            <w:t xml:space="preserve"> (WayanNuarsa I., 2011)</w:t>
          </w:r>
          <w:r w:rsidR="00BD108E" w:rsidRPr="0077521E">
            <w:fldChar w:fldCharType="end"/>
          </w:r>
        </w:sdtContent>
      </w:sdt>
      <w:r w:rsidR="00BD108E" w:rsidRPr="0077521E">
        <w:t xml:space="preserve">. </w:t>
      </w:r>
      <w:r w:rsidR="004F62CD" w:rsidRPr="0077521E">
        <w:t>They give a direct measure of photosynthetic potential resulting from the composite property of total leaf chlorophyll, leaf area, canopy cover, and structure.</w:t>
      </w:r>
      <w:r w:rsidR="00310BCC" w:rsidRPr="0077521E">
        <w:t xml:space="preserve"> In this case, </w:t>
      </w:r>
      <w:r w:rsidR="007A740D" w:rsidRPr="0077521E">
        <w:t xml:space="preserve">the </w:t>
      </w:r>
      <w:r w:rsidR="00310BCC" w:rsidRPr="0077521E">
        <w:t xml:space="preserve">NDVI </w:t>
      </w:r>
      <w:r w:rsidR="004D6938" w:rsidRPr="0077521E">
        <w:t>value is</w:t>
      </w:r>
      <w:r w:rsidR="000053D1" w:rsidRPr="0077521E">
        <w:t xml:space="preserve"> </w:t>
      </w:r>
      <w:r w:rsidR="00310BCC" w:rsidRPr="0077521E">
        <w:t>closely related to crop yield.</w:t>
      </w:r>
      <w:r w:rsidR="005017DA" w:rsidRPr="0077521E">
        <w:t xml:space="preserve"> It has a direct correlation with LAI, biomass and vegetation cover</w:t>
      </w:r>
      <w:sdt>
        <w:sdtPr>
          <w:id w:val="1733502433"/>
          <w:citation/>
        </w:sdtPr>
        <w:sdtEndPr/>
        <w:sdtContent>
          <w:r w:rsidR="00706552" w:rsidRPr="0077521E">
            <w:fldChar w:fldCharType="begin"/>
          </w:r>
          <w:r w:rsidR="00706552" w:rsidRPr="0077521E">
            <w:instrText xml:space="preserve"> CITATION Xia \l 1033 </w:instrText>
          </w:r>
          <w:r w:rsidR="00706552" w:rsidRPr="0077521E">
            <w:fldChar w:fldCharType="separate"/>
          </w:r>
          <w:r w:rsidR="00A41159" w:rsidRPr="0077521E">
            <w:rPr>
              <w:noProof/>
            </w:rPr>
            <w:t xml:space="preserve"> (Xiao)</w:t>
          </w:r>
          <w:r w:rsidR="00706552" w:rsidRPr="0077521E">
            <w:fldChar w:fldCharType="end"/>
          </w:r>
        </w:sdtContent>
      </w:sdt>
      <w:r w:rsidR="00706552" w:rsidRPr="0077521E">
        <w:t>,</w:t>
      </w:r>
      <w:sdt>
        <w:sdtPr>
          <w:id w:val="-1522385081"/>
          <w:citation/>
        </w:sdtPr>
        <w:sdtEndPr/>
        <w:sdtContent>
          <w:r w:rsidR="00706552" w:rsidRPr="0077521E">
            <w:fldChar w:fldCharType="begin"/>
          </w:r>
          <w:r w:rsidR="00706552" w:rsidRPr="0077521E">
            <w:instrText xml:space="preserve"> CITATION Nem89 \l 1033 </w:instrText>
          </w:r>
          <w:r w:rsidR="00706552" w:rsidRPr="0077521E">
            <w:fldChar w:fldCharType="separate"/>
          </w:r>
          <w:r w:rsidR="00A41159" w:rsidRPr="0077521E">
            <w:rPr>
              <w:noProof/>
            </w:rPr>
            <w:t xml:space="preserve"> (Nemani, 1989)</w:t>
          </w:r>
          <w:r w:rsidR="00706552" w:rsidRPr="0077521E">
            <w:fldChar w:fldCharType="end"/>
          </w:r>
        </w:sdtContent>
      </w:sdt>
      <w:r w:rsidR="00706552" w:rsidRPr="0077521E">
        <w:t xml:space="preserve">. </w:t>
      </w:r>
      <w:r w:rsidR="000114CC" w:rsidRPr="0077521E">
        <w:t>Most researches have observed th</w:t>
      </w:r>
      <w:r w:rsidR="00FB08F9">
        <w:t>e</w:t>
      </w:r>
      <w:r w:rsidR="000114CC" w:rsidRPr="0077521E">
        <w:t xml:space="preserve"> correlation between NDVI and green biomass yield, therefore NDVI can be used to estimate yield before harvesting</w:t>
      </w:r>
      <w:sdt>
        <w:sdtPr>
          <w:id w:val="609092588"/>
          <w:citation/>
        </w:sdtPr>
        <w:sdtEndPr/>
        <w:sdtContent>
          <w:r w:rsidR="000114CC" w:rsidRPr="0077521E">
            <w:fldChar w:fldCharType="begin"/>
          </w:r>
          <w:r w:rsidR="000114CC" w:rsidRPr="0077521E">
            <w:instrText xml:space="preserve"> CITATION Ras97 \l 1033 </w:instrText>
          </w:r>
          <w:r w:rsidR="000114CC" w:rsidRPr="0077521E">
            <w:fldChar w:fldCharType="separate"/>
          </w:r>
          <w:r w:rsidR="00A41159" w:rsidRPr="0077521E">
            <w:rPr>
              <w:noProof/>
            </w:rPr>
            <w:t xml:space="preserve"> (M.S., 1997)</w:t>
          </w:r>
          <w:r w:rsidR="000114CC" w:rsidRPr="0077521E">
            <w:fldChar w:fldCharType="end"/>
          </w:r>
        </w:sdtContent>
      </w:sdt>
      <w:r w:rsidR="00003E91" w:rsidRPr="0077521E">
        <w:t xml:space="preserve">. </w:t>
      </w:r>
      <w:r w:rsidR="007649D1" w:rsidRPr="0077521E">
        <w:t>A research was conducted in Indonesia using Landsat, found that the best age of a paddy yield prediction is 63 days after transplanting</w:t>
      </w:r>
      <w:sdt>
        <w:sdtPr>
          <w:id w:val="255484359"/>
          <w:citation/>
        </w:sdtPr>
        <w:sdtEndPr/>
        <w:sdtContent>
          <w:r w:rsidR="00ED7C82" w:rsidRPr="0077521E">
            <w:fldChar w:fldCharType="begin"/>
          </w:r>
          <w:r w:rsidR="00ED7C82" w:rsidRPr="0077521E">
            <w:instrText xml:space="preserve"> CITATION Way11 \l 1033 </w:instrText>
          </w:r>
          <w:r w:rsidR="00ED7C82" w:rsidRPr="0077521E">
            <w:fldChar w:fldCharType="separate"/>
          </w:r>
          <w:r w:rsidR="00A41159" w:rsidRPr="0077521E">
            <w:rPr>
              <w:noProof/>
            </w:rPr>
            <w:t xml:space="preserve"> (WayanNuarsa I., 2011)</w:t>
          </w:r>
          <w:r w:rsidR="00ED7C82" w:rsidRPr="0077521E">
            <w:fldChar w:fldCharType="end"/>
          </w:r>
        </w:sdtContent>
      </w:sdt>
      <w:r w:rsidR="00ED7C82" w:rsidRPr="0077521E">
        <w:t xml:space="preserve">. Another research in </w:t>
      </w:r>
      <w:r w:rsidR="00ED7C82" w:rsidRPr="0077521E">
        <w:lastRenderedPageBreak/>
        <w:t>Egypt conclude</w:t>
      </w:r>
      <w:r w:rsidR="007A740D" w:rsidRPr="0077521E">
        <w:t>s</w:t>
      </w:r>
      <w:r w:rsidR="00ED7C82" w:rsidRPr="0077521E">
        <w:t xml:space="preserve"> that the best age of paddy yield prediction is 90 days after t</w:t>
      </w:r>
      <w:r w:rsidR="00943B9C" w:rsidRPr="0077521E">
        <w:t>r</w:t>
      </w:r>
      <w:r w:rsidR="00ED7C82" w:rsidRPr="0077521E">
        <w:t>ansplanting</w:t>
      </w:r>
      <w:sdt>
        <w:sdtPr>
          <w:id w:val="-906307097"/>
          <w:citation/>
        </w:sdtPr>
        <w:sdtEndPr/>
        <w:sdtContent>
          <w:r w:rsidR="00943B9C" w:rsidRPr="0077521E">
            <w:fldChar w:fldCharType="begin"/>
          </w:r>
          <w:r w:rsidR="00943B9C" w:rsidRPr="0077521E">
            <w:instrText xml:space="preserve"> CITATION NAN13 \l 1033 </w:instrText>
          </w:r>
          <w:r w:rsidR="00943B9C" w:rsidRPr="0077521E">
            <w:fldChar w:fldCharType="separate"/>
          </w:r>
          <w:r w:rsidR="00A41159" w:rsidRPr="0077521E">
            <w:rPr>
              <w:noProof/>
            </w:rPr>
            <w:t xml:space="preserve"> (N.A. Noureldin, 2013)</w:t>
          </w:r>
          <w:r w:rsidR="00943B9C" w:rsidRPr="0077521E">
            <w:fldChar w:fldCharType="end"/>
          </w:r>
        </w:sdtContent>
      </w:sdt>
      <w:r w:rsidR="00943B9C" w:rsidRPr="0077521E">
        <w:t>.</w:t>
      </w:r>
      <w:r w:rsidR="00DC5EB9" w:rsidRPr="0077521E">
        <w:t xml:space="preserve"> Another research also in Sri Lanka show</w:t>
      </w:r>
      <w:r w:rsidR="00FB08F9">
        <w:t>s</w:t>
      </w:r>
      <w:r w:rsidR="00DC5EB9" w:rsidRPr="0077521E">
        <w:t xml:space="preserve"> the best age of yield prediction is 80 days after transplanting</w:t>
      </w:r>
      <w:sdt>
        <w:sdtPr>
          <w:id w:val="1922987415"/>
          <w:citation/>
        </w:sdtPr>
        <w:sdtEndPr/>
        <w:sdtContent>
          <w:r w:rsidR="00884B37" w:rsidRPr="0077521E">
            <w:fldChar w:fldCharType="begin"/>
          </w:r>
          <w:r w:rsidR="00884B37" w:rsidRPr="0077521E">
            <w:instrText xml:space="preserve"> CITATION TLD \l 1033 </w:instrText>
          </w:r>
          <w:r w:rsidR="00884B37" w:rsidRPr="0077521E">
            <w:fldChar w:fldCharType="separate"/>
          </w:r>
          <w:r w:rsidR="00A41159" w:rsidRPr="0077521E">
            <w:rPr>
              <w:noProof/>
            </w:rPr>
            <w:t xml:space="preserve"> (T. L. Dammalag)</w:t>
          </w:r>
          <w:r w:rsidR="00884B37" w:rsidRPr="0077521E">
            <w:fldChar w:fldCharType="end"/>
          </w:r>
        </w:sdtContent>
      </w:sdt>
      <w:r w:rsidR="00884B37" w:rsidRPr="0077521E">
        <w:t>.</w:t>
      </w:r>
      <w:r w:rsidR="007C2DEA">
        <w:t xml:space="preserve"> Some studies identify that the </w:t>
      </w:r>
      <w:r w:rsidR="007C2DEA" w:rsidRPr="007C2DEA">
        <w:t>Potential Bands of Sentinel-2A Satellite for Classification Problems in Precision Agriculture</w:t>
      </w:r>
      <w:r w:rsidR="007C2DEA">
        <w:t xml:space="preserve"> is  </w:t>
      </w:r>
      <w:r w:rsidR="005B7CA5">
        <w:t xml:space="preserve">for </w:t>
      </w:r>
      <w:r w:rsidR="005B7CA5" w:rsidRPr="005B7CA5">
        <w:t>index-based classification (NDVI, NDWI), index</w:t>
      </w:r>
      <w:r w:rsidR="005B7CA5">
        <w:t>-</w:t>
      </w:r>
      <w:r w:rsidR="005B7CA5" w:rsidRPr="005B7CA5">
        <w:t>related band based classification (Band 4, Band 8A, Band 11), MI scored band based classification (Band 6, Band 7, Band 8, Band 8A, Band 9, Band 5 and Band 3)</w:t>
      </w:r>
      <w:r w:rsidR="005B7CA5">
        <w:t xml:space="preserve"> have more details</w:t>
      </w:r>
      <w:sdt>
        <w:sdtPr>
          <w:id w:val="1243137046"/>
          <w:citation/>
        </w:sdtPr>
        <w:sdtEndPr/>
        <w:sdtContent>
          <w:r w:rsidR="003C765A">
            <w:fldChar w:fldCharType="begin"/>
          </w:r>
          <w:r w:rsidR="003C765A">
            <w:instrText xml:space="preserve"> CITATION Tia18 \l 1033 </w:instrText>
          </w:r>
          <w:r w:rsidR="003C765A">
            <w:fldChar w:fldCharType="separate"/>
          </w:r>
          <w:r w:rsidR="003C765A">
            <w:rPr>
              <w:noProof/>
            </w:rPr>
            <w:t xml:space="preserve"> (Tian-Xiang Zhang, 2018)</w:t>
          </w:r>
          <w:r w:rsidR="003C765A">
            <w:fldChar w:fldCharType="end"/>
          </w:r>
        </w:sdtContent>
      </w:sdt>
      <w:r w:rsidR="003C765A">
        <w:t>.</w:t>
      </w:r>
    </w:p>
    <w:p w14:paraId="4646B8CB" w14:textId="222C12A6" w:rsidR="00BA60D3" w:rsidRPr="0077521E" w:rsidRDefault="00BA60D3" w:rsidP="00A33078"/>
    <w:p w14:paraId="3A69D40C" w14:textId="319EA49A" w:rsidR="00060A1A" w:rsidRPr="0089563D" w:rsidRDefault="00FF2F41" w:rsidP="00A33078">
      <w:pPr>
        <w:pStyle w:val="Heading2"/>
      </w:pPr>
      <w:r w:rsidRPr="0089563D">
        <w:t>Image classification methods</w:t>
      </w:r>
    </w:p>
    <w:p w14:paraId="45FF7FB3" w14:textId="08F65839" w:rsidR="00060A1A" w:rsidRPr="0077521E" w:rsidRDefault="00060A1A" w:rsidP="00A33078">
      <w:r w:rsidRPr="0077521E">
        <w:t xml:space="preserve">There are several ways for image classification. Most of the classifiers are a maximum likelihood, minimum distance, decision tree, support vector machine and neural network. They are making a conclusive decision about the land cover class and require a training sample. In contrast, the clustering-based algorithm, such as K-NN, K-mean or ISODATA, </w:t>
      </w:r>
      <w:r w:rsidR="00FB08F9">
        <w:t>is</w:t>
      </w:r>
      <w:r w:rsidRPr="0077521E">
        <w:t xml:space="preserve"> an unsupervised classifier, and </w:t>
      </w:r>
      <w:r w:rsidR="00FB08F9">
        <w:t xml:space="preserve">the </w:t>
      </w:r>
      <w:r w:rsidRPr="0077521E">
        <w:t xml:space="preserve">fuzzy-set classifier </w:t>
      </w:r>
      <w:r w:rsidR="00691670" w:rsidRPr="0077521E">
        <w:t>is</w:t>
      </w:r>
      <w:r w:rsidRPr="0077521E">
        <w:t xml:space="preserve"> soft classification providing more information and potentially a more accurate result. </w:t>
      </w:r>
    </w:p>
    <w:p w14:paraId="57AFF3ED" w14:textId="77777777" w:rsidR="00CF1EA2" w:rsidRPr="0077521E" w:rsidRDefault="00CF1EA2" w:rsidP="00A33078"/>
    <w:p w14:paraId="0C1F382A" w14:textId="7C26EE78" w:rsidR="00E20143" w:rsidRPr="0077521E" w:rsidRDefault="007350AB" w:rsidP="00A33078">
      <w:r w:rsidRPr="0077521E">
        <w:t>For identifying the stage of paddy crop, in this research, we use an image classification algorithm.</w:t>
      </w:r>
      <w:r w:rsidR="00D84AE9" w:rsidRPr="0077521E">
        <w:t xml:space="preserve"> </w:t>
      </w:r>
      <w:r w:rsidR="00122DBC" w:rsidRPr="0077521E">
        <w:t xml:space="preserve">Here </w:t>
      </w:r>
      <w:r w:rsidR="00757597" w:rsidRPr="0077521E">
        <w:t xml:space="preserve">represent </w:t>
      </w:r>
      <w:r w:rsidR="00122DBC" w:rsidRPr="0077521E">
        <w:t xml:space="preserve">some of the related work </w:t>
      </w:r>
      <w:r w:rsidR="00CF0D7A" w:rsidRPr="0077521E">
        <w:t>regarding RS image classification.</w:t>
      </w:r>
      <w:r w:rsidR="00FC0248" w:rsidRPr="0077521E">
        <w:t xml:space="preserve"> </w:t>
      </w:r>
      <w:r w:rsidR="00063E0F" w:rsidRPr="0077521E">
        <w:t>Mainly</w:t>
      </w:r>
      <w:r w:rsidR="00AA5825" w:rsidRPr="0077521E">
        <w:t xml:space="preserve"> for this research, we literature reviewed on</w:t>
      </w:r>
      <w:r w:rsidR="00063E0F" w:rsidRPr="0077521E">
        <w:t xml:space="preserve"> </w:t>
      </w:r>
      <w:proofErr w:type="gramStart"/>
      <w:r w:rsidR="00063E0F" w:rsidRPr="0077521E">
        <w:t>SVM(</w:t>
      </w:r>
      <w:proofErr w:type="gramEnd"/>
      <w:r w:rsidR="00063E0F" w:rsidRPr="0077521E">
        <w:t>Support Vector Machine)</w:t>
      </w:r>
      <w:r w:rsidR="009A0FE7" w:rsidRPr="0077521E">
        <w:t xml:space="preserve"> </w:t>
      </w:r>
      <w:r w:rsidR="008F1BDA" w:rsidRPr="0077521E">
        <w:t>approach</w:t>
      </w:r>
      <w:r w:rsidR="00182CD5" w:rsidRPr="0077521E">
        <w:t xml:space="preserve"> for </w:t>
      </w:r>
      <w:r w:rsidR="00FC0248" w:rsidRPr="0077521E">
        <w:t>multispectral image classification on multi</w:t>
      </w:r>
      <w:r w:rsidR="009A7900" w:rsidRPr="0077521E">
        <w:t>-</w:t>
      </w:r>
      <w:r w:rsidR="00FC0248" w:rsidRPr="0077521E">
        <w:t>temporal data</w:t>
      </w:r>
      <w:r w:rsidR="008F1BDA" w:rsidRPr="0077521E">
        <w:t>.</w:t>
      </w:r>
    </w:p>
    <w:p w14:paraId="1CFE9BB7" w14:textId="4F9DAFFC" w:rsidR="00A94748" w:rsidRDefault="00A94748" w:rsidP="00A33078"/>
    <w:p w14:paraId="6F7534E1" w14:textId="77777777" w:rsidR="001B7D5B" w:rsidRPr="005B44F9" w:rsidRDefault="001B7D5B" w:rsidP="00A33078"/>
    <w:p w14:paraId="6BD306DD" w14:textId="48EC7C20" w:rsidR="009F236C" w:rsidRPr="00DD1D4D" w:rsidRDefault="00D73304" w:rsidP="00A33078">
      <w:pPr>
        <w:pStyle w:val="Heading3"/>
      </w:pPr>
      <w:r w:rsidRPr="00DD1D4D">
        <w:t>SVM</w:t>
      </w:r>
      <w:r w:rsidR="001B440E" w:rsidRPr="00DD1D4D">
        <w:t xml:space="preserve"> </w:t>
      </w:r>
      <w:r w:rsidR="00904846">
        <w:t>for RS Image Classification</w:t>
      </w:r>
    </w:p>
    <w:p w14:paraId="5946AF95" w14:textId="61058709" w:rsidR="00662826" w:rsidRPr="00662826" w:rsidRDefault="00662826" w:rsidP="00A33078">
      <w:pPr>
        <w:pStyle w:val="Heading4"/>
      </w:pPr>
      <w:r w:rsidRPr="00DD1D4D">
        <w:t>O</w:t>
      </w:r>
      <w:r w:rsidR="005A2C6A" w:rsidRPr="00DD1D4D">
        <w:t>verview</w:t>
      </w:r>
    </w:p>
    <w:p w14:paraId="0FA57A1D" w14:textId="6DA340D2" w:rsidR="00691670" w:rsidRDefault="00846D0A" w:rsidP="00A33078">
      <w:r w:rsidRPr="0077521E">
        <w:t>SVMs are a recently new supervised classification technique for the land cover</w:t>
      </w:r>
      <w:r w:rsidR="00DE63D4" w:rsidRPr="0077521E">
        <w:t>ing and</w:t>
      </w:r>
      <w:r w:rsidRPr="0077521E">
        <w:t xml:space="preserve"> mapping community. They have their </w:t>
      </w:r>
      <w:r w:rsidR="00A81ACF" w:rsidRPr="0077521E">
        <w:t>fundamental</w:t>
      </w:r>
      <w:r w:rsidR="00FB08F9">
        <w:t>s</w:t>
      </w:r>
      <w:r w:rsidRPr="0077521E">
        <w:t xml:space="preserve"> in Statistical Learning Theory and have </w:t>
      </w:r>
      <w:r w:rsidR="00A81ACF" w:rsidRPr="0077521E">
        <w:t>acquire</w:t>
      </w:r>
      <w:r w:rsidR="00064ED4" w:rsidRPr="0077521E">
        <w:t>d</w:t>
      </w:r>
      <w:r w:rsidR="00A81ACF" w:rsidRPr="0077521E">
        <w:t xml:space="preserve"> </w:t>
      </w:r>
      <w:r w:rsidRPr="0077521E">
        <w:t xml:space="preserve">prominence because they are robust, accurate and are effective even when using a small training </w:t>
      </w:r>
      <w:r w:rsidR="00A81ACF" w:rsidRPr="0077521E">
        <w:t>dataset</w:t>
      </w:r>
      <w:r w:rsidRPr="0077521E">
        <w:t>.</w:t>
      </w:r>
      <w:r w:rsidR="00064ED4" w:rsidRPr="0077521E">
        <w:t xml:space="preserve"> </w:t>
      </w:r>
      <w:r w:rsidR="00C82A50" w:rsidRPr="0077521E">
        <w:t xml:space="preserve">Over the last two decades or so, </w:t>
      </w:r>
      <w:r w:rsidR="0027141D" w:rsidRPr="0077521E">
        <w:t xml:space="preserve">RS </w:t>
      </w:r>
      <w:r w:rsidR="00C82A50" w:rsidRPr="0077521E">
        <w:t>has increasingly become a prime source of land cover information</w:t>
      </w:r>
      <w:r w:rsidR="0027141D" w:rsidRPr="0077521E">
        <w:t>. As the name suggests, SVMs are essentially binary classifiers, however, they can be improved to handle the multiple classification tasks in remote sensing studies.</w:t>
      </w:r>
    </w:p>
    <w:p w14:paraId="2985D3AB" w14:textId="77777777" w:rsidR="00961785" w:rsidRPr="0077521E" w:rsidRDefault="00961785" w:rsidP="00A33078"/>
    <w:p w14:paraId="6473A925" w14:textId="2DC37F50" w:rsidR="00BD6473" w:rsidRPr="0077521E" w:rsidRDefault="0002072A" w:rsidP="00A33078">
      <w:r w:rsidRPr="0077521E">
        <w:lastRenderedPageBreak/>
        <w:t>Support Vector Machines have their roots in Statistical Learning Theory</w:t>
      </w:r>
      <w:sdt>
        <w:sdtPr>
          <w:id w:val="1712541976"/>
          <w:citation/>
        </w:sdtPr>
        <w:sdtEndPr/>
        <w:sdtContent>
          <w:r w:rsidRPr="0077521E">
            <w:fldChar w:fldCharType="begin"/>
          </w:r>
          <w:r w:rsidRPr="0077521E">
            <w:instrText xml:space="preserve"> CITATION Vap95 \l 1033 </w:instrText>
          </w:r>
          <w:r w:rsidRPr="0077521E">
            <w:fldChar w:fldCharType="separate"/>
          </w:r>
          <w:r w:rsidR="00A41159" w:rsidRPr="0077521E">
            <w:rPr>
              <w:noProof/>
            </w:rPr>
            <w:t xml:space="preserve"> (N, 1995)</w:t>
          </w:r>
          <w:r w:rsidRPr="0077521E">
            <w:fldChar w:fldCharType="end"/>
          </w:r>
        </w:sdtContent>
      </w:sdt>
      <w:r w:rsidRPr="0077521E">
        <w:t>. They have been broadly applied to machine vision fields to recognition things such as character, handwriting digit and text.</w:t>
      </w:r>
      <w:sdt>
        <w:sdtPr>
          <w:id w:val="396561719"/>
          <w:citation/>
        </w:sdtPr>
        <w:sdtEndPr/>
        <w:sdtContent>
          <w:r w:rsidR="00C9576D" w:rsidRPr="0077521E">
            <w:fldChar w:fldCharType="begin"/>
          </w:r>
          <w:r w:rsidR="00C9576D" w:rsidRPr="0077521E">
            <w:instrText xml:space="preserve"> CITATION TJo98 \l 1033  \m Vap95</w:instrText>
          </w:r>
          <w:r w:rsidR="00C9576D" w:rsidRPr="0077521E">
            <w:fldChar w:fldCharType="separate"/>
          </w:r>
          <w:r w:rsidR="00A41159" w:rsidRPr="0077521E">
            <w:rPr>
              <w:noProof/>
            </w:rPr>
            <w:t xml:space="preserve"> (Joachims, 1998; N, 1995)</w:t>
          </w:r>
          <w:r w:rsidR="00C9576D" w:rsidRPr="0077521E">
            <w:fldChar w:fldCharType="end"/>
          </w:r>
        </w:sdtContent>
      </w:sdt>
      <w:r w:rsidR="0092692B" w:rsidRPr="0077521E">
        <w:t>, and recently satellite image classification problems</w:t>
      </w:r>
      <w:sdt>
        <w:sdtPr>
          <w:id w:val="674777666"/>
          <w:citation/>
        </w:sdtPr>
        <w:sdtEndPr/>
        <w:sdtContent>
          <w:r w:rsidR="00EC2D59" w:rsidRPr="0077521E">
            <w:fldChar w:fldCharType="begin"/>
          </w:r>
          <w:r w:rsidR="00EC2D59" w:rsidRPr="0077521E">
            <w:instrText xml:space="preserve"> CITATION Hua02 \l 1033 </w:instrText>
          </w:r>
          <w:r w:rsidR="00EC2D59" w:rsidRPr="0077521E">
            <w:fldChar w:fldCharType="separate"/>
          </w:r>
          <w:r w:rsidR="00A41159" w:rsidRPr="0077521E">
            <w:rPr>
              <w:noProof/>
            </w:rPr>
            <w:t xml:space="preserve"> (Huang C., 2002)</w:t>
          </w:r>
          <w:r w:rsidR="00EC2D59" w:rsidRPr="0077521E">
            <w:fldChar w:fldCharType="end"/>
          </w:r>
        </w:sdtContent>
      </w:sdt>
      <w:r w:rsidR="00EC2D59" w:rsidRPr="0077521E">
        <w:t>.</w:t>
      </w:r>
      <w:r w:rsidR="00B06600" w:rsidRPr="0077521E">
        <w:t xml:space="preserve"> SVMs, like</w:t>
      </w:r>
      <w:r w:rsidR="001D6752" w:rsidRPr="0077521E">
        <w:t xml:space="preserve"> ANN</w:t>
      </w:r>
      <w:r w:rsidR="00B06600" w:rsidRPr="0077521E">
        <w:t xml:space="preserve"> </w:t>
      </w:r>
      <w:r w:rsidR="001D6752" w:rsidRPr="0077521E">
        <w:t>(</w:t>
      </w:r>
      <w:r w:rsidR="00B06600" w:rsidRPr="0077521E">
        <w:t>Artificial Neural Networks</w:t>
      </w:r>
      <w:r w:rsidR="001D6752" w:rsidRPr="0077521E">
        <w:t>)</w:t>
      </w:r>
      <w:r w:rsidR="00B06600" w:rsidRPr="0077521E">
        <w:t xml:space="preserve"> and other nonparametric classifiers</w:t>
      </w:r>
      <w:r w:rsidR="00BF122F" w:rsidRPr="0077521E">
        <w:t>,</w:t>
      </w:r>
      <w:r w:rsidR="00B06600" w:rsidRPr="0077521E">
        <w:t xml:space="preserve"> have a reputation for being </w:t>
      </w:r>
      <w:r w:rsidR="00BF122F" w:rsidRPr="0077521E">
        <w:t>vigorous</w:t>
      </w:r>
      <w:r w:rsidR="00D2351D" w:rsidRPr="0077521E">
        <w:t xml:space="preserve"> </w:t>
      </w:r>
      <w:sdt>
        <w:sdtPr>
          <w:id w:val="-569347954"/>
          <w:citation/>
        </w:sdtPr>
        <w:sdtEndPr/>
        <w:sdtContent>
          <w:r w:rsidR="00D2351D" w:rsidRPr="0077521E">
            <w:fldChar w:fldCharType="begin"/>
          </w:r>
          <w:r w:rsidR="00D2351D" w:rsidRPr="0077521E">
            <w:instrText xml:space="preserve"> CITATION Foo04 \l 1033  \m Foo041</w:instrText>
          </w:r>
          <w:r w:rsidR="00D2351D" w:rsidRPr="0077521E">
            <w:fldChar w:fldCharType="separate"/>
          </w:r>
          <w:r w:rsidR="00A41159" w:rsidRPr="0077521E">
            <w:rPr>
              <w:noProof/>
            </w:rPr>
            <w:t>(Foody M. G., A Relative Evaluation of Multiclass Image Classification by Support Vector Machines, 2004a; Foody M. G., Toward Intelligent Training of Supervised Image Classifications: Directing Training Data Acquisition for SVM Classification, 2004b)</w:t>
          </w:r>
          <w:r w:rsidR="00D2351D" w:rsidRPr="0077521E">
            <w:fldChar w:fldCharType="end"/>
          </w:r>
        </w:sdtContent>
      </w:sdt>
      <w:r w:rsidR="00D2351D" w:rsidRPr="0077521E">
        <w:t xml:space="preserve">. </w:t>
      </w:r>
      <w:r w:rsidR="00354B9E" w:rsidRPr="0077521E">
        <w:t xml:space="preserve">SVMs function by nonlinearly projecting the training dataset in the input space to a feature space of </w:t>
      </w:r>
      <w:r w:rsidR="00FB08F9">
        <w:t xml:space="preserve">a </w:t>
      </w:r>
      <w:r w:rsidR="00354B9E" w:rsidRPr="0077521E">
        <w:t xml:space="preserve">higher dimension by use of a kernel function. This results in a linearly separable dataset </w:t>
      </w:r>
      <w:r w:rsidR="00635466" w:rsidRPr="0077521E">
        <w:t>which</w:t>
      </w:r>
      <w:r w:rsidR="00354B9E" w:rsidRPr="0077521E">
        <w:t xml:space="preserve"> can be separated by a linear classifier</w:t>
      </w:r>
      <w:r w:rsidR="00935EFB" w:rsidRPr="0077521E">
        <w:t>.</w:t>
      </w:r>
      <w:r w:rsidR="002E4F3A" w:rsidRPr="0077521E">
        <w:t xml:space="preserve"> </w:t>
      </w:r>
      <w:r w:rsidR="00674745" w:rsidRPr="0077521E">
        <w:t xml:space="preserve">This process enables us to the classification of RS </w:t>
      </w:r>
      <w:r w:rsidR="00E34253" w:rsidRPr="0077521E">
        <w:t xml:space="preserve">image </w:t>
      </w:r>
      <w:r w:rsidR="00674745" w:rsidRPr="0077521E">
        <w:t>datasets which are usually nonlinearly separable in the input space</w:t>
      </w:r>
      <w:r w:rsidR="00E34253" w:rsidRPr="0077521E">
        <w:t>.</w:t>
      </w:r>
      <w:r w:rsidR="000877B4" w:rsidRPr="0077521E">
        <w:t xml:space="preserve"> In many cases, classification in high dimension feature spaces results can be over-fitting in the input space</w:t>
      </w:r>
      <w:r w:rsidR="00425C03" w:rsidRPr="0077521E">
        <w:t>. By the way, in SVMs over-fitting is controlled by the principle called “structural risk minimization”</w:t>
      </w:r>
      <w:sdt>
        <w:sdtPr>
          <w:id w:val="-1919702449"/>
          <w:citation/>
        </w:sdtPr>
        <w:sdtEndPr/>
        <w:sdtContent>
          <w:r w:rsidR="001B5961" w:rsidRPr="0077521E">
            <w:fldChar w:fldCharType="begin"/>
          </w:r>
          <w:r w:rsidR="001B5961" w:rsidRPr="0077521E">
            <w:instrText xml:space="preserve"> CITATION Vap95 \l 1033 </w:instrText>
          </w:r>
          <w:r w:rsidR="001B5961" w:rsidRPr="0077521E">
            <w:fldChar w:fldCharType="separate"/>
          </w:r>
          <w:r w:rsidR="00A41159" w:rsidRPr="0077521E">
            <w:rPr>
              <w:noProof/>
            </w:rPr>
            <w:t xml:space="preserve"> (N, 1995)</w:t>
          </w:r>
          <w:r w:rsidR="001B5961" w:rsidRPr="0077521E">
            <w:fldChar w:fldCharType="end"/>
          </w:r>
        </w:sdtContent>
      </w:sdt>
      <w:r w:rsidR="001B5961" w:rsidRPr="0077521E">
        <w:t>.</w:t>
      </w:r>
      <w:r w:rsidR="00604A9C" w:rsidRPr="0077521E">
        <w:t xml:space="preserve"> The heuristic risk of misclassification is </w:t>
      </w:r>
      <w:r w:rsidR="00BB33E0" w:rsidRPr="0077521E">
        <w:t xml:space="preserve">reduced </w:t>
      </w:r>
      <w:r w:rsidR="00604A9C" w:rsidRPr="0077521E">
        <w:t xml:space="preserve">by maximizing the margin between the data points and the decision boundary </w:t>
      </w:r>
      <w:sdt>
        <w:sdtPr>
          <w:id w:val="-934360120"/>
          <w:citation/>
        </w:sdtPr>
        <w:sdtEndPr/>
        <w:sdtContent>
          <w:r w:rsidR="00604A9C" w:rsidRPr="0077521E">
            <w:fldChar w:fldCharType="begin"/>
          </w:r>
          <w:r w:rsidR="00604A9C" w:rsidRPr="0077521E">
            <w:instrText xml:space="preserve"> CITATION Maser \l 1033 </w:instrText>
          </w:r>
          <w:r w:rsidR="00604A9C" w:rsidRPr="0077521E">
            <w:fldChar w:fldCharType="separate"/>
          </w:r>
          <w:r w:rsidR="00A41159" w:rsidRPr="0077521E">
            <w:rPr>
              <w:noProof/>
            </w:rPr>
            <w:t>(D, 2004 November)</w:t>
          </w:r>
          <w:r w:rsidR="00604A9C" w:rsidRPr="0077521E">
            <w:fldChar w:fldCharType="end"/>
          </w:r>
        </w:sdtContent>
      </w:sdt>
      <w:r w:rsidR="00604A9C" w:rsidRPr="0077521E">
        <w:t>.</w:t>
      </w:r>
      <w:r w:rsidR="00BB33E0" w:rsidRPr="0077521E">
        <w:t xml:space="preserve"> In practice, the tradeoff between these factors is managed through a margin of error parameter(usually called C parameter)</w:t>
      </w:r>
      <w:r w:rsidR="00C20185" w:rsidRPr="0077521E">
        <w:t xml:space="preserve"> that is tuned through cross-validation methods</w:t>
      </w:r>
      <w:sdt>
        <w:sdtPr>
          <w:id w:val="-1645044504"/>
          <w:citation/>
        </w:sdtPr>
        <w:sdtEndPr/>
        <w:sdtContent>
          <w:r w:rsidR="00C20185" w:rsidRPr="0077521E">
            <w:fldChar w:fldCharType="begin"/>
          </w:r>
          <w:r w:rsidR="00C20185" w:rsidRPr="0077521E">
            <w:instrText xml:space="preserve"> CITATION Maser \l 1033 </w:instrText>
          </w:r>
          <w:r w:rsidR="00C20185" w:rsidRPr="0077521E">
            <w:fldChar w:fldCharType="separate"/>
          </w:r>
          <w:r w:rsidR="00A41159" w:rsidRPr="0077521E">
            <w:rPr>
              <w:noProof/>
            </w:rPr>
            <w:t xml:space="preserve"> (D, 2004 November)</w:t>
          </w:r>
          <w:r w:rsidR="00C20185" w:rsidRPr="0077521E">
            <w:fldChar w:fldCharType="end"/>
          </w:r>
        </w:sdtContent>
      </w:sdt>
      <w:r w:rsidR="00C20185" w:rsidRPr="0077521E">
        <w:t xml:space="preserve">. </w:t>
      </w:r>
      <w:r w:rsidR="00842DDD" w:rsidRPr="0077521E">
        <w:t>The functions used to project the dataset from input space to feature space are sometimes called kernels machines (or kernel), examples of which include polynomial,</w:t>
      </w:r>
      <w:r w:rsidR="00497FB7" w:rsidRPr="0077521E">
        <w:t xml:space="preserve"> quadratic functions </w:t>
      </w:r>
      <w:proofErr w:type="gramStart"/>
      <w:r w:rsidR="00497FB7" w:rsidRPr="0077521E">
        <w:t xml:space="preserve">and </w:t>
      </w:r>
      <w:r w:rsidR="00842DDD" w:rsidRPr="0077521E">
        <w:t xml:space="preserve"> Gaussian</w:t>
      </w:r>
      <w:proofErr w:type="gramEnd"/>
      <w:r w:rsidR="00842DDD" w:rsidRPr="0077521E">
        <w:t xml:space="preserve"> (more commonly referred to as radial basis functions)</w:t>
      </w:r>
      <w:r w:rsidR="00497FB7" w:rsidRPr="0077521E">
        <w:t>.</w:t>
      </w:r>
      <w:r w:rsidR="001F7CE8" w:rsidRPr="0077521E">
        <w:t xml:space="preserve"> </w:t>
      </w:r>
      <w:r w:rsidR="00B951B6" w:rsidRPr="0077521E">
        <w:t xml:space="preserve">Each function has unique parameters </w:t>
      </w:r>
      <w:r w:rsidR="00FB08F9">
        <w:t>that</w:t>
      </w:r>
      <w:r w:rsidR="00B951B6" w:rsidRPr="0077521E">
        <w:t xml:space="preserve"> have to be determined </w:t>
      </w:r>
      <w:r w:rsidR="005C254E" w:rsidRPr="0077521E">
        <w:t>according</w:t>
      </w:r>
      <w:r w:rsidR="00B951B6" w:rsidRPr="0077521E">
        <w:t xml:space="preserve"> to classification and </w:t>
      </w:r>
      <w:proofErr w:type="gramStart"/>
      <w:r w:rsidR="00B951B6" w:rsidRPr="0077521E">
        <w:t>also</w:t>
      </w:r>
      <w:proofErr w:type="gramEnd"/>
      <w:r w:rsidR="005C254E" w:rsidRPr="0077521E">
        <w:t xml:space="preserve"> they are </w:t>
      </w:r>
      <w:r w:rsidR="00B951B6" w:rsidRPr="0077521E">
        <w:t>usually determined through a cross-validation process</w:t>
      </w:r>
      <w:r w:rsidR="000D6B92" w:rsidRPr="0077521E">
        <w:t>.</w:t>
      </w:r>
      <w:r w:rsidR="00FC7D19" w:rsidRPr="0077521E">
        <w:t xml:space="preserve"> A deeper mathematical thesis of SVMs can be found in </w:t>
      </w:r>
      <w:proofErr w:type="spellStart"/>
      <w:r w:rsidR="00FC7D19" w:rsidRPr="0077521E">
        <w:t>Vapnik</w:t>
      </w:r>
      <w:proofErr w:type="spellEnd"/>
      <w:r w:rsidR="00FC7D19" w:rsidRPr="0077521E">
        <w:t xml:space="preserve"> (1995), Campbell (2000) and </w:t>
      </w:r>
      <w:proofErr w:type="spellStart"/>
      <w:r w:rsidR="00FC7D19" w:rsidRPr="0077521E">
        <w:t>Christianini</w:t>
      </w:r>
      <w:proofErr w:type="spellEnd"/>
      <w:r w:rsidR="00FC7D19" w:rsidRPr="0077521E">
        <w:t xml:space="preserve"> (2002).</w:t>
      </w:r>
      <w:r w:rsidR="00BD6473" w:rsidRPr="0077521E">
        <w:t xml:space="preserve"> SVM is basically designed for binary classification </w:t>
      </w:r>
      <w:sdt>
        <w:sdtPr>
          <w:id w:val="-533349221"/>
          <w:citation/>
        </w:sdtPr>
        <w:sdtEndPr/>
        <w:sdtContent>
          <w:r w:rsidR="00BD6473" w:rsidRPr="0077521E">
            <w:fldChar w:fldCharType="begin"/>
          </w:r>
          <w:r w:rsidR="00BD6473" w:rsidRPr="0077521E">
            <w:instrText xml:space="preserve"> CITATION Mel04 \l 1033 </w:instrText>
          </w:r>
          <w:r w:rsidR="00BD6473" w:rsidRPr="0077521E">
            <w:fldChar w:fldCharType="separate"/>
          </w:r>
          <w:r w:rsidR="00A41159" w:rsidRPr="0077521E">
            <w:rPr>
              <w:noProof/>
            </w:rPr>
            <w:t>(Melgani F., 2004)</w:t>
          </w:r>
          <w:r w:rsidR="00BD6473" w:rsidRPr="0077521E">
            <w:fldChar w:fldCharType="end"/>
          </w:r>
        </w:sdtContent>
      </w:sdt>
      <w:r w:rsidR="00BD6473" w:rsidRPr="0077521E">
        <w:t xml:space="preserve">. </w:t>
      </w:r>
      <w:r w:rsidR="004A7B17" w:rsidRPr="0077521E">
        <w:t>But there exist strategies using that can be adopted to multiclass tasks associated with remote sensing studies.</w:t>
      </w:r>
    </w:p>
    <w:p w14:paraId="6989BDDC" w14:textId="0CDFA967" w:rsidR="00362354" w:rsidRDefault="00362354" w:rsidP="00A33078"/>
    <w:p w14:paraId="7B728232" w14:textId="72F9B7B0" w:rsidR="001977B1" w:rsidRDefault="001977B1" w:rsidP="00A33078"/>
    <w:p w14:paraId="7108E122" w14:textId="7CB1BB7A" w:rsidR="001977B1" w:rsidRDefault="001977B1" w:rsidP="00A33078"/>
    <w:p w14:paraId="49722756" w14:textId="77777777" w:rsidR="001977B1" w:rsidRPr="0077521E" w:rsidRDefault="001977B1" w:rsidP="00A33078"/>
    <w:p w14:paraId="271677CE" w14:textId="6E9054E5" w:rsidR="006F735A" w:rsidRPr="0059542C" w:rsidRDefault="00465BA0" w:rsidP="00A33078">
      <w:pPr>
        <w:pStyle w:val="Heading4"/>
      </w:pPr>
      <w:r w:rsidRPr="0077521E">
        <w:lastRenderedPageBreak/>
        <w:t>SVM Multiclass Strategies</w:t>
      </w:r>
    </w:p>
    <w:p w14:paraId="7A20AD5A" w14:textId="23E8AC92" w:rsidR="00DD1D4D" w:rsidRDefault="004D62CC" w:rsidP="00A33078">
      <w:r w:rsidRPr="0077521E">
        <w:t>SVM classification is mainly a binary classification technique</w:t>
      </w:r>
      <w:r w:rsidR="00207541" w:rsidRPr="0077521E">
        <w:t>, which needs to be modified to handle the multiclass tasks in real-world problems</w:t>
      </w:r>
      <w:r w:rsidR="00651E3C" w:rsidRPr="0077521E">
        <w:t xml:space="preserve"> such as getting the land cover information from satellite images.</w:t>
      </w:r>
      <w:r w:rsidR="00D95064" w:rsidRPr="0077521E">
        <w:t xml:space="preserve"> </w:t>
      </w:r>
      <w:r w:rsidR="00BC0BDD" w:rsidRPr="0077521E">
        <w:t>There are two common approaches to enable this adaptation which are the 1A1 and 1AA techniques.</w:t>
      </w:r>
      <w:r w:rsidR="0081580D" w:rsidRPr="0077521E">
        <w:t xml:space="preserve"> </w:t>
      </w:r>
      <w:r w:rsidR="002E6C83" w:rsidRPr="0077521E">
        <w:t>The 1AA technique represents the earliest and rapid SVM multiclass approach</w:t>
      </w:r>
      <w:sdt>
        <w:sdtPr>
          <w:id w:val="562379247"/>
          <w:citation/>
        </w:sdtPr>
        <w:sdtEndPr/>
        <w:sdtContent>
          <w:r w:rsidR="00C776EE" w:rsidRPr="0077521E">
            <w:fldChar w:fldCharType="begin"/>
          </w:r>
          <w:r w:rsidR="00C776EE" w:rsidRPr="0077521E">
            <w:instrText xml:space="preserve"> CITATION Mel04 \l 1033 </w:instrText>
          </w:r>
          <w:r w:rsidR="00C776EE" w:rsidRPr="0077521E">
            <w:fldChar w:fldCharType="separate"/>
          </w:r>
          <w:r w:rsidR="00A41159" w:rsidRPr="0077521E">
            <w:rPr>
              <w:noProof/>
            </w:rPr>
            <w:t xml:space="preserve"> (Melgani F., 2004)</w:t>
          </w:r>
          <w:r w:rsidR="00C776EE" w:rsidRPr="0077521E">
            <w:fldChar w:fldCharType="end"/>
          </w:r>
        </w:sdtContent>
      </w:sdt>
      <w:r w:rsidR="00C776EE" w:rsidRPr="0077521E">
        <w:t xml:space="preserve"> and involves the division of an N class dataset into N two-class cases.</w:t>
      </w:r>
      <w:r w:rsidR="003F70E9" w:rsidRPr="0077521E">
        <w:t xml:space="preserve"> </w:t>
      </w:r>
      <w:r w:rsidR="00FB08F9">
        <w:t>This m</w:t>
      </w:r>
      <w:r w:rsidR="003F70E9" w:rsidRPr="0077521E">
        <w:t>eans</w:t>
      </w:r>
      <w:r w:rsidR="00C776EE" w:rsidRPr="0077521E">
        <w:t xml:space="preserve"> </w:t>
      </w:r>
      <w:r w:rsidR="003F70E9" w:rsidRPr="0077521E">
        <w:t>that this will train one classifier per class in total N classifiers. For class </w:t>
      </w:r>
      <w:proofErr w:type="spellStart"/>
      <w:proofErr w:type="gramStart"/>
      <w:r w:rsidR="00284851" w:rsidRPr="0077521E">
        <w:t>i</w:t>
      </w:r>
      <w:r w:rsidR="00284851" w:rsidRPr="0077521E">
        <w:rPr>
          <w:vertAlign w:val="superscript"/>
        </w:rPr>
        <w:t>th</w:t>
      </w:r>
      <w:proofErr w:type="spellEnd"/>
      <w:r w:rsidR="00284851" w:rsidRPr="0077521E">
        <w:t xml:space="preserve">, </w:t>
      </w:r>
      <w:r w:rsidR="003F70E9" w:rsidRPr="0077521E">
        <w:t> it</w:t>
      </w:r>
      <w:proofErr w:type="gramEnd"/>
      <w:r w:rsidR="003F70E9" w:rsidRPr="0077521E">
        <w:t xml:space="preserve"> will assume </w:t>
      </w:r>
      <w:proofErr w:type="spellStart"/>
      <w:r w:rsidR="003F70E9" w:rsidRPr="0077521E">
        <w:t>i</w:t>
      </w:r>
      <w:r w:rsidR="00284851" w:rsidRPr="0077521E">
        <w:rPr>
          <w:vertAlign w:val="superscript"/>
        </w:rPr>
        <w:t>th</w:t>
      </w:r>
      <w:proofErr w:type="spellEnd"/>
      <w:r w:rsidR="00284851" w:rsidRPr="0077521E">
        <w:t xml:space="preserve"> </w:t>
      </w:r>
      <w:r w:rsidR="003F70E9" w:rsidRPr="0077521E">
        <w:t>labels as positive and the rest as</w:t>
      </w:r>
      <w:r w:rsidR="00B03CD0" w:rsidRPr="0077521E">
        <w:t xml:space="preserve"> </w:t>
      </w:r>
      <w:r w:rsidR="003F70E9" w:rsidRPr="0077521E">
        <w:t>negative</w:t>
      </w:r>
      <w:r w:rsidR="0052314F" w:rsidRPr="0077521E">
        <w:t xml:space="preserve">. </w:t>
      </w:r>
      <w:r w:rsidR="00CC0B53" w:rsidRPr="0077521E">
        <w:t xml:space="preserve">Say that the classes of interest in a satellite image include vegetation, water and built-up areas, </w:t>
      </w:r>
      <w:r w:rsidR="00A05F86" w:rsidRPr="0077521E">
        <w:t xml:space="preserve">the </w:t>
      </w:r>
      <w:r w:rsidR="00CC0B53" w:rsidRPr="0077521E">
        <w:t xml:space="preserve">classification would be </w:t>
      </w:r>
      <w:proofErr w:type="gramStart"/>
      <w:r w:rsidR="00CC0B53" w:rsidRPr="0077521E">
        <w:t>effected</w:t>
      </w:r>
      <w:proofErr w:type="gramEnd"/>
      <w:r w:rsidR="00CC0B53" w:rsidRPr="0077521E">
        <w:t xml:space="preserve"> by classifying </w:t>
      </w:r>
      <w:r w:rsidR="00A05F86" w:rsidRPr="0077521E">
        <w:t xml:space="preserve">vegetation </w:t>
      </w:r>
      <w:r w:rsidR="00CC0B53" w:rsidRPr="0077521E">
        <w:t>against non-</w:t>
      </w:r>
      <w:r w:rsidR="00A05F86" w:rsidRPr="0077521E">
        <w:t xml:space="preserve">vegetation </w:t>
      </w:r>
      <w:r w:rsidR="00CC0B53" w:rsidRPr="0077521E">
        <w:t>areas i.e. (</w:t>
      </w:r>
      <w:r w:rsidR="00A05F86" w:rsidRPr="0077521E">
        <w:t>water</w:t>
      </w:r>
      <w:r w:rsidR="00CC0B53" w:rsidRPr="0077521E">
        <w:t xml:space="preserve"> and built</w:t>
      </w:r>
      <w:r w:rsidR="00A05F86" w:rsidRPr="0077521E">
        <w:t>-</w:t>
      </w:r>
      <w:r w:rsidR="00CC0B53" w:rsidRPr="0077521E">
        <w:t xml:space="preserve">up areas) or </w:t>
      </w:r>
      <w:r w:rsidR="00A05F86" w:rsidRPr="0077521E">
        <w:t>water</w:t>
      </w:r>
      <w:r w:rsidR="00CC0B53" w:rsidRPr="0077521E">
        <w:t xml:space="preserve"> against non-</w:t>
      </w:r>
      <w:r w:rsidR="00A05F86" w:rsidRPr="0077521E">
        <w:t xml:space="preserve">water </w:t>
      </w:r>
      <w:r w:rsidR="00CC0B53" w:rsidRPr="0077521E">
        <w:t>areas</w:t>
      </w:r>
      <w:r w:rsidR="00F35C40">
        <w:t>,</w:t>
      </w:r>
      <w:r w:rsidR="00CC0B53" w:rsidRPr="0077521E">
        <w:t xml:space="preserve"> i.e. (</w:t>
      </w:r>
      <w:r w:rsidR="00A05F86" w:rsidRPr="0077521E">
        <w:t>vegetation</w:t>
      </w:r>
      <w:r w:rsidR="00CC0B53" w:rsidRPr="0077521E">
        <w:t xml:space="preserve"> and built</w:t>
      </w:r>
      <w:r w:rsidR="00A05F86" w:rsidRPr="0077521E">
        <w:t>-</w:t>
      </w:r>
      <w:r w:rsidR="00CC0B53" w:rsidRPr="0077521E">
        <w:t>up areas).</w:t>
      </w:r>
      <w:r w:rsidR="00A05F86" w:rsidRPr="0077521E">
        <w:t xml:space="preserve"> </w:t>
      </w:r>
      <w:r w:rsidR="00FB5E93" w:rsidRPr="0077521E">
        <w:t xml:space="preserve">The 1A1 technique involves constructing a machine for each pair of classes resulting in N(N-1)/2 machines. </w:t>
      </w:r>
      <w:r w:rsidR="00FB08F9">
        <w:t>This m</w:t>
      </w:r>
      <w:r w:rsidR="00FB5E93" w:rsidRPr="0077521E">
        <w:t xml:space="preserve">eans that 1A1 </w:t>
      </w:r>
      <w:proofErr w:type="gramStart"/>
      <w:r w:rsidR="00FB5E93" w:rsidRPr="0077521E">
        <w:t>ha</w:t>
      </w:r>
      <w:r w:rsidR="00FB08F9">
        <w:t>s</w:t>
      </w:r>
      <w:r w:rsidR="00FB5E93" w:rsidRPr="0077521E">
        <w:t xml:space="preserve"> to</w:t>
      </w:r>
      <w:proofErr w:type="gramEnd"/>
      <w:r w:rsidR="00FB5E93" w:rsidRPr="0077521E">
        <w:t xml:space="preserve"> train a separate classifier for each </w:t>
      </w:r>
      <w:r w:rsidR="00FB5E93" w:rsidRPr="00DD1D4D">
        <w:t>different pair of labels.</w:t>
      </w:r>
      <w:r w:rsidR="00DD64B8" w:rsidRPr="00DD1D4D">
        <w:t xml:space="preserve"> This leads to N(N-1)/2 classifiers.</w:t>
      </w:r>
      <w:r w:rsidR="00F21C74" w:rsidRPr="00DD1D4D">
        <w:t xml:space="preserve"> </w:t>
      </w:r>
      <w:r w:rsidR="00E6564B" w:rsidRPr="00DD1D4D">
        <w:t xml:space="preserve">From ML theory, it is </w:t>
      </w:r>
      <w:r w:rsidR="00360284" w:rsidRPr="00DD1D4D">
        <w:t xml:space="preserve">known </w:t>
      </w:r>
      <w:r w:rsidR="00E6564B" w:rsidRPr="00DD1D4D">
        <w:t>that the disadvantage the 1AA approach has over 1A1 is that its performance can be compromised due to unbalanced training datasets</w:t>
      </w:r>
      <w:sdt>
        <w:sdtPr>
          <w:id w:val="1323617216"/>
          <w:citation/>
        </w:sdtPr>
        <w:sdtEndPr/>
        <w:sdtContent>
          <w:r w:rsidR="00360284" w:rsidRPr="00DD1D4D">
            <w:fldChar w:fldCharType="begin"/>
          </w:r>
          <w:r w:rsidR="00360284" w:rsidRPr="00DD1D4D">
            <w:instrText xml:space="preserve"> CITATION Gua98 \l 1033 </w:instrText>
          </w:r>
          <w:r w:rsidR="00360284" w:rsidRPr="00DD1D4D">
            <w:fldChar w:fldCharType="separate"/>
          </w:r>
          <w:r w:rsidR="00A41159" w:rsidRPr="00DD1D4D">
            <w:t xml:space="preserve"> (Gualtieri J. A., 1998)</w:t>
          </w:r>
          <w:r w:rsidR="00360284" w:rsidRPr="00DD1D4D">
            <w:fldChar w:fldCharType="end"/>
          </w:r>
        </w:sdtContent>
      </w:sdt>
      <w:r w:rsidR="00360284" w:rsidRPr="00DD1D4D">
        <w:t xml:space="preserve">. </w:t>
      </w:r>
      <w:r w:rsidR="00534F5D" w:rsidRPr="00DD1D4D">
        <w:t>However, 1A</w:t>
      </w:r>
      <w:proofErr w:type="gramStart"/>
      <w:r w:rsidR="00534F5D" w:rsidRPr="00DD1D4D">
        <w:t>1  is</w:t>
      </w:r>
      <w:proofErr w:type="gramEnd"/>
      <w:r w:rsidR="00534F5D" w:rsidRPr="00DD1D4D">
        <w:t xml:space="preserve"> much less sensitive to the problems of unbalanced datasets but is much more computationally expensive.</w:t>
      </w:r>
      <w:r w:rsidR="00783EA0" w:rsidRPr="00DD1D4D">
        <w:t xml:space="preserve"> Some </w:t>
      </w:r>
      <w:proofErr w:type="spellStart"/>
      <w:r w:rsidR="00783EA0" w:rsidRPr="00DD1D4D">
        <w:t>researches</w:t>
      </w:r>
      <w:proofErr w:type="spellEnd"/>
      <w:r w:rsidR="00783EA0" w:rsidRPr="00DD1D4D">
        <w:t xml:space="preserve"> concluded that whereas one can be certain of high classification results with the 1A1 approach, the 1AA yields approximately good classification accuracies</w:t>
      </w:r>
      <w:r w:rsidR="0025059B" w:rsidRPr="00DD1D4D">
        <w:t xml:space="preserve"> </w:t>
      </w:r>
      <w:sdt>
        <w:sdtPr>
          <w:id w:val="-1420172914"/>
          <w:citation/>
        </w:sdtPr>
        <w:sdtEndPr/>
        <w:sdtContent>
          <w:r w:rsidR="00783EA0" w:rsidRPr="00DD1D4D">
            <w:fldChar w:fldCharType="begin"/>
          </w:r>
          <w:r w:rsidR="00783EA0" w:rsidRPr="00DD1D4D">
            <w:instrText xml:space="preserve"> CITATION Gid \l 1033 </w:instrText>
          </w:r>
          <w:r w:rsidR="00783EA0" w:rsidRPr="00DD1D4D">
            <w:fldChar w:fldCharType="separate"/>
          </w:r>
          <w:r w:rsidR="00A41159" w:rsidRPr="00DD1D4D">
            <w:t>(Gidudu Anthony)</w:t>
          </w:r>
          <w:r w:rsidR="00783EA0" w:rsidRPr="00DD1D4D">
            <w:fldChar w:fldCharType="end"/>
          </w:r>
        </w:sdtContent>
      </w:sdt>
      <w:r w:rsidR="00783EA0" w:rsidRPr="00DD1D4D">
        <w:t>.</w:t>
      </w:r>
    </w:p>
    <w:p w14:paraId="75CB0CA0" w14:textId="09B04579" w:rsidR="003079E9" w:rsidRDefault="003079E9" w:rsidP="00A33078"/>
    <w:p w14:paraId="4A65E36F" w14:textId="7867A41F" w:rsidR="003079E9" w:rsidRDefault="003079E9" w:rsidP="00A33078">
      <w:pPr>
        <w:pStyle w:val="Heading3"/>
        <w:rPr>
          <w:rFonts w:eastAsiaTheme="minorEastAsia"/>
        </w:rPr>
      </w:pPr>
      <w:r w:rsidRPr="003079E9">
        <w:rPr>
          <w:rFonts w:eastAsiaTheme="minorEastAsia"/>
        </w:rPr>
        <w:t xml:space="preserve">Grid Search </w:t>
      </w:r>
      <w:r w:rsidR="008F10E7">
        <w:rPr>
          <w:rFonts w:eastAsiaTheme="minorEastAsia"/>
        </w:rPr>
        <w:t>Method</w:t>
      </w:r>
      <w:r w:rsidR="00F74DEA">
        <w:rPr>
          <w:rFonts w:eastAsiaTheme="minorEastAsia"/>
        </w:rPr>
        <w:t xml:space="preserve"> </w:t>
      </w:r>
    </w:p>
    <w:p w14:paraId="401B279C" w14:textId="040FB92F" w:rsidR="006B45D4" w:rsidRDefault="00FB08F9" w:rsidP="00A33078">
      <w:r>
        <w:t>A g</w:t>
      </w:r>
      <w:r w:rsidR="003118BB" w:rsidRPr="003118BB">
        <w:t xml:space="preserve">rid search approach is an alternative for finding the best model parameter to predict </w:t>
      </w:r>
      <w:proofErr w:type="spellStart"/>
      <w:r w:rsidR="003118BB" w:rsidRPr="003118BB">
        <w:t>unlabelled</w:t>
      </w:r>
      <w:proofErr w:type="spellEnd"/>
      <w:r w:rsidR="003118BB" w:rsidRPr="003118BB">
        <w:t xml:space="preserve"> data accurately</w:t>
      </w:r>
      <w:sdt>
        <w:sdtPr>
          <w:id w:val="43732789"/>
          <w:citation/>
        </w:sdtPr>
        <w:sdtEndPr/>
        <w:sdtContent>
          <w:r w:rsidR="003118BB">
            <w:fldChar w:fldCharType="begin"/>
          </w:r>
          <w:r w:rsidR="003118BB">
            <w:instrText xml:space="preserve"> CITATION MAt04 \l 1033 </w:instrText>
          </w:r>
          <w:r w:rsidR="003118BB">
            <w:fldChar w:fldCharType="separate"/>
          </w:r>
          <w:r w:rsidR="003118BB">
            <w:rPr>
              <w:noProof/>
            </w:rPr>
            <w:t xml:space="preserve"> (M. Ataei, 2004)</w:t>
          </w:r>
          <w:r w:rsidR="003118BB">
            <w:fldChar w:fldCharType="end"/>
          </w:r>
        </w:sdtContent>
      </w:sdt>
      <w:r w:rsidR="003118BB">
        <w:t xml:space="preserve">. </w:t>
      </w:r>
      <w:r w:rsidR="003118BB" w:rsidRPr="003118BB">
        <w:t>The method is known as a systematic method for the best parameter values, each of which should be tested by setting some prediction values.</w:t>
      </w:r>
      <w:r w:rsidR="003118BB">
        <w:t xml:space="preserve"> </w:t>
      </w:r>
      <w:r w:rsidR="003118BB" w:rsidRPr="003118BB">
        <w:t>The Method then displays the score to be chosen for each parameter value.</w:t>
      </w:r>
      <w:r w:rsidR="003118BB">
        <w:t xml:space="preserve"> </w:t>
      </w:r>
      <w:r w:rsidR="003118BB" w:rsidRPr="003118BB">
        <w:t xml:space="preserve">This approach is applicable when the amount needed for each of the separate variables is known to be within limits specified by upper or lower limits </w:t>
      </w:r>
      <w:sdt>
        <w:sdtPr>
          <w:id w:val="1113632236"/>
          <w:citation/>
        </w:sdtPr>
        <w:sdtEndPr/>
        <w:sdtContent>
          <w:r w:rsidR="003118BB">
            <w:fldChar w:fldCharType="begin"/>
          </w:r>
          <w:r w:rsidR="003118BB">
            <w:instrText xml:space="preserve"> CITATION MAt04 \l 1033 </w:instrText>
          </w:r>
          <w:r w:rsidR="003118BB">
            <w:fldChar w:fldCharType="separate"/>
          </w:r>
          <w:r w:rsidR="003118BB">
            <w:rPr>
              <w:noProof/>
            </w:rPr>
            <w:t xml:space="preserve"> (M. Ataei, 2004)</w:t>
          </w:r>
          <w:r w:rsidR="003118BB">
            <w:fldChar w:fldCharType="end"/>
          </w:r>
        </w:sdtContent>
      </w:sdt>
      <w:r w:rsidR="004B31CC">
        <w:t>.</w:t>
      </w:r>
      <w:r w:rsidR="00B80AD9">
        <w:t xml:space="preserve"> </w:t>
      </w:r>
      <w:r w:rsidR="00B80AD9" w:rsidRPr="00B80AD9">
        <w:t xml:space="preserve">The Hsu, Chang and Lin </w:t>
      </w:r>
      <w:sdt>
        <w:sdtPr>
          <w:id w:val="-940441175"/>
          <w:citation/>
        </w:sdtPr>
        <w:sdtEndPr/>
        <w:sdtContent>
          <w:r w:rsidR="00B80AD9">
            <w:fldChar w:fldCharType="begin"/>
          </w:r>
          <w:r w:rsidR="00B80AD9">
            <w:instrText xml:space="preserve"> CITATION CWH03 \l 1033 </w:instrText>
          </w:r>
          <w:r w:rsidR="00B80AD9">
            <w:fldChar w:fldCharType="separate"/>
          </w:r>
          <w:r w:rsidR="00B80AD9">
            <w:rPr>
              <w:noProof/>
            </w:rPr>
            <w:t>(C.W. Hsu, 2003)</w:t>
          </w:r>
          <w:r w:rsidR="00B80AD9">
            <w:fldChar w:fldCharType="end"/>
          </w:r>
        </w:sdtContent>
      </w:sdt>
      <w:r w:rsidR="00B80AD9" w:rsidRPr="00B80AD9">
        <w:t xml:space="preserve"> search method shows that the best value in two parameters, which are, in this case, c and y, is the grid search method and the cross</w:t>
      </w:r>
      <w:r w:rsidR="00B80AD9">
        <w:t>-</w:t>
      </w:r>
      <w:r w:rsidR="00B80AD9" w:rsidRPr="00B80AD9">
        <w:t>validation. The research investigates different pairs of (C, y) and is selected for the most detailed cross</w:t>
      </w:r>
      <w:r w:rsidR="00B80AD9">
        <w:t>-</w:t>
      </w:r>
      <w:r w:rsidR="00B80AD9" w:rsidRPr="00B80AD9">
        <w:t xml:space="preserve">validation. </w:t>
      </w:r>
    </w:p>
    <w:p w14:paraId="6A3FEB9B" w14:textId="145A1120" w:rsidR="002F7E83" w:rsidRDefault="002F7E83" w:rsidP="00A33078"/>
    <w:p w14:paraId="34C60DDF" w14:textId="22D09032" w:rsidR="002F7E83" w:rsidRDefault="002F7E83" w:rsidP="002F7E83">
      <w:pPr>
        <w:pStyle w:val="Heading3"/>
      </w:pPr>
      <w:r>
        <w:t>Data Augmentation</w:t>
      </w:r>
    </w:p>
    <w:p w14:paraId="2318D64B" w14:textId="77777777" w:rsidR="002F7E83" w:rsidRDefault="002F7E83" w:rsidP="002F7E83">
      <w:r w:rsidRPr="00E1173B">
        <w:t>The goal of Data Augmentation is to extend the dataset to resolve data representation limitations and reduce the problem of overfitting.</w:t>
      </w:r>
      <w:r>
        <w:t xml:space="preserve"> </w:t>
      </w:r>
      <w:r w:rsidRPr="008910AB">
        <w:t>It increases the efficiency of the model and avoids unbalanced learning.</w:t>
      </w:r>
      <w:r>
        <w:t xml:space="preserve"> </w:t>
      </w:r>
      <w:r w:rsidRPr="00EE5367">
        <w:t xml:space="preserve">Data increases were commonly reported in many areas to mitigate data scarcity </w:t>
      </w:r>
      <w:sdt>
        <w:sdtPr>
          <w:id w:val="-463191438"/>
          <w:citation/>
        </w:sdtPr>
        <w:sdtEndPr/>
        <w:sdtContent>
          <w:r>
            <w:fldChar w:fldCharType="begin"/>
          </w:r>
          <w:r>
            <w:instrText xml:space="preserve"> CITATION Din16 \l 1033 </w:instrText>
          </w:r>
          <w:r>
            <w:fldChar w:fldCharType="separate"/>
          </w:r>
          <w:r>
            <w:rPr>
              <w:noProof/>
            </w:rPr>
            <w:t>(Ding, 2016)</w:t>
          </w:r>
          <w:r>
            <w:fldChar w:fldCharType="end"/>
          </w:r>
        </w:sdtContent>
      </w:sdt>
      <w:r>
        <w:t xml:space="preserve">. </w:t>
      </w:r>
      <w:r w:rsidRPr="00B21888">
        <w:t xml:space="preserve">The technique also eliminates over-fitting, which can occur when adding model-related data instances and over-complex models </w:t>
      </w:r>
      <w:sdt>
        <w:sdtPr>
          <w:id w:val="2040552743"/>
          <w:citation/>
        </w:sdtPr>
        <w:sdtEndPr/>
        <w:sdtContent>
          <w:r>
            <w:fldChar w:fldCharType="begin"/>
          </w:r>
          <w:r>
            <w:instrText xml:space="preserve"> CITATION Wan17 \l 1033 </w:instrText>
          </w:r>
          <w:r>
            <w:fldChar w:fldCharType="separate"/>
          </w:r>
          <w:r>
            <w:rPr>
              <w:noProof/>
            </w:rPr>
            <w:t xml:space="preserve"> (Wang J. P., 2017)</w:t>
          </w:r>
          <w:r>
            <w:fldChar w:fldCharType="end"/>
          </w:r>
        </w:sdtContent>
      </w:sdt>
      <w:r>
        <w:t xml:space="preserve">. </w:t>
      </w:r>
      <w:r w:rsidRPr="00FF261B">
        <w:t>Sadly, there was not much work recorded with data increase techniques in the satellite image domain</w:t>
      </w:r>
      <w:r>
        <w:t xml:space="preserve">. </w:t>
      </w:r>
    </w:p>
    <w:p w14:paraId="0AE1B146" w14:textId="77777777" w:rsidR="002F7E83" w:rsidRDefault="002F7E83" w:rsidP="002F7E83"/>
    <w:p w14:paraId="0F5A7C7C" w14:textId="77777777" w:rsidR="002F7E83" w:rsidRDefault="002F7E83" w:rsidP="002F7E83">
      <w:r w:rsidRPr="00484ADF">
        <w:t>The most widely used image transformations are in satellite image clipping, spinning, flipping, moving</w:t>
      </w:r>
      <w:r>
        <w:t xml:space="preserve">, </w:t>
      </w:r>
      <w:r w:rsidRPr="00484ADF">
        <w:t xml:space="preserve">sorting and translating </w:t>
      </w:r>
      <w:sdt>
        <w:sdtPr>
          <w:id w:val="-1328979235"/>
          <w:citation/>
        </w:sdtPr>
        <w:sdtEndPr/>
        <w:sdtContent>
          <w:r>
            <w:fldChar w:fldCharType="begin"/>
          </w:r>
          <w:r>
            <w:instrText xml:space="preserve"> CITATION Din16 \l 1033  \m Wan17</w:instrText>
          </w:r>
          <w:r>
            <w:fldChar w:fldCharType="separate"/>
          </w:r>
          <w:r>
            <w:rPr>
              <w:noProof/>
            </w:rPr>
            <w:t>(Ding, 2016; Wang J. P., 2017)</w:t>
          </w:r>
          <w:r>
            <w:fldChar w:fldCharType="end"/>
          </w:r>
        </w:sdtContent>
      </w:sdt>
      <w:r w:rsidRPr="00484ADF">
        <w:t>, while materials were not available in the sense of satellite image super-resolution to form a strong opinion on which augmentation techniques were more useful.</w:t>
      </w:r>
    </w:p>
    <w:p w14:paraId="4E37F171" w14:textId="53366B9E" w:rsidR="00035A76" w:rsidRDefault="00035A76" w:rsidP="00A33078"/>
    <w:p w14:paraId="69CB77FE" w14:textId="60559917" w:rsidR="00035A76" w:rsidRDefault="00035A76" w:rsidP="00035A76">
      <w:pPr>
        <w:pStyle w:val="Heading3"/>
      </w:pPr>
      <w:r>
        <w:t>Regression analysis</w:t>
      </w:r>
    </w:p>
    <w:p w14:paraId="4EDEF606" w14:textId="69152CFF" w:rsidR="00035A76" w:rsidRDefault="00E812E5" w:rsidP="00035A76">
      <w:r w:rsidRPr="00E812E5">
        <w:t>The statistical technique used for related variables</w:t>
      </w:r>
      <w:r>
        <w:t xml:space="preserve"> </w:t>
      </w:r>
      <w:sdt>
        <w:sdtPr>
          <w:id w:val="1502702866"/>
          <w:citation/>
        </w:sdtPr>
        <w:sdtEndPr/>
        <w:sdtContent>
          <w:r>
            <w:fldChar w:fldCharType="begin"/>
          </w:r>
          <w:r>
            <w:instrText xml:space="preserve"> CITATION Bow90 \l 1033 </w:instrText>
          </w:r>
          <w:r>
            <w:fldChar w:fldCharType="separate"/>
          </w:r>
          <w:r>
            <w:rPr>
              <w:noProof/>
            </w:rPr>
            <w:t>(Bowerman, 1990)</w:t>
          </w:r>
          <w:r>
            <w:fldChar w:fldCharType="end"/>
          </w:r>
        </w:sdtContent>
      </w:sdt>
      <w:r w:rsidRPr="00E812E5">
        <w:t xml:space="preserve"> is the analysis of regression.</w:t>
      </w:r>
      <w:r>
        <w:t xml:space="preserve"> </w:t>
      </w:r>
      <w:r w:rsidRPr="00E812E5">
        <w:t>The central purpose is to construct a mathematical model that connects dependent variables with separate variables.</w:t>
      </w:r>
      <w:r>
        <w:t xml:space="preserve"> </w:t>
      </w:r>
      <w:r w:rsidRPr="00E812E5">
        <w:t xml:space="preserve">In general, a single algebraic equation of the form </w:t>
      </w:r>
      <w:sdt>
        <w:sdtPr>
          <w:id w:val="778760139"/>
          <w:citation/>
        </w:sdtPr>
        <w:sdtEndPr/>
        <w:sdtContent>
          <w:r>
            <w:fldChar w:fldCharType="begin"/>
          </w:r>
          <w:r>
            <w:instrText xml:space="preserve"> CITATION Dra81 \l 1033 </w:instrText>
          </w:r>
          <w:r>
            <w:fldChar w:fldCharType="separate"/>
          </w:r>
          <w:r>
            <w:rPr>
              <w:noProof/>
            </w:rPr>
            <w:t>(Draper, 1981)</w:t>
          </w:r>
          <w:r>
            <w:fldChar w:fldCharType="end"/>
          </w:r>
        </w:sdtContent>
      </w:sdt>
      <w:r w:rsidRPr="00E812E5">
        <w:t xml:space="preserve"> is used to defy a regression model.</w:t>
      </w:r>
    </w:p>
    <w:p w14:paraId="6C6C2832" w14:textId="0C4F0625" w:rsidR="00E812E5" w:rsidRDefault="00E812E5" w:rsidP="00035A76"/>
    <w:p w14:paraId="28B46426" w14:textId="77777777" w:rsidR="00E812E5" w:rsidRDefault="00E812E5" w:rsidP="00035A76">
      <w:r w:rsidRPr="00E812E5">
        <w:t xml:space="preserve">Three forms of regression models are available. This consists of </w:t>
      </w:r>
    </w:p>
    <w:p w14:paraId="0288AD37" w14:textId="3564DF59" w:rsidR="00E812E5" w:rsidRDefault="00E812E5" w:rsidP="00E812E5">
      <w:pPr>
        <w:pStyle w:val="ListParagraph"/>
        <w:numPr>
          <w:ilvl w:val="0"/>
          <w:numId w:val="16"/>
        </w:numPr>
      </w:pPr>
      <w:r w:rsidRPr="00E812E5">
        <w:t xml:space="preserve">the grade-day variant of the equation (VBDD)  </w:t>
      </w:r>
    </w:p>
    <w:p w14:paraId="6A37E3BA" w14:textId="77777777" w:rsidR="00E812E5" w:rsidRDefault="00E812E5" w:rsidP="00E812E5">
      <w:pPr>
        <w:pStyle w:val="ListParagraph"/>
        <w:numPr>
          <w:ilvl w:val="0"/>
          <w:numId w:val="16"/>
        </w:numPr>
      </w:pPr>
      <w:r w:rsidRPr="00E812E5">
        <w:t xml:space="preserve">the linear regression </w:t>
      </w:r>
      <w:proofErr w:type="gramStart"/>
      <w:r w:rsidRPr="00E812E5">
        <w:t>model</w:t>
      </w:r>
      <w:proofErr w:type="gramEnd"/>
    </w:p>
    <w:p w14:paraId="455051F4" w14:textId="77777777" w:rsidR="00E812E5" w:rsidRDefault="00E812E5" w:rsidP="00E812E5">
      <w:pPr>
        <w:pStyle w:val="ListParagraph"/>
        <w:numPr>
          <w:ilvl w:val="0"/>
          <w:numId w:val="16"/>
        </w:numPr>
      </w:pPr>
      <w:r w:rsidRPr="00E812E5">
        <w:t>the change-point models.</w:t>
      </w:r>
    </w:p>
    <w:p w14:paraId="4EAB7635" w14:textId="15AEE82C" w:rsidR="00E812E5" w:rsidRDefault="00E812E5" w:rsidP="00035A76">
      <w:r w:rsidRPr="00E812E5">
        <w:t>All of them have extensive regression of lower squares in order to identify the model coefficients (</w:t>
      </w:r>
      <w:proofErr w:type="spellStart"/>
      <w:r w:rsidRPr="00E812E5">
        <w:t>Kissock</w:t>
      </w:r>
      <w:proofErr w:type="spellEnd"/>
      <w:r w:rsidRPr="00E812E5">
        <w:t xml:space="preserve"> etc., 2003).</w:t>
      </w:r>
    </w:p>
    <w:p w14:paraId="720DA943" w14:textId="112361E9" w:rsidR="00A34977" w:rsidRDefault="00A34977" w:rsidP="00035A76"/>
    <w:p w14:paraId="156FD0C8" w14:textId="28847D53" w:rsidR="00A34977" w:rsidRDefault="00A34977" w:rsidP="00A34977">
      <w:pPr>
        <w:pStyle w:val="Heading3"/>
        <w:rPr>
          <w:shd w:val="clear" w:color="auto" w:fill="FFFFFF"/>
        </w:rPr>
      </w:pPr>
      <w:r>
        <w:rPr>
          <w:shd w:val="clear" w:color="auto" w:fill="FFFFFF"/>
        </w:rPr>
        <w:t>Atmospheric Correction</w:t>
      </w:r>
    </w:p>
    <w:p w14:paraId="7DC8AE31" w14:textId="4F8A08F4" w:rsidR="00E33DFC" w:rsidRDefault="008D15F0" w:rsidP="00E33DFC">
      <w:r w:rsidRPr="008D15F0">
        <w:t>When reflecting the surface of the ground the correction of the Atmosphere must be done to correct atmospheric effects in satellite scenes. The atmosphere influences the radiation signals recorded by satellite sensors through the diffusion of light, absorbance and refractory.</w:t>
      </w:r>
      <w:r>
        <w:t xml:space="preserve"> </w:t>
      </w:r>
      <w:r w:rsidRPr="008D15F0">
        <w:t xml:space="preserve">The accurate recuperation of land-surface reflectiveness becomes more </w:t>
      </w:r>
      <w:r w:rsidRPr="008D15F0">
        <w:lastRenderedPageBreak/>
        <w:t>important with the development of quantitative remote sensing, and an acceptable accuracy atmosphere correction algorithm and easy application are urgently needed</w:t>
      </w:r>
      <w:r>
        <w:t>.</w:t>
      </w:r>
    </w:p>
    <w:p w14:paraId="7D8664FC" w14:textId="27DD216B" w:rsidR="008D15F0" w:rsidRDefault="008D15F0" w:rsidP="00E33DFC"/>
    <w:p w14:paraId="6957C1BD" w14:textId="7863B7BE" w:rsidR="008D15F0" w:rsidRPr="00E33DFC" w:rsidRDefault="00156928" w:rsidP="00E33DFC">
      <w:r w:rsidRPr="00156928">
        <w:t>There have been numerous efforts to develop atmospheric image correction algorithms.</w:t>
      </w:r>
      <w:r w:rsidR="0084649E">
        <w:t xml:space="preserve"> </w:t>
      </w:r>
      <w:r w:rsidR="0084649E" w:rsidRPr="0084649E">
        <w:t xml:space="preserve">Radiographical communication codes (for example, 6S and </w:t>
      </w:r>
      <w:proofErr w:type="spellStart"/>
      <w:r w:rsidR="0084649E" w:rsidRPr="0084649E">
        <w:t>Modtran</w:t>
      </w:r>
      <w:proofErr w:type="spellEnd"/>
      <w:r w:rsidR="0084649E" w:rsidRPr="0084649E">
        <w:t xml:space="preserve">) </w:t>
      </w:r>
      <w:sdt>
        <w:sdtPr>
          <w:id w:val="205221651"/>
          <w:citation/>
        </w:sdtPr>
        <w:sdtEndPr/>
        <w:sdtContent>
          <w:r w:rsidR="0084649E">
            <w:fldChar w:fldCharType="begin"/>
          </w:r>
          <w:r w:rsidR="0084649E">
            <w:instrText xml:space="preserve"> CITATION ZAG95 \l 1033  \m LIA01</w:instrText>
          </w:r>
          <w:r w:rsidR="0084649E">
            <w:fldChar w:fldCharType="separate"/>
          </w:r>
          <w:r w:rsidR="0084649E">
            <w:rPr>
              <w:noProof/>
            </w:rPr>
            <w:t>(ZAGOLSKI, 1995; LIANG, 2001)</w:t>
          </w:r>
          <w:r w:rsidR="0084649E">
            <w:fldChar w:fldCharType="end"/>
          </w:r>
        </w:sdtContent>
      </w:sdt>
      <w:r w:rsidR="0084649E" w:rsidRPr="0084649E">
        <w:t xml:space="preserve"> are often used for more advanced methods. </w:t>
      </w:r>
      <w:r w:rsidR="005A6400" w:rsidRPr="005A6400">
        <w:t>The research showed that the digital image number c</w:t>
      </w:r>
      <w:r w:rsidR="0039342E">
        <w:t>ould</w:t>
      </w:r>
      <w:r w:rsidR="005A6400" w:rsidRPr="005A6400">
        <w:t xml:space="preserve"> precisely be converted to a land surface reflectance by these radio transfer</w:t>
      </w:r>
      <w:r w:rsidR="0039342E">
        <w:t xml:space="preserve"> </w:t>
      </w:r>
      <w:r w:rsidR="005A6400" w:rsidRPr="005A6400">
        <w:t xml:space="preserve">codes </w:t>
      </w:r>
      <w:sdt>
        <w:sdtPr>
          <w:id w:val="1341818449"/>
          <w:citation/>
        </w:sdtPr>
        <w:sdtEndPr/>
        <w:sdtContent>
          <w:r w:rsidR="005A6400">
            <w:fldChar w:fldCharType="begin"/>
          </w:r>
          <w:r w:rsidR="005A6400">
            <w:instrText xml:space="preserve"> CITATION HOL89 \l 1033 </w:instrText>
          </w:r>
          <w:r w:rsidR="005A6400">
            <w:fldChar w:fldCharType="separate"/>
          </w:r>
          <w:r w:rsidR="005A6400">
            <w:rPr>
              <w:noProof/>
            </w:rPr>
            <w:t>(HOLM, 1989)</w:t>
          </w:r>
          <w:r w:rsidR="005A6400">
            <w:fldChar w:fldCharType="end"/>
          </w:r>
        </w:sdtContent>
      </w:sdt>
      <w:r w:rsidR="005A6400">
        <w:t>.</w:t>
      </w:r>
      <w:r w:rsidR="00986969">
        <w:t xml:space="preserve"> </w:t>
      </w:r>
      <w:r w:rsidR="00986969" w:rsidRPr="00986969">
        <w:t>Nevertheless, these corrections require in situ data in the image scene or simultaneous satellite passage measurements of air-optic properties.</w:t>
      </w:r>
      <w:r w:rsidR="00A475A1">
        <w:t xml:space="preserve"> </w:t>
      </w:r>
      <w:r w:rsidR="00A475A1" w:rsidRPr="00A475A1">
        <w:t>For many remote sensing applications this is inappropriate and always unlikely, particularly where historical data are used.</w:t>
      </w:r>
      <w:r w:rsidR="006C38C4">
        <w:t xml:space="preserve"> </w:t>
      </w:r>
      <w:r w:rsidR="006C38C4" w:rsidRPr="006C38C4">
        <w:t xml:space="preserve">In order to overcome these restrictions, a range of other approaches have also been suggested, for instance the dark object subtraction method (DOS) </w:t>
      </w:r>
      <w:sdt>
        <w:sdtPr>
          <w:id w:val="-1897279410"/>
          <w:citation/>
        </w:sdtPr>
        <w:sdtEndPr/>
        <w:sdtContent>
          <w:r w:rsidR="004F1461">
            <w:fldChar w:fldCharType="begin"/>
          </w:r>
          <w:r w:rsidR="004F1461">
            <w:instrText xml:space="preserve"> CITATION MOR92 \l 1033  \m CHA89</w:instrText>
          </w:r>
          <w:r w:rsidR="004F1461">
            <w:fldChar w:fldCharType="separate"/>
          </w:r>
          <w:r w:rsidR="004F1461">
            <w:rPr>
              <w:noProof/>
            </w:rPr>
            <w:t>(MORAN, 1992; CHAVEZ, 1989)</w:t>
          </w:r>
          <w:r w:rsidR="004F1461">
            <w:fldChar w:fldCharType="end"/>
          </w:r>
        </w:sdtContent>
      </w:sdt>
      <w:r w:rsidR="004F1461">
        <w:t>.</w:t>
      </w:r>
      <w:r w:rsidR="00611E41">
        <w:t xml:space="preserve"> </w:t>
      </w:r>
      <w:r w:rsidR="006C38C4" w:rsidRPr="006C38C4">
        <w:t>Invalid object method</w:t>
      </w:r>
      <w:r w:rsidR="0004555E">
        <w:t xml:space="preserve"> </w:t>
      </w:r>
      <w:sdt>
        <w:sdtPr>
          <w:id w:val="765036975"/>
          <w:citation/>
        </w:sdtPr>
        <w:sdtEndPr/>
        <w:sdtContent>
          <w:r w:rsidR="0004555E">
            <w:fldChar w:fldCharType="begin"/>
          </w:r>
          <w:r w:rsidR="0004555E">
            <w:instrText xml:space="preserve"> CITATION HAL91 \l 1033 </w:instrText>
          </w:r>
          <w:r w:rsidR="0004555E">
            <w:fldChar w:fldCharType="separate"/>
          </w:r>
          <w:r w:rsidR="0004555E">
            <w:rPr>
              <w:noProof/>
            </w:rPr>
            <w:t>(HALL, 1991)</w:t>
          </w:r>
          <w:r w:rsidR="0004555E">
            <w:fldChar w:fldCharType="end"/>
          </w:r>
        </w:sdtContent>
      </w:sdt>
      <w:r w:rsidR="006C38C4" w:rsidRPr="006C38C4">
        <w:t xml:space="preserve"> Histogram matching method</w:t>
      </w:r>
      <w:sdt>
        <w:sdtPr>
          <w:id w:val="392088283"/>
          <w:citation/>
        </w:sdtPr>
        <w:sdtEndPr/>
        <w:sdtContent>
          <w:r w:rsidR="00AB0494">
            <w:fldChar w:fldCharType="begin"/>
          </w:r>
          <w:r w:rsidR="00AB0494">
            <w:instrText xml:space="preserve"> CITATION RIC96 \l 1033 </w:instrText>
          </w:r>
          <w:r w:rsidR="00AB0494">
            <w:fldChar w:fldCharType="separate"/>
          </w:r>
          <w:r w:rsidR="00AB0494">
            <w:rPr>
              <w:noProof/>
            </w:rPr>
            <w:t xml:space="preserve"> (RICHTER, 1996)</w:t>
          </w:r>
          <w:r w:rsidR="00AB0494">
            <w:fldChar w:fldCharType="end"/>
          </w:r>
        </w:sdtContent>
      </w:sdt>
      <w:r w:rsidR="00AB0494">
        <w:t xml:space="preserve">. </w:t>
      </w:r>
      <w:r w:rsidR="003439C6" w:rsidRPr="003439C6">
        <w:t>The DOS approach is commonly used, purely photos based, with no in situ calculation evidence</w:t>
      </w:r>
      <w:sdt>
        <w:sdtPr>
          <w:id w:val="-364215838"/>
          <w:citation/>
        </w:sdtPr>
        <w:sdtEndPr/>
        <w:sdtContent>
          <w:r w:rsidR="00897D8D">
            <w:fldChar w:fldCharType="begin"/>
          </w:r>
          <w:r w:rsidR="00897D8D">
            <w:instrText xml:space="preserve"> CITATION SOU06 \l 1033 </w:instrText>
          </w:r>
          <w:r w:rsidR="00897D8D">
            <w:fldChar w:fldCharType="separate"/>
          </w:r>
          <w:r w:rsidR="00897D8D">
            <w:rPr>
              <w:noProof/>
            </w:rPr>
            <w:t xml:space="preserve"> (SOUDANI, 2006)</w:t>
          </w:r>
          <w:r w:rsidR="00897D8D">
            <w:fldChar w:fldCharType="end"/>
          </w:r>
        </w:sdtContent>
      </w:sdt>
      <w:r w:rsidR="003439C6">
        <w:t>.</w:t>
      </w:r>
      <w:r w:rsidR="003439C6" w:rsidRPr="003439C6">
        <w:t xml:space="preserve"> </w:t>
      </w:r>
      <w:r w:rsidR="00AA3CD2" w:rsidRPr="00AA3CD2">
        <w:t>Nonetheless, the two important factors used to measure transmissions in the DOS model are the aerosol optical depth (AOD) and the overall ambient water vapor output.</w:t>
      </w:r>
      <w:r w:rsidR="008E4666">
        <w:t xml:space="preserve"> </w:t>
      </w:r>
    </w:p>
    <w:p w14:paraId="100CEDA9" w14:textId="77777777" w:rsidR="00A34977" w:rsidRPr="00A34977" w:rsidRDefault="00A34977" w:rsidP="00A34977"/>
    <w:p w14:paraId="0B19C7B8" w14:textId="44ACB0C5" w:rsidR="00DC224B" w:rsidRDefault="00DC224B" w:rsidP="00A33078"/>
    <w:p w14:paraId="300640A5" w14:textId="77777777" w:rsidR="00DC224B" w:rsidRDefault="00DC224B" w:rsidP="00A33078"/>
    <w:p w14:paraId="5F98C886" w14:textId="593E0222" w:rsidR="00F91F43" w:rsidRDefault="00F91F43" w:rsidP="00A33078"/>
    <w:p w14:paraId="1AB8207B" w14:textId="6DB240F8" w:rsidR="00F91F43" w:rsidRDefault="00F91F43" w:rsidP="0061470D"/>
    <w:p w14:paraId="6A736B91" w14:textId="68F29515" w:rsidR="003D5BD9" w:rsidRDefault="003D5BD9" w:rsidP="0061470D"/>
    <w:p w14:paraId="3D4E26B0" w14:textId="7A2F0287" w:rsidR="003D5BD9" w:rsidRDefault="003D5BD9" w:rsidP="0061470D"/>
    <w:p w14:paraId="7880F804" w14:textId="06B79EC7" w:rsidR="003D5BD9" w:rsidRDefault="003D5BD9" w:rsidP="0061470D"/>
    <w:p w14:paraId="4D52EC5E" w14:textId="2D254E13" w:rsidR="003D5BD9" w:rsidRDefault="003D5BD9" w:rsidP="0061470D"/>
    <w:p w14:paraId="0B30EB39" w14:textId="6EBCA5A6" w:rsidR="008264C9" w:rsidRDefault="008264C9" w:rsidP="0061470D"/>
    <w:p w14:paraId="562BB722" w14:textId="3637200F" w:rsidR="008264C9" w:rsidRDefault="008264C9" w:rsidP="0061470D"/>
    <w:p w14:paraId="7BD5A667" w14:textId="4E5DBE25" w:rsidR="005338DD" w:rsidRDefault="005338DD" w:rsidP="0061470D"/>
    <w:p w14:paraId="7D546DAD" w14:textId="2B0076B1" w:rsidR="005338DD" w:rsidRDefault="005338DD" w:rsidP="0061470D"/>
    <w:p w14:paraId="4BD62D0E" w14:textId="728B5A3C" w:rsidR="005338DD" w:rsidRDefault="005338DD" w:rsidP="0061470D"/>
    <w:p w14:paraId="1866C6DA" w14:textId="77777777" w:rsidR="003729CE" w:rsidRDefault="003729CE" w:rsidP="0061470D"/>
    <w:p w14:paraId="61CFCBD6" w14:textId="29A5A67D" w:rsidR="00F91F43" w:rsidRDefault="009C2888" w:rsidP="00A33078">
      <w:pPr>
        <w:pStyle w:val="Heading1"/>
      </w:pPr>
      <w:r w:rsidRPr="009C2888">
        <w:lastRenderedPageBreak/>
        <w:t>Materials and methods</w:t>
      </w:r>
    </w:p>
    <w:p w14:paraId="52F0DDEE" w14:textId="77777777" w:rsidR="00D45D52" w:rsidRPr="00D45D52" w:rsidRDefault="00D45D52" w:rsidP="00A33078"/>
    <w:p w14:paraId="4DC8B72E" w14:textId="7D7EC91A" w:rsidR="00D45D52" w:rsidRDefault="00D45D52" w:rsidP="00A33078">
      <w:pPr>
        <w:pStyle w:val="Heading2"/>
      </w:pPr>
      <w:r>
        <w:t>Overview of the chapter</w:t>
      </w:r>
    </w:p>
    <w:p w14:paraId="7A5016D0" w14:textId="20CED5FA" w:rsidR="009C2888" w:rsidRDefault="00946491" w:rsidP="00A33078">
      <w:r w:rsidRPr="00946491">
        <w:t xml:space="preserve">This chapter includes the process of systematically implementing the concept in a scientific way. This chapter also includes the ideas, equations, methods and systems </w:t>
      </w:r>
      <w:r>
        <w:t>that help to carry out this research.</w:t>
      </w:r>
    </w:p>
    <w:p w14:paraId="24C80FA3" w14:textId="758C6DA5" w:rsidR="00A91FE1" w:rsidRDefault="00A91FE1" w:rsidP="00A33078"/>
    <w:p w14:paraId="769B60BA" w14:textId="5C9FE7F3" w:rsidR="009357DB" w:rsidRPr="009357DB" w:rsidRDefault="00104316" w:rsidP="00A33078">
      <w:pPr>
        <w:pStyle w:val="Heading2"/>
      </w:pPr>
      <w:r w:rsidRPr="00104316">
        <w:t>Tools and Frameworks</w:t>
      </w:r>
    </w:p>
    <w:p w14:paraId="57D9CE6F" w14:textId="413BB8BD" w:rsidR="00EB500D" w:rsidRDefault="00EB500D" w:rsidP="00A33078">
      <w:pPr>
        <w:pStyle w:val="Heading3"/>
      </w:pPr>
      <w:proofErr w:type="gramStart"/>
      <w:r>
        <w:t>Python</w:t>
      </w:r>
      <w:r w:rsidR="00CB4A94">
        <w:t>(</w:t>
      </w:r>
      <w:proofErr w:type="gramEnd"/>
      <w:r w:rsidR="00D7266A">
        <w:t>v</w:t>
      </w:r>
      <w:r w:rsidR="00CB4A94">
        <w:t>3.7.5)</w:t>
      </w:r>
    </w:p>
    <w:p w14:paraId="1190B876" w14:textId="04E5200C" w:rsidR="00EB500D" w:rsidRDefault="004179B4" w:rsidP="00A33078">
      <w:r w:rsidRPr="004179B4">
        <w:t xml:space="preserve">According to the official Python documentation, Python is a general-purpose interpreted, interactive, object-oriented, and high-level programming language. It was created by Guido van Rossum </w:t>
      </w:r>
      <w:r w:rsidR="00FB08F9">
        <w:t>from</w:t>
      </w:r>
      <w:r w:rsidRPr="004179B4">
        <w:t xml:space="preserve"> 1985- 1990. Like Perl, Python source code is also available under the GNU General Public License (GPL).</w:t>
      </w:r>
      <w:r>
        <w:t xml:space="preserve"> </w:t>
      </w:r>
      <w:r w:rsidRPr="004179B4">
        <w:t>Python is interpreted, interactive and object-oriented language. The features of Python are</w:t>
      </w:r>
      <w:r w:rsidR="00B87E29">
        <w:t>:</w:t>
      </w:r>
    </w:p>
    <w:p w14:paraId="00260630" w14:textId="6D731E36" w:rsidR="00B87E29" w:rsidRDefault="005900FC" w:rsidP="00A33078">
      <w:pPr>
        <w:pStyle w:val="ListParagraph"/>
        <w:numPr>
          <w:ilvl w:val="0"/>
          <w:numId w:val="5"/>
        </w:numPr>
      </w:pPr>
      <w:r w:rsidRPr="005900FC">
        <w:t>Easy to learn.</w:t>
      </w:r>
    </w:p>
    <w:p w14:paraId="745AEF95" w14:textId="142FE722" w:rsidR="005900FC" w:rsidRDefault="005900FC" w:rsidP="00A33078">
      <w:pPr>
        <w:pStyle w:val="ListParagraph"/>
        <w:numPr>
          <w:ilvl w:val="0"/>
          <w:numId w:val="5"/>
        </w:numPr>
      </w:pPr>
      <w:r w:rsidRPr="005900FC">
        <w:t>Easy to read.</w:t>
      </w:r>
    </w:p>
    <w:p w14:paraId="0CC2B568" w14:textId="096AE1D8" w:rsidR="005900FC" w:rsidRDefault="005900FC" w:rsidP="00A33078">
      <w:pPr>
        <w:pStyle w:val="ListParagraph"/>
        <w:numPr>
          <w:ilvl w:val="0"/>
          <w:numId w:val="5"/>
        </w:numPr>
      </w:pPr>
      <w:r w:rsidRPr="005900FC">
        <w:t>Easy to maintain.</w:t>
      </w:r>
    </w:p>
    <w:p w14:paraId="6466CFEB" w14:textId="52F19010" w:rsidR="005900FC" w:rsidRDefault="005900FC" w:rsidP="00A33078">
      <w:pPr>
        <w:pStyle w:val="ListParagraph"/>
        <w:numPr>
          <w:ilvl w:val="0"/>
          <w:numId w:val="5"/>
        </w:numPr>
      </w:pPr>
      <w:r w:rsidRPr="005900FC">
        <w:t>It consists of a broad and standard library.</w:t>
      </w:r>
    </w:p>
    <w:p w14:paraId="1830A8D5" w14:textId="0D407306" w:rsidR="005900FC" w:rsidRDefault="005900FC" w:rsidP="00A33078">
      <w:pPr>
        <w:pStyle w:val="ListParagraph"/>
        <w:numPr>
          <w:ilvl w:val="0"/>
          <w:numId w:val="5"/>
        </w:numPr>
      </w:pPr>
      <w:r w:rsidRPr="005900FC">
        <w:t>Python has support for an interactive mode, which allows interactive testing and debugging of snippets of code.</w:t>
      </w:r>
    </w:p>
    <w:p w14:paraId="7C89672C" w14:textId="65BC1D75" w:rsidR="005900FC" w:rsidRDefault="005900FC" w:rsidP="00A33078">
      <w:pPr>
        <w:pStyle w:val="ListParagraph"/>
        <w:numPr>
          <w:ilvl w:val="0"/>
          <w:numId w:val="5"/>
        </w:numPr>
      </w:pPr>
      <w:r w:rsidRPr="005900FC">
        <w:t>Python can run on a wide variety of hardware platforms and has the same interface on all platforms</w:t>
      </w:r>
      <w:r>
        <w:t>.</w:t>
      </w:r>
    </w:p>
    <w:p w14:paraId="03C2DD9A" w14:textId="3E4E6CF2" w:rsidR="005900FC" w:rsidRDefault="005900FC" w:rsidP="00A33078">
      <w:pPr>
        <w:pStyle w:val="ListParagraph"/>
        <w:numPr>
          <w:ilvl w:val="0"/>
          <w:numId w:val="5"/>
        </w:numPr>
      </w:pPr>
      <w:r w:rsidRPr="005900FC">
        <w:t>Python is an extendable language.</w:t>
      </w:r>
    </w:p>
    <w:p w14:paraId="61B65C99" w14:textId="70D03449" w:rsidR="005900FC" w:rsidRDefault="005900FC" w:rsidP="00A33078">
      <w:pPr>
        <w:pStyle w:val="ListParagraph"/>
        <w:numPr>
          <w:ilvl w:val="0"/>
          <w:numId w:val="5"/>
        </w:numPr>
      </w:pPr>
      <w:r w:rsidRPr="005900FC">
        <w:t>Python provides interfaces to all major commercial databases.</w:t>
      </w:r>
    </w:p>
    <w:p w14:paraId="7E72B71F" w14:textId="0F6483E0" w:rsidR="005900FC" w:rsidRDefault="005900FC" w:rsidP="00A33078">
      <w:pPr>
        <w:pStyle w:val="ListParagraph"/>
        <w:numPr>
          <w:ilvl w:val="0"/>
          <w:numId w:val="5"/>
        </w:numPr>
      </w:pPr>
      <w:r w:rsidRPr="005900FC">
        <w:t>Python supports GUI applications that can be created and ported to many system calls, libraries and windows systems, such as Windows MFC, Macintosh, and the X Window system of Unix.</w:t>
      </w:r>
    </w:p>
    <w:p w14:paraId="1E23D483" w14:textId="77BD0F82" w:rsidR="005900FC" w:rsidRDefault="005900FC" w:rsidP="00A33078">
      <w:pPr>
        <w:pStyle w:val="ListParagraph"/>
        <w:numPr>
          <w:ilvl w:val="0"/>
          <w:numId w:val="5"/>
        </w:numPr>
      </w:pPr>
      <w:r w:rsidRPr="005900FC">
        <w:t>Python provides a better structure and support for large programs than shell scripting.</w:t>
      </w:r>
    </w:p>
    <w:p w14:paraId="2B08F8FF" w14:textId="146A0D74" w:rsidR="005900FC" w:rsidRDefault="005900FC" w:rsidP="00A33078">
      <w:pPr>
        <w:pStyle w:val="ListParagraph"/>
        <w:numPr>
          <w:ilvl w:val="0"/>
          <w:numId w:val="5"/>
        </w:numPr>
      </w:pPr>
      <w:r w:rsidRPr="005900FC">
        <w:t>It supports functional and structured programming methods as well as OOP.</w:t>
      </w:r>
    </w:p>
    <w:p w14:paraId="4392C673" w14:textId="77777777" w:rsidR="00BF3309" w:rsidRDefault="00BF3309" w:rsidP="00A33078">
      <w:pPr>
        <w:pStyle w:val="ListParagraph"/>
      </w:pPr>
    </w:p>
    <w:p w14:paraId="532E3CCA" w14:textId="602549E8" w:rsidR="005900FC" w:rsidRDefault="005900FC" w:rsidP="00A33078">
      <w:pPr>
        <w:pStyle w:val="ListParagraph"/>
        <w:numPr>
          <w:ilvl w:val="0"/>
          <w:numId w:val="5"/>
        </w:numPr>
      </w:pPr>
      <w:r w:rsidRPr="005900FC">
        <w:lastRenderedPageBreak/>
        <w:t xml:space="preserve">It can be used as a scripting language or can be compiled to </w:t>
      </w:r>
      <w:proofErr w:type="gramStart"/>
      <w:r w:rsidRPr="005900FC">
        <w:t>byte-code</w:t>
      </w:r>
      <w:proofErr w:type="gramEnd"/>
      <w:r w:rsidRPr="005900FC">
        <w:t xml:space="preserve"> for building large applications.</w:t>
      </w:r>
    </w:p>
    <w:p w14:paraId="11912B11" w14:textId="7CCE26C6" w:rsidR="005900FC" w:rsidRDefault="005900FC" w:rsidP="00A33078">
      <w:pPr>
        <w:pStyle w:val="ListParagraph"/>
        <w:numPr>
          <w:ilvl w:val="0"/>
          <w:numId w:val="5"/>
        </w:numPr>
      </w:pPr>
      <w:r w:rsidRPr="005900FC">
        <w:t>It provides very high-level dynamic data types and supports dynamic type checking.</w:t>
      </w:r>
    </w:p>
    <w:p w14:paraId="6EEDF0C9" w14:textId="76B4F718" w:rsidR="005900FC" w:rsidRDefault="005900FC" w:rsidP="00A33078">
      <w:pPr>
        <w:pStyle w:val="ListParagraph"/>
        <w:numPr>
          <w:ilvl w:val="0"/>
          <w:numId w:val="5"/>
        </w:numPr>
      </w:pPr>
      <w:r w:rsidRPr="005900FC">
        <w:t>It supports automatic garbage collection.</w:t>
      </w:r>
    </w:p>
    <w:p w14:paraId="17784A7C" w14:textId="2672E334" w:rsidR="005900FC" w:rsidRDefault="005900FC" w:rsidP="00A33078">
      <w:pPr>
        <w:pStyle w:val="ListParagraph"/>
        <w:numPr>
          <w:ilvl w:val="0"/>
          <w:numId w:val="5"/>
        </w:numPr>
      </w:pPr>
      <w:r w:rsidRPr="005900FC">
        <w:t>It can be easily integrated with C, C++, COM, ActiveX, CORBA, and Java</w:t>
      </w:r>
    </w:p>
    <w:p w14:paraId="0A93C94A" w14:textId="67B4D6C8" w:rsidR="008A19FA" w:rsidRDefault="003E7CB0" w:rsidP="00A33078">
      <w:pPr>
        <w:pStyle w:val="ListParagraph"/>
      </w:pPr>
      <w:sdt>
        <w:sdtPr>
          <w:id w:val="-424108139"/>
          <w:citation/>
        </w:sdtPr>
        <w:sdtEndPr/>
        <w:sdtContent>
          <w:r w:rsidR="00080D3B">
            <w:fldChar w:fldCharType="begin"/>
          </w:r>
          <w:r w:rsidR="00080D3B">
            <w:instrText xml:space="preserve">CITATION pyt19 \l 1033 </w:instrText>
          </w:r>
          <w:r w:rsidR="00080D3B">
            <w:fldChar w:fldCharType="separate"/>
          </w:r>
          <w:r w:rsidR="00080D3B">
            <w:rPr>
              <w:noProof/>
            </w:rPr>
            <w:t>(foundation, 2019)</w:t>
          </w:r>
          <w:r w:rsidR="00080D3B">
            <w:fldChar w:fldCharType="end"/>
          </w:r>
        </w:sdtContent>
      </w:sdt>
    </w:p>
    <w:p w14:paraId="79B54A69" w14:textId="77777777" w:rsidR="00B5186F" w:rsidRDefault="00B5186F" w:rsidP="00A33078">
      <w:pPr>
        <w:pStyle w:val="ListParagraph"/>
      </w:pPr>
    </w:p>
    <w:p w14:paraId="1AEC71FF" w14:textId="184E52FF" w:rsidR="00603C2C" w:rsidRDefault="00B5186F" w:rsidP="00A33078">
      <w:pPr>
        <w:pStyle w:val="Heading3"/>
      </w:pPr>
      <w:proofErr w:type="gramStart"/>
      <w:r>
        <w:t>Num</w:t>
      </w:r>
      <w:r w:rsidR="00455E37">
        <w:t>P</w:t>
      </w:r>
      <w:r>
        <w:t>y</w:t>
      </w:r>
      <w:r w:rsidR="00C13E90">
        <w:t>(</w:t>
      </w:r>
      <w:proofErr w:type="gramEnd"/>
      <w:r w:rsidR="008A0F8C">
        <w:t>v</w:t>
      </w:r>
      <w:r w:rsidR="00C13E90">
        <w:t>1.17.3)</w:t>
      </w:r>
    </w:p>
    <w:p w14:paraId="68BAA181" w14:textId="19FB2327" w:rsidR="00B5186F" w:rsidRDefault="00B5186F" w:rsidP="00A33078">
      <w:r>
        <w:t xml:space="preserve">NumPy is a general-purpose array-processing package designed to efficiently manipulate large multi-dimensional arrays of arbitrary records without sacrificing too much speed for small multi-dimensional arrays. NumPy is built on the Numeric code base and adds features introduced by num array as well as an extended C-API and the ability to create arrays of arbitrary type which also makes NumPy suitable for interfacing with general-purpose database applications. There are also basic facilities for discrete </w:t>
      </w:r>
      <w:r w:rsidR="00B02102">
        <w:t>F</w:t>
      </w:r>
      <w:r>
        <w:t>ourier transform, basic linear algebra and random number</w:t>
      </w:r>
      <w:r w:rsidR="00712003">
        <w:t xml:space="preserve"> </w:t>
      </w:r>
      <w:r>
        <w:t xml:space="preserve">generation. All </w:t>
      </w:r>
      <w:proofErr w:type="spellStart"/>
      <w:r w:rsidR="00712003">
        <w:t>N</w:t>
      </w:r>
      <w:r>
        <w:t>umpy</w:t>
      </w:r>
      <w:proofErr w:type="spellEnd"/>
      <w:r>
        <w:t xml:space="preserve"> wheels distributed from </w:t>
      </w:r>
      <w:proofErr w:type="spellStart"/>
      <w:r w:rsidR="00231CA8">
        <w:t>PyPI</w:t>
      </w:r>
      <w:proofErr w:type="spellEnd"/>
      <w:r>
        <w:t xml:space="preserve"> are BSD licensed. </w:t>
      </w:r>
      <w:r w:rsidR="00B05519">
        <w:t>The u</w:t>
      </w:r>
      <w:r w:rsidR="0054448B">
        <w:t xml:space="preserve">sed </w:t>
      </w:r>
      <w:r>
        <w:t>NumPy version is v</w:t>
      </w:r>
      <w:r w:rsidR="001D2A04">
        <w:t>1</w:t>
      </w:r>
      <w:r>
        <w:t>.</w:t>
      </w:r>
      <w:r w:rsidR="001D2A04">
        <w:t>1</w:t>
      </w:r>
      <w:r w:rsidR="0054448B">
        <w:t>7</w:t>
      </w:r>
      <w:r>
        <w:t>.</w:t>
      </w:r>
      <w:r w:rsidR="0054448B">
        <w:t>3</w:t>
      </w:r>
      <w:r>
        <w:t xml:space="preserve"> </w:t>
      </w:r>
      <w:r w:rsidR="0014537D">
        <w:t>for this research.</w:t>
      </w:r>
      <w:sdt>
        <w:sdtPr>
          <w:id w:val="-575046100"/>
          <w:citation/>
        </w:sdtPr>
        <w:sdtEndPr/>
        <w:sdtContent>
          <w:r w:rsidR="00F002B6">
            <w:fldChar w:fldCharType="begin"/>
          </w:r>
          <w:r w:rsidR="00F002B6">
            <w:instrText xml:space="preserve"> CITATION Num19 \l 1033 </w:instrText>
          </w:r>
          <w:r w:rsidR="00F002B6">
            <w:fldChar w:fldCharType="separate"/>
          </w:r>
          <w:r w:rsidR="00F002B6">
            <w:rPr>
              <w:noProof/>
            </w:rPr>
            <w:t xml:space="preserve"> (Developers, 2019)</w:t>
          </w:r>
          <w:r w:rsidR="00F002B6">
            <w:fldChar w:fldCharType="end"/>
          </w:r>
        </w:sdtContent>
      </w:sdt>
    </w:p>
    <w:p w14:paraId="0FB212AF" w14:textId="47AE1CEA" w:rsidR="00835615" w:rsidRDefault="00835615" w:rsidP="00A33078"/>
    <w:p w14:paraId="7D98230F" w14:textId="2311ACE9" w:rsidR="0021667E" w:rsidRDefault="000B269A" w:rsidP="00A33078">
      <w:pPr>
        <w:pStyle w:val="Heading3"/>
      </w:pPr>
      <w:proofErr w:type="gramStart"/>
      <w:r>
        <w:t>Pandas(</w:t>
      </w:r>
      <w:proofErr w:type="gramEnd"/>
      <w:r>
        <w:t>v0.25.3)</w:t>
      </w:r>
    </w:p>
    <w:p w14:paraId="6C1B6E31" w14:textId="45026CED" w:rsidR="00612089" w:rsidRDefault="00612089" w:rsidP="00A33078">
      <w:r>
        <w:t>Pandas is an open-source, BSD-licensed library providing high-performance, easy-to-use</w:t>
      </w:r>
    </w:p>
    <w:p w14:paraId="735F3353" w14:textId="77777777" w:rsidR="00612089" w:rsidRDefault="00612089" w:rsidP="00A33078">
      <w:r>
        <w:t xml:space="preserve">data structures and data analysis tools for the Python programming language. pandas </w:t>
      </w:r>
      <w:proofErr w:type="gramStart"/>
      <w:r>
        <w:t>is</w:t>
      </w:r>
      <w:proofErr w:type="gramEnd"/>
      <w:r>
        <w:t xml:space="preserve"> a</w:t>
      </w:r>
    </w:p>
    <w:p w14:paraId="16F171CE" w14:textId="0FB807FD" w:rsidR="00F002B6" w:rsidRDefault="00612089" w:rsidP="00A33078">
      <w:proofErr w:type="spellStart"/>
      <w:r>
        <w:t>NumFOCUS</w:t>
      </w:r>
      <w:proofErr w:type="spellEnd"/>
      <w:r>
        <w:t xml:space="preserve"> sponsored project. This will help ensure the success of the development of pandas as a world-class open-source project and makes it possible to donate to the project. Used Pandas version 0.25.3 for this research.</w:t>
      </w:r>
      <w:sdt>
        <w:sdtPr>
          <w:id w:val="449753419"/>
          <w:citation/>
        </w:sdtPr>
        <w:sdtEndPr/>
        <w:sdtContent>
          <w:r w:rsidR="00F002B6">
            <w:fldChar w:fldCharType="begin"/>
          </w:r>
          <w:r w:rsidR="00F002B6">
            <w:instrText xml:space="preserve">CITATION 19ht \l 1033 </w:instrText>
          </w:r>
          <w:r w:rsidR="00F002B6">
            <w:fldChar w:fldCharType="separate"/>
          </w:r>
          <w:r w:rsidR="00F002B6">
            <w:rPr>
              <w:noProof/>
            </w:rPr>
            <w:t xml:space="preserve"> (source, 2019)</w:t>
          </w:r>
          <w:r w:rsidR="00F002B6">
            <w:fldChar w:fldCharType="end"/>
          </w:r>
        </w:sdtContent>
      </w:sdt>
    </w:p>
    <w:p w14:paraId="144312A6" w14:textId="18FA2784" w:rsidR="00E32578" w:rsidRDefault="00E32578" w:rsidP="00A33078"/>
    <w:p w14:paraId="4FCABCE8" w14:textId="07B624DA" w:rsidR="006F732B" w:rsidRDefault="00053AF4" w:rsidP="00A33078">
      <w:pPr>
        <w:pStyle w:val="Heading3"/>
      </w:pPr>
      <w:proofErr w:type="gramStart"/>
      <w:r w:rsidRPr="00053AF4">
        <w:t>Matplotlib</w:t>
      </w:r>
      <w:r>
        <w:t>(</w:t>
      </w:r>
      <w:proofErr w:type="gramEnd"/>
      <w:r>
        <w:t>v3.1.1)</w:t>
      </w:r>
    </w:p>
    <w:p w14:paraId="6242A4B9" w14:textId="1E3E477C" w:rsidR="00BB628B" w:rsidRDefault="00E71A53" w:rsidP="00A33078">
      <w:r>
        <w:t xml:space="preserve">Matplotlib is a Python 2D plotting library which produces publication quality figures in a variety of hard copy formats and interactive environments across platforms. Matplotlib can be used in Python scripts, the Python and </w:t>
      </w:r>
      <w:proofErr w:type="spellStart"/>
      <w:r>
        <w:t>IPython</w:t>
      </w:r>
      <w:proofErr w:type="spellEnd"/>
      <w:r>
        <w:t xml:space="preserve"> shells, the </w:t>
      </w:r>
      <w:proofErr w:type="spellStart"/>
      <w:r>
        <w:t>Jupyter</w:t>
      </w:r>
      <w:proofErr w:type="spellEnd"/>
      <w:r>
        <w:t xml:space="preserve"> notebook, web application servers, and four graphical user interface toolkits.</w:t>
      </w:r>
      <w:r w:rsidR="00791BC1">
        <w:t xml:space="preserve"> </w:t>
      </w:r>
      <w:r>
        <w:t xml:space="preserve">Matplotlib tries to make easy things easy and hard things possible. You can generate plots, histograms, power spectra, bar charts, error charts, scatterplots, etc., with just a few lines of code. For </w:t>
      </w:r>
      <w:r>
        <w:lastRenderedPageBreak/>
        <w:t>example, see the sample plots and thumbnail gallery. For simple plotting</w:t>
      </w:r>
      <w:r w:rsidR="00791BC1">
        <w:t>,</w:t>
      </w:r>
      <w:r>
        <w:t xml:space="preserve"> the </w:t>
      </w:r>
      <w:proofErr w:type="spellStart"/>
      <w:r w:rsidR="00791BC1">
        <w:t>P</w:t>
      </w:r>
      <w:r>
        <w:t>yplot</w:t>
      </w:r>
      <w:proofErr w:type="spellEnd"/>
      <w:r>
        <w:t xml:space="preserve"> module provides a MATLAB-like interface, particularly when combined with </w:t>
      </w:r>
      <w:proofErr w:type="spellStart"/>
      <w:r>
        <w:t>IPython</w:t>
      </w:r>
      <w:proofErr w:type="spellEnd"/>
      <w:r>
        <w:t>. For the power user, you have full control of line styles, font properties, axes properties, etc</w:t>
      </w:r>
      <w:r w:rsidR="00F35C40">
        <w:t>.</w:t>
      </w:r>
      <w:r>
        <w:t>, via an object</w:t>
      </w:r>
      <w:r w:rsidR="00986301">
        <w:t>-</w:t>
      </w:r>
      <w:r>
        <w:t>oriented interface or via a set of functions familiar to MATLAB users.</w:t>
      </w:r>
      <w:r w:rsidR="00160C18">
        <w:t xml:space="preserve"> For this research, we used Matplotlib version 3.1.1.</w:t>
      </w:r>
      <w:sdt>
        <w:sdtPr>
          <w:id w:val="-1364512836"/>
          <w:citation/>
        </w:sdtPr>
        <w:sdtEndPr/>
        <w:sdtContent>
          <w:r w:rsidR="00C74FAA">
            <w:fldChar w:fldCharType="begin"/>
          </w:r>
          <w:r w:rsidR="00C74FAA">
            <w:instrText xml:space="preserve"> CITATION Joh12 \l 1033 </w:instrText>
          </w:r>
          <w:r w:rsidR="00C74FAA">
            <w:fldChar w:fldCharType="separate"/>
          </w:r>
          <w:r w:rsidR="00C74FAA">
            <w:rPr>
              <w:noProof/>
            </w:rPr>
            <w:t xml:space="preserve"> (John Hunter, 2012)</w:t>
          </w:r>
          <w:r w:rsidR="00C74FAA">
            <w:fldChar w:fldCharType="end"/>
          </w:r>
        </w:sdtContent>
      </w:sdt>
    </w:p>
    <w:p w14:paraId="19C67158" w14:textId="77777777" w:rsidR="00E8697A" w:rsidRDefault="00E8697A" w:rsidP="00A33078"/>
    <w:p w14:paraId="7372E406" w14:textId="55AEB19A" w:rsidR="00E8697A" w:rsidRDefault="00E8697A" w:rsidP="00A33078">
      <w:pPr>
        <w:pStyle w:val="Heading3"/>
      </w:pPr>
      <w:proofErr w:type="gramStart"/>
      <w:r w:rsidRPr="00E8697A">
        <w:t>Seaborn</w:t>
      </w:r>
      <w:r w:rsidR="00364A11">
        <w:t>(</w:t>
      </w:r>
      <w:proofErr w:type="gramEnd"/>
      <w:r w:rsidR="00364A11">
        <w:t>v0.9.0)</w:t>
      </w:r>
    </w:p>
    <w:p w14:paraId="29E04C18" w14:textId="561C9979" w:rsidR="00F5633D" w:rsidRDefault="003F573F" w:rsidP="00A33078">
      <w:r>
        <w:t xml:space="preserve">Seaborn is a library for making statistical graphics in Python. It is built on top of Matplotlib and closely integrated with </w:t>
      </w:r>
      <w:proofErr w:type="gramStart"/>
      <w:r>
        <w:t>pandas</w:t>
      </w:r>
      <w:proofErr w:type="gramEnd"/>
      <w:r>
        <w:t xml:space="preserve"> data structures. Here is some of the functionality that seaborn offers:</w:t>
      </w:r>
    </w:p>
    <w:p w14:paraId="2238AD7F" w14:textId="475A981A" w:rsidR="002E64E3" w:rsidRDefault="002E64E3" w:rsidP="00A33078">
      <w:pPr>
        <w:pStyle w:val="ListParagraph"/>
        <w:numPr>
          <w:ilvl w:val="0"/>
          <w:numId w:val="6"/>
        </w:numPr>
      </w:pPr>
      <w:r w:rsidRPr="002E64E3">
        <w:t>A dataset-oriented API for examining relationships between multiple variables</w:t>
      </w:r>
      <w:r>
        <w:t>.</w:t>
      </w:r>
    </w:p>
    <w:p w14:paraId="7989F1D0" w14:textId="3C662312" w:rsidR="002E64E3" w:rsidRDefault="002E64E3" w:rsidP="00A33078">
      <w:pPr>
        <w:pStyle w:val="ListParagraph"/>
        <w:numPr>
          <w:ilvl w:val="0"/>
          <w:numId w:val="6"/>
        </w:numPr>
      </w:pPr>
      <w:r>
        <w:t>Specialized support for using categorical variables to show observations or aggregate statistics</w:t>
      </w:r>
      <w:r w:rsidR="00F62406">
        <w:t>.</w:t>
      </w:r>
    </w:p>
    <w:p w14:paraId="34C8A2B2" w14:textId="2D024F66" w:rsidR="005013CE" w:rsidRDefault="005013CE" w:rsidP="00A33078">
      <w:pPr>
        <w:pStyle w:val="ListParagraph"/>
        <w:numPr>
          <w:ilvl w:val="0"/>
          <w:numId w:val="6"/>
        </w:numPr>
      </w:pPr>
      <w:r>
        <w:t>Options for visualizing univariate or bivariate distributions and for comparing them between subsets of data</w:t>
      </w:r>
      <w:r w:rsidR="00F62406">
        <w:t>.</w:t>
      </w:r>
    </w:p>
    <w:p w14:paraId="4CACC1F6" w14:textId="0203133F" w:rsidR="00F62406" w:rsidRDefault="00655EF5" w:rsidP="00A33078">
      <w:pPr>
        <w:pStyle w:val="ListParagraph"/>
        <w:numPr>
          <w:ilvl w:val="0"/>
          <w:numId w:val="6"/>
        </w:numPr>
      </w:pPr>
      <w:r w:rsidRPr="00655EF5">
        <w:t>Convenient views onto the overall structure of complex datasets</w:t>
      </w:r>
    </w:p>
    <w:p w14:paraId="4B06000C" w14:textId="3E34D3C0" w:rsidR="00655EF5" w:rsidRDefault="00655EF5" w:rsidP="00A33078">
      <w:pPr>
        <w:pStyle w:val="ListParagraph"/>
        <w:numPr>
          <w:ilvl w:val="0"/>
          <w:numId w:val="6"/>
        </w:numPr>
      </w:pPr>
      <w:r w:rsidRPr="00655EF5">
        <w:t>High-level abstractions for structuring multi-plot grids that let you easily build complex</w:t>
      </w:r>
      <w:r>
        <w:t xml:space="preserve"> visualizations</w:t>
      </w:r>
      <w:r w:rsidR="005F7D4D">
        <w:t>.</w:t>
      </w:r>
    </w:p>
    <w:p w14:paraId="66BAA569" w14:textId="70F62D02" w:rsidR="00655EF5" w:rsidRDefault="00EB314A" w:rsidP="00A33078">
      <w:pPr>
        <w:pStyle w:val="ListParagraph"/>
        <w:numPr>
          <w:ilvl w:val="0"/>
          <w:numId w:val="6"/>
        </w:numPr>
      </w:pPr>
      <w:r w:rsidRPr="00EB314A">
        <w:t xml:space="preserve">Concise control over </w:t>
      </w:r>
      <w:r w:rsidR="00320C85">
        <w:t>M</w:t>
      </w:r>
      <w:r w:rsidRPr="00EB314A">
        <w:t>atplotlib figure styling with several built-in themes</w:t>
      </w:r>
    </w:p>
    <w:p w14:paraId="068C463E" w14:textId="6A1B2295" w:rsidR="00EB314A" w:rsidRPr="00F5633D" w:rsidRDefault="00EB314A" w:rsidP="00A33078">
      <w:pPr>
        <w:pStyle w:val="ListParagraph"/>
        <w:numPr>
          <w:ilvl w:val="0"/>
          <w:numId w:val="6"/>
        </w:numPr>
      </w:pPr>
      <w:r w:rsidRPr="00EB314A">
        <w:t>Tools for choosing color palettes that faithfully reveal patterns in your data</w:t>
      </w:r>
    </w:p>
    <w:p w14:paraId="35E76119" w14:textId="6B3B2757" w:rsidR="00455E37" w:rsidRDefault="00240071" w:rsidP="00A33078">
      <w:r>
        <w:t>Seaborn aims to make visualization a central part of exploring and understanding data. Its dataset-oriented plotting functions operate on data</w:t>
      </w:r>
      <w:r w:rsidR="00A30639">
        <w:t xml:space="preserve"> </w:t>
      </w:r>
      <w:r>
        <w:t>frames and arrays containing whole datasets and internally perform the necessary semantic mapping and statistical aggregation to produce informative plots.</w:t>
      </w:r>
      <w:sdt>
        <w:sdtPr>
          <w:id w:val="-1933880924"/>
          <w:citation/>
        </w:sdtPr>
        <w:sdtEndPr/>
        <w:sdtContent>
          <w:r w:rsidR="00A30A52">
            <w:fldChar w:fldCharType="begin"/>
          </w:r>
          <w:r w:rsidR="00A30A52">
            <w:instrText xml:space="preserve"> CITATION Mic18 \l 1033 </w:instrText>
          </w:r>
          <w:r w:rsidR="00A30A52">
            <w:fldChar w:fldCharType="separate"/>
          </w:r>
          <w:r w:rsidR="00A30A52">
            <w:rPr>
              <w:noProof/>
            </w:rPr>
            <w:t xml:space="preserve"> (Waskom, 2018)</w:t>
          </w:r>
          <w:r w:rsidR="00A30A52">
            <w:fldChar w:fldCharType="end"/>
          </w:r>
        </w:sdtContent>
      </w:sdt>
    </w:p>
    <w:p w14:paraId="7B0A157E" w14:textId="5E1D89CA" w:rsidR="00AE26C9" w:rsidRDefault="00AE26C9" w:rsidP="00A33078"/>
    <w:p w14:paraId="2E3BFB27" w14:textId="5908D372" w:rsidR="00B0056D" w:rsidRDefault="000744CF" w:rsidP="00A33078">
      <w:pPr>
        <w:pStyle w:val="Heading3"/>
      </w:pPr>
      <w:proofErr w:type="spellStart"/>
      <w:r w:rsidRPr="000744CF">
        <w:t>Scikit</w:t>
      </w:r>
      <w:proofErr w:type="spellEnd"/>
      <w:r w:rsidRPr="000744CF">
        <w:t>-</w:t>
      </w:r>
      <w:proofErr w:type="gramStart"/>
      <w:r w:rsidRPr="000744CF">
        <w:t>learn</w:t>
      </w:r>
      <w:r w:rsidR="001567DE">
        <w:t>(</w:t>
      </w:r>
      <w:proofErr w:type="gramEnd"/>
      <w:r w:rsidR="001567DE">
        <w:t>v</w:t>
      </w:r>
      <w:r w:rsidR="001567DE" w:rsidRPr="001567DE">
        <w:t>0.21.3</w:t>
      </w:r>
      <w:r w:rsidR="001567DE">
        <w:t>)</w:t>
      </w:r>
    </w:p>
    <w:p w14:paraId="7AAC1C48" w14:textId="0632B387" w:rsidR="00153833" w:rsidRDefault="00B52E7D" w:rsidP="00A33078">
      <w:proofErr w:type="spellStart"/>
      <w:r>
        <w:t>Scikit</w:t>
      </w:r>
      <w:proofErr w:type="spellEnd"/>
      <w:r>
        <w:t>-learn is a library in Python that provides many unsupervised and supervised</w:t>
      </w:r>
      <w:r w:rsidR="006D46B5">
        <w:t xml:space="preserve"> </w:t>
      </w:r>
      <w:r>
        <w:t xml:space="preserve">learning algorithms. </w:t>
      </w:r>
      <w:proofErr w:type="spellStart"/>
      <w:r>
        <w:t>Scikit</w:t>
      </w:r>
      <w:proofErr w:type="spellEnd"/>
      <w:r>
        <w:t xml:space="preserve">-learn was initially developed by David </w:t>
      </w:r>
      <w:proofErr w:type="spellStart"/>
      <w:r>
        <w:t>Cournapeau</w:t>
      </w:r>
      <w:proofErr w:type="spellEnd"/>
      <w:r>
        <w:t xml:space="preserve"> as a Google </w:t>
      </w:r>
      <w:r w:rsidR="0029363A">
        <w:t>S</w:t>
      </w:r>
      <w:r>
        <w:t xml:space="preserve">ummer of </w:t>
      </w:r>
      <w:r w:rsidR="00492151">
        <w:t>C</w:t>
      </w:r>
      <w:r>
        <w:t xml:space="preserve">ode project in 2007. Later Matthieu </w:t>
      </w:r>
      <w:proofErr w:type="spellStart"/>
      <w:r>
        <w:t>Brucher</w:t>
      </w:r>
      <w:proofErr w:type="spellEnd"/>
      <w:r>
        <w:t xml:space="preserve"> joined the project and started to use it as </w:t>
      </w:r>
      <w:proofErr w:type="spellStart"/>
      <w:r>
        <w:t>apart</w:t>
      </w:r>
      <w:proofErr w:type="spellEnd"/>
      <w:r>
        <w:t xml:space="preserve"> of his thesis work. In 2010 INRIA got involved and the first public release (v0.1 beta) was published in late January 2010. The project now has more than 30 active contributors and has had paid sponsorship from INRIA, Google, </w:t>
      </w:r>
      <w:proofErr w:type="spellStart"/>
      <w:r>
        <w:t>Tinyclues</w:t>
      </w:r>
      <w:proofErr w:type="spellEnd"/>
      <w:r>
        <w:t xml:space="preserve"> and the Python Software Foundation. </w:t>
      </w:r>
    </w:p>
    <w:p w14:paraId="6E747561" w14:textId="36306C00" w:rsidR="00F40133" w:rsidRDefault="00B52E7D" w:rsidP="00A33078">
      <w:r>
        <w:lastRenderedPageBreak/>
        <w:t xml:space="preserve">The functionality that </w:t>
      </w:r>
      <w:proofErr w:type="spellStart"/>
      <w:r w:rsidR="00F33625">
        <w:t>S</w:t>
      </w:r>
      <w:r>
        <w:t>cikit</w:t>
      </w:r>
      <w:proofErr w:type="spellEnd"/>
      <w:r>
        <w:t>-learn provides include:</w:t>
      </w:r>
    </w:p>
    <w:p w14:paraId="6368DFD3" w14:textId="7C287FB5" w:rsidR="008C7DEB" w:rsidRDefault="000A196A" w:rsidP="00A33078">
      <w:pPr>
        <w:pStyle w:val="ListParagraph"/>
        <w:numPr>
          <w:ilvl w:val="0"/>
          <w:numId w:val="7"/>
        </w:numPr>
      </w:pPr>
      <w:r w:rsidRPr="000A196A">
        <w:t>Regression</w:t>
      </w:r>
    </w:p>
    <w:p w14:paraId="38B84A73" w14:textId="7CF3FCD1" w:rsidR="000A196A" w:rsidRDefault="000A196A" w:rsidP="00A33078">
      <w:pPr>
        <w:pStyle w:val="ListParagraph"/>
        <w:numPr>
          <w:ilvl w:val="0"/>
          <w:numId w:val="7"/>
        </w:numPr>
      </w:pPr>
      <w:r w:rsidRPr="000A196A">
        <w:t>Classification</w:t>
      </w:r>
    </w:p>
    <w:p w14:paraId="3736D7D6" w14:textId="0AA493DA" w:rsidR="000A196A" w:rsidRDefault="000A196A" w:rsidP="00A33078">
      <w:pPr>
        <w:pStyle w:val="ListParagraph"/>
        <w:numPr>
          <w:ilvl w:val="0"/>
          <w:numId w:val="7"/>
        </w:numPr>
      </w:pPr>
      <w:r w:rsidRPr="000A196A">
        <w:t>Clustering</w:t>
      </w:r>
    </w:p>
    <w:p w14:paraId="66C8B8C8" w14:textId="093530A8" w:rsidR="000A196A" w:rsidRDefault="000A196A" w:rsidP="00A33078">
      <w:pPr>
        <w:pStyle w:val="ListParagraph"/>
        <w:numPr>
          <w:ilvl w:val="0"/>
          <w:numId w:val="7"/>
        </w:numPr>
      </w:pPr>
      <w:r w:rsidRPr="000A196A">
        <w:t>Model selection</w:t>
      </w:r>
    </w:p>
    <w:p w14:paraId="58985168" w14:textId="2AC62093" w:rsidR="000A196A" w:rsidRPr="000744CF" w:rsidRDefault="000A196A" w:rsidP="00A33078">
      <w:pPr>
        <w:pStyle w:val="ListParagraph"/>
        <w:numPr>
          <w:ilvl w:val="0"/>
          <w:numId w:val="7"/>
        </w:numPr>
      </w:pPr>
      <w:r w:rsidRPr="000A196A">
        <w:t>Preprocessing</w:t>
      </w:r>
    </w:p>
    <w:p w14:paraId="189B3B9E" w14:textId="4D99ECC8" w:rsidR="009D123D" w:rsidRDefault="003E7CB0" w:rsidP="00A33078">
      <w:sdt>
        <w:sdtPr>
          <w:id w:val="-1348939537"/>
          <w:citation/>
        </w:sdtPr>
        <w:sdtEndPr/>
        <w:sdtContent>
          <w:r w:rsidR="00185BBA">
            <w:fldChar w:fldCharType="begin"/>
          </w:r>
          <w:r w:rsidR="00185BBA">
            <w:instrText xml:space="preserve"> CITATION Sci \l 1033 </w:instrText>
          </w:r>
          <w:r w:rsidR="00185BBA">
            <w:fldChar w:fldCharType="separate"/>
          </w:r>
          <w:r w:rsidR="00185BBA">
            <w:rPr>
              <w:noProof/>
            </w:rPr>
            <w:t>(development, n.d.)</w:t>
          </w:r>
          <w:r w:rsidR="00185BBA">
            <w:fldChar w:fldCharType="end"/>
          </w:r>
        </w:sdtContent>
      </w:sdt>
    </w:p>
    <w:p w14:paraId="251D93D1" w14:textId="77777777" w:rsidR="00184649" w:rsidRDefault="00184649" w:rsidP="00A33078"/>
    <w:p w14:paraId="538DA293" w14:textId="77EB7A79" w:rsidR="009D123D" w:rsidRDefault="00184649" w:rsidP="00A33078">
      <w:pPr>
        <w:pStyle w:val="Heading3"/>
      </w:pPr>
      <w:r w:rsidRPr="00184649">
        <w:t>Anaconda Cloud</w:t>
      </w:r>
    </w:p>
    <w:p w14:paraId="1FC67895" w14:textId="2D375C97" w:rsidR="00184649" w:rsidRDefault="00D644AB" w:rsidP="00A33078">
      <w:r w:rsidRPr="00D644AB">
        <w:t xml:space="preserve">According to Anaconda documentation, Anaconda Cloud is a package management service that makes it easy to find, access, store and share public and private notebooks, environments, and </w:t>
      </w:r>
      <w:proofErr w:type="spellStart"/>
      <w:r w:rsidR="002A5880">
        <w:t>C</w:t>
      </w:r>
      <w:r w:rsidRPr="00D644AB">
        <w:t>onda</w:t>
      </w:r>
      <w:proofErr w:type="spellEnd"/>
      <w:r w:rsidRPr="00D644AB">
        <w:t xml:space="preserve"> and </w:t>
      </w:r>
      <w:proofErr w:type="spellStart"/>
      <w:r w:rsidRPr="00D644AB">
        <w:t>PyPI</w:t>
      </w:r>
      <w:proofErr w:type="spellEnd"/>
      <w:r w:rsidRPr="00D644AB">
        <w:t xml:space="preserve"> packages. Cloud also makes it easy to stay current with updates made to the packages and environments that are being used</w:t>
      </w:r>
      <w:r w:rsidR="00EB444D">
        <w:t>.</w:t>
      </w:r>
      <w:sdt>
        <w:sdtPr>
          <w:id w:val="17130497"/>
          <w:citation/>
        </w:sdtPr>
        <w:sdtEndPr/>
        <w:sdtContent>
          <w:r w:rsidR="00EB444D">
            <w:fldChar w:fldCharType="begin"/>
          </w:r>
          <w:r w:rsidR="00EB444D">
            <w:instrText xml:space="preserve"> CITATION Ana19 \l 1033 </w:instrText>
          </w:r>
          <w:r w:rsidR="00EB444D">
            <w:fldChar w:fldCharType="separate"/>
          </w:r>
          <w:r w:rsidR="00EB444D">
            <w:rPr>
              <w:noProof/>
            </w:rPr>
            <w:t xml:space="preserve"> (Anaconda, 2019)</w:t>
          </w:r>
          <w:r w:rsidR="00EB444D">
            <w:fldChar w:fldCharType="end"/>
          </w:r>
        </w:sdtContent>
      </w:sdt>
    </w:p>
    <w:p w14:paraId="3FE7D3F6" w14:textId="3BBB6CAB" w:rsidR="00E540EE" w:rsidRDefault="00E540EE" w:rsidP="00A33078"/>
    <w:p w14:paraId="2044AFF8" w14:textId="4F491A0D" w:rsidR="00E540EE" w:rsidRDefault="00D31FB1" w:rsidP="00A33078">
      <w:pPr>
        <w:pStyle w:val="Heading3"/>
      </w:pPr>
      <w:proofErr w:type="spellStart"/>
      <w:r w:rsidRPr="00D31FB1">
        <w:t>Conda</w:t>
      </w:r>
      <w:proofErr w:type="spellEnd"/>
    </w:p>
    <w:p w14:paraId="427933B3" w14:textId="55074109" w:rsidR="00D31FB1" w:rsidRDefault="00916C51" w:rsidP="00A33078">
      <w:r w:rsidRPr="00916C51">
        <w:t xml:space="preserve">Official Anaconda documentation mentions that </w:t>
      </w:r>
      <w:proofErr w:type="spellStart"/>
      <w:r w:rsidRPr="00916C51">
        <w:t>Conda</w:t>
      </w:r>
      <w:proofErr w:type="spellEnd"/>
      <w:r w:rsidRPr="00916C51">
        <w:t xml:space="preserve"> is an open</w:t>
      </w:r>
      <w:r>
        <w:t>-</w:t>
      </w:r>
      <w:r w:rsidRPr="00916C51">
        <w:t>source package management system and environment management system for installing multiple versions of software packages</w:t>
      </w:r>
      <w:r>
        <w:t xml:space="preserve"> </w:t>
      </w:r>
      <w:r w:rsidRPr="00916C51">
        <w:t>and their dependencies and switching easily between them. It works on Linux, macOS and Windows, and was created for Python programs but can package and distribute any software.</w:t>
      </w:r>
    </w:p>
    <w:p w14:paraId="1256D9DA" w14:textId="28F04308" w:rsidR="00916C51" w:rsidRDefault="00916C51" w:rsidP="00A33078"/>
    <w:p w14:paraId="244864A5" w14:textId="7412AA3D" w:rsidR="00916C51" w:rsidRDefault="002C1634" w:rsidP="00A33078">
      <w:proofErr w:type="spellStart"/>
      <w:r w:rsidRPr="002C1634">
        <w:t>Conda</w:t>
      </w:r>
      <w:proofErr w:type="spellEnd"/>
      <w:r w:rsidRPr="002C1634">
        <w:t xml:space="preserve"> is included in Anaconda and </w:t>
      </w:r>
      <w:proofErr w:type="spellStart"/>
      <w:r w:rsidRPr="002C1634">
        <w:t>Miniconda</w:t>
      </w:r>
      <w:proofErr w:type="spellEnd"/>
      <w:r w:rsidRPr="002C1634">
        <w:t xml:space="preserve">. </w:t>
      </w:r>
      <w:proofErr w:type="spellStart"/>
      <w:r w:rsidRPr="002C1634">
        <w:t>Conda</w:t>
      </w:r>
      <w:proofErr w:type="spellEnd"/>
      <w:r w:rsidRPr="002C1634">
        <w:t xml:space="preserve"> is also included in the Anaconda subscriptions of Anaconda, which provide on-site enterprise package and environment management for Python, R, Node.js, Java, and other application stacks. </w:t>
      </w:r>
      <w:proofErr w:type="spellStart"/>
      <w:r w:rsidRPr="002C1634">
        <w:t>Conda</w:t>
      </w:r>
      <w:proofErr w:type="spellEnd"/>
      <w:r w:rsidRPr="002C1634">
        <w:t xml:space="preserve"> is also available on </w:t>
      </w:r>
      <w:proofErr w:type="spellStart"/>
      <w:r w:rsidR="006D5C9A">
        <w:t>PyPI</w:t>
      </w:r>
      <w:proofErr w:type="spellEnd"/>
      <w:r w:rsidRPr="002C1634">
        <w:t xml:space="preserve">, although that approach may not be as </w:t>
      </w:r>
      <w:proofErr w:type="gramStart"/>
      <w:r w:rsidRPr="002C1634">
        <w:t>up-to-date</w:t>
      </w:r>
      <w:proofErr w:type="gramEnd"/>
      <w:sdt>
        <w:sdtPr>
          <w:id w:val="504400197"/>
          <w:citation/>
        </w:sdtPr>
        <w:sdtEndPr/>
        <w:sdtContent>
          <w:r w:rsidR="006E585B">
            <w:fldChar w:fldCharType="begin"/>
          </w:r>
          <w:r w:rsidR="006E585B">
            <w:instrText xml:space="preserve"> CITATION Ana19 \l 1033 </w:instrText>
          </w:r>
          <w:r w:rsidR="006E585B">
            <w:fldChar w:fldCharType="separate"/>
          </w:r>
          <w:r w:rsidR="006E585B">
            <w:rPr>
              <w:noProof/>
            </w:rPr>
            <w:t xml:space="preserve"> (Anaconda, 2019)</w:t>
          </w:r>
          <w:r w:rsidR="006E585B">
            <w:fldChar w:fldCharType="end"/>
          </w:r>
        </w:sdtContent>
      </w:sdt>
      <w:r w:rsidR="006E585B">
        <w:t>.</w:t>
      </w:r>
    </w:p>
    <w:p w14:paraId="0B19D728" w14:textId="795FC9B5" w:rsidR="004F5D99" w:rsidRDefault="004F5D99" w:rsidP="00A33078"/>
    <w:p w14:paraId="6ACA1D16" w14:textId="063881F3" w:rsidR="004F5D99" w:rsidRDefault="006811F6" w:rsidP="00A33078">
      <w:pPr>
        <w:pStyle w:val="Heading3"/>
      </w:pPr>
      <w:r w:rsidRPr="006811F6">
        <w:t>Anaconda Navigator</w:t>
      </w:r>
    </w:p>
    <w:p w14:paraId="40DE082A" w14:textId="2BB47AF9" w:rsidR="006811F6" w:rsidRDefault="00EA2B3B" w:rsidP="00A33078">
      <w:r w:rsidRPr="00EA2B3B">
        <w:t xml:space="preserve">According to official Anaconda documentation, it is a desktop graphical user interface included in Anaconda that allows you to launch applications and easily manage </w:t>
      </w:r>
      <w:proofErr w:type="spellStart"/>
      <w:r w:rsidR="0023142D">
        <w:t>C</w:t>
      </w:r>
      <w:r w:rsidRPr="00EA2B3B">
        <w:t>onda</w:t>
      </w:r>
      <w:proofErr w:type="spellEnd"/>
      <w:r w:rsidRPr="00EA2B3B">
        <w:t xml:space="preserve"> packages, environments and channels without the need to use command line commands</w:t>
      </w:r>
      <w:sdt>
        <w:sdtPr>
          <w:id w:val="-1509280748"/>
          <w:citation/>
        </w:sdtPr>
        <w:sdtEndPr/>
        <w:sdtContent>
          <w:r w:rsidR="006B2A39">
            <w:fldChar w:fldCharType="begin"/>
          </w:r>
          <w:r w:rsidR="006B2A39">
            <w:instrText xml:space="preserve"> CITATION Ana19 \l 1033 </w:instrText>
          </w:r>
          <w:r w:rsidR="006B2A39">
            <w:fldChar w:fldCharType="separate"/>
          </w:r>
          <w:r w:rsidR="006B2A39">
            <w:rPr>
              <w:noProof/>
            </w:rPr>
            <w:t xml:space="preserve"> (Anaconda, 2019)</w:t>
          </w:r>
          <w:r w:rsidR="006B2A39">
            <w:fldChar w:fldCharType="end"/>
          </w:r>
        </w:sdtContent>
      </w:sdt>
      <w:r w:rsidR="006B2A39">
        <w:t>.</w:t>
      </w:r>
      <w:r w:rsidR="00EE3CB3">
        <w:t xml:space="preserve"> Figure 1 illustrates the Anaconda Navigation Dashboard.</w:t>
      </w:r>
    </w:p>
    <w:p w14:paraId="782450FC" w14:textId="77777777" w:rsidR="00EE3CB3" w:rsidRDefault="007758F0" w:rsidP="005E1A64">
      <w:pPr>
        <w:keepNext/>
        <w:jc w:val="center"/>
      </w:pPr>
      <w:r>
        <w:rPr>
          <w:noProof/>
        </w:rPr>
        <w:lastRenderedPageBreak/>
        <w:drawing>
          <wp:inline distT="0" distB="0" distL="0" distR="0" wp14:anchorId="63A1E89B" wp14:editId="3799AF03">
            <wp:extent cx="5399405" cy="2942590"/>
            <wp:effectExtent l="0" t="0" r="0" b="0"/>
            <wp:docPr id="5" name="Picture 5" descr="Image result for anaconda navigator&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anaconda navigator&quot;"/>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399405" cy="2942590"/>
                    </a:xfrm>
                    <a:prstGeom prst="rect">
                      <a:avLst/>
                    </a:prstGeom>
                    <a:noFill/>
                    <a:ln>
                      <a:noFill/>
                    </a:ln>
                  </pic:spPr>
                </pic:pic>
              </a:graphicData>
            </a:graphic>
          </wp:inline>
        </w:drawing>
      </w:r>
    </w:p>
    <w:p w14:paraId="5F8E62B5" w14:textId="4BD351E2" w:rsidR="00FD524A" w:rsidRDefault="00EE3CB3" w:rsidP="005E1A64">
      <w:pPr>
        <w:pStyle w:val="Caption"/>
        <w:jc w:val="center"/>
      </w:pPr>
      <w:r>
        <w:t xml:space="preserve">Figure </w:t>
      </w:r>
      <w:r w:rsidR="003E7CB0">
        <w:fldChar w:fldCharType="begin"/>
      </w:r>
      <w:r w:rsidR="003E7CB0">
        <w:instrText xml:space="preserve"> SEQ Figure \* ARABIC </w:instrText>
      </w:r>
      <w:r w:rsidR="003E7CB0">
        <w:fldChar w:fldCharType="separate"/>
      </w:r>
      <w:r w:rsidR="007A2176">
        <w:rPr>
          <w:noProof/>
        </w:rPr>
        <w:t>1</w:t>
      </w:r>
      <w:r w:rsidR="003E7CB0">
        <w:rPr>
          <w:noProof/>
        </w:rPr>
        <w:fldChar w:fldCharType="end"/>
      </w:r>
      <w:r>
        <w:t xml:space="preserve">: </w:t>
      </w:r>
      <w:r w:rsidRPr="00216FE6">
        <w:t>Screenshot of anaconda navigator</w:t>
      </w:r>
    </w:p>
    <w:p w14:paraId="41B65331" w14:textId="77777777" w:rsidR="00EE3CB3" w:rsidRPr="00EE3CB3" w:rsidRDefault="00EE3CB3" w:rsidP="00EE3CB3"/>
    <w:p w14:paraId="26600910" w14:textId="35F80D9A" w:rsidR="009A347E" w:rsidRDefault="00537424" w:rsidP="00A33078">
      <w:pPr>
        <w:pStyle w:val="Heading3"/>
      </w:pPr>
      <w:proofErr w:type="spellStart"/>
      <w:r w:rsidRPr="00537424">
        <w:t>Jupyter</w:t>
      </w:r>
      <w:proofErr w:type="spellEnd"/>
      <w:r w:rsidRPr="00537424">
        <w:t xml:space="preserve"> </w:t>
      </w:r>
      <w:proofErr w:type="gramStart"/>
      <w:r w:rsidRPr="00537424">
        <w:t>Notebook</w:t>
      </w:r>
      <w:r w:rsidR="000B0A23">
        <w:t>(</w:t>
      </w:r>
      <w:proofErr w:type="gramEnd"/>
      <w:r w:rsidR="000B0A23">
        <w:t>v1.0.0)</w:t>
      </w:r>
    </w:p>
    <w:p w14:paraId="1430B103" w14:textId="2E0A97EE" w:rsidR="00537424" w:rsidRDefault="003C4474" w:rsidP="00A33078">
      <w:r w:rsidRPr="003C4474">
        <w:t xml:space="preserve">The Jupiter Notebooks’ official documentation says that The </w:t>
      </w:r>
      <w:proofErr w:type="spellStart"/>
      <w:r w:rsidRPr="003C4474">
        <w:t>Jupyter</w:t>
      </w:r>
      <w:proofErr w:type="spellEnd"/>
      <w:r w:rsidRPr="003C4474">
        <w:t xml:space="preserve"> Notebook is an open-source web application that allows anyone to create and share documents that contain live code, equations, visualizations and narrative text. Uses </w:t>
      </w:r>
      <w:proofErr w:type="gramStart"/>
      <w:r w:rsidRPr="003C4474">
        <w:t>include:</w:t>
      </w:r>
      <w:proofErr w:type="gramEnd"/>
      <w:r w:rsidRPr="003C4474">
        <w:t xml:space="preserve"> data cleaning and transformation, numerical simulation, statistical modeling, data visualization, machine learning, and much more</w:t>
      </w:r>
      <w:sdt>
        <w:sdtPr>
          <w:id w:val="1507168909"/>
          <w:citation/>
        </w:sdtPr>
        <w:sdtEndPr/>
        <w:sdtContent>
          <w:r w:rsidR="00B2316C">
            <w:fldChar w:fldCharType="begin"/>
          </w:r>
          <w:r w:rsidR="00B2316C">
            <w:instrText xml:space="preserve"> CITATION Pro19 \l 1033 </w:instrText>
          </w:r>
          <w:r w:rsidR="00B2316C">
            <w:fldChar w:fldCharType="separate"/>
          </w:r>
          <w:r w:rsidR="00B2316C">
            <w:rPr>
              <w:noProof/>
            </w:rPr>
            <w:t xml:space="preserve"> (Jupyter, 2019)</w:t>
          </w:r>
          <w:r w:rsidR="00B2316C">
            <w:fldChar w:fldCharType="end"/>
          </w:r>
        </w:sdtContent>
      </w:sdt>
    </w:p>
    <w:p w14:paraId="71C44934" w14:textId="77777777" w:rsidR="00EE7556" w:rsidRDefault="00EE7556" w:rsidP="00A33078"/>
    <w:p w14:paraId="438DFEFF" w14:textId="6F796205" w:rsidR="00EE7556" w:rsidRDefault="00EE7556" w:rsidP="00A33078">
      <w:pPr>
        <w:pStyle w:val="Heading3"/>
      </w:pPr>
      <w:r>
        <w:t xml:space="preserve">Sentinel </w:t>
      </w:r>
      <w:proofErr w:type="gramStart"/>
      <w:r>
        <w:t>Hub</w:t>
      </w:r>
      <w:r w:rsidR="00A0200F">
        <w:t>(</w:t>
      </w:r>
      <w:proofErr w:type="gramEnd"/>
      <w:r w:rsidR="00A0200F">
        <w:t>v2.6.0)</w:t>
      </w:r>
    </w:p>
    <w:p w14:paraId="52A95317" w14:textId="42FC87A9" w:rsidR="00032EE1" w:rsidRDefault="000A1447" w:rsidP="00A33078">
      <w:r>
        <w:t xml:space="preserve">According to the Sentinel Hub web site, </w:t>
      </w:r>
      <w:r w:rsidRPr="000A1447">
        <w:t>Sentinel Hub is a multi-spectral and multi-temporal big data satellite imaging service capable of fully automated archiving, real-time processing and distribution of remote sensing data and related EO products.</w:t>
      </w:r>
      <w:r>
        <w:t xml:space="preserve"> </w:t>
      </w:r>
      <w:r w:rsidRPr="000A1447">
        <w:t>Users can use APIs to access satellite data from full repositories in a matter of seconds over their AOI and limited time range.</w:t>
      </w:r>
    </w:p>
    <w:p w14:paraId="305EC3E6" w14:textId="6590FAE2" w:rsidR="00032EE1" w:rsidRDefault="00202984" w:rsidP="00A33078">
      <w:r w:rsidRPr="00202984">
        <w:t>The Sentinel Hub API is a RESTful API interface to various satellite imagery archives. It provides access to raw satellite data, rendered images, statistical analysis and much more.</w:t>
      </w:r>
      <w:sdt>
        <w:sdtPr>
          <w:id w:val="-1523929720"/>
          <w:citation/>
        </w:sdtPr>
        <w:sdtEndPr/>
        <w:sdtContent>
          <w:r w:rsidR="007A2655">
            <w:fldChar w:fldCharType="begin"/>
          </w:r>
          <w:r w:rsidR="007A2655">
            <w:instrText xml:space="preserve"> CITATION Sin19 \l 1033 </w:instrText>
          </w:r>
          <w:r w:rsidR="007A2655">
            <w:fldChar w:fldCharType="separate"/>
          </w:r>
          <w:r w:rsidR="007A2655">
            <w:rPr>
              <w:noProof/>
            </w:rPr>
            <w:t xml:space="preserve"> (Sinergise, 2019)</w:t>
          </w:r>
          <w:r w:rsidR="007A2655">
            <w:fldChar w:fldCharType="end"/>
          </w:r>
        </w:sdtContent>
      </w:sdt>
      <w:r w:rsidR="00BB5986">
        <w:t>. Figure 2 illustrates the Sentinel Hub API Dashboard.</w:t>
      </w:r>
    </w:p>
    <w:p w14:paraId="608ED17A" w14:textId="77777777" w:rsidR="008D74EF" w:rsidRDefault="003B3C1C" w:rsidP="008D74EF">
      <w:pPr>
        <w:keepNext/>
        <w:jc w:val="center"/>
      </w:pPr>
      <w:r>
        <w:rPr>
          <w:noProof/>
        </w:rPr>
        <w:lastRenderedPageBreak/>
        <w:drawing>
          <wp:inline distT="0" distB="0" distL="0" distR="0" wp14:anchorId="0B5ED19B" wp14:editId="69137BD4">
            <wp:extent cx="5282155" cy="2596661"/>
            <wp:effectExtent l="0" t="0" r="0" b="0"/>
            <wp:docPr id="3"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 (5).png"/>
                    <pic:cNvPicPr/>
                  </pic:nvPicPr>
                  <pic:blipFill rotWithShape="1">
                    <a:blip r:embed="rId15" cstate="print">
                      <a:extLst>
                        <a:ext uri="{28A0092B-C50C-407E-A947-70E740481C1C}">
                          <a14:useLocalDpi xmlns:a14="http://schemas.microsoft.com/office/drawing/2010/main" val="0"/>
                        </a:ext>
                      </a:extLst>
                    </a:blip>
                    <a:srcRect t="7735" b="4870"/>
                    <a:stretch/>
                  </pic:blipFill>
                  <pic:spPr bwMode="auto">
                    <a:xfrm>
                      <a:off x="0" y="0"/>
                      <a:ext cx="5331790" cy="2621061"/>
                    </a:xfrm>
                    <a:prstGeom prst="rect">
                      <a:avLst/>
                    </a:prstGeom>
                    <a:ln>
                      <a:noFill/>
                    </a:ln>
                    <a:extLst>
                      <a:ext uri="{53640926-AAD7-44D8-BBD7-CCE9431645EC}">
                        <a14:shadowObscured xmlns:a14="http://schemas.microsoft.com/office/drawing/2010/main"/>
                      </a:ext>
                    </a:extLst>
                  </pic:spPr>
                </pic:pic>
              </a:graphicData>
            </a:graphic>
          </wp:inline>
        </w:drawing>
      </w:r>
    </w:p>
    <w:p w14:paraId="74EDF642" w14:textId="38C7F298" w:rsidR="00B863C4" w:rsidRDefault="008D74EF" w:rsidP="008D74EF">
      <w:pPr>
        <w:pStyle w:val="Caption"/>
        <w:jc w:val="center"/>
      </w:pPr>
      <w:r>
        <w:t xml:space="preserve">Figure </w:t>
      </w:r>
      <w:r w:rsidR="003E7CB0">
        <w:fldChar w:fldCharType="begin"/>
      </w:r>
      <w:r w:rsidR="003E7CB0">
        <w:instrText xml:space="preserve"> SEQ Figure \* ARABIC </w:instrText>
      </w:r>
      <w:r w:rsidR="003E7CB0">
        <w:fldChar w:fldCharType="separate"/>
      </w:r>
      <w:r w:rsidR="007A2176">
        <w:rPr>
          <w:noProof/>
        </w:rPr>
        <w:t>2</w:t>
      </w:r>
      <w:r w:rsidR="003E7CB0">
        <w:rPr>
          <w:noProof/>
        </w:rPr>
        <w:fldChar w:fldCharType="end"/>
      </w:r>
      <w:r>
        <w:t xml:space="preserve">: </w:t>
      </w:r>
      <w:r w:rsidRPr="00DC0EF9">
        <w:t>sentinel hub configuration dashboard</w:t>
      </w:r>
    </w:p>
    <w:p w14:paraId="1CE7B557" w14:textId="77777777" w:rsidR="00904BC6" w:rsidRPr="00904BC6" w:rsidRDefault="00904BC6" w:rsidP="00904BC6"/>
    <w:p w14:paraId="0407367C" w14:textId="3FBBAEE8" w:rsidR="002D3AF8" w:rsidRDefault="002D3AF8" w:rsidP="00A33078">
      <w:pPr>
        <w:pStyle w:val="Heading3"/>
      </w:pPr>
      <w:r w:rsidRPr="002D3AF8">
        <w:t xml:space="preserve">ASUS </w:t>
      </w:r>
      <w:proofErr w:type="spellStart"/>
      <w:r w:rsidRPr="002D3AF8">
        <w:t>VivoBook</w:t>
      </w:r>
      <w:proofErr w:type="spellEnd"/>
      <w:r w:rsidRPr="002D3AF8">
        <w:t xml:space="preserve"> Pro 15 N580GD</w:t>
      </w:r>
    </w:p>
    <w:p w14:paraId="1E31E342" w14:textId="24D0DEAE" w:rsidR="002D3AF8" w:rsidRDefault="002D3AF8" w:rsidP="00A33078">
      <w:r w:rsidRPr="002D3AF8">
        <w:t>According to the users’ Manual, the important hardware configuration of the laptop is</w:t>
      </w:r>
      <w:r>
        <w:t>:</w:t>
      </w:r>
    </w:p>
    <w:p w14:paraId="7BFB6EC8" w14:textId="7454D033" w:rsidR="002D3AF8" w:rsidRDefault="002D3AF8" w:rsidP="00A33078">
      <w:r w:rsidRPr="002D3AF8">
        <w:t>Processor</w:t>
      </w:r>
      <w:r>
        <w:t xml:space="preserve">: </w:t>
      </w:r>
      <w:r w:rsidRPr="002D3AF8">
        <w:t xml:space="preserve">Intel(R) </w:t>
      </w:r>
      <w:proofErr w:type="gramStart"/>
      <w:r w:rsidRPr="002D3AF8">
        <w:t>Core(</w:t>
      </w:r>
      <w:proofErr w:type="gramEnd"/>
      <w:r w:rsidRPr="002D3AF8">
        <w:t>TM) i7-8750H CPU @ 2.20GHz (12 CPUs), ~2.2GHz</w:t>
      </w:r>
    </w:p>
    <w:p w14:paraId="74C4267E" w14:textId="2C2B61F9" w:rsidR="002D3AF8" w:rsidRDefault="002D3AF8" w:rsidP="00A33078">
      <w:r w:rsidRPr="002D3AF8">
        <w:t>Memory</w:t>
      </w:r>
      <w:r>
        <w:t>: 12GB</w:t>
      </w:r>
    </w:p>
    <w:p w14:paraId="175A571D" w14:textId="0E2949E4" w:rsidR="002D3AF8" w:rsidRDefault="002D3AF8" w:rsidP="00A33078">
      <w:r w:rsidRPr="002D3AF8">
        <w:t>Hard drive</w:t>
      </w:r>
      <w:r>
        <w:t>: 1T</w:t>
      </w:r>
      <w:r w:rsidRPr="002D3AF8">
        <w:t>B, Toshiba (HDD)</w:t>
      </w:r>
    </w:p>
    <w:p w14:paraId="6104621A" w14:textId="5AAC3F6E" w:rsidR="00A75BB9" w:rsidRDefault="00A75BB9" w:rsidP="00A33078">
      <w:r w:rsidRPr="00A75BB9">
        <w:t>Graphics</w:t>
      </w:r>
      <w:r>
        <w:t xml:space="preserve">: </w:t>
      </w:r>
      <w:r w:rsidRPr="00A75BB9">
        <w:t>NVIDIA GeForce GTX 1050</w:t>
      </w:r>
    </w:p>
    <w:p w14:paraId="1D0A4A30" w14:textId="10C1F3F4" w:rsidR="00A75BB9" w:rsidRDefault="005B6A42" w:rsidP="00A33078">
      <w:r w:rsidRPr="005B6A42">
        <w:t>Screen</w:t>
      </w:r>
      <w:r>
        <w:t xml:space="preserve">: </w:t>
      </w:r>
      <w:r w:rsidR="00130C94" w:rsidRPr="00130C94">
        <w:t xml:space="preserve">15.6" </w:t>
      </w:r>
      <w:r w:rsidR="00130C94">
        <w:t>F</w:t>
      </w:r>
      <w:r w:rsidR="00130C94" w:rsidRPr="00130C94">
        <w:t>HD (</w:t>
      </w:r>
      <w:r w:rsidR="00130C94">
        <w:t>1920</w:t>
      </w:r>
      <w:r w:rsidR="00130C94" w:rsidRPr="00130C94">
        <w:t xml:space="preserve"> x </w:t>
      </w:r>
      <w:r w:rsidR="00130C94">
        <w:t>1080</w:t>
      </w:r>
      <w:r w:rsidR="00130C94" w:rsidRPr="00130C94">
        <w:t>) resolution</w:t>
      </w:r>
    </w:p>
    <w:p w14:paraId="7BB8929B" w14:textId="7430C726" w:rsidR="005239B5" w:rsidRDefault="003E7CB0" w:rsidP="00A33078">
      <w:sdt>
        <w:sdtPr>
          <w:id w:val="1672210118"/>
          <w:citation/>
        </w:sdtPr>
        <w:sdtEndPr/>
        <w:sdtContent>
          <w:r w:rsidR="00FA68B5">
            <w:fldChar w:fldCharType="begin"/>
          </w:r>
          <w:r w:rsidR="00FA68B5">
            <w:instrText xml:space="preserve"> CITATION Asu19 \l 1033 </w:instrText>
          </w:r>
          <w:r w:rsidR="00FA68B5">
            <w:fldChar w:fldCharType="separate"/>
          </w:r>
          <w:r w:rsidR="00FA68B5">
            <w:rPr>
              <w:noProof/>
            </w:rPr>
            <w:t>(Asus, 2019)</w:t>
          </w:r>
          <w:r w:rsidR="00FA68B5">
            <w:fldChar w:fldCharType="end"/>
          </w:r>
        </w:sdtContent>
      </w:sdt>
    </w:p>
    <w:p w14:paraId="19400908" w14:textId="5E2E315B" w:rsidR="00222AD2" w:rsidRDefault="00FA68B5" w:rsidP="00222AD2">
      <w:r w:rsidRPr="00FA68B5">
        <w:t>The Operating System installed is Microsoft Windows 10 (64 bit) version.</w:t>
      </w:r>
    </w:p>
    <w:p w14:paraId="2D284E2C" w14:textId="445422B6" w:rsidR="00C40BAB" w:rsidRDefault="00C40BAB" w:rsidP="00222AD2"/>
    <w:p w14:paraId="6AC48678" w14:textId="77777777" w:rsidR="00384D57" w:rsidRDefault="00384D57" w:rsidP="00222AD2"/>
    <w:p w14:paraId="374CF43A" w14:textId="406E1A63" w:rsidR="00C40BAB" w:rsidRDefault="000F0229" w:rsidP="000F0229">
      <w:pPr>
        <w:pStyle w:val="Heading2"/>
      </w:pPr>
      <w:r>
        <w:t>S</w:t>
      </w:r>
      <w:r w:rsidR="00051888">
        <w:t>entinel</w:t>
      </w:r>
      <w:r w:rsidR="00CD322B">
        <w:t xml:space="preserve"> 2</w:t>
      </w:r>
      <w:r w:rsidR="00051888">
        <w:t xml:space="preserve"> Satellite</w:t>
      </w:r>
    </w:p>
    <w:p w14:paraId="5AF716A3" w14:textId="3AAD2482" w:rsidR="00AB5B49" w:rsidRDefault="00AB5B49" w:rsidP="00AB5B49">
      <w:r w:rsidRPr="00AB5B49">
        <w:t>Sentinel-2 is a Copernicus program Earth Observation Mission that systematically acquires optical imaging over land and co</w:t>
      </w:r>
      <w:r w:rsidR="00715EEB">
        <w:t>a</w:t>
      </w:r>
      <w:r w:rsidRPr="00AB5B49">
        <w:t>stal waters in a high spa</w:t>
      </w:r>
      <w:r w:rsidR="00F35C40">
        <w:t>tial</w:t>
      </w:r>
      <w:r w:rsidRPr="00AB5B49">
        <w:t xml:space="preserve"> resolution (10-60 m). It has two </w:t>
      </w:r>
      <w:proofErr w:type="spellStart"/>
      <w:r w:rsidRPr="00AB5B49">
        <w:t>two</w:t>
      </w:r>
      <w:proofErr w:type="spellEnd"/>
      <w:r w:rsidRPr="00AB5B49">
        <w:t xml:space="preserve"> twin satellites, Sentinel-2A and Sentinel-2B.</w:t>
      </w:r>
      <w:r w:rsidR="009E00B3" w:rsidRPr="009E00B3">
        <w:rPr>
          <w:color w:val="222222"/>
          <w:shd w:val="clear" w:color="auto" w:fill="FFFFFF"/>
        </w:rPr>
        <w:t xml:space="preserve"> </w:t>
      </w:r>
      <w:sdt>
        <w:sdtPr>
          <w:rPr>
            <w:color w:val="222222"/>
            <w:shd w:val="clear" w:color="auto" w:fill="FFFFFF"/>
          </w:rPr>
          <w:id w:val="290868971"/>
          <w:citation/>
        </w:sdtPr>
        <w:sdtEndPr/>
        <w:sdtContent>
          <w:r w:rsidR="009E00B3">
            <w:rPr>
              <w:color w:val="222222"/>
              <w:shd w:val="clear" w:color="auto" w:fill="FFFFFF"/>
            </w:rPr>
            <w:fldChar w:fldCharType="begin"/>
          </w:r>
          <w:r w:rsidR="009E00B3">
            <w:rPr>
              <w:color w:val="222222"/>
              <w:shd w:val="clear" w:color="auto" w:fill="FFFFFF"/>
            </w:rPr>
            <w:instrText xml:space="preserve"> CITATION wik2 \l 1033 </w:instrText>
          </w:r>
          <w:r w:rsidR="009E00B3">
            <w:rPr>
              <w:color w:val="222222"/>
              <w:shd w:val="clear" w:color="auto" w:fill="FFFFFF"/>
            </w:rPr>
            <w:fldChar w:fldCharType="separate"/>
          </w:r>
          <w:r w:rsidR="009E00B3">
            <w:rPr>
              <w:noProof/>
              <w:color w:val="222222"/>
              <w:shd w:val="clear" w:color="auto" w:fill="FFFFFF"/>
            </w:rPr>
            <w:t xml:space="preserve"> </w:t>
          </w:r>
          <w:r w:rsidR="009E00B3" w:rsidRPr="0040749C">
            <w:rPr>
              <w:noProof/>
              <w:color w:val="222222"/>
              <w:shd w:val="clear" w:color="auto" w:fill="FFFFFF"/>
            </w:rPr>
            <w:t>(community w. , Sentinel-2, n.d.)</w:t>
          </w:r>
          <w:r w:rsidR="009E00B3">
            <w:rPr>
              <w:color w:val="222222"/>
              <w:shd w:val="clear" w:color="auto" w:fill="FFFFFF"/>
            </w:rPr>
            <w:fldChar w:fldCharType="end"/>
          </w:r>
        </w:sdtContent>
      </w:sdt>
    </w:p>
    <w:p w14:paraId="67D36FE5" w14:textId="77777777" w:rsidR="00AB5B49" w:rsidRPr="00AB5B49" w:rsidRDefault="00AB5B49" w:rsidP="00AB5B49"/>
    <w:p w14:paraId="505603C7" w14:textId="50D53425" w:rsidR="003C5D63" w:rsidRDefault="003C5D63" w:rsidP="003C5D63">
      <w:pPr>
        <w:rPr>
          <w:color w:val="222222"/>
          <w:shd w:val="clear" w:color="auto" w:fill="FFFFFF"/>
        </w:rPr>
      </w:pPr>
      <w:r w:rsidRPr="00FE03F2">
        <w:t xml:space="preserve">Sentinel-2 satellite used to archive the RS data for this study. Which has </w:t>
      </w:r>
      <w:hyperlink r:id="rId16" w:tooltip="Multispectral image" w:history="1">
        <w:r w:rsidRPr="00FE03F2">
          <w:t>Multi-spectral</w:t>
        </w:r>
      </w:hyperlink>
      <w:r w:rsidRPr="00FE03F2">
        <w:t> data with 13 bands in the </w:t>
      </w:r>
      <w:hyperlink r:id="rId17" w:tooltip="Visible spectrum" w:history="1">
        <w:r w:rsidRPr="00FE03F2">
          <w:t>visible</w:t>
        </w:r>
      </w:hyperlink>
      <w:r w:rsidRPr="00FE03F2">
        <w:t>, </w:t>
      </w:r>
      <w:hyperlink r:id="rId18" w:anchor="Regions_within_the_infrared" w:tooltip="Infrared" w:history="1">
        <w:r w:rsidRPr="00FE03F2">
          <w:t>near-infrared</w:t>
        </w:r>
      </w:hyperlink>
      <w:r w:rsidRPr="00FE03F2">
        <w:t>, and </w:t>
      </w:r>
      <w:hyperlink r:id="rId19" w:anchor="Regions_within_the_infrared" w:tooltip="Infrared" w:history="1">
        <w:r w:rsidRPr="00FE03F2">
          <w:t>short wave infrared</w:t>
        </w:r>
      </w:hyperlink>
      <w:r w:rsidRPr="00FE03F2">
        <w:t> part of the </w:t>
      </w:r>
      <w:hyperlink r:id="rId20" w:tooltip="Electromagnetic spectrum" w:history="1">
        <w:r w:rsidRPr="00FE03F2">
          <w:t>spectrum</w:t>
        </w:r>
      </w:hyperlink>
      <w:r w:rsidRPr="00FE03F2">
        <w:t xml:space="preserve">. </w:t>
      </w:r>
      <w:r w:rsidRPr="00FE03F2">
        <w:rPr>
          <w:color w:val="222222"/>
          <w:shd w:val="clear" w:color="auto" w:fill="FFFFFF"/>
        </w:rPr>
        <w:t xml:space="preserve">Revisiting every 5 days under the same viewing angles. At high latitudes, Sentinel-2 swath overlap and some regions will be observed twice or more every 5 days, </w:t>
      </w:r>
      <w:r w:rsidRPr="00FE03F2">
        <w:rPr>
          <w:color w:val="222222"/>
          <w:shd w:val="clear" w:color="auto" w:fill="FFFFFF"/>
        </w:rPr>
        <w:lastRenderedPageBreak/>
        <w:t>but with different viewing angles</w:t>
      </w:r>
      <w:sdt>
        <w:sdtPr>
          <w:rPr>
            <w:color w:val="222222"/>
            <w:shd w:val="clear" w:color="auto" w:fill="FFFFFF"/>
          </w:rPr>
          <w:id w:val="-1293435991"/>
          <w:citation/>
        </w:sdtPr>
        <w:sdtEndPr/>
        <w:sdtContent>
          <w:r>
            <w:rPr>
              <w:color w:val="222222"/>
              <w:shd w:val="clear" w:color="auto" w:fill="FFFFFF"/>
            </w:rPr>
            <w:fldChar w:fldCharType="begin"/>
          </w:r>
          <w:r>
            <w:rPr>
              <w:color w:val="222222"/>
              <w:shd w:val="clear" w:color="auto" w:fill="FFFFFF"/>
            </w:rPr>
            <w:instrText xml:space="preserve"> CITATION wik2 \l 1033 </w:instrText>
          </w:r>
          <w:r>
            <w:rPr>
              <w:color w:val="222222"/>
              <w:shd w:val="clear" w:color="auto" w:fill="FFFFFF"/>
            </w:rPr>
            <w:fldChar w:fldCharType="separate"/>
          </w:r>
          <w:r>
            <w:rPr>
              <w:noProof/>
              <w:color w:val="222222"/>
              <w:shd w:val="clear" w:color="auto" w:fill="FFFFFF"/>
            </w:rPr>
            <w:t xml:space="preserve"> </w:t>
          </w:r>
          <w:r w:rsidRPr="0040749C">
            <w:rPr>
              <w:noProof/>
              <w:color w:val="222222"/>
              <w:shd w:val="clear" w:color="auto" w:fill="FFFFFF"/>
            </w:rPr>
            <w:t>(community w. , Sentinel-2, n.d.)</w:t>
          </w:r>
          <w:r>
            <w:rPr>
              <w:color w:val="222222"/>
              <w:shd w:val="clear" w:color="auto" w:fill="FFFFFF"/>
            </w:rPr>
            <w:fldChar w:fldCharType="end"/>
          </w:r>
        </w:sdtContent>
      </w:sdt>
      <w:r w:rsidRPr="00FE03F2">
        <w:rPr>
          <w:color w:val="222222"/>
          <w:shd w:val="clear" w:color="auto" w:fill="FFFFFF"/>
        </w:rPr>
        <w:t>. For this study, used five surface</w:t>
      </w:r>
      <w:r w:rsidR="00F35C40">
        <w:rPr>
          <w:color w:val="222222"/>
          <w:shd w:val="clear" w:color="auto" w:fill="FFFFFF"/>
        </w:rPr>
        <w:t>s,</w:t>
      </w:r>
      <w:r w:rsidRPr="00FE03F2">
        <w:rPr>
          <w:color w:val="222222"/>
          <w:shd w:val="clear" w:color="auto" w:fill="FFFFFF"/>
        </w:rPr>
        <w:t xml:space="preserve"> reflectance bands. They are 10m spatial resolution surface reflectance band2(490 nm), band3(560 nm), band4(665 nm) and band8(842 nm) </w:t>
      </w:r>
      <w:proofErr w:type="gramStart"/>
      <w:r w:rsidRPr="00FE03F2">
        <w:rPr>
          <w:color w:val="222222"/>
          <w:shd w:val="clear" w:color="auto" w:fill="FFFFFF"/>
        </w:rPr>
        <w:t>and also</w:t>
      </w:r>
      <w:proofErr w:type="gramEnd"/>
      <w:r w:rsidRPr="00FE03F2">
        <w:rPr>
          <w:color w:val="222222"/>
          <w:shd w:val="clear" w:color="auto" w:fill="FFFFFF"/>
        </w:rPr>
        <w:t xml:space="preserve"> 20m spatial resolution surface reflectance band11(1610 nm). </w:t>
      </w:r>
    </w:p>
    <w:p w14:paraId="0EDBC588" w14:textId="0A71AC68" w:rsidR="003C5D63" w:rsidRDefault="003C5D63" w:rsidP="003C5D63"/>
    <w:p w14:paraId="45EFC21C" w14:textId="77777777" w:rsidR="009876A3" w:rsidRDefault="009876A3" w:rsidP="003C5D63"/>
    <w:p w14:paraId="2035BCE3" w14:textId="77777777" w:rsidR="003C5D63" w:rsidRDefault="003C5D63" w:rsidP="003C5D63">
      <w:pPr>
        <w:pStyle w:val="Heading3"/>
      </w:pPr>
      <w:r>
        <w:t>Sentinel 2A</w:t>
      </w:r>
    </w:p>
    <w:p w14:paraId="489C1912" w14:textId="076142F7" w:rsidR="003C5D63" w:rsidRDefault="003C5D63" w:rsidP="003C5D63">
      <w:r w:rsidRPr="005A71A3">
        <w:t>The mission of the Copernicus Sentinel-2</w:t>
      </w:r>
      <w:r w:rsidR="000B1789">
        <w:t>A</w:t>
      </w:r>
      <w:r w:rsidRPr="005A71A3">
        <w:t xml:space="preserve"> consists of a constellation of two polar-orbiting satellites placed in the same sun-synchronous orbit at 180 °.</w:t>
      </w:r>
      <w:r>
        <w:t xml:space="preserve"> </w:t>
      </w:r>
      <w:r w:rsidRPr="005A71A3">
        <w:t>This seeks to track variation of terrestrial surface conditions and its wide swath range (290 km) and high revision time (10 days at the equator at one satellite and 5 days at 2 satellites under cloud-free conditions resulting in 2-3 days at mid-latitudes) would enable tracking of Earth's surface changes.</w:t>
      </w:r>
      <w:r>
        <w:t xml:space="preserve"> </w:t>
      </w:r>
      <w:r w:rsidRPr="00466750">
        <w:t>The geographical limits are from 56 ° south to 84 ° north latitudes</w:t>
      </w:r>
      <w:r>
        <w:t xml:space="preserve">. </w:t>
      </w:r>
      <w:r w:rsidRPr="0010445C">
        <w:t>The launch of Sentinel-2A, the first satellite, took place on a Vega launch vehicle on 23 June 2015 at 01:52 UTC.</w:t>
      </w:r>
      <w:r w:rsidRPr="00312223">
        <w:t xml:space="preserve"> </w:t>
      </w:r>
      <w:sdt>
        <w:sdtPr>
          <w:id w:val="-2052062595"/>
          <w:citation/>
        </w:sdtPr>
        <w:sdtEndPr/>
        <w:sdtContent>
          <w:r>
            <w:fldChar w:fldCharType="begin"/>
          </w:r>
          <w:r>
            <w:instrText xml:space="preserve"> CITATION ESA19 \l 1033 </w:instrText>
          </w:r>
          <w:r>
            <w:fldChar w:fldCharType="separate"/>
          </w:r>
          <w:r>
            <w:rPr>
              <w:noProof/>
            </w:rPr>
            <w:t xml:space="preserve"> (ESA, 2019)</w:t>
          </w:r>
          <w:r>
            <w:fldChar w:fldCharType="end"/>
          </w:r>
        </w:sdtContent>
      </w:sdt>
    </w:p>
    <w:p w14:paraId="277AA1C1" w14:textId="77777777" w:rsidR="003C5D63" w:rsidRDefault="003C5D63" w:rsidP="003C5D63"/>
    <w:p w14:paraId="269C3744" w14:textId="27AEF432" w:rsidR="003C5D63" w:rsidRDefault="003C5D63" w:rsidP="003C5D63">
      <w:r w:rsidRPr="001B2CE8">
        <w:t>SENTINEL-2</w:t>
      </w:r>
      <w:r>
        <w:t>A</w:t>
      </w:r>
      <w:r w:rsidRPr="001B2CE8">
        <w:t xml:space="preserve"> satellite weigh</w:t>
      </w:r>
      <w:r>
        <w:t>s</w:t>
      </w:r>
      <w:r w:rsidRPr="001B2CE8">
        <w:t xml:space="preserve"> approximately 1.2 </w:t>
      </w:r>
      <w:proofErr w:type="spellStart"/>
      <w:r w:rsidRPr="001B2CE8">
        <w:t>tonnes</w:t>
      </w:r>
      <w:proofErr w:type="spellEnd"/>
      <w:r w:rsidRPr="001B2CE8">
        <w:t>.</w:t>
      </w:r>
      <w:r>
        <w:t xml:space="preserve"> </w:t>
      </w:r>
      <w:r w:rsidRPr="00566BD3">
        <w:t>VEGA European launchers w</w:t>
      </w:r>
      <w:r>
        <w:t xml:space="preserve">ere </w:t>
      </w:r>
      <w:r w:rsidRPr="00566BD3">
        <w:t>launched</w:t>
      </w:r>
      <w:r>
        <w:t xml:space="preserve">. </w:t>
      </w:r>
      <w:r w:rsidRPr="00EC77F3">
        <w:t>The duration of the satellite is 7.25, including a maximum of 3 months in space.</w:t>
      </w:r>
      <w:r>
        <w:t xml:space="preserve"> </w:t>
      </w:r>
      <w:r w:rsidRPr="003434EF">
        <w:t>12 years of operations, including the completion of life-threatening exercises</w:t>
      </w:r>
      <w:r w:rsidR="00F35C40">
        <w:t>,</w:t>
      </w:r>
      <w:r w:rsidRPr="003434EF">
        <w:t xml:space="preserve"> have been supplied with batteries and propellants.</w:t>
      </w:r>
      <w:r w:rsidRPr="00B8013F">
        <w:t xml:space="preserve"> </w:t>
      </w:r>
      <w:sdt>
        <w:sdtPr>
          <w:id w:val="-1765210270"/>
          <w:citation/>
        </w:sdtPr>
        <w:sdtEndPr/>
        <w:sdtContent>
          <w:r>
            <w:fldChar w:fldCharType="begin"/>
          </w:r>
          <w:r>
            <w:instrText xml:space="preserve"> CITATION ESA19 \l 1033 </w:instrText>
          </w:r>
          <w:r>
            <w:fldChar w:fldCharType="separate"/>
          </w:r>
          <w:r>
            <w:rPr>
              <w:noProof/>
            </w:rPr>
            <w:t xml:space="preserve"> (ESA, 2019)</w:t>
          </w:r>
          <w:r>
            <w:fldChar w:fldCharType="end"/>
          </w:r>
        </w:sdtContent>
      </w:sdt>
    </w:p>
    <w:p w14:paraId="5200F07D" w14:textId="77777777" w:rsidR="003C5D63" w:rsidRDefault="003C5D63" w:rsidP="003C5D63"/>
    <w:p w14:paraId="0916BB83" w14:textId="499DBA67" w:rsidR="003C5D63" w:rsidRDefault="003C5D63" w:rsidP="003C5D63">
      <w:r w:rsidRPr="001256AE">
        <w:t>The MSI is working passively by extracting sunlight from the earth.</w:t>
      </w:r>
      <w:r>
        <w:t xml:space="preserve"> </w:t>
      </w:r>
      <w:r w:rsidRPr="00F502F5">
        <w:t>Once the spacecraft travels along the orbital path, new data is collected on the instruments.</w:t>
      </w:r>
      <w:r>
        <w:t xml:space="preserve"> </w:t>
      </w:r>
      <w:r w:rsidRPr="00FE20DC">
        <w:t xml:space="preserve">A filter separates the incoming light beam and concentrates on two different flags within the unit, one for the Visible and Near-Infra-Red (VNIR) ranges and another for the Short Wave Infra-Red (SWIR) </w:t>
      </w:r>
      <w:proofErr w:type="gramStart"/>
      <w:r w:rsidRPr="00FE20DC">
        <w:t>bands</w:t>
      </w:r>
      <w:r>
        <w:t>(</w:t>
      </w:r>
      <w:proofErr w:type="gramEnd"/>
      <w:r>
        <w:t xml:space="preserve">Figure </w:t>
      </w:r>
      <w:r w:rsidR="00330E21">
        <w:t>3</w:t>
      </w:r>
      <w:r>
        <w:t>)</w:t>
      </w:r>
      <w:r w:rsidRPr="00FE20DC">
        <w:t>.</w:t>
      </w:r>
      <w:r>
        <w:t xml:space="preserve"> </w:t>
      </w:r>
      <w:r w:rsidRPr="0085577D">
        <w:t>The spectral isolation of each ribbon is carried out by strip filters on top of the detectors into different wavelengths</w:t>
      </w:r>
      <w:sdt>
        <w:sdtPr>
          <w:id w:val="1803656747"/>
          <w:citation/>
        </w:sdtPr>
        <w:sdtEndPr/>
        <w:sdtContent>
          <w:r>
            <w:fldChar w:fldCharType="begin"/>
          </w:r>
          <w:r>
            <w:instrText xml:space="preserve"> CITATION ESA19 \l 1033 </w:instrText>
          </w:r>
          <w:r>
            <w:fldChar w:fldCharType="separate"/>
          </w:r>
          <w:r>
            <w:rPr>
              <w:noProof/>
            </w:rPr>
            <w:t xml:space="preserve"> (ESA, 2019)</w:t>
          </w:r>
          <w:r>
            <w:fldChar w:fldCharType="end"/>
          </w:r>
        </w:sdtContent>
      </w:sdt>
      <w:r>
        <w:t xml:space="preserve">. Figure </w:t>
      </w:r>
      <w:r w:rsidR="00961028">
        <w:t>4</w:t>
      </w:r>
      <w:r>
        <w:t xml:space="preserve"> illustrates the s</w:t>
      </w:r>
      <w:r w:rsidRPr="00A2269E">
        <w:t xml:space="preserve">chematic </w:t>
      </w:r>
      <w:r>
        <w:t>v</w:t>
      </w:r>
      <w:r w:rsidRPr="00A2269E">
        <w:t xml:space="preserve">iew of the </w:t>
      </w:r>
      <w:r>
        <w:t>d</w:t>
      </w:r>
      <w:r w:rsidRPr="00A2269E">
        <w:t>eployed SENTINEL-2</w:t>
      </w:r>
      <w:r>
        <w:t>A</w:t>
      </w:r>
      <w:r w:rsidRPr="00A2269E">
        <w:t xml:space="preserve"> Spacecraft</w:t>
      </w:r>
      <w:r>
        <w:t>.</w:t>
      </w:r>
    </w:p>
    <w:p w14:paraId="32B8014D" w14:textId="77777777" w:rsidR="001C5A4B" w:rsidRDefault="003C5D63" w:rsidP="001C5A4B">
      <w:pPr>
        <w:keepNext/>
        <w:jc w:val="center"/>
      </w:pPr>
      <w:r>
        <w:rPr>
          <w:noProof/>
        </w:rPr>
        <w:lastRenderedPageBreak/>
        <w:drawing>
          <wp:inline distT="0" distB="0" distL="0" distR="0" wp14:anchorId="0906B76B" wp14:editId="61B74BA7">
            <wp:extent cx="4281255" cy="3663462"/>
            <wp:effectExtent l="0" t="0" r="508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322150" cy="3698455"/>
                    </a:xfrm>
                    <a:prstGeom prst="rect">
                      <a:avLst/>
                    </a:prstGeom>
                  </pic:spPr>
                </pic:pic>
              </a:graphicData>
            </a:graphic>
          </wp:inline>
        </w:drawing>
      </w:r>
    </w:p>
    <w:p w14:paraId="34B85B7E" w14:textId="4D2C84CB" w:rsidR="003C5D63" w:rsidRDefault="001C5A4B" w:rsidP="001C5A4B">
      <w:pPr>
        <w:pStyle w:val="Caption"/>
        <w:jc w:val="center"/>
      </w:pPr>
      <w:r>
        <w:t xml:space="preserve">Figure </w:t>
      </w:r>
      <w:r w:rsidR="003E7CB0">
        <w:fldChar w:fldCharType="begin"/>
      </w:r>
      <w:r w:rsidR="003E7CB0">
        <w:instrText xml:space="preserve"> SEQ Figure \* ARABIC </w:instrText>
      </w:r>
      <w:r w:rsidR="003E7CB0">
        <w:fldChar w:fldCharType="separate"/>
      </w:r>
      <w:r w:rsidR="007A2176">
        <w:rPr>
          <w:noProof/>
        </w:rPr>
        <w:t>3</w:t>
      </w:r>
      <w:r w:rsidR="003E7CB0">
        <w:rPr>
          <w:noProof/>
        </w:rPr>
        <w:fldChar w:fldCharType="end"/>
      </w:r>
      <w:r>
        <w:t>:</w:t>
      </w:r>
      <w:r w:rsidRPr="00B56312">
        <w:t>Spectral bands for the Sentinel-2 sensors</w:t>
      </w:r>
    </w:p>
    <w:p w14:paraId="4699B34F" w14:textId="77777777" w:rsidR="001C5A4B" w:rsidRPr="001C5A4B" w:rsidRDefault="001C5A4B" w:rsidP="001C5A4B"/>
    <w:p w14:paraId="7ACFBB60" w14:textId="77777777" w:rsidR="00517B48" w:rsidRDefault="003C5D63" w:rsidP="005E1A64">
      <w:pPr>
        <w:keepNext/>
        <w:jc w:val="center"/>
      </w:pPr>
      <w:r>
        <w:rPr>
          <w:noProof/>
        </w:rPr>
        <w:drawing>
          <wp:inline distT="0" distB="0" distL="0" distR="0" wp14:anchorId="4FDE1FF5" wp14:editId="177CCF20">
            <wp:extent cx="5399405" cy="251968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399405" cy="2519680"/>
                    </a:xfrm>
                    <a:prstGeom prst="rect">
                      <a:avLst/>
                    </a:prstGeom>
                    <a:noFill/>
                    <a:ln>
                      <a:noFill/>
                    </a:ln>
                  </pic:spPr>
                </pic:pic>
              </a:graphicData>
            </a:graphic>
          </wp:inline>
        </w:drawing>
      </w:r>
    </w:p>
    <w:p w14:paraId="1F9AB9FB" w14:textId="108EBCF4" w:rsidR="003C5D63" w:rsidRDefault="00517B48" w:rsidP="005E1A64">
      <w:pPr>
        <w:pStyle w:val="Caption"/>
        <w:jc w:val="center"/>
      </w:pPr>
      <w:r>
        <w:t xml:space="preserve">Figure </w:t>
      </w:r>
      <w:r w:rsidR="003E7CB0">
        <w:fldChar w:fldCharType="begin"/>
      </w:r>
      <w:r w:rsidR="003E7CB0">
        <w:instrText xml:space="preserve"> SEQ Figure \* ARABIC </w:instrText>
      </w:r>
      <w:r w:rsidR="003E7CB0">
        <w:fldChar w:fldCharType="separate"/>
      </w:r>
      <w:r w:rsidR="007A2176">
        <w:rPr>
          <w:noProof/>
        </w:rPr>
        <w:t>4</w:t>
      </w:r>
      <w:r w:rsidR="003E7CB0">
        <w:rPr>
          <w:noProof/>
        </w:rPr>
        <w:fldChar w:fldCharType="end"/>
      </w:r>
      <w:r>
        <w:t xml:space="preserve">: </w:t>
      </w:r>
      <w:r w:rsidRPr="00C94B02">
        <w:t xml:space="preserve">Schematic View of the Deployed SENTINEL-2 Spacecraft (image credit: EADS </w:t>
      </w:r>
      <w:proofErr w:type="spellStart"/>
      <w:r w:rsidRPr="00C94B02">
        <w:t>Astrium</w:t>
      </w:r>
      <w:proofErr w:type="spellEnd"/>
      <w:r w:rsidRPr="00C94B02">
        <w:t>)</w:t>
      </w:r>
    </w:p>
    <w:p w14:paraId="6BEF2471" w14:textId="77777777" w:rsidR="003C5D63" w:rsidRPr="003C5D63" w:rsidRDefault="003C5D63" w:rsidP="003C5D63"/>
    <w:p w14:paraId="333297B7" w14:textId="53A6291D" w:rsidR="000F0229" w:rsidRDefault="000F0229" w:rsidP="000F0229"/>
    <w:p w14:paraId="28842F0E" w14:textId="720DE6AD" w:rsidR="00AE7CFA" w:rsidRDefault="00AE7CFA" w:rsidP="000F0229"/>
    <w:p w14:paraId="1A577CB3" w14:textId="2957B0A0" w:rsidR="00AE7CFA" w:rsidRDefault="00AE7CFA" w:rsidP="000F0229"/>
    <w:p w14:paraId="241FBC8C" w14:textId="77777777" w:rsidR="00AE7CFA" w:rsidRPr="000F0229" w:rsidRDefault="00AE7CFA" w:rsidP="000F0229"/>
    <w:p w14:paraId="1B067044" w14:textId="77777777" w:rsidR="00222AD2" w:rsidRPr="00220D32" w:rsidRDefault="00222AD2" w:rsidP="00222AD2"/>
    <w:p w14:paraId="5C2F02B0" w14:textId="77777777" w:rsidR="00222AD2" w:rsidRDefault="00222AD2" w:rsidP="00222AD2">
      <w:pPr>
        <w:pStyle w:val="Heading2"/>
      </w:pPr>
      <w:r w:rsidRPr="00085C79">
        <w:lastRenderedPageBreak/>
        <w:t>Methodology</w:t>
      </w:r>
    </w:p>
    <w:p w14:paraId="1286F919" w14:textId="12C84294" w:rsidR="00222AD2" w:rsidRDefault="00222AD2" w:rsidP="00222AD2">
      <w:r w:rsidRPr="00AF1B9D">
        <w:t xml:space="preserve">In this study, the main object is forecasting the paddy yield in AOI within the third </w:t>
      </w:r>
      <w:proofErr w:type="gramStart"/>
      <w:r w:rsidRPr="00AF1B9D">
        <w:t>phase(</w:t>
      </w:r>
      <w:proofErr w:type="gramEnd"/>
      <w:r w:rsidRPr="00AF1B9D">
        <w:t xml:space="preserve">ripening phase) of </w:t>
      </w:r>
      <w:r>
        <w:t xml:space="preserve">the </w:t>
      </w:r>
      <w:r w:rsidRPr="00AF1B9D">
        <w:t>paddy stage based on Sentinel-2 RS data.</w:t>
      </w:r>
      <w:r>
        <w:t xml:space="preserve"> Therefore mainly</w:t>
      </w:r>
      <w:r w:rsidR="00F35C40">
        <w:t>,</w:t>
      </w:r>
      <w:r>
        <w:t xml:space="preserve"> there are t</w:t>
      </w:r>
      <w:r w:rsidR="00B27840">
        <w:t>hree</w:t>
      </w:r>
      <w:r>
        <w:t xml:space="preserve"> main </w:t>
      </w:r>
      <w:r w:rsidR="00D072F4">
        <w:t>aims that we need to do.</w:t>
      </w:r>
    </w:p>
    <w:p w14:paraId="387573F7" w14:textId="70D59A67" w:rsidR="00546624" w:rsidRDefault="00546624" w:rsidP="00546624">
      <w:pPr>
        <w:pStyle w:val="ListParagraph"/>
        <w:numPr>
          <w:ilvl w:val="0"/>
          <w:numId w:val="14"/>
        </w:numPr>
      </w:pPr>
      <w:r>
        <w:t>Identify the best sentinel 2 bands combination for the RGB channels</w:t>
      </w:r>
      <w:r w:rsidR="00640FB4">
        <w:t xml:space="preserve"> to paddy stage classification</w:t>
      </w:r>
      <w:r w:rsidR="002C082E">
        <w:t>.</w:t>
      </w:r>
    </w:p>
    <w:p w14:paraId="5F0F01C8" w14:textId="73DA6F51" w:rsidR="00222AD2" w:rsidRDefault="00222AD2" w:rsidP="00222AD2">
      <w:pPr>
        <w:pStyle w:val="ListParagraph"/>
        <w:numPr>
          <w:ilvl w:val="0"/>
          <w:numId w:val="11"/>
        </w:numPr>
      </w:pPr>
      <w:r>
        <w:t>Identify</w:t>
      </w:r>
      <w:r w:rsidR="003E17F5">
        <w:t xml:space="preserve"> </w:t>
      </w:r>
      <w:r w:rsidR="00AD0B6F">
        <w:t>third</w:t>
      </w:r>
      <w:r>
        <w:t xml:space="preserve"> paddy crop </w:t>
      </w:r>
      <w:proofErr w:type="gramStart"/>
      <w:r>
        <w:t>stages</w:t>
      </w:r>
      <w:r w:rsidR="003E17F5">
        <w:t>(</w:t>
      </w:r>
      <w:proofErr w:type="gramEnd"/>
      <w:r w:rsidR="003E17F5">
        <w:t>ripening phase)</w:t>
      </w:r>
      <w:r w:rsidR="00771F75">
        <w:t xml:space="preserve"> using</w:t>
      </w:r>
      <w:r w:rsidR="00E408B6">
        <w:t xml:space="preserve"> </w:t>
      </w:r>
      <w:r w:rsidR="00394502">
        <w:t>satellite</w:t>
      </w:r>
      <w:r w:rsidR="00E408B6">
        <w:t xml:space="preserve"> images</w:t>
      </w:r>
      <w:r w:rsidR="003069BF">
        <w:t>.</w:t>
      </w:r>
    </w:p>
    <w:p w14:paraId="5518A32C" w14:textId="0867500E" w:rsidR="00222AD2" w:rsidRDefault="00222AD2" w:rsidP="00222AD2">
      <w:pPr>
        <w:pStyle w:val="ListParagraph"/>
        <w:numPr>
          <w:ilvl w:val="0"/>
          <w:numId w:val="11"/>
        </w:numPr>
      </w:pPr>
      <w:r>
        <w:t>Build the paddy yield forecasting model</w:t>
      </w:r>
      <w:r w:rsidR="001A320E">
        <w:t xml:space="preserve"> using NDVI seasonal values.</w:t>
      </w:r>
    </w:p>
    <w:p w14:paraId="71529C97" w14:textId="77777777" w:rsidR="00222AD2" w:rsidRPr="009A52A4" w:rsidRDefault="00222AD2" w:rsidP="00222AD2"/>
    <w:p w14:paraId="5C111435" w14:textId="2000C632" w:rsidR="00074A29" w:rsidRDefault="00222AD2" w:rsidP="00074A29">
      <w:pPr>
        <w:pStyle w:val="Heading3"/>
      </w:pPr>
      <w:r>
        <w:t>Data Gathering</w:t>
      </w:r>
    </w:p>
    <w:p w14:paraId="0310DA45" w14:textId="77777777" w:rsidR="006A406E" w:rsidRDefault="006A406E" w:rsidP="006A406E">
      <w:r>
        <w:t>Data collecting consist of mainly three parts</w:t>
      </w:r>
    </w:p>
    <w:p w14:paraId="389230C7" w14:textId="77777777" w:rsidR="006A406E" w:rsidRDefault="006A406E" w:rsidP="006A406E">
      <w:pPr>
        <w:pStyle w:val="ListParagraph"/>
        <w:numPr>
          <w:ilvl w:val="0"/>
          <w:numId w:val="12"/>
        </w:numPr>
      </w:pPr>
      <w:r>
        <w:t>Decomposed RS images acquiring through Sentinel 2A satellite of AOI</w:t>
      </w:r>
    </w:p>
    <w:p w14:paraId="5B662679" w14:textId="77777777" w:rsidR="006A406E" w:rsidRDefault="006A406E" w:rsidP="006A406E">
      <w:pPr>
        <w:pStyle w:val="ListParagraph"/>
        <w:numPr>
          <w:ilvl w:val="0"/>
          <w:numId w:val="12"/>
        </w:numPr>
      </w:pPr>
      <w:r>
        <w:t>Corresponding temporal NDVI data points acquired through Sentinel 2A satellite</w:t>
      </w:r>
    </w:p>
    <w:p w14:paraId="1F225483" w14:textId="52B46F12" w:rsidR="006A406E" w:rsidRDefault="006A406E" w:rsidP="006A406E">
      <w:pPr>
        <w:pStyle w:val="ListParagraph"/>
        <w:numPr>
          <w:ilvl w:val="0"/>
          <w:numId w:val="12"/>
        </w:numPr>
      </w:pPr>
      <w:r>
        <w:t>Local paddy data gathering of AOI</w:t>
      </w:r>
    </w:p>
    <w:p w14:paraId="6F15EF2F" w14:textId="77777777" w:rsidR="006A406E" w:rsidRPr="006A406E" w:rsidRDefault="006A406E" w:rsidP="006A406E">
      <w:pPr>
        <w:pStyle w:val="ListParagraph"/>
      </w:pPr>
    </w:p>
    <w:p w14:paraId="4C68FA85" w14:textId="785FFA97" w:rsidR="00206A26" w:rsidRDefault="00206A26" w:rsidP="00206A26">
      <w:pPr>
        <w:pStyle w:val="Heading4"/>
      </w:pPr>
      <w:r>
        <w:t xml:space="preserve">Area of </w:t>
      </w:r>
      <w:proofErr w:type="gramStart"/>
      <w:r>
        <w:t>Interest(</w:t>
      </w:r>
      <w:proofErr w:type="gramEnd"/>
      <w:r>
        <w:t>AOI)</w:t>
      </w:r>
    </w:p>
    <w:p w14:paraId="24FF21C5" w14:textId="6FD5FB07" w:rsidR="00667AD4" w:rsidRDefault="00667AD4" w:rsidP="00667AD4">
      <w:r w:rsidRPr="00566AB2">
        <w:t>The paddy area selected for the present study</w:t>
      </w:r>
      <w:r w:rsidR="00162AF9">
        <w:t xml:space="preserve"> for collecting data</w:t>
      </w:r>
      <w:r w:rsidRPr="00566AB2">
        <w:t xml:space="preserve"> is located in </w:t>
      </w:r>
      <w:proofErr w:type="spellStart"/>
      <w:r w:rsidRPr="00566AB2">
        <w:t>Kiridiwita</w:t>
      </w:r>
      <w:proofErr w:type="spellEnd"/>
      <w:r w:rsidRPr="00566AB2">
        <w:t xml:space="preserve">, Gampaha Sri </w:t>
      </w:r>
      <w:proofErr w:type="gramStart"/>
      <w:r w:rsidRPr="00566AB2">
        <w:t>Lanka</w:t>
      </w:r>
      <w:r>
        <w:t>(</w:t>
      </w:r>
      <w:proofErr w:type="gramEnd"/>
      <w:r>
        <w:t xml:space="preserve">Figure </w:t>
      </w:r>
      <w:r w:rsidR="00A90F02">
        <w:t>5</w:t>
      </w:r>
      <w:r>
        <w:t>)</w:t>
      </w:r>
      <w:r w:rsidRPr="00566AB2">
        <w:t>.</w:t>
      </w:r>
      <w:r>
        <w:t xml:space="preserve"> This belongs to </w:t>
      </w:r>
      <w:proofErr w:type="spellStart"/>
      <w:r>
        <w:t>Ketawala</w:t>
      </w:r>
      <w:proofErr w:type="spellEnd"/>
      <w:r>
        <w:t xml:space="preserve"> Project. </w:t>
      </w:r>
      <w:proofErr w:type="spellStart"/>
      <w:r>
        <w:t>Ketawala</w:t>
      </w:r>
      <w:proofErr w:type="spellEnd"/>
      <w:r>
        <w:t xml:space="preserve"> project is about 980 acres and has </w:t>
      </w:r>
      <w:r w:rsidRPr="00A44365">
        <w:t>thirteen</w:t>
      </w:r>
      <w:r>
        <w:t xml:space="preserve"> farmers organizations. The initial experiment performs in </w:t>
      </w:r>
      <w:proofErr w:type="spellStart"/>
      <w:r>
        <w:t>Kiridiwita</w:t>
      </w:r>
      <w:proofErr w:type="spellEnd"/>
      <w:r>
        <w:t xml:space="preserve"> farmers' organization. The selected area </w:t>
      </w:r>
      <w:r w:rsidRPr="00566AB2">
        <w:t xml:space="preserve">WGS84 coordinates </w:t>
      </w:r>
      <w:r>
        <w:t>are</w:t>
      </w:r>
      <w:r w:rsidRPr="00566AB2">
        <w:t xml:space="preserve"> 79.96983110904694, 7.084400873410644, 79.97372031211853, 7.08574770774949. This paddy area is about 15.92 acres and uniformly transplanting the rice crops in this area. The climatic condition of this study area has major changes in weather occurring during the monsoons from May to August and October to January every year. With the expected heavy rains during these two periods of the year, two seasonal rice crops are always cultivating in this area.</w:t>
      </w:r>
    </w:p>
    <w:p w14:paraId="6ABF3A9C" w14:textId="77777777" w:rsidR="00667AD4" w:rsidRDefault="00667AD4" w:rsidP="00667AD4">
      <w:r>
        <w:t xml:space="preserve">Reasons for selecting this </w:t>
      </w:r>
      <w:proofErr w:type="gramStart"/>
      <w:r>
        <w:t>particular AOI</w:t>
      </w:r>
      <w:proofErr w:type="gramEnd"/>
      <w:r>
        <w:t>:</w:t>
      </w:r>
    </w:p>
    <w:p w14:paraId="45386DC7" w14:textId="77777777" w:rsidR="00667AD4" w:rsidRDefault="00667AD4" w:rsidP="00667AD4">
      <w:pPr>
        <w:pStyle w:val="ListParagraph"/>
        <w:numPr>
          <w:ilvl w:val="0"/>
          <w:numId w:val="9"/>
        </w:numPr>
      </w:pPr>
      <w:r>
        <w:t>Easy to reach.</w:t>
      </w:r>
    </w:p>
    <w:p w14:paraId="20D855D8" w14:textId="77777777" w:rsidR="00667AD4" w:rsidRDefault="00667AD4" w:rsidP="00667AD4">
      <w:pPr>
        <w:pStyle w:val="ListParagraph"/>
        <w:numPr>
          <w:ilvl w:val="0"/>
          <w:numId w:val="9"/>
        </w:numPr>
      </w:pPr>
      <w:r>
        <w:t>Easy to study.</w:t>
      </w:r>
    </w:p>
    <w:p w14:paraId="2661FE30" w14:textId="77777777" w:rsidR="00667AD4" w:rsidRDefault="00667AD4" w:rsidP="00667AD4">
      <w:pPr>
        <w:pStyle w:val="ListParagraph"/>
        <w:numPr>
          <w:ilvl w:val="0"/>
          <w:numId w:val="9"/>
        </w:numPr>
      </w:pPr>
      <w:r>
        <w:t xml:space="preserve">Farmers are </w:t>
      </w:r>
      <w:r w:rsidRPr="00566AB2">
        <w:t>uniformly transplanting</w:t>
      </w:r>
      <w:r>
        <w:t xml:space="preserve"> in the paddy area.</w:t>
      </w:r>
    </w:p>
    <w:p w14:paraId="18612C31" w14:textId="77777777" w:rsidR="00667AD4" w:rsidRDefault="00667AD4" w:rsidP="00667AD4">
      <w:pPr>
        <w:pStyle w:val="ListParagraph"/>
        <w:numPr>
          <w:ilvl w:val="0"/>
          <w:numId w:val="9"/>
        </w:numPr>
      </w:pPr>
      <w:r>
        <w:t xml:space="preserve">Same rice plants were </w:t>
      </w:r>
      <w:proofErr w:type="gramStart"/>
      <w:r>
        <w:t>planting(</w:t>
      </w:r>
      <w:proofErr w:type="gramEnd"/>
      <m:oMath>
        <m:r>
          <w:rPr>
            <w:rFonts w:ascii="Cambria Math" w:hAnsi="Cambria Math"/>
          </w:rPr>
          <m:t>3</m:t>
        </m:r>
        <m:f>
          <m:fPr>
            <m:ctrlPr>
              <w:rPr>
                <w:rFonts w:ascii="Cambria Math" w:hAnsi="Cambria Math"/>
                <w:i/>
              </w:rPr>
            </m:ctrlPr>
          </m:fPr>
          <m:num>
            <m:r>
              <w:rPr>
                <w:rFonts w:ascii="Cambria Math" w:hAnsi="Cambria Math"/>
              </w:rPr>
              <m:t>1</m:t>
            </m:r>
          </m:num>
          <m:den>
            <m:r>
              <w:rPr>
                <w:rFonts w:ascii="Cambria Math" w:hAnsi="Cambria Math"/>
              </w:rPr>
              <m:t>2</m:t>
            </m:r>
          </m:den>
        </m:f>
      </m:oMath>
      <w:r>
        <w:t>).</w:t>
      </w:r>
    </w:p>
    <w:p w14:paraId="62E9027B" w14:textId="77777777" w:rsidR="00667AD4" w:rsidRDefault="00667AD4" w:rsidP="00667AD4">
      <w:pPr>
        <w:pStyle w:val="ListParagraph"/>
        <w:numPr>
          <w:ilvl w:val="0"/>
          <w:numId w:val="9"/>
        </w:numPr>
      </w:pPr>
      <w:r>
        <w:t>Data availability.</w:t>
      </w:r>
    </w:p>
    <w:p w14:paraId="201108BE" w14:textId="77777777" w:rsidR="00667AD4" w:rsidRDefault="00667AD4" w:rsidP="00667AD4">
      <w:pPr>
        <w:rPr>
          <w:noProof/>
        </w:rPr>
      </w:pPr>
    </w:p>
    <w:p w14:paraId="3D419E14" w14:textId="77777777" w:rsidR="00FD55AA" w:rsidRDefault="00BE7CE7" w:rsidP="00540A59">
      <w:pPr>
        <w:keepNext/>
        <w:jc w:val="center"/>
      </w:pPr>
      <w:r>
        <w:rPr>
          <w:noProof/>
        </w:rPr>
        <w:drawing>
          <wp:inline distT="0" distB="0" distL="0" distR="0" wp14:anchorId="730EB86E" wp14:editId="09F32684">
            <wp:extent cx="5022272" cy="2578892"/>
            <wp:effectExtent l="0" t="0" r="698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3">
                      <a:extLst>
                        <a:ext uri="{28A0092B-C50C-407E-A947-70E740481C1C}">
                          <a14:useLocalDpi xmlns:a14="http://schemas.microsoft.com/office/drawing/2010/main" val="0"/>
                        </a:ext>
                      </a:extLst>
                    </a:blip>
                    <a:srcRect l="1059" t="15740" b="17592"/>
                    <a:stretch/>
                  </pic:blipFill>
                  <pic:spPr bwMode="auto">
                    <a:xfrm>
                      <a:off x="0" y="0"/>
                      <a:ext cx="5074555" cy="2605739"/>
                    </a:xfrm>
                    <a:prstGeom prst="rect">
                      <a:avLst/>
                    </a:prstGeom>
                    <a:noFill/>
                    <a:ln>
                      <a:noFill/>
                    </a:ln>
                    <a:extLst>
                      <a:ext uri="{53640926-AAD7-44D8-BBD7-CCE9431645EC}">
                        <a14:shadowObscured xmlns:a14="http://schemas.microsoft.com/office/drawing/2010/main"/>
                      </a:ext>
                    </a:extLst>
                  </pic:spPr>
                </pic:pic>
              </a:graphicData>
            </a:graphic>
          </wp:inline>
        </w:drawing>
      </w:r>
    </w:p>
    <w:p w14:paraId="353E685F" w14:textId="596877DF" w:rsidR="00206A26" w:rsidRDefault="00FD55AA" w:rsidP="00540A59">
      <w:pPr>
        <w:pStyle w:val="Caption"/>
        <w:jc w:val="center"/>
      </w:pPr>
      <w:r>
        <w:t xml:space="preserve">Figure </w:t>
      </w:r>
      <w:r w:rsidR="003E7CB0">
        <w:fldChar w:fldCharType="begin"/>
      </w:r>
      <w:r w:rsidR="003E7CB0">
        <w:instrText xml:space="preserve"> SEQ Figure \* ARABIC </w:instrText>
      </w:r>
      <w:r w:rsidR="003E7CB0">
        <w:fldChar w:fldCharType="separate"/>
      </w:r>
      <w:r w:rsidR="007A2176">
        <w:rPr>
          <w:noProof/>
        </w:rPr>
        <w:t>5</w:t>
      </w:r>
      <w:r w:rsidR="003E7CB0">
        <w:rPr>
          <w:noProof/>
        </w:rPr>
        <w:fldChar w:fldCharType="end"/>
      </w:r>
      <w:r>
        <w:t>: AOI</w:t>
      </w:r>
    </w:p>
    <w:p w14:paraId="17CB98E1" w14:textId="77777777" w:rsidR="000D788C" w:rsidRPr="000D788C" w:rsidRDefault="000D788C" w:rsidP="000D788C"/>
    <w:p w14:paraId="6A871A77" w14:textId="64ED3FAD" w:rsidR="00222AD2" w:rsidRPr="005D1928" w:rsidRDefault="00AB6522" w:rsidP="00AB6522">
      <w:pPr>
        <w:pStyle w:val="Heading4"/>
      </w:pPr>
      <w:r>
        <w:t xml:space="preserve">Gathering Satellite </w:t>
      </w:r>
      <w:r w:rsidR="0063558D">
        <w:t>Data</w:t>
      </w:r>
    </w:p>
    <w:p w14:paraId="62CF16FA" w14:textId="77777777" w:rsidR="00C30416" w:rsidRDefault="00222AD2" w:rsidP="00222AD2">
      <w:r>
        <w:t xml:space="preserve">Sentinel Hub API used to gather the </w:t>
      </w:r>
      <w:r w:rsidR="009154DA">
        <w:t xml:space="preserve">decomposed </w:t>
      </w:r>
      <w:r>
        <w:t xml:space="preserve">RS images and NDVI values in AOI. </w:t>
      </w:r>
      <w:r w:rsidRPr="009A52A4">
        <w:t>For building a paddy classification model, surface reflectance band combinations</w:t>
      </w:r>
    </w:p>
    <w:p w14:paraId="3F3003A2" w14:textId="6DFD7E81" w:rsidR="00C30416" w:rsidRDefault="00222AD2" w:rsidP="00C30416">
      <w:pPr>
        <w:pStyle w:val="ListParagraph"/>
        <w:numPr>
          <w:ilvl w:val="0"/>
          <w:numId w:val="15"/>
        </w:numPr>
      </w:pPr>
      <w:r w:rsidRPr="009A52A4">
        <w:t xml:space="preserve">(band4, band3, band2) </w:t>
      </w:r>
    </w:p>
    <w:p w14:paraId="5C68219B" w14:textId="77777777" w:rsidR="00C30416" w:rsidRDefault="00222AD2" w:rsidP="00C30416">
      <w:pPr>
        <w:pStyle w:val="ListParagraph"/>
        <w:numPr>
          <w:ilvl w:val="0"/>
          <w:numId w:val="15"/>
        </w:numPr>
      </w:pPr>
      <w:r w:rsidRPr="009A52A4">
        <w:t>(band11, band8, band4)</w:t>
      </w:r>
    </w:p>
    <w:p w14:paraId="6249EDB0" w14:textId="77777777" w:rsidR="00C30416" w:rsidRDefault="00222AD2" w:rsidP="00C30416">
      <w:pPr>
        <w:pStyle w:val="ListParagraph"/>
        <w:numPr>
          <w:ilvl w:val="0"/>
          <w:numId w:val="15"/>
        </w:numPr>
      </w:pPr>
      <w:r w:rsidRPr="009A52A4">
        <w:t xml:space="preserve">(band11, band8, band2) </w:t>
      </w:r>
    </w:p>
    <w:p w14:paraId="1A38C8DE" w14:textId="5BCBC2B1" w:rsidR="00B94EEC" w:rsidRDefault="00222AD2" w:rsidP="00222AD2">
      <w:r w:rsidRPr="009A52A4">
        <w:t>were selected.</w:t>
      </w:r>
      <w:r w:rsidR="00AC32AD">
        <w:t xml:space="preserve"> Here band2 is blue, band3 is green, band4 is red, band8 is IR and band11 is </w:t>
      </w:r>
      <w:proofErr w:type="gramStart"/>
      <w:r w:rsidR="00AC32AD">
        <w:t>SWIR</w:t>
      </w:r>
      <w:r w:rsidR="009E3966">
        <w:t>(</w:t>
      </w:r>
      <w:proofErr w:type="gramEnd"/>
      <w:r w:rsidR="009E3966">
        <w:t>Figure 8)</w:t>
      </w:r>
      <w:r w:rsidR="00AC32AD">
        <w:t>.</w:t>
      </w:r>
      <w:r w:rsidRPr="009A52A4">
        <w:t xml:space="preserve"> (band4, band3, band2) typically known </w:t>
      </w:r>
      <w:proofErr w:type="gramStart"/>
      <w:r w:rsidRPr="009A52A4">
        <w:t>as  “</w:t>
      </w:r>
      <w:proofErr w:type="gramEnd"/>
      <w:r w:rsidRPr="009A52A4">
        <w:t>True-</w:t>
      </w:r>
      <w:proofErr w:type="spellStart"/>
      <w:r w:rsidRPr="009A52A4">
        <w:t>colour</w:t>
      </w:r>
      <w:proofErr w:type="spellEnd"/>
      <w:r w:rsidRPr="009A52A4">
        <w:t>”</w:t>
      </w:r>
      <w:sdt>
        <w:sdtPr>
          <w:id w:val="1254089516"/>
          <w:citation/>
        </w:sdtPr>
        <w:sdtEndPr/>
        <w:sdtContent>
          <w:r>
            <w:fldChar w:fldCharType="begin"/>
          </w:r>
          <w:r>
            <w:instrText xml:space="preserve"> CITATION wik2 \l 1033 </w:instrText>
          </w:r>
          <w:r>
            <w:fldChar w:fldCharType="separate"/>
          </w:r>
          <w:r>
            <w:rPr>
              <w:noProof/>
            </w:rPr>
            <w:t xml:space="preserve"> (community w. , Sentinel-2, n.d.)</w:t>
          </w:r>
          <w:r>
            <w:fldChar w:fldCharType="end"/>
          </w:r>
        </w:sdtContent>
      </w:sdt>
      <w:r w:rsidRPr="009A52A4">
        <w:t xml:space="preserve">. which is </w:t>
      </w:r>
      <w:r>
        <w:t xml:space="preserve">a </w:t>
      </w:r>
      <w:r w:rsidRPr="009A52A4">
        <w:t>visible RBG color.</w:t>
      </w:r>
      <w:r>
        <w:t xml:space="preserve"> </w:t>
      </w:r>
      <w:r w:rsidRPr="00D048D1">
        <w:t xml:space="preserve">Healthy vegetation reflects </w:t>
      </w:r>
      <w:proofErr w:type="gramStart"/>
      <w:r w:rsidRPr="00D048D1">
        <w:t>NIR(</w:t>
      </w:r>
      <w:proofErr w:type="gramEnd"/>
      <w:r w:rsidRPr="00D048D1">
        <w:t>near-infrared) and green bands compare to other wavelengths. And more absorb red and blue bands</w:t>
      </w:r>
      <w:sdt>
        <w:sdtPr>
          <w:id w:val="854857476"/>
          <w:citation/>
        </w:sdtPr>
        <w:sdtEndPr/>
        <w:sdtContent>
          <w:r>
            <w:fldChar w:fldCharType="begin"/>
          </w:r>
          <w:r>
            <w:instrText xml:space="preserve"> CITATION HCr17 \l 1033 </w:instrText>
          </w:r>
          <w:r>
            <w:fldChar w:fldCharType="separate"/>
          </w:r>
          <w:r>
            <w:rPr>
              <w:noProof/>
            </w:rPr>
            <w:t xml:space="preserve"> (H Croft, 2017)</w:t>
          </w:r>
          <w:r>
            <w:fldChar w:fldCharType="end"/>
          </w:r>
        </w:sdtContent>
      </w:sdt>
      <w:r w:rsidRPr="00D048D1">
        <w:t xml:space="preserve">. </w:t>
      </w:r>
      <w:proofErr w:type="gramStart"/>
      <w:r w:rsidRPr="00D048D1">
        <w:t>SWIR(</w:t>
      </w:r>
      <w:proofErr w:type="gramEnd"/>
      <w:r w:rsidRPr="00D048D1">
        <w:t>short wave infrared) used for crop identification</w:t>
      </w:r>
      <w:sdt>
        <w:sdtPr>
          <w:id w:val="-1159223356"/>
          <w:citation/>
        </w:sdtPr>
        <w:sdtEndPr/>
        <w:sdtContent>
          <w:r>
            <w:fldChar w:fldCharType="begin"/>
          </w:r>
          <w:r>
            <w:instrText xml:space="preserve"> CITATION Sru19 \l 1033 </w:instrText>
          </w:r>
          <w:r>
            <w:fldChar w:fldCharType="separate"/>
          </w:r>
          <w:r>
            <w:rPr>
              <w:noProof/>
            </w:rPr>
            <w:t xml:space="preserve"> (Sruthi Swathandran, 2019)</w:t>
          </w:r>
          <w:r>
            <w:fldChar w:fldCharType="end"/>
          </w:r>
        </w:sdtContent>
      </w:sdt>
      <w:r w:rsidRPr="00D048D1">
        <w:t xml:space="preserve">. Therefore, (band11, band8, band4) </w:t>
      </w:r>
      <w:sdt>
        <w:sdtPr>
          <w:id w:val="-991018326"/>
          <w:citation/>
        </w:sdtPr>
        <w:sdtEndPr/>
        <w:sdtContent>
          <w:r w:rsidR="00690DDD">
            <w:fldChar w:fldCharType="begin"/>
          </w:r>
          <w:r w:rsidR="00690DDD">
            <w:instrText xml:space="preserve"> CITATION Tia18 \l 1033 </w:instrText>
          </w:r>
          <w:r w:rsidR="00690DDD">
            <w:fldChar w:fldCharType="separate"/>
          </w:r>
          <w:r w:rsidR="00690DDD">
            <w:rPr>
              <w:noProof/>
            </w:rPr>
            <w:t xml:space="preserve"> (Tian-Xiang Zhang, 2018)</w:t>
          </w:r>
          <w:r w:rsidR="00690DDD">
            <w:fldChar w:fldCharType="end"/>
          </w:r>
        </w:sdtContent>
      </w:sdt>
      <w:r w:rsidR="00690DDD" w:rsidRPr="00D048D1">
        <w:t xml:space="preserve"> </w:t>
      </w:r>
      <w:r w:rsidR="00690DDD">
        <w:t xml:space="preserve"> </w:t>
      </w:r>
      <w:r w:rsidRPr="00D048D1">
        <w:t xml:space="preserve">and (band11, band8, band2) were selected rather than used only visible bands. </w:t>
      </w:r>
      <w:r>
        <w:t xml:space="preserve">Each band's combination is applied to RGB channels and made the images. </w:t>
      </w:r>
      <w:r w:rsidRPr="00FE03F2">
        <w:rPr>
          <w:color w:val="222222"/>
          <w:shd w:val="clear" w:color="auto" w:fill="FFFFFF"/>
        </w:rPr>
        <w:t xml:space="preserve">There are one hundred and seventy-eight images from 2015 to 2019 </w:t>
      </w:r>
      <w:r>
        <w:rPr>
          <w:color w:val="222222"/>
          <w:shd w:val="clear" w:color="auto" w:fill="FFFFFF"/>
        </w:rPr>
        <w:t xml:space="preserve">that </w:t>
      </w:r>
      <w:r w:rsidRPr="00FE03F2">
        <w:rPr>
          <w:color w:val="222222"/>
          <w:shd w:val="clear" w:color="auto" w:fill="FFFFFF"/>
        </w:rPr>
        <w:t>were acquired of AOI</w:t>
      </w:r>
      <w:r>
        <w:rPr>
          <w:color w:val="222222"/>
          <w:shd w:val="clear" w:color="auto" w:fill="FFFFFF"/>
        </w:rPr>
        <w:t xml:space="preserve"> of each band combination</w:t>
      </w:r>
      <w:r w:rsidRPr="00FE03F2">
        <w:rPr>
          <w:color w:val="222222"/>
          <w:shd w:val="clear" w:color="auto" w:fill="FFFFFF"/>
        </w:rPr>
        <w:t xml:space="preserve"> through the sentinel-hub cloud</w:t>
      </w:r>
      <w:sdt>
        <w:sdtPr>
          <w:rPr>
            <w:color w:val="222222"/>
            <w:shd w:val="clear" w:color="auto" w:fill="FFFFFF"/>
          </w:rPr>
          <w:id w:val="-1779091288"/>
          <w:citation/>
        </w:sdtPr>
        <w:sdtEndPr/>
        <w:sdtContent>
          <w:r>
            <w:rPr>
              <w:color w:val="222222"/>
              <w:shd w:val="clear" w:color="auto" w:fill="FFFFFF"/>
            </w:rPr>
            <w:fldChar w:fldCharType="begin"/>
          </w:r>
          <w:r>
            <w:rPr>
              <w:color w:val="222222"/>
              <w:shd w:val="clear" w:color="auto" w:fill="FFFFFF"/>
            </w:rPr>
            <w:instrText xml:space="preserve"> CITATION Sin19 \l 1033 </w:instrText>
          </w:r>
          <w:r>
            <w:rPr>
              <w:color w:val="222222"/>
              <w:shd w:val="clear" w:color="auto" w:fill="FFFFFF"/>
            </w:rPr>
            <w:fldChar w:fldCharType="separate"/>
          </w:r>
          <w:r>
            <w:rPr>
              <w:noProof/>
              <w:color w:val="222222"/>
              <w:shd w:val="clear" w:color="auto" w:fill="FFFFFF"/>
            </w:rPr>
            <w:t xml:space="preserve"> </w:t>
          </w:r>
          <w:r w:rsidRPr="00E76381">
            <w:rPr>
              <w:noProof/>
              <w:color w:val="222222"/>
              <w:shd w:val="clear" w:color="auto" w:fill="FFFFFF"/>
            </w:rPr>
            <w:t>(Sinergise, 2019)</w:t>
          </w:r>
          <w:r>
            <w:rPr>
              <w:color w:val="222222"/>
              <w:shd w:val="clear" w:color="auto" w:fill="FFFFFF"/>
            </w:rPr>
            <w:fldChar w:fldCharType="end"/>
          </w:r>
        </w:sdtContent>
      </w:sdt>
      <w:r>
        <w:rPr>
          <w:color w:val="222222"/>
          <w:shd w:val="clear" w:color="auto" w:fill="FFFFFF"/>
        </w:rPr>
        <w:t xml:space="preserve"> also </w:t>
      </w:r>
      <w:r>
        <w:t>Corresponding temporal NDVI data points of AOI were gathered using Sentinel Hub API</w:t>
      </w:r>
      <w:r w:rsidR="007F3E90">
        <w:t xml:space="preserve"> using </w:t>
      </w:r>
      <w:r w:rsidR="00721BCD">
        <w:t>below eval</w:t>
      </w:r>
      <w:r w:rsidR="00F35C40">
        <w:t xml:space="preserve"> s</w:t>
      </w:r>
      <w:r w:rsidR="00721BCD">
        <w:t>cript code</w:t>
      </w:r>
      <w:r w:rsidR="007B2CFE">
        <w:t>.</w:t>
      </w:r>
    </w:p>
    <w:tbl>
      <w:tblPr>
        <w:tblStyle w:val="TableGrid"/>
        <w:tblpPr w:leftFromText="180" w:rightFromText="180" w:vertAnchor="text" w:horzAnchor="margin" w:tblpY="16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6"/>
        <w:gridCol w:w="7030"/>
        <w:gridCol w:w="657"/>
      </w:tblGrid>
      <w:tr w:rsidR="00410F66" w14:paraId="1A6705EC" w14:textId="77777777" w:rsidTr="00410F66">
        <w:tc>
          <w:tcPr>
            <w:tcW w:w="816" w:type="dxa"/>
          </w:tcPr>
          <w:p w14:paraId="75CFA806" w14:textId="77777777" w:rsidR="00410F66" w:rsidRDefault="00410F66" w:rsidP="00410F66"/>
        </w:tc>
        <w:tc>
          <w:tcPr>
            <w:tcW w:w="7030" w:type="dxa"/>
          </w:tcPr>
          <w:p w14:paraId="3A6DEF82" w14:textId="77777777" w:rsidR="00410F66" w:rsidRPr="005301DF" w:rsidRDefault="00410F66" w:rsidP="00410F66">
            <w:pPr>
              <w:rPr>
                <w:b/>
                <w:bCs/>
              </w:rPr>
            </w:pPr>
            <m:oMathPara>
              <m:oMath>
                <m:r>
                  <m:rPr>
                    <m:sty m:val="bi"/>
                  </m:rPr>
                  <w:rPr>
                    <w:rFonts w:ascii="Cambria Math" w:hAnsi="Cambria Math"/>
                  </w:rPr>
                  <m:t>return (B</m:t>
                </m:r>
                <m:r>
                  <m:rPr>
                    <m:sty m:val="bi"/>
                  </m:rPr>
                  <w:rPr>
                    <w:rFonts w:ascii="Cambria Math" w:hAnsi="Cambria Math"/>
                  </w:rPr>
                  <m:t>08 - B</m:t>
                </m:r>
                <m:r>
                  <m:rPr>
                    <m:sty m:val="bi"/>
                  </m:rPr>
                  <w:rPr>
                    <w:rFonts w:ascii="Cambria Math" w:hAnsi="Cambria Math"/>
                  </w:rPr>
                  <m:t>04) / (B</m:t>
                </m:r>
                <m:r>
                  <m:rPr>
                    <m:sty m:val="bi"/>
                  </m:rPr>
                  <w:rPr>
                    <w:rFonts w:ascii="Cambria Math" w:hAnsi="Cambria Math"/>
                  </w:rPr>
                  <m:t>08 + B</m:t>
                </m:r>
                <m:r>
                  <m:rPr>
                    <m:sty m:val="bi"/>
                  </m:rPr>
                  <w:rPr>
                    <w:rFonts w:ascii="Cambria Math" w:hAnsi="Cambria Math"/>
                  </w:rPr>
                  <m:t>04)</m:t>
                </m:r>
              </m:oMath>
            </m:oMathPara>
          </w:p>
        </w:tc>
        <w:tc>
          <w:tcPr>
            <w:tcW w:w="657" w:type="dxa"/>
          </w:tcPr>
          <w:p w14:paraId="268A157C" w14:textId="77777777" w:rsidR="00410F66" w:rsidRDefault="00410F66" w:rsidP="00410F66"/>
        </w:tc>
      </w:tr>
    </w:tbl>
    <w:p w14:paraId="4B4DE48A" w14:textId="0645699D" w:rsidR="006656EC" w:rsidRDefault="006656EC" w:rsidP="00222AD2"/>
    <w:p w14:paraId="3448F3C2" w14:textId="77777777" w:rsidR="00410F66" w:rsidRDefault="00410F66" w:rsidP="00222AD2"/>
    <w:p w14:paraId="500E8792" w14:textId="5D0E1238" w:rsidR="006656EC" w:rsidRDefault="001F1A6F" w:rsidP="00222AD2">
      <w:r>
        <w:t>For all querying and gathering decomposed RS images and N</w:t>
      </w:r>
      <w:r w:rsidR="00A16BCC">
        <w:t>DVI values</w:t>
      </w:r>
      <w:r w:rsidR="00D52982">
        <w:t xml:space="preserve">, used DOS1 </w:t>
      </w:r>
      <w:r w:rsidR="00D52982" w:rsidRPr="00D52982">
        <w:t>Atmospheric correction</w:t>
      </w:r>
    </w:p>
    <w:p w14:paraId="7FDDDB49" w14:textId="77777777" w:rsidR="007C38B9" w:rsidRDefault="007C38B9" w:rsidP="00222AD2"/>
    <w:p w14:paraId="3CE91898" w14:textId="7D3283C4" w:rsidR="008B1250" w:rsidRPr="008A6637" w:rsidRDefault="008B1250" w:rsidP="00046896">
      <w:pPr>
        <w:pStyle w:val="Heading5"/>
        <w:spacing w:before="0"/>
      </w:pPr>
      <w:r w:rsidRPr="008A6637">
        <w:t>DOS1(</w:t>
      </w:r>
      <w:r w:rsidR="003D2C18" w:rsidRPr="008A6637">
        <w:t>D</w:t>
      </w:r>
      <w:r w:rsidRPr="008A6637">
        <w:t xml:space="preserve">ark </w:t>
      </w:r>
      <w:r w:rsidR="003D2C18" w:rsidRPr="008A6637">
        <w:t>O</w:t>
      </w:r>
      <w:r w:rsidRPr="008A6637">
        <w:t xml:space="preserve">bject </w:t>
      </w:r>
      <w:r w:rsidR="007C38B9" w:rsidRPr="008A6637">
        <w:t>S</w:t>
      </w:r>
      <w:r w:rsidRPr="008A6637">
        <w:t>ubtraction 1)</w:t>
      </w:r>
    </w:p>
    <w:p w14:paraId="29CFC94E" w14:textId="1C4A23C8" w:rsidR="00BE2DAF" w:rsidRDefault="00E720BE" w:rsidP="00BE2DAF">
      <w:r w:rsidRPr="00E720BE">
        <w:t>DOS1 is the simplest DOS model. This states that atmospheric transmission in the direction of illumination and in the direction of viewing</w:t>
      </w:r>
      <w:r>
        <w:t xml:space="preserve"> (</w:t>
      </w:r>
      <m:oMath>
        <m:sSub>
          <m:sSubPr>
            <m:ctrlPr>
              <w:rPr>
                <w:rFonts w:ascii="Cambria Math" w:hAnsi="Cambria Math"/>
                <w:i/>
              </w:rPr>
            </m:ctrlPr>
          </m:sSubPr>
          <m:e>
            <m:r>
              <w:rPr>
                <w:rFonts w:ascii="Cambria Math" w:hAnsi="Cambria Math"/>
              </w:rPr>
              <m:t>T</m:t>
            </m:r>
          </m:e>
          <m:sub>
            <m:r>
              <w:rPr>
                <w:rFonts w:ascii="Cambria Math" w:hAnsi="Cambria Math"/>
              </w:rPr>
              <m:t xml:space="preserve">z </m:t>
            </m:r>
          </m:sub>
        </m:sSub>
        <m:r>
          <w:rPr>
            <w:rFonts w:ascii="Cambria Math" w:hAnsi="Cambria Math"/>
          </w:rPr>
          <m:t xml:space="preserve">and </m:t>
        </m:r>
        <m:sSub>
          <m:sSubPr>
            <m:ctrlPr>
              <w:rPr>
                <w:rFonts w:ascii="Cambria Math" w:hAnsi="Cambria Math"/>
                <w:i/>
              </w:rPr>
            </m:ctrlPr>
          </m:sSubPr>
          <m:e>
            <m:r>
              <w:rPr>
                <w:rFonts w:ascii="Cambria Math" w:hAnsi="Cambria Math"/>
              </w:rPr>
              <m:t>T</m:t>
            </m:r>
          </m:e>
          <m:sub>
            <m:r>
              <w:rPr>
                <w:rFonts w:ascii="Cambria Math" w:hAnsi="Cambria Math"/>
              </w:rPr>
              <m:t xml:space="preserve">v </m:t>
            </m:r>
          </m:sub>
        </m:sSub>
      </m:oMath>
      <w:r>
        <w:t>)</w:t>
      </w:r>
      <w:r w:rsidR="006B187A">
        <w:t xml:space="preserve"> </w:t>
      </w:r>
      <w:r w:rsidR="006B187A" w:rsidRPr="006B187A">
        <w:t>is unit (no loss of atmospheric transmission) and that downwelling diffuse irradiance</w:t>
      </w:r>
      <w:r w:rsidR="006B187A">
        <w:t xml:space="preserve"> (</w:t>
      </w:r>
      <m:oMath>
        <m:sSub>
          <m:sSubPr>
            <m:ctrlPr>
              <w:rPr>
                <w:rFonts w:ascii="Cambria Math" w:hAnsi="Cambria Math"/>
                <w:i/>
              </w:rPr>
            </m:ctrlPr>
          </m:sSubPr>
          <m:e>
            <m:r>
              <w:rPr>
                <w:rFonts w:ascii="Cambria Math" w:hAnsi="Cambria Math"/>
              </w:rPr>
              <m:t>T</m:t>
            </m:r>
          </m:e>
          <m:sub>
            <m:r>
              <w:rPr>
                <w:rFonts w:ascii="Cambria Math" w:hAnsi="Cambria Math"/>
              </w:rPr>
              <m:t xml:space="preserve">down </m:t>
            </m:r>
          </m:sub>
        </m:sSub>
      </m:oMath>
      <w:r w:rsidR="006B187A">
        <w:t>)</w:t>
      </w:r>
      <w:r w:rsidR="002633D0">
        <w:t xml:space="preserve"> </w:t>
      </w:r>
      <w:r w:rsidR="00F517BB">
        <w:t xml:space="preserve"> </w:t>
      </w:r>
      <w:r w:rsidR="00291714" w:rsidRPr="00291714">
        <w:t>is negligible</w:t>
      </w:r>
      <w:sdt>
        <w:sdtPr>
          <w:id w:val="1084112615"/>
          <w:citation/>
        </w:sdtPr>
        <w:sdtEndPr/>
        <w:sdtContent>
          <w:r w:rsidR="00291714">
            <w:fldChar w:fldCharType="begin"/>
          </w:r>
          <w:r w:rsidR="00291714">
            <w:instrText xml:space="preserve"> CITATION CHA89 \l 1033 </w:instrText>
          </w:r>
          <w:r w:rsidR="00291714">
            <w:fldChar w:fldCharType="separate"/>
          </w:r>
          <w:r w:rsidR="00291714">
            <w:rPr>
              <w:noProof/>
            </w:rPr>
            <w:t xml:space="preserve"> (CHAVEZ, 1989)</w:t>
          </w:r>
          <w:r w:rsidR="00291714">
            <w:fldChar w:fldCharType="end"/>
          </w:r>
        </w:sdtContent>
      </w:sdt>
      <w:r w:rsidR="00291714">
        <w:t>.</w:t>
      </w:r>
      <w:r w:rsidR="00F517BB">
        <w:t xml:space="preserve"> </w:t>
      </w:r>
      <w:r w:rsidR="00F517BB" w:rsidRPr="00F517BB">
        <w:t>DOS1 has the form</w:t>
      </w:r>
      <w:r w:rsidR="00D876FC">
        <w:t>:</w:t>
      </w:r>
    </w:p>
    <w:p w14:paraId="5C63D211" w14:textId="7C7EB45B" w:rsidR="0064142A" w:rsidRDefault="0064142A" w:rsidP="00BE2DAF"/>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9"/>
        <w:gridCol w:w="7007"/>
        <w:gridCol w:w="687"/>
      </w:tblGrid>
      <w:tr w:rsidR="00670A67" w14:paraId="35CB0FAB" w14:textId="77777777" w:rsidTr="00B54B28">
        <w:tc>
          <w:tcPr>
            <w:tcW w:w="809" w:type="dxa"/>
            <w:shd w:val="clear" w:color="auto" w:fill="auto"/>
          </w:tcPr>
          <w:p w14:paraId="002FB1AD" w14:textId="77777777" w:rsidR="0064142A" w:rsidRDefault="0064142A" w:rsidP="00C57D6C"/>
        </w:tc>
        <w:tc>
          <w:tcPr>
            <w:tcW w:w="7007" w:type="dxa"/>
            <w:shd w:val="clear" w:color="auto" w:fill="auto"/>
          </w:tcPr>
          <w:p w14:paraId="40BFF770" w14:textId="57444075" w:rsidR="0064142A" w:rsidRDefault="0064142A" w:rsidP="00C57D6C">
            <m:oMathPara>
              <m:oMath>
                <m:r>
                  <w:rPr>
                    <w:rFonts w:ascii="Cambria Math" w:hAnsi="Cambria Math"/>
                  </w:rPr>
                  <m:t>ρ=</m:t>
                </m:r>
                <m:f>
                  <m:fPr>
                    <m:ctrlPr>
                      <w:rPr>
                        <w:rFonts w:ascii="Cambria Math" w:hAnsi="Cambria Math"/>
                        <w:i/>
                      </w:rPr>
                    </m:ctrlPr>
                  </m:fPr>
                  <m:num>
                    <m:r>
                      <w:rPr>
                        <w:rFonts w:ascii="Cambria Math" w:hAnsi="Cambria Math"/>
                      </w:rPr>
                      <m:t>π(</m:t>
                    </m:r>
                    <m:sSub>
                      <m:sSubPr>
                        <m:ctrlPr>
                          <w:rPr>
                            <w:rFonts w:ascii="Cambria Math" w:hAnsi="Cambria Math"/>
                            <w:i/>
                          </w:rPr>
                        </m:ctrlPr>
                      </m:sSubPr>
                      <m:e>
                        <m:r>
                          <w:rPr>
                            <w:rFonts w:ascii="Cambria Math" w:hAnsi="Cambria Math"/>
                          </w:rPr>
                          <m:t>L</m:t>
                        </m:r>
                      </m:e>
                      <m:sub>
                        <m:r>
                          <w:rPr>
                            <w:rFonts w:ascii="Cambria Math" w:hAnsi="Cambria Math"/>
                          </w:rPr>
                          <m:t>sat</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p</m:t>
                        </m:r>
                      </m:sub>
                    </m:sSub>
                    <m:r>
                      <w:rPr>
                        <w:rFonts w:ascii="Cambria Math" w:hAnsi="Cambria Math"/>
                      </w:rPr>
                      <m:t>)</m:t>
                    </m:r>
                    <m:sSup>
                      <m:sSupPr>
                        <m:ctrlPr>
                          <w:rPr>
                            <w:rFonts w:ascii="Cambria Math" w:hAnsi="Cambria Math"/>
                            <w:i/>
                          </w:rPr>
                        </m:ctrlPr>
                      </m:sSupPr>
                      <m:e>
                        <m:r>
                          <w:rPr>
                            <w:rFonts w:ascii="Cambria Math" w:hAnsi="Cambria Math"/>
                          </w:rPr>
                          <m:t>d</m:t>
                        </m:r>
                      </m:e>
                      <m:sup>
                        <m:r>
                          <w:rPr>
                            <w:rFonts w:ascii="Cambria Math" w:hAnsi="Cambria Math"/>
                          </w:rPr>
                          <m:t>2</m:t>
                        </m:r>
                      </m:sup>
                    </m:sSup>
                  </m:num>
                  <m:den>
                    <m:sSub>
                      <m:sSubPr>
                        <m:ctrlPr>
                          <w:rPr>
                            <w:rFonts w:ascii="Cambria Math" w:hAnsi="Cambria Math"/>
                            <w:i/>
                          </w:rPr>
                        </m:ctrlPr>
                      </m:sSubPr>
                      <m:e>
                        <m:r>
                          <w:rPr>
                            <w:rFonts w:ascii="Cambria Math" w:hAnsi="Cambria Math"/>
                          </w:rPr>
                          <m:t>E</m:t>
                        </m:r>
                      </m:e>
                      <m:sub>
                        <m:r>
                          <w:rPr>
                            <w:rFonts w:ascii="Cambria Math" w:hAnsi="Cambria Math"/>
                          </w:rPr>
                          <m:t>0</m:t>
                        </m:r>
                      </m:sub>
                    </m:sSub>
                    <m:r>
                      <m:rPr>
                        <m:sty m:val="p"/>
                      </m:rPr>
                      <w:rPr>
                        <w:rFonts w:ascii="Cambria Math" w:hAnsi="Cambria Math"/>
                      </w:rPr>
                      <m:t>cos⁡</m:t>
                    </m:r>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z</m:t>
                        </m:r>
                      </m:sub>
                    </m:sSub>
                    <m:r>
                      <w:rPr>
                        <w:rFonts w:ascii="Cambria Math" w:hAnsi="Cambria Math"/>
                      </w:rPr>
                      <m:t>)</m:t>
                    </m:r>
                  </m:den>
                </m:f>
              </m:oMath>
            </m:oMathPara>
          </w:p>
        </w:tc>
        <w:tc>
          <w:tcPr>
            <w:tcW w:w="687" w:type="dxa"/>
            <w:shd w:val="clear" w:color="auto" w:fill="auto"/>
          </w:tcPr>
          <w:p w14:paraId="1F84695E" w14:textId="31891119" w:rsidR="0064142A" w:rsidRDefault="00670A67" w:rsidP="00C57D6C">
            <w:r>
              <w:t>(1)</w:t>
            </w:r>
          </w:p>
        </w:tc>
      </w:tr>
    </w:tbl>
    <w:p w14:paraId="7509EE1D" w14:textId="585A3282" w:rsidR="00F334C8" w:rsidRDefault="00B54B28" w:rsidP="008B1250">
      <w:r w:rsidRPr="00B54B28">
        <w:t>DOS1 adjusts the path radiance, solar irradiance and solar zenith angle effects.</w:t>
      </w:r>
      <w:r>
        <w:t xml:space="preserve"> </w:t>
      </w:r>
      <w:r w:rsidRPr="00B54B28">
        <w:t>This method performs well in the visible spectrum, especially for the shorter wavelength blue band, where attenuation is primarily due to dispersion.</w:t>
      </w:r>
      <w:r w:rsidR="00AA3AA3">
        <w:t xml:space="preserve"> </w:t>
      </w:r>
      <w:r w:rsidR="00AA3AA3" w:rsidRPr="00AA3AA3">
        <w:t>In the Near-Infrared (NIR) and Short-Wave Infrared (SWIR) region, atmospheric scattering is minimal and water vapor absorption is dominant; since DOS1 only corrects for the additive scattering effect and not for the multiplicative transmitting effect, its accuracy in the NIR and SWIR region is not acceptable.</w:t>
      </w:r>
    </w:p>
    <w:p w14:paraId="1750994B" w14:textId="77777777" w:rsidR="006342B2" w:rsidRPr="008B1250" w:rsidRDefault="006342B2" w:rsidP="008B1250"/>
    <w:p w14:paraId="5B2C636E" w14:textId="1EC92B4D" w:rsidR="006656EC" w:rsidRPr="00A33078" w:rsidRDefault="006656EC" w:rsidP="006656EC">
      <w:pPr>
        <w:pStyle w:val="Heading4"/>
      </w:pPr>
      <w:r>
        <w:t xml:space="preserve">Local </w:t>
      </w:r>
      <w:r w:rsidR="002A68BB">
        <w:t>P</w:t>
      </w:r>
      <w:r>
        <w:t xml:space="preserve">addy </w:t>
      </w:r>
      <w:r w:rsidR="002A68BB">
        <w:t>D</w:t>
      </w:r>
      <w:r>
        <w:t xml:space="preserve">ata </w:t>
      </w:r>
      <w:r w:rsidR="002A68BB">
        <w:t>G</w:t>
      </w:r>
      <w:r>
        <w:t>athering</w:t>
      </w:r>
    </w:p>
    <w:p w14:paraId="62547C6E" w14:textId="734A278B" w:rsidR="00222AD2" w:rsidRDefault="00222AD2" w:rsidP="00222AD2">
      <w:r w:rsidRPr="00A33078">
        <w:t xml:space="preserve">Seasonal paddy stages details were gathered by the famous organization in </w:t>
      </w:r>
      <w:proofErr w:type="spellStart"/>
      <w:r w:rsidRPr="00A33078">
        <w:t>Kiridiwita</w:t>
      </w:r>
      <w:proofErr w:type="spellEnd"/>
      <w:r w:rsidRPr="00A33078">
        <w:t xml:space="preserve">, Gampaha and the farmers related in AOI according to the water released date of </w:t>
      </w:r>
      <w:r>
        <w:t xml:space="preserve">the </w:t>
      </w:r>
      <w:r w:rsidRPr="00A33078">
        <w:t xml:space="preserve">Department of Irrigation </w:t>
      </w:r>
      <w:proofErr w:type="spellStart"/>
      <w:r w:rsidRPr="00A33078">
        <w:t>Yakkala</w:t>
      </w:r>
      <w:proofErr w:type="spellEnd"/>
      <w:r w:rsidRPr="00A33078">
        <w:t>, Sri Lanka</w:t>
      </w:r>
      <w:r>
        <w:t xml:space="preserve">. Figure </w:t>
      </w:r>
      <w:r w:rsidR="004115D7">
        <w:t>6</w:t>
      </w:r>
      <w:r>
        <w:t xml:space="preserve"> illustrates the graphical visualization of the paddy stages’ dates changing over time from 2015 to 2019 in AOI. And the paddy past harvest details were gathered by the Department of Agriculture in </w:t>
      </w:r>
      <w:proofErr w:type="spellStart"/>
      <w:r>
        <w:t>Galahitiyawa</w:t>
      </w:r>
      <w:proofErr w:type="spellEnd"/>
      <w:r>
        <w:t>. Table 1 illustrates the past harvest details in AOI Bushels per acre.</w:t>
      </w:r>
    </w:p>
    <w:p w14:paraId="5E36744E" w14:textId="77777777" w:rsidR="00222AD2" w:rsidRDefault="00222AD2" w:rsidP="00222AD2"/>
    <w:p w14:paraId="6A18C733" w14:textId="77777777" w:rsidR="00222AD2" w:rsidRDefault="00222AD2" w:rsidP="00222AD2"/>
    <w:p w14:paraId="3B1FB9DF" w14:textId="77777777" w:rsidR="005E56B1" w:rsidRDefault="00222AD2" w:rsidP="005E56B1">
      <w:pPr>
        <w:keepNext/>
        <w:jc w:val="center"/>
      </w:pPr>
      <w:r w:rsidRPr="00085C79">
        <w:rPr>
          <w:noProof/>
          <w:sz w:val="20"/>
          <w:szCs w:val="20"/>
        </w:rPr>
        <w:lastRenderedPageBreak/>
        <w:drawing>
          <wp:inline distT="0" distB="0" distL="0" distR="0" wp14:anchorId="42C71D07" wp14:editId="6BB172C0">
            <wp:extent cx="6131040" cy="2805430"/>
            <wp:effectExtent l="0" t="0" r="317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182717" cy="2829076"/>
                    </a:xfrm>
                    <a:prstGeom prst="rect">
                      <a:avLst/>
                    </a:prstGeom>
                  </pic:spPr>
                </pic:pic>
              </a:graphicData>
            </a:graphic>
          </wp:inline>
        </w:drawing>
      </w:r>
    </w:p>
    <w:p w14:paraId="29636E34" w14:textId="6315E140" w:rsidR="00222AD2" w:rsidRPr="00D048D1" w:rsidRDefault="005E56B1" w:rsidP="005E56B1">
      <w:pPr>
        <w:pStyle w:val="Caption"/>
        <w:jc w:val="center"/>
      </w:pPr>
      <w:r>
        <w:t xml:space="preserve">Figure </w:t>
      </w:r>
      <w:r w:rsidR="003E7CB0">
        <w:fldChar w:fldCharType="begin"/>
      </w:r>
      <w:r w:rsidR="003E7CB0">
        <w:instrText xml:space="preserve"> SEQ Figu</w:instrText>
      </w:r>
      <w:r w:rsidR="003E7CB0">
        <w:instrText xml:space="preserve">re \* ARABIC </w:instrText>
      </w:r>
      <w:r w:rsidR="003E7CB0">
        <w:fldChar w:fldCharType="separate"/>
      </w:r>
      <w:r w:rsidR="007A2176">
        <w:rPr>
          <w:noProof/>
        </w:rPr>
        <w:t>6</w:t>
      </w:r>
      <w:r w:rsidR="003E7CB0">
        <w:rPr>
          <w:noProof/>
        </w:rPr>
        <w:fldChar w:fldCharType="end"/>
      </w:r>
      <w:r>
        <w:t xml:space="preserve">: </w:t>
      </w:r>
      <w:r w:rsidRPr="00475E56">
        <w:t>paddy stage dates 2015-2019</w:t>
      </w:r>
      <w:r>
        <w:t xml:space="preserve"> in AOI</w:t>
      </w:r>
    </w:p>
    <w:p w14:paraId="668799AE" w14:textId="2858DAC0" w:rsidR="00222AD2" w:rsidRDefault="00222AD2" w:rsidP="00222AD2"/>
    <w:p w14:paraId="73CCCE84" w14:textId="77777777" w:rsidR="00670572" w:rsidRPr="00A33078" w:rsidRDefault="00670572" w:rsidP="00222AD2"/>
    <w:tbl>
      <w:tblPr>
        <w:tblStyle w:val="TableGrid"/>
        <w:tblW w:w="0" w:type="auto"/>
        <w:jc w:val="center"/>
        <w:tblLook w:val="04A0" w:firstRow="1" w:lastRow="0" w:firstColumn="1" w:lastColumn="0" w:noHBand="0" w:noVBand="1"/>
      </w:tblPr>
      <w:tblGrid>
        <w:gridCol w:w="2831"/>
        <w:gridCol w:w="2831"/>
        <w:gridCol w:w="2831"/>
      </w:tblGrid>
      <w:tr w:rsidR="00222AD2" w14:paraId="4461F712" w14:textId="77777777" w:rsidTr="0098780A">
        <w:trPr>
          <w:jc w:val="center"/>
        </w:trPr>
        <w:tc>
          <w:tcPr>
            <w:tcW w:w="2831" w:type="dxa"/>
          </w:tcPr>
          <w:p w14:paraId="7B1F8B6A" w14:textId="77777777" w:rsidR="00222AD2" w:rsidRDefault="00222AD2" w:rsidP="0098780A"/>
        </w:tc>
        <w:tc>
          <w:tcPr>
            <w:tcW w:w="2831" w:type="dxa"/>
          </w:tcPr>
          <w:p w14:paraId="04344E3C" w14:textId="77777777" w:rsidR="00222AD2" w:rsidRPr="00922465" w:rsidRDefault="00222AD2" w:rsidP="0098780A">
            <w:pPr>
              <w:jc w:val="center"/>
              <w:rPr>
                <w:b/>
                <w:bCs/>
              </w:rPr>
            </w:pPr>
            <w:proofErr w:type="spellStart"/>
            <w:r w:rsidRPr="00922465">
              <w:rPr>
                <w:b/>
                <w:bCs/>
              </w:rPr>
              <w:t>Yala</w:t>
            </w:r>
            <w:proofErr w:type="spellEnd"/>
          </w:p>
        </w:tc>
        <w:tc>
          <w:tcPr>
            <w:tcW w:w="2831" w:type="dxa"/>
          </w:tcPr>
          <w:p w14:paraId="65A9F67D" w14:textId="77777777" w:rsidR="00222AD2" w:rsidRPr="00922465" w:rsidRDefault="00222AD2" w:rsidP="0098780A">
            <w:pPr>
              <w:jc w:val="center"/>
              <w:rPr>
                <w:b/>
                <w:bCs/>
              </w:rPr>
            </w:pPr>
            <w:proofErr w:type="spellStart"/>
            <w:r w:rsidRPr="00922465">
              <w:rPr>
                <w:b/>
                <w:bCs/>
              </w:rPr>
              <w:t>Maha</w:t>
            </w:r>
            <w:proofErr w:type="spellEnd"/>
          </w:p>
        </w:tc>
      </w:tr>
      <w:tr w:rsidR="00222AD2" w14:paraId="37358DC4" w14:textId="77777777" w:rsidTr="0098780A">
        <w:trPr>
          <w:jc w:val="center"/>
        </w:trPr>
        <w:tc>
          <w:tcPr>
            <w:tcW w:w="2831" w:type="dxa"/>
          </w:tcPr>
          <w:p w14:paraId="7D504953" w14:textId="77777777" w:rsidR="00222AD2" w:rsidRDefault="00222AD2" w:rsidP="0098780A">
            <w:r>
              <w:t>2015</w:t>
            </w:r>
          </w:p>
        </w:tc>
        <w:tc>
          <w:tcPr>
            <w:tcW w:w="2831" w:type="dxa"/>
          </w:tcPr>
          <w:p w14:paraId="0C19E28D" w14:textId="77777777" w:rsidR="00222AD2" w:rsidRDefault="00222AD2" w:rsidP="0098780A">
            <w:r>
              <w:t>1.28</w:t>
            </w:r>
          </w:p>
        </w:tc>
        <w:tc>
          <w:tcPr>
            <w:tcW w:w="2831" w:type="dxa"/>
          </w:tcPr>
          <w:p w14:paraId="5814F631" w14:textId="77777777" w:rsidR="00222AD2" w:rsidRDefault="00222AD2" w:rsidP="0098780A">
            <w:r>
              <w:t>1.35</w:t>
            </w:r>
          </w:p>
        </w:tc>
      </w:tr>
      <w:tr w:rsidR="00222AD2" w14:paraId="40A4875D" w14:textId="77777777" w:rsidTr="0098780A">
        <w:trPr>
          <w:jc w:val="center"/>
        </w:trPr>
        <w:tc>
          <w:tcPr>
            <w:tcW w:w="2831" w:type="dxa"/>
          </w:tcPr>
          <w:p w14:paraId="1C8C7B7C" w14:textId="77777777" w:rsidR="00222AD2" w:rsidRDefault="00222AD2" w:rsidP="0098780A">
            <w:r>
              <w:t>2016</w:t>
            </w:r>
          </w:p>
        </w:tc>
        <w:tc>
          <w:tcPr>
            <w:tcW w:w="2831" w:type="dxa"/>
          </w:tcPr>
          <w:p w14:paraId="546A115F" w14:textId="77777777" w:rsidR="00222AD2" w:rsidRDefault="00222AD2" w:rsidP="0098780A">
            <w:r>
              <w:t>1.30</w:t>
            </w:r>
          </w:p>
        </w:tc>
        <w:tc>
          <w:tcPr>
            <w:tcW w:w="2831" w:type="dxa"/>
          </w:tcPr>
          <w:p w14:paraId="042954BD" w14:textId="77777777" w:rsidR="00222AD2" w:rsidRDefault="00222AD2" w:rsidP="0098780A">
            <w:r>
              <w:t>1.36</w:t>
            </w:r>
          </w:p>
        </w:tc>
      </w:tr>
      <w:tr w:rsidR="00222AD2" w14:paraId="42DE209F" w14:textId="77777777" w:rsidTr="0098780A">
        <w:trPr>
          <w:jc w:val="center"/>
        </w:trPr>
        <w:tc>
          <w:tcPr>
            <w:tcW w:w="2831" w:type="dxa"/>
          </w:tcPr>
          <w:p w14:paraId="02E9D72D" w14:textId="77777777" w:rsidR="00222AD2" w:rsidRDefault="00222AD2" w:rsidP="0098780A">
            <w:r>
              <w:t>2017</w:t>
            </w:r>
          </w:p>
        </w:tc>
        <w:tc>
          <w:tcPr>
            <w:tcW w:w="2831" w:type="dxa"/>
          </w:tcPr>
          <w:p w14:paraId="5FF08B66" w14:textId="2A3A2E5A" w:rsidR="00222AD2" w:rsidRDefault="00222AD2" w:rsidP="0098780A">
            <w:r>
              <w:t>1.3</w:t>
            </w:r>
            <w:r w:rsidR="00B23AE8">
              <w:t>3</w:t>
            </w:r>
            <w:bookmarkStart w:id="0" w:name="_GoBack"/>
            <w:bookmarkEnd w:id="0"/>
          </w:p>
        </w:tc>
        <w:tc>
          <w:tcPr>
            <w:tcW w:w="2831" w:type="dxa"/>
          </w:tcPr>
          <w:p w14:paraId="2A20AEC9" w14:textId="77777777" w:rsidR="00222AD2" w:rsidRDefault="00222AD2" w:rsidP="0098780A">
            <w:r>
              <w:t>1.36</w:t>
            </w:r>
          </w:p>
        </w:tc>
      </w:tr>
      <w:tr w:rsidR="00222AD2" w14:paraId="1AB33C33" w14:textId="77777777" w:rsidTr="0098780A">
        <w:trPr>
          <w:jc w:val="center"/>
        </w:trPr>
        <w:tc>
          <w:tcPr>
            <w:tcW w:w="2831" w:type="dxa"/>
          </w:tcPr>
          <w:p w14:paraId="5E96582A" w14:textId="77777777" w:rsidR="00222AD2" w:rsidRDefault="00222AD2" w:rsidP="0098780A">
            <w:r>
              <w:t>2018</w:t>
            </w:r>
          </w:p>
        </w:tc>
        <w:tc>
          <w:tcPr>
            <w:tcW w:w="2831" w:type="dxa"/>
          </w:tcPr>
          <w:p w14:paraId="48C12C62" w14:textId="77777777" w:rsidR="00222AD2" w:rsidRDefault="00222AD2" w:rsidP="0098780A">
            <w:r>
              <w:t>1.32</w:t>
            </w:r>
          </w:p>
        </w:tc>
        <w:tc>
          <w:tcPr>
            <w:tcW w:w="2831" w:type="dxa"/>
          </w:tcPr>
          <w:p w14:paraId="35D07F5F" w14:textId="77777777" w:rsidR="00222AD2" w:rsidRDefault="00222AD2" w:rsidP="0098780A">
            <w:r>
              <w:t>1.34</w:t>
            </w:r>
          </w:p>
        </w:tc>
      </w:tr>
      <w:tr w:rsidR="00222AD2" w14:paraId="4CD94F32" w14:textId="77777777" w:rsidTr="0098780A">
        <w:trPr>
          <w:jc w:val="center"/>
        </w:trPr>
        <w:tc>
          <w:tcPr>
            <w:tcW w:w="2831" w:type="dxa"/>
          </w:tcPr>
          <w:p w14:paraId="69193E73" w14:textId="77777777" w:rsidR="00222AD2" w:rsidRDefault="00222AD2" w:rsidP="0098780A">
            <w:r>
              <w:t>2019</w:t>
            </w:r>
          </w:p>
        </w:tc>
        <w:tc>
          <w:tcPr>
            <w:tcW w:w="2831" w:type="dxa"/>
          </w:tcPr>
          <w:p w14:paraId="087DBE63" w14:textId="77777777" w:rsidR="00222AD2" w:rsidRDefault="00222AD2" w:rsidP="0098780A">
            <w:r>
              <w:t>1.32</w:t>
            </w:r>
          </w:p>
        </w:tc>
        <w:tc>
          <w:tcPr>
            <w:tcW w:w="2831" w:type="dxa"/>
          </w:tcPr>
          <w:p w14:paraId="5AFD9210" w14:textId="77777777" w:rsidR="00222AD2" w:rsidRDefault="00222AD2" w:rsidP="0073281C">
            <w:pPr>
              <w:keepNext/>
            </w:pPr>
            <w:r>
              <w:t>Still processing</w:t>
            </w:r>
          </w:p>
        </w:tc>
      </w:tr>
    </w:tbl>
    <w:p w14:paraId="2EC347E8" w14:textId="035C2648" w:rsidR="00222AD2" w:rsidRDefault="0073281C" w:rsidP="00540A59">
      <w:pPr>
        <w:pStyle w:val="Caption"/>
        <w:jc w:val="center"/>
      </w:pPr>
      <w:r>
        <w:t xml:space="preserve">Table </w:t>
      </w:r>
      <w:r w:rsidR="003E7CB0">
        <w:fldChar w:fldCharType="begin"/>
      </w:r>
      <w:r w:rsidR="003E7CB0">
        <w:instrText xml:space="preserve"> SEQ Table \* ARABIC </w:instrText>
      </w:r>
      <w:r w:rsidR="003E7CB0">
        <w:fldChar w:fldCharType="separate"/>
      </w:r>
      <w:r w:rsidR="008F177F">
        <w:rPr>
          <w:noProof/>
        </w:rPr>
        <w:t>1</w:t>
      </w:r>
      <w:r w:rsidR="003E7CB0">
        <w:rPr>
          <w:noProof/>
        </w:rPr>
        <w:fldChar w:fldCharType="end"/>
      </w:r>
      <w:r>
        <w:t xml:space="preserve">: </w:t>
      </w:r>
      <w:r w:rsidRPr="008D5B14">
        <w:t xml:space="preserve">paddy harvest in AOI </w:t>
      </w:r>
      <w:r w:rsidR="00B23AE8">
        <w:t>metric ton</w:t>
      </w:r>
      <w:r w:rsidRPr="008D5B14">
        <w:t xml:space="preserve"> per acre</w:t>
      </w:r>
    </w:p>
    <w:p w14:paraId="6539E257" w14:textId="0A7B89E8" w:rsidR="00222AD2" w:rsidRDefault="00222AD2" w:rsidP="00222AD2"/>
    <w:p w14:paraId="40662CB9" w14:textId="77777777" w:rsidR="00F334C8" w:rsidRPr="00FA6F42" w:rsidRDefault="00F334C8" w:rsidP="00222AD2"/>
    <w:p w14:paraId="78AD1FAF" w14:textId="77777777" w:rsidR="00222AD2" w:rsidRDefault="00222AD2" w:rsidP="00222AD2">
      <w:pPr>
        <w:pStyle w:val="Heading3"/>
      </w:pPr>
      <w:r>
        <w:t>Data preprocessing</w:t>
      </w:r>
    </w:p>
    <w:p w14:paraId="24A574FC" w14:textId="77777777" w:rsidR="00222AD2" w:rsidRPr="000D2E6B" w:rsidRDefault="00222AD2" w:rsidP="00222AD2">
      <w:pPr>
        <w:pStyle w:val="Heading4"/>
      </w:pPr>
      <w:r>
        <w:t>Image preprocessing</w:t>
      </w:r>
    </w:p>
    <w:p w14:paraId="7A85BD7D" w14:textId="77777777" w:rsidR="00222AD2" w:rsidRDefault="00222AD2" w:rsidP="00222AD2">
      <w:r>
        <w:t>In this study, there are two main steps that need for the RS images preprocessing. They are:</w:t>
      </w:r>
    </w:p>
    <w:p w14:paraId="77C34B5C" w14:textId="77777777" w:rsidR="00222AD2" w:rsidRDefault="00222AD2" w:rsidP="00222AD2">
      <w:pPr>
        <w:pStyle w:val="ListParagraph"/>
        <w:numPr>
          <w:ilvl w:val="0"/>
          <w:numId w:val="13"/>
        </w:numPr>
      </w:pPr>
      <w:r>
        <w:t>Remove the cloud covered images or white satellite images</w:t>
      </w:r>
    </w:p>
    <w:p w14:paraId="1A2EF871" w14:textId="4D19814E" w:rsidR="00222AD2" w:rsidRDefault="00222AD2" w:rsidP="00222AD2">
      <w:pPr>
        <w:pStyle w:val="ListParagraph"/>
        <w:numPr>
          <w:ilvl w:val="0"/>
          <w:numId w:val="13"/>
        </w:numPr>
      </w:pPr>
      <w:r>
        <w:t>Labeling the images</w:t>
      </w:r>
    </w:p>
    <w:p w14:paraId="42990792" w14:textId="77777777" w:rsidR="004F69FF" w:rsidRDefault="004F69FF" w:rsidP="004F69FF">
      <w:pPr>
        <w:pStyle w:val="ListParagraph"/>
      </w:pPr>
    </w:p>
    <w:p w14:paraId="16FDCFCF" w14:textId="45A2D071" w:rsidR="00222AD2" w:rsidRDefault="00222AD2" w:rsidP="00222AD2">
      <w:r>
        <w:t xml:space="preserve">Figure </w:t>
      </w:r>
      <w:r w:rsidR="00A424F2">
        <w:t>7</w:t>
      </w:r>
      <w:r>
        <w:t xml:space="preserve"> and figure </w:t>
      </w:r>
      <w:r w:rsidR="00A424F2">
        <w:t>8</w:t>
      </w:r>
      <w:r>
        <w:t xml:space="preserve"> shows the cloud image and good image respectively in bands combination (band11, band8, band2).</w:t>
      </w:r>
    </w:p>
    <w:p w14:paraId="5AF2D437" w14:textId="431CBA1F" w:rsidR="001265F1" w:rsidRDefault="001265F1" w:rsidP="001265F1">
      <w:pPr>
        <w:keepNext/>
      </w:pPr>
      <w:r>
        <w:rPr>
          <w:noProof/>
        </w:rPr>
        <w:lastRenderedPageBreak/>
        <w:drawing>
          <wp:anchor distT="0" distB="0" distL="114300" distR="114300" simplePos="0" relativeHeight="251659264" behindDoc="1" locked="0" layoutInCell="1" allowOverlap="1" wp14:anchorId="118C2E75" wp14:editId="044D7392">
            <wp:simplePos x="0" y="0"/>
            <wp:positionH relativeFrom="column">
              <wp:posOffset>2905125</wp:posOffset>
            </wp:positionH>
            <wp:positionV relativeFrom="paragraph">
              <wp:posOffset>10160</wp:posOffset>
            </wp:positionV>
            <wp:extent cx="2495550" cy="857885"/>
            <wp:effectExtent l="0" t="0" r="0" b="0"/>
            <wp:wrapTight wrapText="bothSides">
              <wp:wrapPolygon edited="0">
                <wp:start x="0" y="0"/>
                <wp:lineTo x="0" y="21104"/>
                <wp:lineTo x="21435" y="21104"/>
                <wp:lineTo x="21435"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495550" cy="857885"/>
                    </a:xfrm>
                    <a:prstGeom prst="rect">
                      <a:avLst/>
                    </a:prstGeom>
                    <a:noFill/>
                    <a:ln>
                      <a:noFill/>
                    </a:ln>
                  </pic:spPr>
                </pic:pic>
              </a:graphicData>
            </a:graphic>
          </wp:anchor>
        </w:drawing>
      </w:r>
      <w:r w:rsidR="00222AD2">
        <w:rPr>
          <w:noProof/>
        </w:rPr>
        <mc:AlternateContent>
          <mc:Choice Requires="wps">
            <w:drawing>
              <wp:anchor distT="0" distB="0" distL="114300" distR="114300" simplePos="0" relativeHeight="251660288" behindDoc="0" locked="0" layoutInCell="1" allowOverlap="1" wp14:anchorId="09DBF183" wp14:editId="0B6B1831">
                <wp:simplePos x="0" y="0"/>
                <wp:positionH relativeFrom="column">
                  <wp:posOffset>2905125</wp:posOffset>
                </wp:positionH>
                <wp:positionV relativeFrom="paragraph">
                  <wp:posOffset>923290</wp:posOffset>
                </wp:positionV>
                <wp:extent cx="2495550" cy="635"/>
                <wp:effectExtent l="0" t="0" r="0" b="0"/>
                <wp:wrapThrough wrapText="bothSides">
                  <wp:wrapPolygon edited="0">
                    <wp:start x="0" y="0"/>
                    <wp:lineTo x="0" y="21600"/>
                    <wp:lineTo x="21600" y="21600"/>
                    <wp:lineTo x="21600" y="0"/>
                  </wp:wrapPolygon>
                </wp:wrapThrough>
                <wp:docPr id="12" name="Text Box 12"/>
                <wp:cNvGraphicFramePr/>
                <a:graphic xmlns:a="http://schemas.openxmlformats.org/drawingml/2006/main">
                  <a:graphicData uri="http://schemas.microsoft.com/office/word/2010/wordprocessingShape">
                    <wps:wsp>
                      <wps:cNvSpPr txBox="1"/>
                      <wps:spPr>
                        <a:xfrm>
                          <a:off x="0" y="0"/>
                          <a:ext cx="2495550" cy="635"/>
                        </a:xfrm>
                        <a:prstGeom prst="rect">
                          <a:avLst/>
                        </a:prstGeom>
                        <a:solidFill>
                          <a:prstClr val="white"/>
                        </a:solidFill>
                        <a:ln>
                          <a:noFill/>
                        </a:ln>
                      </wps:spPr>
                      <wps:txbx>
                        <w:txbxContent>
                          <w:p w14:paraId="7EB5007D" w14:textId="1BE72B1A" w:rsidR="0098780A" w:rsidRPr="001265F1" w:rsidRDefault="001265F1" w:rsidP="006755FF">
                            <w:pPr>
                              <w:pStyle w:val="Caption"/>
                              <w:jc w:val="center"/>
                            </w:pPr>
                            <w:r>
                              <w:t xml:space="preserve">Figure </w:t>
                            </w:r>
                            <w:r w:rsidR="003E7CB0">
                              <w:fldChar w:fldCharType="begin"/>
                            </w:r>
                            <w:r w:rsidR="003E7CB0">
                              <w:instrText xml:space="preserve"> SEQ Figure \* ARABIC </w:instrText>
                            </w:r>
                            <w:r w:rsidR="003E7CB0">
                              <w:fldChar w:fldCharType="separate"/>
                            </w:r>
                            <w:r w:rsidR="007A2176">
                              <w:rPr>
                                <w:noProof/>
                              </w:rPr>
                              <w:t>7</w:t>
                            </w:r>
                            <w:r w:rsidR="003E7CB0">
                              <w:rPr>
                                <w:noProof/>
                              </w:rPr>
                              <w:fldChar w:fldCharType="end"/>
                            </w:r>
                            <w:r>
                              <w:t xml:space="preserve">: </w:t>
                            </w:r>
                            <w:r w:rsidRPr="004144BA">
                              <w:t>good image in AO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V relativeFrom="margin">
                  <wp14:pctHeight>0</wp14:pctHeight>
                </wp14:sizeRelV>
              </wp:anchor>
            </w:drawing>
          </mc:Choice>
          <mc:Fallback>
            <w:pict>
              <v:shapetype w14:anchorId="09DBF183" id="_x0000_t202" coordsize="21600,21600" o:spt="202" path="m,l,21600r21600,l21600,xe">
                <v:stroke joinstyle="miter"/>
                <v:path gradientshapeok="t" o:connecttype="rect"/>
              </v:shapetype>
              <v:shape id="Text Box 12" o:spid="_x0000_s1026" type="#_x0000_t202" style="position:absolute;left:0;text-align:left;margin-left:228.75pt;margin-top:72.7pt;width:196.5pt;height:.0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" stroked="f">
                <v:textbox style="mso-fit-shape-to-text:t" inset="0,0,0,0">
                  <w:txbxContent>
                    <w:p w14:paraId="7EB5007D" w14:textId="1BE72B1A" w:rsidR="0098780A" w:rsidRPr="001265F1" w:rsidRDefault="001265F1" w:rsidP="006755FF">
                      <w:pPr>
                        <w:pStyle w:val="Caption"/>
                        <w:jc w:val="center"/>
                      </w:pPr>
                      <w:r>
                        <w:t xml:space="preserve">Figure </w:t>
                      </w:r>
                      <w:fldSimple w:instr=" SEQ Figure \* ARABIC ">
                        <w:r w:rsidR="007A2176">
                          <w:rPr>
                            <w:noProof/>
                          </w:rPr>
                          <w:t>7</w:t>
                        </w:r>
                      </w:fldSimple>
                      <w:r>
                        <w:t xml:space="preserve">: </w:t>
                      </w:r>
                      <w:r w:rsidRPr="004144BA">
                        <w:t>good image in AOI</w:t>
                      </w:r>
                    </w:p>
                  </w:txbxContent>
                </v:textbox>
                <w10:wrap type="through"/>
              </v:shape>
            </w:pict>
          </mc:Fallback>
        </mc:AlternateContent>
      </w:r>
      <w:r w:rsidR="00222AD2">
        <w:rPr>
          <w:noProof/>
        </w:rPr>
        <w:drawing>
          <wp:inline distT="0" distB="0" distL="0" distR="0" wp14:anchorId="324E1DBA" wp14:editId="3163C02B">
            <wp:extent cx="2510491" cy="863600"/>
            <wp:effectExtent l="0" t="0" r="444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536724" cy="872624"/>
                    </a:xfrm>
                    <a:prstGeom prst="rect">
                      <a:avLst/>
                    </a:prstGeom>
                    <a:noFill/>
                    <a:ln>
                      <a:noFill/>
                    </a:ln>
                  </pic:spPr>
                </pic:pic>
              </a:graphicData>
            </a:graphic>
          </wp:inline>
        </w:drawing>
      </w:r>
    </w:p>
    <w:p w14:paraId="2219F9FD" w14:textId="04C328C3" w:rsidR="00222AD2" w:rsidRDefault="001265F1" w:rsidP="006755FF">
      <w:pPr>
        <w:pStyle w:val="Caption"/>
        <w:jc w:val="center"/>
      </w:pPr>
      <w:r>
        <w:t xml:space="preserve">Figure </w:t>
      </w:r>
      <w:r w:rsidR="003E7CB0">
        <w:fldChar w:fldCharType="begin"/>
      </w:r>
      <w:r w:rsidR="003E7CB0">
        <w:instrText xml:space="preserve"> SEQ Figure \* ARABIC </w:instrText>
      </w:r>
      <w:r w:rsidR="003E7CB0">
        <w:fldChar w:fldCharType="separate"/>
      </w:r>
      <w:r w:rsidR="007A2176">
        <w:rPr>
          <w:noProof/>
        </w:rPr>
        <w:t>8</w:t>
      </w:r>
      <w:r w:rsidR="003E7CB0">
        <w:rPr>
          <w:noProof/>
        </w:rPr>
        <w:fldChar w:fldCharType="end"/>
      </w:r>
      <w:r>
        <w:t xml:space="preserve">: </w:t>
      </w:r>
      <w:r w:rsidRPr="00DC576E">
        <w:t>cloud image in AOI</w:t>
      </w:r>
    </w:p>
    <w:p w14:paraId="3CC951D3" w14:textId="0477725F" w:rsidR="00222AD2" w:rsidRDefault="00222AD2" w:rsidP="00222AD2">
      <w:r>
        <w:t xml:space="preserve">And figure </w:t>
      </w:r>
      <w:r w:rsidR="004B0F00">
        <w:t>9</w:t>
      </w:r>
      <w:r>
        <w:t xml:space="preserve"> illustrates the white satellite images</w:t>
      </w:r>
    </w:p>
    <w:p w14:paraId="098E0EC4" w14:textId="77777777" w:rsidR="001265F1" w:rsidRDefault="00222AD2" w:rsidP="001265F1">
      <w:pPr>
        <w:keepNext/>
      </w:pPr>
      <w:r>
        <w:rPr>
          <w:noProof/>
        </w:rPr>
        <w:drawing>
          <wp:anchor distT="0" distB="0" distL="114300" distR="114300" simplePos="0" relativeHeight="251661312" behindDoc="0" locked="0" layoutInCell="1" allowOverlap="1" wp14:anchorId="4E0536E4" wp14:editId="3917A644">
            <wp:simplePos x="0" y="0"/>
            <wp:positionH relativeFrom="column">
              <wp:posOffset>2835275</wp:posOffset>
            </wp:positionH>
            <wp:positionV relativeFrom="paragraph">
              <wp:posOffset>7620</wp:posOffset>
            </wp:positionV>
            <wp:extent cx="2349500" cy="807720"/>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349500" cy="807720"/>
                    </a:xfrm>
                    <a:prstGeom prst="rect">
                      <a:avLst/>
                    </a:prstGeom>
                    <a:noFill/>
                    <a:ln>
                      <a:noFill/>
                    </a:ln>
                  </pic:spPr>
                </pic:pic>
              </a:graphicData>
            </a:graphic>
          </wp:anchor>
        </w:drawing>
      </w:r>
      <w:r>
        <w:rPr>
          <w:noProof/>
        </w:rPr>
        <w:drawing>
          <wp:inline distT="0" distB="0" distL="0" distR="0" wp14:anchorId="5B524595" wp14:editId="7E445EE2">
            <wp:extent cx="2343150" cy="80603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356194" cy="810522"/>
                    </a:xfrm>
                    <a:prstGeom prst="rect">
                      <a:avLst/>
                    </a:prstGeom>
                    <a:noFill/>
                    <a:ln>
                      <a:noFill/>
                    </a:ln>
                  </pic:spPr>
                </pic:pic>
              </a:graphicData>
            </a:graphic>
          </wp:inline>
        </w:drawing>
      </w:r>
    </w:p>
    <w:p w14:paraId="5B71016A" w14:textId="77777777" w:rsidR="00222AD2" w:rsidRDefault="00222AD2" w:rsidP="00222AD2"/>
    <w:p w14:paraId="19501B4C" w14:textId="77777777" w:rsidR="00222AD2" w:rsidRPr="0045007F" w:rsidRDefault="00222AD2" w:rsidP="00222AD2">
      <w:r>
        <w:rPr>
          <w:noProof/>
        </w:rPr>
        <w:drawing>
          <wp:anchor distT="0" distB="0" distL="114300" distR="114300" simplePos="0" relativeHeight="251662336" behindDoc="0" locked="0" layoutInCell="1" allowOverlap="1" wp14:anchorId="1FF90AAD" wp14:editId="217C5658">
            <wp:simplePos x="0" y="0"/>
            <wp:positionH relativeFrom="column">
              <wp:posOffset>1597025</wp:posOffset>
            </wp:positionH>
            <wp:positionV relativeFrom="paragraph">
              <wp:posOffset>6985</wp:posOffset>
            </wp:positionV>
            <wp:extent cx="2317750" cy="797297"/>
            <wp:effectExtent l="0" t="0" r="6350" b="3175"/>
            <wp:wrapThrough wrapText="bothSides">
              <wp:wrapPolygon edited="0">
                <wp:start x="0" y="0"/>
                <wp:lineTo x="0" y="21170"/>
                <wp:lineTo x="21482" y="21170"/>
                <wp:lineTo x="21482" y="0"/>
                <wp:lineTo x="0" y="0"/>
              </wp:wrapPolygon>
            </wp:wrapThrough>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317750" cy="797297"/>
                    </a:xfrm>
                    <a:prstGeom prst="rect">
                      <a:avLst/>
                    </a:prstGeom>
                    <a:noFill/>
                    <a:ln>
                      <a:noFill/>
                    </a:ln>
                  </pic:spPr>
                </pic:pic>
              </a:graphicData>
            </a:graphic>
          </wp:anchor>
        </w:drawing>
      </w:r>
    </w:p>
    <w:p w14:paraId="3133F9A5" w14:textId="77777777" w:rsidR="00222AD2" w:rsidRDefault="00222AD2" w:rsidP="00222AD2"/>
    <w:p w14:paraId="31FCE9E9" w14:textId="1E5DE4F3" w:rsidR="00222AD2" w:rsidRDefault="00A611A7" w:rsidP="00222AD2">
      <w:r>
        <w:rPr>
          <w:noProof/>
        </w:rPr>
        <mc:AlternateContent>
          <mc:Choice Requires="wps">
            <w:drawing>
              <wp:anchor distT="0" distB="0" distL="114300" distR="114300" simplePos="0" relativeHeight="251663360" behindDoc="0" locked="0" layoutInCell="1" allowOverlap="1" wp14:anchorId="2219ACD3" wp14:editId="2FAC33EA">
                <wp:simplePos x="0" y="0"/>
                <wp:positionH relativeFrom="margin">
                  <wp:align>right</wp:align>
                </wp:positionH>
                <wp:positionV relativeFrom="paragraph">
                  <wp:posOffset>339725</wp:posOffset>
                </wp:positionV>
                <wp:extent cx="5378450" cy="635"/>
                <wp:effectExtent l="0" t="0" r="0" b="0"/>
                <wp:wrapThrough wrapText="bothSides">
                  <wp:wrapPolygon edited="0">
                    <wp:start x="0" y="0"/>
                    <wp:lineTo x="0" y="20329"/>
                    <wp:lineTo x="21498" y="20329"/>
                    <wp:lineTo x="21498" y="0"/>
                    <wp:lineTo x="0" y="0"/>
                  </wp:wrapPolygon>
                </wp:wrapThrough>
                <wp:docPr id="16" name="Text Box 16"/>
                <wp:cNvGraphicFramePr/>
                <a:graphic xmlns:a="http://schemas.openxmlformats.org/drawingml/2006/main">
                  <a:graphicData uri="http://schemas.microsoft.com/office/word/2010/wordprocessingShape">
                    <wps:wsp>
                      <wps:cNvSpPr txBox="1"/>
                      <wps:spPr>
                        <a:xfrm>
                          <a:off x="0" y="0"/>
                          <a:ext cx="5378450" cy="635"/>
                        </a:xfrm>
                        <a:prstGeom prst="rect">
                          <a:avLst/>
                        </a:prstGeom>
                        <a:solidFill>
                          <a:prstClr val="white"/>
                        </a:solidFill>
                        <a:ln>
                          <a:noFill/>
                        </a:ln>
                      </wps:spPr>
                      <wps:txbx>
                        <w:txbxContent>
                          <w:p w14:paraId="00E0C608" w14:textId="11284865" w:rsidR="0098780A" w:rsidRPr="00BD6300" w:rsidRDefault="0098780A" w:rsidP="00222AD2">
                            <w:pPr>
                              <w:pStyle w:val="Caption"/>
                              <w:jc w:val="center"/>
                              <w:rPr>
                                <w:noProof/>
                                <w:sz w:val="24"/>
                                <w:szCs w:val="24"/>
                              </w:rPr>
                            </w:pPr>
                            <w:r>
                              <w:t xml:space="preserve">Figure </w:t>
                            </w:r>
                            <w:r w:rsidR="003E7CB0">
                              <w:fldChar w:fldCharType="begin"/>
                            </w:r>
                            <w:r w:rsidR="003E7CB0">
                              <w:instrText xml:space="preserve"> SEQ Figure \* ARABIC </w:instrText>
                            </w:r>
                            <w:r w:rsidR="003E7CB0">
                              <w:fldChar w:fldCharType="separate"/>
                            </w:r>
                            <w:r w:rsidR="007A2176">
                              <w:rPr>
                                <w:noProof/>
                              </w:rPr>
                              <w:t>9</w:t>
                            </w:r>
                            <w:r w:rsidR="003E7CB0">
                              <w:rPr>
                                <w:noProof/>
                              </w:rPr>
                              <w:fldChar w:fldCharType="end"/>
                            </w:r>
                            <w:r>
                              <w:t>:white satellite sample imag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219ACD3" id="Text Box 16" o:spid="_x0000_s1027" type="#_x0000_t202" style="position:absolute;left:0;text-align:left;margin-left:372.3pt;margin-top:26.75pt;width:423.5pt;height:.05pt;z-index:251663360;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" stroked="f">
                <v:textbox style="mso-fit-shape-to-text:t" inset="0,0,0,0">
                  <w:txbxContent>
                    <w:p w14:paraId="00E0C608" w14:textId="11284865" w:rsidR="0098780A" w:rsidRPr="00BD6300" w:rsidRDefault="0098780A" w:rsidP="00222AD2">
                      <w:pPr>
                        <w:pStyle w:val="Caption"/>
                        <w:jc w:val="center"/>
                        <w:rPr>
                          <w:noProof/>
                          <w:sz w:val="24"/>
                          <w:szCs w:val="24"/>
                        </w:rPr>
                      </w:pPr>
                      <w:r>
                        <w:t xml:space="preserve">Figure </w:t>
                      </w:r>
                      <w:fldSimple w:instr=" SEQ Figure \* ARABIC ">
                        <w:r w:rsidR="007A2176">
                          <w:rPr>
                            <w:noProof/>
                          </w:rPr>
                          <w:t>9</w:t>
                        </w:r>
                      </w:fldSimple>
                      <w:r>
                        <w:t>:white satellite sample images</w:t>
                      </w:r>
                    </w:p>
                  </w:txbxContent>
                </v:textbox>
                <w10:wrap type="through" anchorx="margin"/>
              </v:shape>
            </w:pict>
          </mc:Fallback>
        </mc:AlternateContent>
      </w:r>
    </w:p>
    <w:p w14:paraId="4D0193F7" w14:textId="60F503F9" w:rsidR="00222AD2" w:rsidRDefault="00222AD2" w:rsidP="00222AD2">
      <w:r>
        <w:t xml:space="preserve">The reason for the white satellite images is that we were querying the satellites that have 20% below of the cloud coverage. But for AOI </w:t>
      </w:r>
      <w:r w:rsidRPr="00371A6C">
        <w:t>never have cloud coverage below 20%</w:t>
      </w:r>
      <w:r>
        <w:t xml:space="preserve"> on some dates</w:t>
      </w:r>
      <w:sdt>
        <w:sdtPr>
          <w:id w:val="-296994988"/>
          <w:citation/>
        </w:sdtPr>
        <w:sdtEndPr/>
        <w:sdtContent>
          <w:r>
            <w:fldChar w:fldCharType="begin"/>
          </w:r>
          <w:r>
            <w:instrText xml:space="preserve">CITATION sen19 \l 1033 </w:instrText>
          </w:r>
          <w:r>
            <w:fldChar w:fldCharType="separate"/>
          </w:r>
          <w:r>
            <w:rPr>
              <w:noProof/>
            </w:rPr>
            <w:t xml:space="preserve"> (sentinel-hub-faq, 2019)</w:t>
          </w:r>
          <w:r>
            <w:fldChar w:fldCharType="end"/>
          </w:r>
        </w:sdtContent>
      </w:sdt>
      <w:r>
        <w:t xml:space="preserve">. By the way, we have to remove </w:t>
      </w:r>
      <w:proofErr w:type="gramStart"/>
      <w:r>
        <w:t>those figure</w:t>
      </w:r>
      <w:proofErr w:type="gramEnd"/>
      <w:r>
        <w:t xml:space="preserve"> </w:t>
      </w:r>
      <w:r w:rsidR="00064B03">
        <w:t>7</w:t>
      </w:r>
      <w:r>
        <w:t xml:space="preserve"> and figure </w:t>
      </w:r>
      <w:r w:rsidR="00064B03">
        <w:t>9</w:t>
      </w:r>
      <w:r>
        <w:t xml:space="preserve"> images for paddy stage classification. This was done manually for each band's combination. Once</w:t>
      </w:r>
      <w:r w:rsidR="003D601A">
        <w:t xml:space="preserve"> </w:t>
      </w:r>
      <w:r>
        <w:t xml:space="preserve">removing the unnecessary images then label the images as </w:t>
      </w:r>
      <w:r w:rsidRPr="0077521E">
        <w:t>Germination</w:t>
      </w:r>
      <w:r>
        <w:t xml:space="preserve"> or</w:t>
      </w:r>
      <w:r w:rsidRPr="0077521E">
        <w:t xml:space="preserve"> Vegetative phase</w:t>
      </w:r>
      <w:r>
        <w:t xml:space="preserve"> or</w:t>
      </w:r>
      <w:r w:rsidRPr="0077521E">
        <w:t xml:space="preserve"> Reproductive phase </w:t>
      </w:r>
      <w:r>
        <w:t>or</w:t>
      </w:r>
      <w:r w:rsidRPr="0077521E">
        <w:t xml:space="preserve"> Ripening phase</w:t>
      </w:r>
      <w:r>
        <w:t xml:space="preserve"> according to Figure </w:t>
      </w:r>
      <w:r w:rsidR="00A309D6">
        <w:t>6</w:t>
      </w:r>
      <w:r w:rsidR="009800AC">
        <w:t xml:space="preserve"> dates</w:t>
      </w:r>
      <w:r w:rsidR="003D601A">
        <w:t xml:space="preserve"> with</w:t>
      </w:r>
      <w:r w:rsidR="00AE2C4E">
        <w:t xml:space="preserve"> corresponding satellite images’ dates</w:t>
      </w:r>
      <w:r>
        <w:t>. This was done for each band's combinations. By doing these main 2 steps, we were able to get 20 images per each class in each bands’ combinations.</w:t>
      </w:r>
    </w:p>
    <w:p w14:paraId="32A64126" w14:textId="77777777" w:rsidR="00C870CE" w:rsidRDefault="00C870CE" w:rsidP="00222AD2"/>
    <w:p w14:paraId="509655F4" w14:textId="77777777" w:rsidR="00222AD2" w:rsidRDefault="00222AD2" w:rsidP="00222AD2">
      <w:pPr>
        <w:pStyle w:val="Heading4"/>
      </w:pPr>
      <w:r w:rsidRPr="00DB5230">
        <w:t>Separating Training Images and Testing Images</w:t>
      </w:r>
    </w:p>
    <w:p w14:paraId="326C48B5" w14:textId="738A1CDD" w:rsidR="00222AD2" w:rsidRPr="00DB5230" w:rsidRDefault="00222AD2" w:rsidP="00222AD2">
      <w:r w:rsidRPr="00D37F30">
        <w:t xml:space="preserve">Since </w:t>
      </w:r>
      <w:r w:rsidR="00D07702">
        <w:t>this study</w:t>
      </w:r>
      <w:r w:rsidRPr="00D37F30">
        <w:t xml:space="preserve"> was following a supervised learning approach, a training data set and a testing data set were needed in order to train a</w:t>
      </w:r>
      <w:r>
        <w:t>n</w:t>
      </w:r>
      <w:r w:rsidRPr="00D37F30">
        <w:t xml:space="preserve"> </w:t>
      </w:r>
      <w:r>
        <w:t>SVM</w:t>
      </w:r>
      <w:r w:rsidRPr="00D37F30">
        <w:t xml:space="preserve"> model. Therefore, after getting rid of useless images, </w:t>
      </w:r>
      <w:r>
        <w:t xml:space="preserve">the </w:t>
      </w:r>
      <w:r w:rsidRPr="00D37F30">
        <w:t>total image data set was separated into two categories called training data set and testing data set. For each</w:t>
      </w:r>
      <w:r>
        <w:t xml:space="preserve"> rice phase</w:t>
      </w:r>
      <w:r w:rsidRPr="00D37F30">
        <w:t>, 80% of images w</w:t>
      </w:r>
      <w:r>
        <w:t>ere</w:t>
      </w:r>
      <w:r w:rsidRPr="00D37F30">
        <w:t xml:space="preserve"> allocated into the training image data set, and 20% to testing image data set</w:t>
      </w:r>
      <w:r>
        <w:t xml:space="preserve"> using </w:t>
      </w:r>
      <w:proofErr w:type="spellStart"/>
      <w:r w:rsidRPr="00C34E33">
        <w:t>train_test_split</w:t>
      </w:r>
      <w:proofErr w:type="spellEnd"/>
      <w:r>
        <w:t xml:space="preserve">() function in </w:t>
      </w:r>
      <w:proofErr w:type="spellStart"/>
      <w:r w:rsidRPr="00C34E33">
        <w:t>sklearn.model_selection</w:t>
      </w:r>
      <w:proofErr w:type="spellEnd"/>
      <w:r>
        <w:t xml:space="preserve"> library </w:t>
      </w:r>
      <w:sdt>
        <w:sdtPr>
          <w:id w:val="209231072"/>
          <w:citation/>
        </w:sdtPr>
        <w:sdtEndPr/>
        <w:sdtContent>
          <w:r>
            <w:fldChar w:fldCharType="begin"/>
          </w:r>
          <w:r>
            <w:instrText xml:space="preserve"> CITATION sci19 \l 1033 </w:instrText>
          </w:r>
          <w:r>
            <w:fldChar w:fldCharType="separate"/>
          </w:r>
          <w:r>
            <w:rPr>
              <w:noProof/>
            </w:rPr>
            <w:t>(developers, 2019)</w:t>
          </w:r>
          <w:r>
            <w:fldChar w:fldCharType="end"/>
          </w:r>
        </w:sdtContent>
      </w:sdt>
      <w:r>
        <w:t>.</w:t>
      </w:r>
    </w:p>
    <w:p w14:paraId="7F2E2423" w14:textId="77777777" w:rsidR="00222AD2" w:rsidRDefault="00222AD2" w:rsidP="00222AD2"/>
    <w:p w14:paraId="282D517F" w14:textId="77777777" w:rsidR="00222AD2" w:rsidRDefault="00222AD2" w:rsidP="00222AD2">
      <w:pPr>
        <w:pStyle w:val="Heading4"/>
      </w:pPr>
      <w:r>
        <w:lastRenderedPageBreak/>
        <w:t>NDVI values preprocessing</w:t>
      </w:r>
    </w:p>
    <w:p w14:paraId="6D9C357F" w14:textId="2390FD8F" w:rsidR="00222AD2" w:rsidRDefault="00222AD2" w:rsidP="00222AD2">
      <w:r>
        <w:t xml:space="preserve">For analysis, only get the NDVI values that have the date </w:t>
      </w:r>
      <w:proofErr w:type="gramStart"/>
      <w:r>
        <w:t>of  good</w:t>
      </w:r>
      <w:proofErr w:type="gramEnd"/>
      <w:r>
        <w:t xml:space="preserve"> satellite images. All other NDVI values were eliminated because they have incorrect reflectance values </w:t>
      </w:r>
      <w:r w:rsidRPr="00D048D1">
        <w:t>absorb</w:t>
      </w:r>
      <w:r>
        <w:t xml:space="preserve"> by different objects like clouds. They might give an invalid result.</w:t>
      </w:r>
    </w:p>
    <w:p w14:paraId="1CBD4A77" w14:textId="77777777" w:rsidR="00222AD2" w:rsidRDefault="00222AD2" w:rsidP="00222AD2"/>
    <w:p w14:paraId="44A0785C" w14:textId="3B62A252" w:rsidR="00CB063A" w:rsidRDefault="00222AD2" w:rsidP="00CB063A">
      <w:pPr>
        <w:pStyle w:val="Heading3"/>
      </w:pPr>
      <w:r>
        <w:t>Model for paddy stage identification</w:t>
      </w:r>
    </w:p>
    <w:p w14:paraId="51F9F2C3" w14:textId="77777777" w:rsidR="0064235F" w:rsidRPr="0064235F" w:rsidRDefault="0064235F" w:rsidP="0064235F"/>
    <w:p w14:paraId="4D966855" w14:textId="77777777" w:rsidR="007A2176" w:rsidRDefault="00694E7A" w:rsidP="00EC466D">
      <w:pPr>
        <w:keepNext/>
        <w:jc w:val="center"/>
      </w:pPr>
      <w:r>
        <w:rPr>
          <w:noProof/>
        </w:rPr>
        <w:drawing>
          <wp:inline distT="0" distB="0" distL="0" distR="0" wp14:anchorId="486696AD" wp14:editId="2D4A7361">
            <wp:extent cx="4422660" cy="4055449"/>
            <wp:effectExtent l="0" t="0" r="0" b="254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427698" cy="4060068"/>
                    </a:xfrm>
                    <a:prstGeom prst="rect">
                      <a:avLst/>
                    </a:prstGeom>
                    <a:noFill/>
                    <a:ln>
                      <a:noFill/>
                    </a:ln>
                  </pic:spPr>
                </pic:pic>
              </a:graphicData>
            </a:graphic>
          </wp:inline>
        </w:drawing>
      </w:r>
    </w:p>
    <w:p w14:paraId="105836CD" w14:textId="3B1219F0" w:rsidR="00921AAD" w:rsidRDefault="007A2176" w:rsidP="001206A5">
      <w:pPr>
        <w:pStyle w:val="Caption"/>
        <w:jc w:val="center"/>
      </w:pPr>
      <w:r>
        <w:t xml:space="preserve">Figure </w:t>
      </w:r>
      <w:r w:rsidR="003E7CB0">
        <w:fldChar w:fldCharType="begin"/>
      </w:r>
      <w:r w:rsidR="003E7CB0">
        <w:instrText xml:space="preserve"> SEQ Figure \* ARABIC </w:instrText>
      </w:r>
      <w:r w:rsidR="003E7CB0">
        <w:fldChar w:fldCharType="separate"/>
      </w:r>
      <w:r>
        <w:rPr>
          <w:noProof/>
        </w:rPr>
        <w:t>10</w:t>
      </w:r>
      <w:r w:rsidR="003E7CB0">
        <w:rPr>
          <w:noProof/>
        </w:rPr>
        <w:fldChar w:fldCharType="end"/>
      </w:r>
      <w:r>
        <w:t xml:space="preserve">: </w:t>
      </w:r>
      <w:r w:rsidRPr="00703814">
        <w:t xml:space="preserve">Paddy Stage </w:t>
      </w:r>
      <w:r>
        <w:t>Identification</w:t>
      </w:r>
      <w:r w:rsidRPr="00703814">
        <w:t xml:space="preserve"> Diagram</w:t>
      </w:r>
    </w:p>
    <w:p w14:paraId="4079DC83" w14:textId="77777777" w:rsidR="001206A5" w:rsidRPr="001206A5" w:rsidRDefault="001206A5" w:rsidP="001206A5"/>
    <w:p w14:paraId="07573DD5" w14:textId="703DD90B" w:rsidR="0098780A" w:rsidRDefault="00EF3829" w:rsidP="005E48DB">
      <w:r>
        <w:t>T</w:t>
      </w:r>
      <w:r w:rsidRPr="00085C79">
        <w:t xml:space="preserve">he </w:t>
      </w:r>
      <w:r w:rsidR="00C23783">
        <w:t>second</w:t>
      </w:r>
      <w:r w:rsidRPr="00085C79">
        <w:t xml:space="preserve"> aim is to propose a method to identify the paddy crop stages</w:t>
      </w:r>
      <w:r w:rsidR="00E2589D">
        <w:t>. To do that it needs to be accomplished the first aims</w:t>
      </w:r>
      <w:proofErr w:type="gramStart"/>
      <w:r w:rsidR="00E2589D">
        <w:t xml:space="preserve">. </w:t>
      </w:r>
      <w:r w:rsidR="00A021EC" w:rsidRPr="00085C79">
        <w:rPr>
          <w:sz w:val="20"/>
          <w:szCs w:val="20"/>
        </w:rPr>
        <w:t>.</w:t>
      </w:r>
      <w:proofErr w:type="gramEnd"/>
      <w:r w:rsidR="00A021EC" w:rsidRPr="00085C79">
        <w:rPr>
          <w:sz w:val="20"/>
          <w:szCs w:val="20"/>
        </w:rPr>
        <w:t xml:space="preserve"> </w:t>
      </w:r>
      <w:r w:rsidR="00A021EC" w:rsidRPr="00A021EC">
        <w:t xml:space="preserve">For that, </w:t>
      </w:r>
      <w:r w:rsidR="00A021EC">
        <w:t xml:space="preserve">the </w:t>
      </w:r>
      <w:r w:rsidR="00A021EC" w:rsidRPr="00A021EC">
        <w:t xml:space="preserve">image classification approach was used. Since there are very few images, </w:t>
      </w:r>
      <w:r w:rsidR="00A021EC">
        <w:t xml:space="preserve">the </w:t>
      </w:r>
      <w:r w:rsidR="00A021EC" w:rsidRPr="00A021EC">
        <w:t>support vector machine classification model was selected</w:t>
      </w:r>
      <w:sdt>
        <w:sdtPr>
          <w:id w:val="779381840"/>
          <w:citation/>
        </w:sdtPr>
        <w:sdtEndPr/>
        <w:sdtContent>
          <w:r w:rsidR="00A021EC">
            <w:fldChar w:fldCharType="begin"/>
          </w:r>
          <w:r w:rsidR="00A021EC">
            <w:instrText xml:space="preserve"> CITATION Sid \l 1033 </w:instrText>
          </w:r>
          <w:r w:rsidR="00A021EC">
            <w:fldChar w:fldCharType="separate"/>
          </w:r>
          <w:r w:rsidR="00A021EC">
            <w:rPr>
              <w:noProof/>
            </w:rPr>
            <w:t xml:space="preserve"> (Sidik Mulyono M. I.)</w:t>
          </w:r>
          <w:r w:rsidR="00A021EC">
            <w:fldChar w:fldCharType="end"/>
          </w:r>
        </w:sdtContent>
      </w:sdt>
      <w:r w:rsidR="00A021EC" w:rsidRPr="00A021EC">
        <w:t>.</w:t>
      </w:r>
      <w:r w:rsidR="002C7F1C">
        <w:t xml:space="preserve"> Figure 10 diagram illustrates the whole process of paddy stage identification.</w:t>
      </w:r>
    </w:p>
    <w:p w14:paraId="64F1EFEA" w14:textId="26614333" w:rsidR="00A50FA4" w:rsidRDefault="00A50FA4" w:rsidP="005E48DB"/>
    <w:p w14:paraId="7C5BCEB2" w14:textId="77777777" w:rsidR="00AE63DF" w:rsidRDefault="00AE63DF" w:rsidP="005E48DB"/>
    <w:p w14:paraId="0A6D1D65" w14:textId="5813DBA6" w:rsidR="00A50FA4" w:rsidRDefault="00A50FA4" w:rsidP="00B411B1">
      <w:pPr>
        <w:pStyle w:val="Heading4"/>
      </w:pPr>
      <w:r>
        <w:lastRenderedPageBreak/>
        <w:t>Process for paddy stage identification</w:t>
      </w:r>
    </w:p>
    <w:p w14:paraId="0CDE5835" w14:textId="66ECE9A7" w:rsidR="00B411B1" w:rsidRDefault="00DA0F41" w:rsidP="00D1435C">
      <w:pPr>
        <w:pStyle w:val="ListParagraph"/>
        <w:numPr>
          <w:ilvl w:val="0"/>
          <w:numId w:val="17"/>
        </w:numPr>
      </w:pPr>
      <w:proofErr w:type="gramStart"/>
      <w:r>
        <w:t>Querying  decomposed</w:t>
      </w:r>
      <w:proofErr w:type="gramEnd"/>
      <w:r>
        <w:t xml:space="preserve"> RS images from Sentinel Hub API.</w:t>
      </w:r>
      <w:r w:rsidR="000B23CB">
        <w:t xml:space="preserve"> The decomposed bands combinations are</w:t>
      </w:r>
      <w:r w:rsidR="00CE5580">
        <w:t>:</w:t>
      </w:r>
    </w:p>
    <w:p w14:paraId="56989AFA" w14:textId="775D80C0" w:rsidR="000B23CB" w:rsidRDefault="000B23CB" w:rsidP="000B23CB">
      <w:pPr>
        <w:pStyle w:val="ListParagraph"/>
        <w:numPr>
          <w:ilvl w:val="1"/>
          <w:numId w:val="17"/>
        </w:numPr>
      </w:pPr>
      <w:r>
        <w:t>(</w:t>
      </w:r>
      <w:r w:rsidRPr="009A52A4">
        <w:t xml:space="preserve">band4, band3, band2) </w:t>
      </w:r>
    </w:p>
    <w:p w14:paraId="377E5458" w14:textId="77777777" w:rsidR="000B23CB" w:rsidRDefault="000B23CB" w:rsidP="000B23CB">
      <w:pPr>
        <w:pStyle w:val="ListParagraph"/>
        <w:numPr>
          <w:ilvl w:val="1"/>
          <w:numId w:val="17"/>
        </w:numPr>
      </w:pPr>
      <w:r w:rsidRPr="009A52A4">
        <w:t>(band11, band8, band4)</w:t>
      </w:r>
    </w:p>
    <w:p w14:paraId="0476808D" w14:textId="578CC189" w:rsidR="000B23CB" w:rsidRDefault="000B23CB" w:rsidP="000B23CB">
      <w:pPr>
        <w:pStyle w:val="ListParagraph"/>
        <w:numPr>
          <w:ilvl w:val="1"/>
          <w:numId w:val="17"/>
        </w:numPr>
      </w:pPr>
      <w:r w:rsidRPr="009A52A4">
        <w:t xml:space="preserve">(band11, band8, band2) </w:t>
      </w:r>
    </w:p>
    <w:p w14:paraId="4DE99A7B" w14:textId="66825EA2" w:rsidR="00EF7658" w:rsidRDefault="00953B5F" w:rsidP="00EF7658">
      <w:pPr>
        <w:pStyle w:val="ListParagraph"/>
      </w:pPr>
      <w:r>
        <w:t>Which located in</w:t>
      </w:r>
      <w:r w:rsidR="00D778AD">
        <w:t xml:space="preserve"> local computer</w:t>
      </w:r>
      <w:r>
        <w:t xml:space="preserve"> </w:t>
      </w:r>
      <w:proofErr w:type="spellStart"/>
      <w:r>
        <w:t>harddisk</w:t>
      </w:r>
      <w:proofErr w:type="spellEnd"/>
      <w:r>
        <w:t xml:space="preserve"> separated 3 locations</w:t>
      </w:r>
      <w:r w:rsidR="00524D1B">
        <w:t>. The factors that were considered while</w:t>
      </w:r>
      <w:r w:rsidR="00894919">
        <w:t xml:space="preserve"> querying and</w:t>
      </w:r>
      <w:r w:rsidR="00524D1B">
        <w:t xml:space="preserve"> downloading the decomposed RS images.</w:t>
      </w:r>
    </w:p>
    <w:p w14:paraId="4C018E68" w14:textId="6C92AF36" w:rsidR="00524D1B" w:rsidRDefault="00894919" w:rsidP="00503C27">
      <w:pPr>
        <w:pStyle w:val="ListParagraph"/>
        <w:numPr>
          <w:ilvl w:val="0"/>
          <w:numId w:val="18"/>
        </w:numPr>
      </w:pPr>
      <w:r>
        <w:t>Cloud coverage b</w:t>
      </w:r>
      <w:r w:rsidR="006259C8">
        <w:t>elow 20%</w:t>
      </w:r>
    </w:p>
    <w:p w14:paraId="5258989C" w14:textId="53667189" w:rsidR="00234FB4" w:rsidRPr="00307A6F" w:rsidRDefault="00234FB4" w:rsidP="00234FB4">
      <w:pPr>
        <w:pStyle w:val="ListParagraph"/>
        <w:numPr>
          <w:ilvl w:val="0"/>
          <w:numId w:val="18"/>
        </w:numPr>
      </w:pPr>
      <w:r w:rsidRPr="00234FB4">
        <w:rPr>
          <w:shd w:val="clear" w:color="auto" w:fill="FFFFFF"/>
        </w:rPr>
        <w:t>Mosaic order</w:t>
      </w:r>
      <w:r>
        <w:rPr>
          <w:shd w:val="clear" w:color="auto" w:fill="FFFFFF"/>
        </w:rPr>
        <w:t xml:space="preserve"> is most recent</w:t>
      </w:r>
    </w:p>
    <w:p w14:paraId="1C1E7D99" w14:textId="638EA218" w:rsidR="00307A6F" w:rsidRPr="00DC265C" w:rsidRDefault="00307A6F" w:rsidP="00234FB4">
      <w:pPr>
        <w:pStyle w:val="ListParagraph"/>
        <w:numPr>
          <w:ilvl w:val="0"/>
          <w:numId w:val="18"/>
        </w:numPr>
      </w:pPr>
      <w:r>
        <w:rPr>
          <w:shd w:val="clear" w:color="auto" w:fill="FFFFFF"/>
        </w:rPr>
        <w:t>DOS1 atmosph</w:t>
      </w:r>
      <w:r w:rsidR="00901084">
        <w:rPr>
          <w:shd w:val="clear" w:color="auto" w:fill="FFFFFF"/>
        </w:rPr>
        <w:t>er</w:t>
      </w:r>
      <w:r>
        <w:rPr>
          <w:shd w:val="clear" w:color="auto" w:fill="FFFFFF"/>
        </w:rPr>
        <w:t>ic correction</w:t>
      </w:r>
    </w:p>
    <w:p w14:paraId="71ED638F" w14:textId="590D4BCA" w:rsidR="00DC265C" w:rsidRPr="00DC265C" w:rsidRDefault="00DC265C" w:rsidP="00234FB4">
      <w:pPr>
        <w:pStyle w:val="ListParagraph"/>
        <w:numPr>
          <w:ilvl w:val="0"/>
          <w:numId w:val="18"/>
        </w:numPr>
      </w:pPr>
      <w:r>
        <w:rPr>
          <w:shd w:val="clear" w:color="auto" w:fill="FFFFFF"/>
        </w:rPr>
        <w:t>60m resolution</w:t>
      </w:r>
    </w:p>
    <w:p w14:paraId="6E217A05" w14:textId="0AEBD892" w:rsidR="00DC265C" w:rsidRPr="00F0580B" w:rsidRDefault="00F0580B" w:rsidP="00234FB4">
      <w:pPr>
        <w:pStyle w:val="ListParagraph"/>
        <w:numPr>
          <w:ilvl w:val="0"/>
          <w:numId w:val="18"/>
        </w:numPr>
      </w:pPr>
      <w:r>
        <w:rPr>
          <w:shd w:val="clear" w:color="auto" w:fill="FFFFFF"/>
        </w:rPr>
        <w:t xml:space="preserve">Image </w:t>
      </w:r>
      <w:proofErr w:type="spellStart"/>
      <w:r>
        <w:rPr>
          <w:shd w:val="clear" w:color="auto" w:fill="FFFFFF"/>
        </w:rPr>
        <w:t>formate</w:t>
      </w:r>
      <w:proofErr w:type="spellEnd"/>
      <w:r>
        <w:rPr>
          <w:shd w:val="clear" w:color="auto" w:fill="FFFFFF"/>
        </w:rPr>
        <w:t xml:space="preserve"> is .</w:t>
      </w:r>
      <w:proofErr w:type="spellStart"/>
      <w:r>
        <w:rPr>
          <w:shd w:val="clear" w:color="auto" w:fill="FFFFFF"/>
        </w:rPr>
        <w:t>png</w:t>
      </w:r>
      <w:proofErr w:type="spellEnd"/>
    </w:p>
    <w:p w14:paraId="14E0174F" w14:textId="3B0B6F32" w:rsidR="00F0580B" w:rsidRPr="002F0014" w:rsidRDefault="00F0580B" w:rsidP="00234FB4">
      <w:pPr>
        <w:pStyle w:val="ListParagraph"/>
        <w:numPr>
          <w:ilvl w:val="0"/>
          <w:numId w:val="18"/>
        </w:numPr>
      </w:pPr>
      <w:r>
        <w:rPr>
          <w:shd w:val="clear" w:color="auto" w:fill="FFFFFF"/>
        </w:rPr>
        <w:t>960x330 image dimension</w:t>
      </w:r>
      <w:r w:rsidR="003B04CB">
        <w:rPr>
          <w:shd w:val="clear" w:color="auto" w:fill="FFFFFF"/>
        </w:rPr>
        <w:t>.</w:t>
      </w:r>
    </w:p>
    <w:p w14:paraId="40B59979" w14:textId="77777777" w:rsidR="002F0014" w:rsidRPr="009542ED" w:rsidRDefault="002F0014" w:rsidP="002F0014">
      <w:pPr>
        <w:pStyle w:val="ListParagraph"/>
        <w:ind w:left="1440"/>
      </w:pPr>
    </w:p>
    <w:p w14:paraId="4A593769" w14:textId="6472E991" w:rsidR="008579D4" w:rsidRDefault="00017FD2" w:rsidP="00017FD2">
      <w:pPr>
        <w:pStyle w:val="ListParagraph"/>
        <w:numPr>
          <w:ilvl w:val="0"/>
          <w:numId w:val="17"/>
        </w:numPr>
      </w:pPr>
      <w:r>
        <w:t>Image preprocessing</w:t>
      </w:r>
    </w:p>
    <w:p w14:paraId="28053F2A" w14:textId="77777777" w:rsidR="00797FE6" w:rsidRDefault="00797FE6" w:rsidP="00797FE6">
      <w:pPr>
        <w:pStyle w:val="ListParagraph"/>
        <w:numPr>
          <w:ilvl w:val="1"/>
          <w:numId w:val="17"/>
        </w:numPr>
      </w:pPr>
      <w:r>
        <w:t>Remove the cloud covered images or white satellite images</w:t>
      </w:r>
    </w:p>
    <w:p w14:paraId="6C54F763" w14:textId="02ADCC59" w:rsidR="00797FE6" w:rsidRDefault="00797FE6" w:rsidP="00797FE6">
      <w:pPr>
        <w:pStyle w:val="ListParagraph"/>
        <w:numPr>
          <w:ilvl w:val="1"/>
          <w:numId w:val="17"/>
        </w:numPr>
      </w:pPr>
      <w:r>
        <w:t>Labeling the images.</w:t>
      </w:r>
    </w:p>
    <w:p w14:paraId="60852069" w14:textId="782C1595" w:rsidR="00A829D1" w:rsidRDefault="00A829D1" w:rsidP="00797FE6">
      <w:pPr>
        <w:pStyle w:val="ListParagraph"/>
        <w:numPr>
          <w:ilvl w:val="1"/>
          <w:numId w:val="17"/>
        </w:numPr>
      </w:pPr>
      <w:r>
        <w:t>Split the train images and test images</w:t>
      </w:r>
    </w:p>
    <w:p w14:paraId="1424EBB6" w14:textId="77777777" w:rsidR="002F0014" w:rsidRDefault="002F0014" w:rsidP="002F0014">
      <w:pPr>
        <w:pStyle w:val="ListParagraph"/>
        <w:ind w:left="1440"/>
      </w:pPr>
    </w:p>
    <w:p w14:paraId="5B4DEEBE" w14:textId="18F8799B" w:rsidR="00797FE6" w:rsidRDefault="00E76C40" w:rsidP="00797FE6">
      <w:pPr>
        <w:pStyle w:val="ListParagraph"/>
        <w:numPr>
          <w:ilvl w:val="0"/>
          <w:numId w:val="17"/>
        </w:numPr>
      </w:pPr>
      <w:r>
        <w:t xml:space="preserve">Train each bands’ combination with </w:t>
      </w:r>
      <w:r w:rsidR="005E063D">
        <w:t xml:space="preserve">the </w:t>
      </w:r>
      <w:r>
        <w:t>SVM multi classifier model.</w:t>
      </w:r>
    </w:p>
    <w:p w14:paraId="0F5DFCB6" w14:textId="0F3DA60E" w:rsidR="007871CF" w:rsidRDefault="007871CF" w:rsidP="00797FE6">
      <w:pPr>
        <w:pStyle w:val="ListParagraph"/>
        <w:numPr>
          <w:ilvl w:val="0"/>
          <w:numId w:val="17"/>
        </w:numPr>
      </w:pPr>
      <w:r>
        <w:t>Find the best bands</w:t>
      </w:r>
      <w:r w:rsidR="00BA1A95">
        <w:t>’</w:t>
      </w:r>
      <w:r>
        <w:t xml:space="preserve"> combination</w:t>
      </w:r>
      <w:r w:rsidR="00BA1A95">
        <w:t xml:space="preserve"> among (</w:t>
      </w:r>
      <w:r w:rsidR="00BA1A95" w:rsidRPr="009A52A4">
        <w:t>band4, band3, band2</w:t>
      </w:r>
      <w:r w:rsidR="00BA1A95">
        <w:t>), (</w:t>
      </w:r>
      <w:r w:rsidR="00BA1A95" w:rsidRPr="009A52A4">
        <w:t>band11, band8, band4</w:t>
      </w:r>
      <w:r w:rsidR="00BA1A95">
        <w:t>) and (</w:t>
      </w:r>
      <w:r w:rsidR="00BA1A95" w:rsidRPr="009A52A4">
        <w:t>band11, band8, band2</w:t>
      </w:r>
      <w:r w:rsidR="00BA1A95">
        <w:t>)</w:t>
      </w:r>
      <w:r w:rsidR="00911B87">
        <w:t xml:space="preserve"> using parameter tuning.</w:t>
      </w:r>
    </w:p>
    <w:p w14:paraId="095EFF4C" w14:textId="24BE101A" w:rsidR="001D6400" w:rsidRDefault="001D6400" w:rsidP="00797FE6">
      <w:pPr>
        <w:pStyle w:val="ListParagraph"/>
        <w:numPr>
          <w:ilvl w:val="0"/>
          <w:numId w:val="17"/>
        </w:numPr>
      </w:pPr>
      <w:r>
        <w:t>Identify the paddy stage using bands’ combination of given decomposed satellite image</w:t>
      </w:r>
      <w:r w:rsidR="001F43C5">
        <w:t>.</w:t>
      </w:r>
    </w:p>
    <w:p w14:paraId="2A7C8BFD" w14:textId="7BC72F72" w:rsidR="006619F9" w:rsidRDefault="006619F9" w:rsidP="006619F9"/>
    <w:p w14:paraId="63D9074A" w14:textId="52BD7914" w:rsidR="00921AAD" w:rsidRDefault="00B90B97" w:rsidP="00CF5350">
      <w:pPr>
        <w:pStyle w:val="Heading4"/>
      </w:pPr>
      <w:r>
        <w:t>SVM classification method</w:t>
      </w:r>
    </w:p>
    <w:p w14:paraId="708CADD8" w14:textId="7FA0A261" w:rsidR="00127B5F" w:rsidRDefault="00127B5F" w:rsidP="00127B5F">
      <w:r>
        <w:t xml:space="preserve">SVM </w:t>
      </w:r>
      <w:r w:rsidRPr="00B76B58">
        <w:t>is a two</w:t>
      </w:r>
      <w:r>
        <w:t>-</w:t>
      </w:r>
      <w:r w:rsidRPr="00B76B58">
        <w:t>dimensional description of the optimal surface evolved from the linearly separable case, the basic idea can be used</w:t>
      </w:r>
      <w:r>
        <w:t xml:space="preserve"> in figure 1. </w:t>
      </w:r>
      <w:r w:rsidRPr="006F76DD">
        <w:t>Figure 1</w:t>
      </w:r>
      <w:r w:rsidR="00356A9E">
        <w:t>1</w:t>
      </w:r>
      <w:r w:rsidRPr="006F76DD">
        <w:t xml:space="preserve"> shows the basic idea.</w:t>
      </w:r>
      <w:r>
        <w:t xml:space="preserve"> </w:t>
      </w:r>
      <w:r w:rsidRPr="006F76DD">
        <w:t>Two types are separated by H without errors</w:t>
      </w:r>
      <w:r>
        <w:t xml:space="preserve">. H1 and H2 are places that pass the recent point of H. </w:t>
      </w:r>
      <w:r w:rsidRPr="00EC4B31">
        <w:t>The distance of H</w:t>
      </w:r>
      <w:r>
        <w:t>1</w:t>
      </w:r>
      <w:r w:rsidRPr="00EC4B31">
        <w:t xml:space="preserve"> and</w:t>
      </w:r>
      <w:r>
        <w:t xml:space="preserve"> </w:t>
      </w:r>
      <w:r w:rsidRPr="00EC4B31">
        <w:t>H</w:t>
      </w:r>
      <w:r>
        <w:t>2</w:t>
      </w:r>
      <w:r w:rsidRPr="00EC4B31">
        <w:t xml:space="preserve"> was called </w:t>
      </w:r>
      <w:r>
        <w:t xml:space="preserve">a </w:t>
      </w:r>
      <w:r w:rsidRPr="00EC4B31">
        <w:t>class interval</w:t>
      </w:r>
      <w:r>
        <w:t>. An o</w:t>
      </w:r>
      <w:r w:rsidRPr="0088226F">
        <w:t>ptimal separating surface is not only to ensure error-free separation of the two types of samples</w:t>
      </w:r>
      <w:r>
        <w:t xml:space="preserve"> but</w:t>
      </w:r>
      <w:r w:rsidRPr="0088226F">
        <w:t xml:space="preserve"> also called the largest class interval</w:t>
      </w:r>
      <w:r>
        <w:t>.</w:t>
      </w:r>
    </w:p>
    <w:p w14:paraId="5FF634BF" w14:textId="77777777" w:rsidR="00127B5F" w:rsidRDefault="00127B5F" w:rsidP="00CF5350">
      <w:pPr>
        <w:jc w:val="center"/>
      </w:pPr>
      <w:r>
        <w:rPr>
          <w:noProof/>
        </w:rPr>
        <w:lastRenderedPageBreak/>
        <w:drawing>
          <wp:inline distT="0" distB="0" distL="0" distR="0" wp14:anchorId="16742E95" wp14:editId="022BC8D9">
            <wp:extent cx="2476500" cy="2016300"/>
            <wp:effectExtent l="0" t="0" r="0" b="3175"/>
            <wp:docPr id="2" name="Picture 2" descr="Image result for svm&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 result for svm&quot;"/>
                    <pic:cNvPicPr>
                      <a:picLocks noChangeAspect="1" noChangeArrowheads="1"/>
                    </pic:cNvPicPr>
                  </pic:nvPicPr>
                  <pic:blipFill rotWithShape="1">
                    <a:blip r:embed="rId31">
                      <a:extLst>
                        <a:ext uri="{28A0092B-C50C-407E-A947-70E740481C1C}">
                          <a14:useLocalDpi xmlns:a14="http://schemas.microsoft.com/office/drawing/2010/main" val="0"/>
                        </a:ext>
                      </a:extLst>
                    </a:blip>
                    <a:srcRect l="9415" b="10553"/>
                    <a:stretch/>
                  </pic:blipFill>
                  <pic:spPr bwMode="auto">
                    <a:xfrm>
                      <a:off x="0" y="0"/>
                      <a:ext cx="2480309" cy="2019401"/>
                    </a:xfrm>
                    <a:prstGeom prst="rect">
                      <a:avLst/>
                    </a:prstGeom>
                    <a:noFill/>
                    <a:ln>
                      <a:noFill/>
                    </a:ln>
                    <a:extLst>
                      <a:ext uri="{53640926-AAD7-44D8-BBD7-CCE9431645EC}">
                        <a14:shadowObscured xmlns:a14="http://schemas.microsoft.com/office/drawing/2010/main"/>
                      </a:ext>
                    </a:extLst>
                  </pic:spPr>
                </pic:pic>
              </a:graphicData>
            </a:graphic>
          </wp:inline>
        </w:drawing>
      </w:r>
    </w:p>
    <w:p w14:paraId="03527834" w14:textId="1383571B" w:rsidR="00127B5F" w:rsidRDefault="00127B5F" w:rsidP="00CF5350">
      <w:pPr>
        <w:pStyle w:val="Caption"/>
        <w:jc w:val="center"/>
      </w:pPr>
      <w:r>
        <w:t xml:space="preserve">Figure </w:t>
      </w:r>
      <w:r w:rsidR="003E7CB0">
        <w:fldChar w:fldCharType="begin"/>
      </w:r>
      <w:r w:rsidR="003E7CB0">
        <w:instrText xml:space="preserve"> SEQ Figure \* ARABIC </w:instrText>
      </w:r>
      <w:r w:rsidR="003E7CB0">
        <w:fldChar w:fldCharType="separate"/>
      </w:r>
      <w:r w:rsidR="007A2176">
        <w:rPr>
          <w:noProof/>
        </w:rPr>
        <w:t>11</w:t>
      </w:r>
      <w:r w:rsidR="003E7CB0">
        <w:rPr>
          <w:noProof/>
        </w:rPr>
        <w:fldChar w:fldCharType="end"/>
      </w:r>
      <w:r>
        <w:t xml:space="preserve">: </w:t>
      </w:r>
      <w:r w:rsidRPr="003070A9">
        <w:t>Optimal separating surface</w:t>
      </w:r>
    </w:p>
    <w:p w14:paraId="0DDA1D30" w14:textId="77777777" w:rsidR="00127B5F" w:rsidRDefault="00127B5F" w:rsidP="00127B5F">
      <w:r w:rsidRPr="00B83C65">
        <w:t>In pattern recognition, the linear discriminate function in the n-dimensional space:</w:t>
      </w:r>
      <w:r>
        <w:t xml:space="preserve"> </w:t>
      </w:r>
    </w:p>
    <w:p w14:paraId="039E7A0F" w14:textId="77777777" w:rsidR="00127B5F" w:rsidRPr="00C955DA" w:rsidRDefault="00127B5F" w:rsidP="00127B5F">
      <m:oMathPara>
        <m:oMath>
          <m:r>
            <w:rPr>
              <w:rFonts w:ascii="Cambria Math" w:hAnsi="Cambria Math"/>
            </w:rPr>
            <m:t>g</m:t>
          </m:r>
          <m:d>
            <m:dPr>
              <m:ctrlPr>
                <w:rPr>
                  <w:rFonts w:ascii="Cambria Math" w:hAnsi="Cambria Math"/>
                </w:rPr>
              </m:ctrlPr>
            </m:dPr>
            <m:e>
              <m:r>
                <w:rPr>
                  <w:rFonts w:ascii="Cambria Math" w:hAnsi="Cambria Math"/>
                </w:rPr>
                <m:t>x</m:t>
              </m:r>
            </m:e>
          </m:d>
          <m:r>
            <m:rPr>
              <m:sty m:val="p"/>
            </m:rPr>
            <w:rPr>
              <w:rFonts w:ascii="Cambria Math" w:hAnsi="Cambria Math"/>
            </w:rPr>
            <m:t>=</m:t>
          </m:r>
          <m:d>
            <m:dPr>
              <m:ctrlPr>
                <w:rPr>
                  <w:rFonts w:ascii="Cambria Math" w:hAnsi="Cambria Math"/>
                </w:rPr>
              </m:ctrlPr>
            </m:dPr>
            <m:e>
              <m:r>
                <w:rPr>
                  <w:rFonts w:ascii="Cambria Math" w:hAnsi="Cambria Math"/>
                </w:rPr>
                <m:t>ω</m:t>
              </m:r>
              <m:r>
                <m:rPr>
                  <m:sty m:val="p"/>
                </m:rPr>
                <w:rPr>
                  <w:rFonts w:ascii="Cambria Math" w:hAnsi="Cambria Math"/>
                </w:rPr>
                <m:t>∙</m:t>
              </m:r>
              <m:r>
                <w:rPr>
                  <w:rFonts w:ascii="Cambria Math" w:hAnsi="Cambria Math"/>
                </w:rPr>
                <m:t>x</m:t>
              </m:r>
            </m:e>
          </m:d>
          <m:r>
            <m:rPr>
              <m:sty m:val="p"/>
            </m:rPr>
            <w:rPr>
              <w:rFonts w:ascii="Cambria Math" w:hAnsi="Cambria Math"/>
            </w:rPr>
            <m:t>+</m:t>
          </m:r>
          <m:r>
            <w:rPr>
              <w:rFonts w:ascii="Cambria Math" w:hAnsi="Cambria Math"/>
            </w:rPr>
            <m:t>b</m:t>
          </m:r>
        </m:oMath>
      </m:oMathPara>
    </w:p>
    <w:p w14:paraId="71BD3DBB" w14:textId="77777777" w:rsidR="00127B5F" w:rsidRDefault="00127B5F" w:rsidP="00127B5F">
      <w:r>
        <w:t xml:space="preserve">The classification hyperplane equation can be written </w:t>
      </w:r>
      <m:oMath>
        <m:d>
          <m:dPr>
            <m:ctrlPr>
              <w:rPr>
                <w:rFonts w:ascii="Cambria Math" w:hAnsi="Cambria Math"/>
                <w:i/>
              </w:rPr>
            </m:ctrlPr>
          </m:dPr>
          <m:e>
            <m:r>
              <w:rPr>
                <w:rFonts w:ascii="Cambria Math" w:hAnsi="Cambria Math"/>
              </w:rPr>
              <m:t>ω∙x</m:t>
            </m:r>
          </m:e>
        </m:d>
        <m:r>
          <w:rPr>
            <w:rFonts w:ascii="Cambria Math" w:hAnsi="Cambria Math"/>
          </w:rPr>
          <m:t>+b=0</m:t>
        </m:r>
      </m:oMath>
      <w:r>
        <w:t xml:space="preserve">. </w:t>
      </w:r>
      <w:r w:rsidRPr="00AE58ED">
        <w:t>Linear separable case, the discriminate functio</w:t>
      </w:r>
      <w:r>
        <w:t xml:space="preserve">n </w:t>
      </w:r>
      <m:oMath>
        <m:r>
          <w:rPr>
            <w:rFonts w:ascii="Cambria Math" w:hAnsi="Cambria Math"/>
          </w:rPr>
          <m:t>g</m:t>
        </m:r>
        <m:d>
          <m:dPr>
            <m:ctrlPr>
              <w:rPr>
                <w:rFonts w:ascii="Cambria Math" w:hAnsi="Cambria Math"/>
                <w:i/>
              </w:rPr>
            </m:ctrlPr>
          </m:dPr>
          <m:e>
            <m:r>
              <w:rPr>
                <w:rFonts w:ascii="Cambria Math" w:hAnsi="Cambria Math"/>
              </w:rPr>
              <m:t>x</m:t>
            </m:r>
          </m:e>
        </m:d>
      </m:oMath>
      <w:r>
        <w:t xml:space="preserve"> was normalized.</w:t>
      </w:r>
      <w:r w:rsidRPr="00AE58ED">
        <w:t xml:space="preserve"> So that all training samples are met</w:t>
      </w:r>
      <w:r>
        <w:t xml:space="preserve"> </w:t>
      </w:r>
      <m:oMath>
        <m:d>
          <m:dPr>
            <m:begChr m:val="|"/>
            <m:endChr m:val="|"/>
            <m:ctrlPr>
              <w:rPr>
                <w:rFonts w:ascii="Cambria Math" w:hAnsi="Cambria Math"/>
                <w:i/>
              </w:rPr>
            </m:ctrlPr>
          </m:dPr>
          <m:e>
            <m:r>
              <w:rPr>
                <w:rFonts w:ascii="Cambria Math" w:hAnsi="Cambria Math"/>
              </w:rPr>
              <m:t>g(x)</m:t>
            </m:r>
          </m:e>
        </m:d>
        <m:r>
          <w:rPr>
            <w:rFonts w:ascii="Cambria Math" w:hAnsi="Cambria Math"/>
          </w:rPr>
          <m:t>≥1</m:t>
        </m:r>
      </m:oMath>
      <w:r>
        <w:t xml:space="preserve">, </w:t>
      </w:r>
      <w:r w:rsidRPr="00A5532C">
        <w:t>even to meet away from the classification of the surface of the sample</w:t>
      </w:r>
      <w:r>
        <w:t xml:space="preserve"> </w:t>
      </w:r>
      <m:oMath>
        <m:d>
          <m:dPr>
            <m:begChr m:val="|"/>
            <m:endChr m:val="|"/>
            <m:ctrlPr>
              <w:rPr>
                <w:rFonts w:ascii="Cambria Math" w:hAnsi="Cambria Math"/>
                <w:i/>
              </w:rPr>
            </m:ctrlPr>
          </m:dPr>
          <m:e>
            <m:r>
              <w:rPr>
                <w:rFonts w:ascii="Cambria Math" w:hAnsi="Cambria Math"/>
              </w:rPr>
              <m:t>g(x)</m:t>
            </m:r>
          </m:e>
        </m:d>
        <m:r>
          <w:rPr>
            <w:rFonts w:ascii="Cambria Math" w:hAnsi="Cambria Math"/>
          </w:rPr>
          <m:t>=1</m:t>
        </m:r>
      </m:oMath>
      <w:r>
        <w:t xml:space="preserve">, so the class interval equivalent to </w:t>
      </w:r>
      <m:oMath>
        <m:f>
          <m:fPr>
            <m:ctrlPr>
              <w:rPr>
                <w:rFonts w:ascii="Cambria Math" w:hAnsi="Cambria Math"/>
                <w:i/>
              </w:rPr>
            </m:ctrlPr>
          </m:fPr>
          <m:num>
            <m:r>
              <w:rPr>
                <w:rFonts w:ascii="Cambria Math" w:hAnsi="Cambria Math"/>
              </w:rPr>
              <m:t>2</m:t>
            </m:r>
          </m:num>
          <m:den>
            <m:d>
              <m:dPr>
                <m:begChr m:val="‖"/>
                <m:endChr m:val="‖"/>
                <m:ctrlPr>
                  <w:rPr>
                    <w:rFonts w:ascii="Cambria Math" w:hAnsi="Cambria Math"/>
                    <w:i/>
                  </w:rPr>
                </m:ctrlPr>
              </m:dPr>
              <m:e>
                <m:r>
                  <w:rPr>
                    <w:rFonts w:ascii="Cambria Math" w:hAnsi="Cambria Math"/>
                  </w:rPr>
                  <m:t>W</m:t>
                </m:r>
              </m:e>
            </m:d>
          </m:den>
        </m:f>
      </m:oMath>
      <w:r>
        <w:t xml:space="preserve"> , thus making </w:t>
      </w:r>
      <w:r w:rsidRPr="00A5532C">
        <w:t>the interval on the equivalent to</w:t>
      </w:r>
      <w:r>
        <w:t xml:space="preserve"> </w:t>
      </w:r>
      <m:oMath>
        <m:d>
          <m:dPr>
            <m:begChr m:val="‖"/>
            <m:endChr m:val="‖"/>
            <m:ctrlPr>
              <w:rPr>
                <w:rFonts w:ascii="Cambria Math" w:hAnsi="Cambria Math"/>
                <w:i/>
              </w:rPr>
            </m:ctrlPr>
          </m:dPr>
          <m:e>
            <m:r>
              <w:rPr>
                <w:rFonts w:ascii="Cambria Math" w:hAnsi="Cambria Math"/>
              </w:rPr>
              <m:t>W</m:t>
            </m:r>
          </m:e>
        </m:d>
      </m:oMath>
      <w:r>
        <w:t xml:space="preserve"> or </w:t>
      </w:r>
      <m:oMath>
        <m:sSup>
          <m:sSupPr>
            <m:ctrlPr>
              <w:rPr>
                <w:rFonts w:ascii="Cambria Math" w:hAnsi="Cambria Math"/>
                <w:i/>
              </w:rPr>
            </m:ctrlPr>
          </m:sSupPr>
          <m:e>
            <m:d>
              <m:dPr>
                <m:begChr m:val="‖"/>
                <m:endChr m:val="‖"/>
                <m:ctrlPr>
                  <w:rPr>
                    <w:rFonts w:ascii="Cambria Math" w:hAnsi="Cambria Math"/>
                    <w:i/>
                  </w:rPr>
                </m:ctrlPr>
              </m:dPr>
              <m:e>
                <m:r>
                  <w:rPr>
                    <w:rFonts w:ascii="Cambria Math" w:hAnsi="Cambria Math"/>
                  </w:rPr>
                  <m:t>W</m:t>
                </m:r>
              </m:e>
            </m:d>
          </m:e>
          <m:sup>
            <m:r>
              <w:rPr>
                <w:rFonts w:ascii="Cambria Math" w:hAnsi="Cambria Math"/>
              </w:rPr>
              <m:t>2</m:t>
            </m:r>
          </m:sup>
        </m:sSup>
      </m:oMath>
      <w:r>
        <w:t xml:space="preserve">. </w:t>
      </w:r>
      <w:r w:rsidRPr="004740E8">
        <w:t>Make a classification of the surface of all samples correctly classified, it is necessary to meet:</w:t>
      </w:r>
    </w:p>
    <w:p w14:paraId="03F61630" w14:textId="77777777" w:rsidR="00127B5F" w:rsidRDefault="00127B5F" w:rsidP="00127B5F"/>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5"/>
        <w:gridCol w:w="6999"/>
        <w:gridCol w:w="689"/>
      </w:tblGrid>
      <w:tr w:rsidR="00127B5F" w14:paraId="0E8859CE" w14:textId="77777777" w:rsidTr="0098780A">
        <w:tc>
          <w:tcPr>
            <w:tcW w:w="895" w:type="dxa"/>
            <w:shd w:val="clear" w:color="auto" w:fill="auto"/>
          </w:tcPr>
          <w:p w14:paraId="12BDEE9B" w14:textId="77777777" w:rsidR="00127B5F" w:rsidRDefault="00127B5F" w:rsidP="0098780A"/>
        </w:tc>
        <w:tc>
          <w:tcPr>
            <w:tcW w:w="7740" w:type="dxa"/>
            <w:shd w:val="clear" w:color="auto" w:fill="auto"/>
          </w:tcPr>
          <w:p w14:paraId="1B776882" w14:textId="77777777" w:rsidR="00127B5F" w:rsidRDefault="003E7CB0" w:rsidP="0098780A">
            <m:oMathPara>
              <m:oMath>
                <m:sSub>
                  <m:sSubPr>
                    <m:ctrlPr>
                      <w:rPr>
                        <w:rFonts w:ascii="Cambria Math" w:hAnsi="Cambria Math"/>
                      </w:rPr>
                    </m:ctrlPr>
                  </m:sSubPr>
                  <m:e>
                    <m:r>
                      <w:rPr>
                        <w:rFonts w:ascii="Cambria Math" w:hAnsi="Cambria Math"/>
                      </w:rPr>
                      <m:t>y</m:t>
                    </m:r>
                  </m:e>
                  <m:sub>
                    <m:r>
                      <w:rPr>
                        <w:rFonts w:ascii="Cambria Math" w:hAnsi="Cambria Math"/>
                      </w:rPr>
                      <m:t>i</m:t>
                    </m:r>
                  </m:sub>
                </m:sSub>
                <m:d>
                  <m:dPr>
                    <m:begChr m:val="["/>
                    <m:endChr m:val="]"/>
                    <m:ctrlPr>
                      <w:rPr>
                        <w:rFonts w:ascii="Cambria Math" w:hAnsi="Cambria Math"/>
                      </w:rPr>
                    </m:ctrlPr>
                  </m:dPr>
                  <m:e>
                    <m:d>
                      <m:dPr>
                        <m:ctrlPr>
                          <w:rPr>
                            <w:rFonts w:ascii="Cambria Math" w:hAnsi="Cambria Math"/>
                          </w:rPr>
                        </m:ctrlPr>
                      </m:dPr>
                      <m:e>
                        <m:r>
                          <w:rPr>
                            <w:rFonts w:ascii="Cambria Math" w:hAnsi="Cambria Math"/>
                          </w:rPr>
                          <m:t>ω</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e>
                    </m:d>
                    <m:r>
                      <m:rPr>
                        <m:sty m:val="p"/>
                      </m:rPr>
                      <w:rPr>
                        <w:rFonts w:ascii="Cambria Math" w:hAnsi="Cambria Math"/>
                      </w:rPr>
                      <m:t>+</m:t>
                    </m:r>
                    <m:r>
                      <w:rPr>
                        <w:rFonts w:ascii="Cambria Math" w:hAnsi="Cambria Math"/>
                      </w:rPr>
                      <m:t>b</m:t>
                    </m:r>
                  </m:e>
                </m:d>
                <m:r>
                  <m:rPr>
                    <m:sty m:val="p"/>
                  </m:rPr>
                  <w:rPr>
                    <w:rFonts w:ascii="Cambria Math" w:hAnsi="Cambria Math"/>
                  </w:rPr>
                  <m:t xml:space="preserve">-1≥0,      </m:t>
                </m:r>
                <m:r>
                  <w:rPr>
                    <w:rFonts w:ascii="Cambria Math" w:hAnsi="Cambria Math"/>
                  </w:rPr>
                  <m:t>i</m:t>
                </m:r>
                <m:r>
                  <m:rPr>
                    <m:sty m:val="p"/>
                  </m:rPr>
                  <w:rPr>
                    <w:rFonts w:ascii="Cambria Math" w:hAnsi="Cambria Math"/>
                  </w:rPr>
                  <m:t>=1,2,3,…,</m:t>
                </m:r>
                <m:r>
                  <w:rPr>
                    <w:rFonts w:ascii="Cambria Math" w:hAnsi="Cambria Math"/>
                  </w:rPr>
                  <m:t>n</m:t>
                </m:r>
              </m:oMath>
            </m:oMathPara>
          </w:p>
        </w:tc>
        <w:tc>
          <w:tcPr>
            <w:tcW w:w="715" w:type="dxa"/>
            <w:shd w:val="clear" w:color="auto" w:fill="auto"/>
          </w:tcPr>
          <w:p w14:paraId="4EF0FF8B" w14:textId="162D9BE8" w:rsidR="00127B5F" w:rsidRDefault="00127B5F" w:rsidP="0098780A">
            <w:r>
              <w:t>(</w:t>
            </w:r>
            <w:r w:rsidR="00307DD2">
              <w:t>2</w:t>
            </w:r>
            <w:r>
              <w:t>)</w:t>
            </w:r>
          </w:p>
        </w:tc>
      </w:tr>
    </w:tbl>
    <w:p w14:paraId="1FE9F34D" w14:textId="77777777" w:rsidR="00127B5F" w:rsidRDefault="00127B5F" w:rsidP="00127B5F"/>
    <w:p w14:paraId="6D27A50A" w14:textId="40A639C7" w:rsidR="00127B5F" w:rsidRDefault="00127B5F" w:rsidP="00127B5F">
      <w:r w:rsidRPr="00AC6DB6">
        <w:t>Satisfy the above equation (</w:t>
      </w:r>
      <w:r w:rsidR="00307DD2">
        <w:t>2</w:t>
      </w:r>
      <w:r w:rsidRPr="00AC6DB6">
        <w:t>)</w:t>
      </w:r>
      <w:r>
        <w:t xml:space="preserve"> </w:t>
      </w:r>
      <w:r w:rsidRPr="00AC6DB6">
        <w:t>and make</w:t>
      </w:r>
      <w:r>
        <w:t xml:space="preserve">  </w:t>
      </w:r>
      <m:oMath>
        <m:sSup>
          <m:sSupPr>
            <m:ctrlPr>
              <w:rPr>
                <w:rFonts w:ascii="Cambria Math" w:hAnsi="Cambria Math"/>
                <w:i/>
              </w:rPr>
            </m:ctrlPr>
          </m:sSupPr>
          <m:e>
            <m:d>
              <m:dPr>
                <m:begChr m:val="‖"/>
                <m:endChr m:val="‖"/>
                <m:ctrlPr>
                  <w:rPr>
                    <w:rFonts w:ascii="Cambria Math" w:hAnsi="Cambria Math"/>
                    <w:i/>
                  </w:rPr>
                </m:ctrlPr>
              </m:dPr>
              <m:e>
                <m:r>
                  <w:rPr>
                    <w:rFonts w:ascii="Cambria Math" w:hAnsi="Cambria Math"/>
                  </w:rPr>
                  <m:t>W</m:t>
                </m:r>
              </m:e>
            </m:d>
          </m:e>
          <m:sup>
            <m:r>
              <w:rPr>
                <w:rFonts w:ascii="Cambria Math" w:hAnsi="Cambria Math"/>
              </w:rPr>
              <m:t>2</m:t>
            </m:r>
          </m:sup>
        </m:sSup>
      </m:oMath>
      <w:r>
        <w:t xml:space="preserve"> the smallest classification surface is the optimal classification surface. A p</w:t>
      </w:r>
      <w:r w:rsidRPr="00D30383">
        <w:t>oint on the hyperplane are called support vectors</w:t>
      </w:r>
      <w:r>
        <w:t xml:space="preserve">, </w:t>
      </w:r>
      <w:r w:rsidRPr="00D30383">
        <w:t>they support the optimal classification surface</w:t>
      </w:r>
      <w:sdt>
        <w:sdtPr>
          <w:id w:val="-2017536130"/>
          <w:citation/>
        </w:sdtPr>
        <w:sdtEndPr/>
        <w:sdtContent>
          <w:r>
            <w:fldChar w:fldCharType="begin"/>
          </w:r>
          <w:r>
            <w:instrText xml:space="preserve"> CITATION Den09 \l 1033 </w:instrText>
          </w:r>
          <w:r>
            <w:fldChar w:fldCharType="separate"/>
          </w:r>
          <w:r>
            <w:rPr>
              <w:noProof/>
            </w:rPr>
            <w:t xml:space="preserve"> </w:t>
          </w:r>
          <w:r w:rsidRPr="00C22E56">
            <w:rPr>
              <w:noProof/>
            </w:rPr>
            <w:t>(Deng N., 2009)</w:t>
          </w:r>
          <w:r>
            <w:fldChar w:fldCharType="end"/>
          </w:r>
        </w:sdtContent>
      </w:sdt>
      <w:r>
        <w:t xml:space="preserve">. </w:t>
      </w:r>
    </w:p>
    <w:p w14:paraId="27BDEABB" w14:textId="6D05DEBF" w:rsidR="003C275F" w:rsidRDefault="003C275F" w:rsidP="004F1B64"/>
    <w:p w14:paraId="153F2872" w14:textId="1384E224" w:rsidR="008A5277" w:rsidRDefault="008A5277" w:rsidP="00911B87">
      <w:pPr>
        <w:pStyle w:val="Heading4"/>
      </w:pPr>
      <w:r>
        <w:t>Parameter tuning</w:t>
      </w:r>
    </w:p>
    <w:p w14:paraId="6BE43EC4" w14:textId="50EE2838" w:rsidR="00693565" w:rsidRDefault="009C03AC" w:rsidP="00693565">
      <w:r>
        <w:t>For</w:t>
      </w:r>
      <w:r w:rsidR="00670CDF">
        <w:t xml:space="preserve"> hyper</w:t>
      </w:r>
      <w:r>
        <w:t xml:space="preserve">parameter tuning, </w:t>
      </w:r>
      <w:proofErr w:type="spellStart"/>
      <w:r w:rsidRPr="009C03AC">
        <w:t>GridSearchCV</w:t>
      </w:r>
      <w:proofErr w:type="spellEnd"/>
      <w:r>
        <w:t xml:space="preserve"> was used.</w:t>
      </w:r>
      <w:r w:rsidR="009350E5">
        <w:t xml:space="preserve"> There were 2 main reasons for choosing </w:t>
      </w:r>
      <w:proofErr w:type="spellStart"/>
      <w:r w:rsidR="009350E5" w:rsidRPr="009C03AC">
        <w:t>GridSearchCV</w:t>
      </w:r>
      <w:proofErr w:type="spellEnd"/>
      <w:r w:rsidR="009350E5">
        <w:t xml:space="preserve"> for hyperparameter tuning in SVM</w:t>
      </w:r>
    </w:p>
    <w:p w14:paraId="5B89C090" w14:textId="26550793" w:rsidR="0030131C" w:rsidRDefault="0030131C" w:rsidP="0030131C">
      <w:pPr>
        <w:pStyle w:val="ListParagraph"/>
        <w:numPr>
          <w:ilvl w:val="0"/>
          <w:numId w:val="19"/>
        </w:numPr>
      </w:pPr>
      <w:r w:rsidRPr="0030131C">
        <w:t>The probability that you will feel uncertain using methods to prevent a thorough search for approximation parameters.</w:t>
      </w:r>
    </w:p>
    <w:p w14:paraId="271057CA" w14:textId="04FF612E" w:rsidR="0030131C" w:rsidRDefault="0030131C" w:rsidP="0030131C">
      <w:pPr>
        <w:pStyle w:val="ListParagraph"/>
        <w:numPr>
          <w:ilvl w:val="0"/>
          <w:numId w:val="19"/>
        </w:numPr>
      </w:pPr>
      <w:r>
        <w:t>Less computational time.</w:t>
      </w:r>
    </w:p>
    <w:p w14:paraId="543FD57C" w14:textId="3188DAB4" w:rsidR="009B1E09" w:rsidRDefault="009B1E09" w:rsidP="009B1E09"/>
    <w:p w14:paraId="6A3AEDDA" w14:textId="77777777" w:rsidR="009B1E09" w:rsidRDefault="009B1E09" w:rsidP="009B1E09"/>
    <w:p w14:paraId="7DD448EC" w14:textId="53600662" w:rsidR="0030131C" w:rsidRDefault="001328D3" w:rsidP="0030131C">
      <w:pPr>
        <w:pStyle w:val="ListParagraph"/>
        <w:ind w:left="0"/>
      </w:pPr>
      <w:r>
        <w:lastRenderedPageBreak/>
        <w:t>The following table illustrates the</w:t>
      </w:r>
      <w:r w:rsidR="00650B1E">
        <w:t xml:space="preserve"> </w:t>
      </w:r>
      <w:r w:rsidR="003757CC">
        <w:t>tuning hyperparameters for each kernel functions</w:t>
      </w:r>
    </w:p>
    <w:tbl>
      <w:tblPr>
        <w:tblStyle w:val="TableGrid"/>
        <w:tblW w:w="0" w:type="auto"/>
        <w:tblLook w:val="04A0" w:firstRow="1" w:lastRow="0" w:firstColumn="1" w:lastColumn="0" w:noHBand="0" w:noVBand="1"/>
      </w:tblPr>
      <w:tblGrid>
        <w:gridCol w:w="2831"/>
        <w:gridCol w:w="2831"/>
        <w:gridCol w:w="2831"/>
      </w:tblGrid>
      <w:tr w:rsidR="00374A8C" w14:paraId="56DCCFAC" w14:textId="77777777" w:rsidTr="00374A8C">
        <w:tc>
          <w:tcPr>
            <w:tcW w:w="2831" w:type="dxa"/>
          </w:tcPr>
          <w:p w14:paraId="6EFED39A" w14:textId="01649234" w:rsidR="00374A8C" w:rsidRPr="00037703" w:rsidRDefault="00374A8C" w:rsidP="00037703">
            <w:pPr>
              <w:pStyle w:val="ListParagraph"/>
              <w:ind w:left="0"/>
              <w:jc w:val="center"/>
              <w:rPr>
                <w:b/>
                <w:bCs/>
              </w:rPr>
            </w:pPr>
            <w:r w:rsidRPr="00037703">
              <w:rPr>
                <w:b/>
                <w:bCs/>
              </w:rPr>
              <w:t>kernel</w:t>
            </w:r>
          </w:p>
        </w:tc>
        <w:tc>
          <w:tcPr>
            <w:tcW w:w="2831" w:type="dxa"/>
          </w:tcPr>
          <w:p w14:paraId="4108B59A" w14:textId="24412466" w:rsidR="00374A8C" w:rsidRPr="00037703" w:rsidRDefault="00374A8C" w:rsidP="00037703">
            <w:pPr>
              <w:pStyle w:val="ListParagraph"/>
              <w:ind w:left="0"/>
              <w:jc w:val="center"/>
              <w:rPr>
                <w:b/>
                <w:bCs/>
              </w:rPr>
            </w:pPr>
            <w:r w:rsidRPr="00037703">
              <w:rPr>
                <w:b/>
                <w:bCs/>
              </w:rPr>
              <w:t>Regularization (C)</w:t>
            </w:r>
          </w:p>
        </w:tc>
        <w:tc>
          <w:tcPr>
            <w:tcW w:w="2831" w:type="dxa"/>
          </w:tcPr>
          <w:p w14:paraId="062BBC20" w14:textId="05237EB2" w:rsidR="00374A8C" w:rsidRPr="00037703" w:rsidRDefault="00374A8C" w:rsidP="00037703">
            <w:pPr>
              <w:pStyle w:val="ListParagraph"/>
              <w:ind w:left="0"/>
              <w:jc w:val="center"/>
              <w:rPr>
                <w:b/>
                <w:bCs/>
              </w:rPr>
            </w:pPr>
            <w:r w:rsidRPr="00037703">
              <w:rPr>
                <w:b/>
                <w:bCs/>
              </w:rPr>
              <w:t>gamma</w:t>
            </w:r>
          </w:p>
        </w:tc>
      </w:tr>
      <w:tr w:rsidR="00374A8C" w14:paraId="54E6A62C" w14:textId="77777777" w:rsidTr="00374A8C">
        <w:tc>
          <w:tcPr>
            <w:tcW w:w="2831" w:type="dxa"/>
          </w:tcPr>
          <w:p w14:paraId="6B4E901D" w14:textId="77777777" w:rsidR="00037703" w:rsidRDefault="00037703" w:rsidP="00037703">
            <w:pPr>
              <w:pStyle w:val="ListParagraph"/>
              <w:ind w:left="0"/>
              <w:jc w:val="center"/>
            </w:pPr>
          </w:p>
          <w:p w14:paraId="7017CE3A" w14:textId="7858374D" w:rsidR="00374A8C" w:rsidRDefault="000B48A4" w:rsidP="00037703">
            <w:pPr>
              <w:pStyle w:val="ListParagraph"/>
              <w:ind w:left="0"/>
              <w:jc w:val="center"/>
            </w:pPr>
            <w:r>
              <w:t>linear</w:t>
            </w:r>
          </w:p>
        </w:tc>
        <w:tc>
          <w:tcPr>
            <w:tcW w:w="2831" w:type="dxa"/>
          </w:tcPr>
          <w:p w14:paraId="6B24EB21" w14:textId="77777777" w:rsidR="00374A8C" w:rsidRDefault="000B48A4" w:rsidP="0030131C">
            <w:pPr>
              <w:pStyle w:val="ListParagraph"/>
              <w:ind w:left="0"/>
            </w:pPr>
            <w:r>
              <w:t>1</w:t>
            </w:r>
          </w:p>
          <w:p w14:paraId="477F6D4C" w14:textId="77777777" w:rsidR="000B48A4" w:rsidRDefault="000B48A4" w:rsidP="0030131C">
            <w:pPr>
              <w:pStyle w:val="ListParagraph"/>
              <w:ind w:left="0"/>
            </w:pPr>
            <w:r>
              <w:t>10</w:t>
            </w:r>
          </w:p>
          <w:p w14:paraId="74FAF581" w14:textId="77777777" w:rsidR="000B48A4" w:rsidRDefault="000B48A4" w:rsidP="0030131C">
            <w:pPr>
              <w:pStyle w:val="ListParagraph"/>
              <w:ind w:left="0"/>
            </w:pPr>
            <w:r>
              <w:t>100</w:t>
            </w:r>
          </w:p>
          <w:p w14:paraId="5C4F719E" w14:textId="62FD06ED" w:rsidR="000B48A4" w:rsidRDefault="000B48A4" w:rsidP="0030131C">
            <w:pPr>
              <w:pStyle w:val="ListParagraph"/>
              <w:ind w:left="0"/>
            </w:pPr>
            <w:r>
              <w:t>1000</w:t>
            </w:r>
          </w:p>
        </w:tc>
        <w:tc>
          <w:tcPr>
            <w:tcW w:w="2831" w:type="dxa"/>
          </w:tcPr>
          <w:p w14:paraId="6EC69FA0" w14:textId="77777777" w:rsidR="00374A8C" w:rsidRDefault="00374A8C" w:rsidP="0030131C">
            <w:pPr>
              <w:pStyle w:val="ListParagraph"/>
              <w:ind w:left="0"/>
            </w:pPr>
          </w:p>
        </w:tc>
      </w:tr>
      <w:tr w:rsidR="00374A8C" w14:paraId="01D657AA" w14:textId="77777777" w:rsidTr="00374A8C">
        <w:tc>
          <w:tcPr>
            <w:tcW w:w="2831" w:type="dxa"/>
          </w:tcPr>
          <w:p w14:paraId="308B9A31" w14:textId="77777777" w:rsidR="00037703" w:rsidRDefault="00037703" w:rsidP="00037703">
            <w:pPr>
              <w:pStyle w:val="ListParagraph"/>
              <w:ind w:left="0"/>
              <w:jc w:val="center"/>
            </w:pPr>
          </w:p>
          <w:p w14:paraId="2F81D94D" w14:textId="3FFB8E37" w:rsidR="00374A8C" w:rsidRDefault="000B48A4" w:rsidP="00037703">
            <w:pPr>
              <w:pStyle w:val="ListParagraph"/>
              <w:ind w:left="0"/>
              <w:jc w:val="center"/>
            </w:pPr>
            <w:proofErr w:type="spellStart"/>
            <w:r>
              <w:t>rbf</w:t>
            </w:r>
            <w:proofErr w:type="spellEnd"/>
          </w:p>
        </w:tc>
        <w:tc>
          <w:tcPr>
            <w:tcW w:w="2831" w:type="dxa"/>
          </w:tcPr>
          <w:p w14:paraId="7688D2F5" w14:textId="77777777" w:rsidR="00374A8C" w:rsidRDefault="000B48A4" w:rsidP="0030131C">
            <w:pPr>
              <w:pStyle w:val="ListParagraph"/>
              <w:ind w:left="0"/>
            </w:pPr>
            <w:r>
              <w:t>1</w:t>
            </w:r>
          </w:p>
          <w:p w14:paraId="68CCD7C8" w14:textId="77777777" w:rsidR="000B48A4" w:rsidRDefault="000B48A4" w:rsidP="0030131C">
            <w:pPr>
              <w:pStyle w:val="ListParagraph"/>
              <w:ind w:left="0"/>
            </w:pPr>
            <w:r>
              <w:t>10</w:t>
            </w:r>
          </w:p>
          <w:p w14:paraId="0643C347" w14:textId="77777777" w:rsidR="000B48A4" w:rsidRDefault="000B48A4" w:rsidP="0030131C">
            <w:pPr>
              <w:pStyle w:val="ListParagraph"/>
              <w:ind w:left="0"/>
            </w:pPr>
            <w:r>
              <w:t>100</w:t>
            </w:r>
          </w:p>
          <w:p w14:paraId="237A275B" w14:textId="7EABBAFB" w:rsidR="000B48A4" w:rsidRDefault="000B48A4" w:rsidP="0030131C">
            <w:pPr>
              <w:pStyle w:val="ListParagraph"/>
              <w:ind w:left="0"/>
            </w:pPr>
            <w:r>
              <w:t>1000</w:t>
            </w:r>
          </w:p>
        </w:tc>
        <w:tc>
          <w:tcPr>
            <w:tcW w:w="2831" w:type="dxa"/>
          </w:tcPr>
          <w:p w14:paraId="44E5CF4A" w14:textId="77777777" w:rsidR="00374A8C" w:rsidRDefault="000B48A4" w:rsidP="0030131C">
            <w:pPr>
              <w:pStyle w:val="ListParagraph"/>
              <w:ind w:left="0"/>
            </w:pPr>
            <w:r>
              <w:t>0.001</w:t>
            </w:r>
          </w:p>
          <w:p w14:paraId="2044935F" w14:textId="5346A05E" w:rsidR="000B48A4" w:rsidRDefault="000B48A4" w:rsidP="008F177F">
            <w:pPr>
              <w:pStyle w:val="ListParagraph"/>
              <w:keepNext/>
              <w:ind w:left="0"/>
            </w:pPr>
            <w:r>
              <w:t>0.0001</w:t>
            </w:r>
          </w:p>
        </w:tc>
      </w:tr>
    </w:tbl>
    <w:p w14:paraId="25E1B100" w14:textId="53F90FF0" w:rsidR="003757CC" w:rsidRPr="00693565" w:rsidRDefault="008F177F" w:rsidP="008F177F">
      <w:pPr>
        <w:pStyle w:val="Caption"/>
        <w:jc w:val="center"/>
      </w:pPr>
      <w:r>
        <w:t xml:space="preserve">Table </w:t>
      </w:r>
      <w:r w:rsidR="003E7CB0">
        <w:fldChar w:fldCharType="begin"/>
      </w:r>
      <w:r w:rsidR="003E7CB0">
        <w:instrText xml:space="preserve"> SEQ Table \* ARABIC </w:instrText>
      </w:r>
      <w:r w:rsidR="003E7CB0">
        <w:fldChar w:fldCharType="separate"/>
      </w:r>
      <w:r>
        <w:rPr>
          <w:noProof/>
        </w:rPr>
        <w:t>2</w:t>
      </w:r>
      <w:r w:rsidR="003E7CB0">
        <w:rPr>
          <w:noProof/>
        </w:rPr>
        <w:fldChar w:fldCharType="end"/>
      </w:r>
      <w:r>
        <w:t xml:space="preserve">: parameter Grid for </w:t>
      </w:r>
      <w:proofErr w:type="spellStart"/>
      <w:r w:rsidRPr="00A13C1F">
        <w:t>GridSearchCV</w:t>
      </w:r>
      <w:proofErr w:type="spellEnd"/>
    </w:p>
    <w:p w14:paraId="02FA4DF9" w14:textId="77777777" w:rsidR="00715EEB" w:rsidRPr="00715EEB" w:rsidRDefault="00715EEB" w:rsidP="00715EEB"/>
    <w:p w14:paraId="6FAE5DDA" w14:textId="2439152E" w:rsidR="00FB173E" w:rsidRDefault="00FB173E" w:rsidP="00912841">
      <w:pPr>
        <w:pStyle w:val="Heading3"/>
      </w:pPr>
      <w:r>
        <w:t>Model for paddy yield prediction</w:t>
      </w:r>
      <w:r w:rsidR="005E108D">
        <w:t>.</w:t>
      </w:r>
    </w:p>
    <w:p w14:paraId="4720D14F" w14:textId="77777777" w:rsidR="000D0E54" w:rsidRDefault="00226622" w:rsidP="00D97F75">
      <w:r>
        <w:t>The third main aim is to build the paddy yield forecasting model using NDVI seasonal values.</w:t>
      </w:r>
      <w:r w:rsidR="002807ED">
        <w:t xml:space="preserve"> So that,</w:t>
      </w:r>
      <w:r w:rsidR="00D97F75" w:rsidRPr="00085C79">
        <w:t xml:space="preserve"> </w:t>
      </w:r>
      <w:r w:rsidR="002A1667">
        <w:t xml:space="preserve">the </w:t>
      </w:r>
      <w:r w:rsidR="00D97F75" w:rsidRPr="00085C79">
        <w:t xml:space="preserve">rice yield forecasting model was derived based on the </w:t>
      </w:r>
      <w:r w:rsidR="00D97F75">
        <w:t>average</w:t>
      </w:r>
      <w:r w:rsidR="00D97F75" w:rsidRPr="00085C79">
        <w:t xml:space="preserve"> NDVI</w:t>
      </w:r>
      <w:r w:rsidR="00D97F75">
        <w:t xml:space="preserve"> and maximum NDVI and cum</w:t>
      </w:r>
      <w:r w:rsidR="00F27A8A">
        <w:t>u</w:t>
      </w:r>
      <w:r w:rsidR="00D97F75">
        <w:t>lative NDVI</w:t>
      </w:r>
      <w:r w:rsidR="00D97F75" w:rsidRPr="00085C79">
        <w:t xml:space="preserve"> in paddy seasonal. For this experiment 6 paddy </w:t>
      </w:r>
      <w:proofErr w:type="spellStart"/>
      <w:r w:rsidR="00D97F75" w:rsidRPr="00085C79">
        <w:t>seasonals</w:t>
      </w:r>
      <w:proofErr w:type="spellEnd"/>
      <w:r w:rsidR="00D97F75" w:rsidRPr="00085C79">
        <w:t xml:space="preserve"> were selected paddy seasons from 2015 to 2018 to build the model and 2 </w:t>
      </w:r>
      <w:proofErr w:type="gramStart"/>
      <w:r w:rsidR="00D97F75" w:rsidRPr="00085C79">
        <w:t>paddy</w:t>
      </w:r>
      <w:proofErr w:type="gramEnd"/>
      <w:r w:rsidR="00D97F75" w:rsidRPr="00085C79">
        <w:t xml:space="preserve"> seasonal (2019 </w:t>
      </w:r>
      <w:proofErr w:type="spellStart"/>
      <w:r w:rsidR="00D97F75" w:rsidRPr="00085C79">
        <w:t>Yala</w:t>
      </w:r>
      <w:proofErr w:type="spellEnd"/>
      <w:r w:rsidR="00D97F75" w:rsidRPr="00085C79">
        <w:t xml:space="preserve"> &amp; </w:t>
      </w:r>
      <w:proofErr w:type="spellStart"/>
      <w:r w:rsidR="00D97F75" w:rsidRPr="00085C79">
        <w:t>Maha</w:t>
      </w:r>
      <w:proofErr w:type="spellEnd"/>
      <w:r w:rsidR="00D97F75" w:rsidRPr="00085C79">
        <w:t xml:space="preserve">) was selected to do the accuracy assessment. Then the relationship between the </w:t>
      </w:r>
      <w:r w:rsidR="004B48D7">
        <w:t xml:space="preserve">average </w:t>
      </w:r>
      <w:proofErr w:type="gramStart"/>
      <w:r w:rsidR="004B48D7">
        <w:t xml:space="preserve">VI </w:t>
      </w:r>
      <w:r w:rsidR="00D97F75" w:rsidRPr="00085C79">
        <w:t xml:space="preserve"> and</w:t>
      </w:r>
      <w:proofErr w:type="gramEnd"/>
      <w:r w:rsidR="00D97F75" w:rsidRPr="00085C79">
        <w:t xml:space="preserve"> yield was modeled using the recorded average rice yield data from 2015 to 2018.</w:t>
      </w:r>
      <w:r>
        <w:t xml:space="preserve"> </w:t>
      </w:r>
    </w:p>
    <w:p w14:paraId="08446B66" w14:textId="1661F5D6" w:rsidR="00D97F75" w:rsidRDefault="000D0E54" w:rsidP="00D97F75">
      <w:commentRangeStart w:id="1"/>
      <w:r>
        <w:t>I n</w:t>
      </w:r>
      <w:r w:rsidR="00B9245C">
        <w:t>eed to write the process.</w:t>
      </w:r>
      <w:commentRangeEnd w:id="1"/>
      <w:r>
        <w:rPr>
          <w:rStyle w:val="CommentReference"/>
        </w:rPr>
        <w:commentReference w:id="1"/>
      </w:r>
    </w:p>
    <w:p w14:paraId="4F0C417C" w14:textId="6F9E5A36" w:rsidR="00226622" w:rsidRDefault="00226622" w:rsidP="00D97F75"/>
    <w:p w14:paraId="28F7B837" w14:textId="588D5503" w:rsidR="002A1667" w:rsidRDefault="009D5B8D" w:rsidP="009D5B8D">
      <w:r w:rsidRPr="00085C79">
        <w:t xml:space="preserve">“Greenness” of paddy plants is corresponding to the surface reflectance values of satellite images and it is changing according to the temporal change of paddy plants. </w:t>
      </w:r>
      <w:proofErr w:type="gramStart"/>
      <w:r w:rsidRPr="00085C79">
        <w:t>Therefore</w:t>
      </w:r>
      <w:proofErr w:type="gramEnd"/>
      <w:r w:rsidRPr="00085C79">
        <w:t xml:space="preserve"> in AOI, obtain </w:t>
      </w:r>
      <w:r w:rsidR="00EE39F1">
        <w:t>average, maximum and cum</w:t>
      </w:r>
      <w:r w:rsidR="00B02170">
        <w:t>u</w:t>
      </w:r>
      <w:r w:rsidR="00EE39F1">
        <w:t xml:space="preserve">lative </w:t>
      </w:r>
      <w:r w:rsidRPr="00085C79">
        <w:t xml:space="preserve">of NDVI values over 90 </w:t>
      </w:r>
      <w:proofErr w:type="spellStart"/>
      <w:r w:rsidRPr="00085C79">
        <w:t>days time</w:t>
      </w:r>
      <w:proofErr w:type="spellEnd"/>
      <w:r w:rsidRPr="00085C79">
        <w:t xml:space="preserve"> period.</w:t>
      </w:r>
      <w:r w:rsidR="00B02170">
        <w:t xml:space="preserve"> </w:t>
      </w:r>
      <w:r w:rsidR="001E582C" w:rsidRPr="001E582C">
        <w:t xml:space="preserve">Models were derived with a time interval of sixteen </w:t>
      </w:r>
      <w:r w:rsidR="001E582C">
        <w:t>5</w:t>
      </w:r>
      <w:r w:rsidR="001E582C" w:rsidRPr="001E582C">
        <w:t xml:space="preserve"> days, for only </w:t>
      </w:r>
      <w:r w:rsidR="007D36DF">
        <w:t>3</w:t>
      </w:r>
      <w:r w:rsidR="001E582C" w:rsidRPr="001E582C">
        <w:t xml:space="preserve"> different stages of paddy growth.</w:t>
      </w:r>
      <w:r w:rsidR="00DD0C5A">
        <w:t xml:space="preserve"> </w:t>
      </w:r>
    </w:p>
    <w:p w14:paraId="06935E4A" w14:textId="5E94FC45" w:rsidR="002A7445" w:rsidRDefault="002A7445" w:rsidP="009D5B8D"/>
    <w:p w14:paraId="149ED689" w14:textId="6E94D596" w:rsidR="002A7445" w:rsidRPr="00D97F75" w:rsidRDefault="002A7445" w:rsidP="009D5B8D">
      <w:r w:rsidRPr="002A7445">
        <w:t>A comparison of the results of the accuracy assessment achieved by linear and exponential models defined the best model for the relationship between rice yields and vegetation indices.</w:t>
      </w:r>
      <w:r>
        <w:t xml:space="preserve"> </w:t>
      </w:r>
      <w:r w:rsidRPr="002A7445">
        <w:t xml:space="preserve">The remaining average rice yield data </w:t>
      </w:r>
      <w:r>
        <w:t xml:space="preserve">2019 </w:t>
      </w:r>
      <w:proofErr w:type="spellStart"/>
      <w:r>
        <w:t>Yala</w:t>
      </w:r>
      <w:proofErr w:type="spellEnd"/>
      <w:r>
        <w:t xml:space="preserve"> and </w:t>
      </w:r>
      <w:proofErr w:type="spellStart"/>
      <w:r>
        <w:t>Maha</w:t>
      </w:r>
      <w:proofErr w:type="spellEnd"/>
      <w:r w:rsidRPr="002A7445">
        <w:t>, not used for modeling, shall be used for the accuracy validation of the derived models.</w:t>
      </w:r>
      <w:r w:rsidR="006D7BBE">
        <w:t xml:space="preserve"> </w:t>
      </w:r>
      <w:r w:rsidR="006D7BBE" w:rsidRPr="006D7BBE">
        <w:t xml:space="preserve">As a result of taking cumulative NDVI based on the average NDVI, a further rice return prediction </w:t>
      </w:r>
      <w:r w:rsidR="006D7BBE" w:rsidRPr="006D7BBE">
        <w:lastRenderedPageBreak/>
        <w:t>model was drawn in addition to the NDVI model.</w:t>
      </w:r>
      <w:r w:rsidR="006B41B7">
        <w:t xml:space="preserve"> </w:t>
      </w:r>
      <w:r w:rsidR="006B41B7" w:rsidRPr="006B41B7">
        <w:t>Both the original NDVI time profile and the smooth NDVI profiles obtained via moving average technique have been used to calculate cumulative NDVI values.</w:t>
      </w:r>
    </w:p>
    <w:p w14:paraId="6A452B60" w14:textId="77777777" w:rsidR="003C275F" w:rsidRPr="004F1B64" w:rsidRDefault="003C275F" w:rsidP="004F1B64"/>
    <w:p w14:paraId="5E79A0F6" w14:textId="788AEC72" w:rsidR="00FB4F9B" w:rsidRDefault="00FB4F9B" w:rsidP="002D69A1">
      <w:pPr>
        <w:pStyle w:val="Heading4"/>
      </w:pPr>
      <w:r w:rsidRPr="00FB4F9B">
        <w:t>Vegetation</w:t>
      </w:r>
      <w:r w:rsidRPr="00D21475">
        <w:t xml:space="preserve"> Indices (V</w:t>
      </w:r>
      <w:r>
        <w:t>I</w:t>
      </w:r>
      <w:r w:rsidRPr="00D21475">
        <w:t>)</w:t>
      </w:r>
    </w:p>
    <w:p w14:paraId="626FB758" w14:textId="740180D2" w:rsidR="00FB4F9B" w:rsidRDefault="00FB4F9B" w:rsidP="00FB4F9B">
      <w:r w:rsidRPr="00FB4F9B">
        <w:t>Vegetation Indices (VI) is used to minimize the result of the vegetation canopy radiometric response by factors such as sun-illumination, optical properties of the soil background, view geometries and meteorological factors that were discussed by Leblon (1997). Vegetation Indices (VI) are measures of vegetation “greenness” acquired by combining the results of surface reflectance measurements of the vegetation canopy in different spectral bands</w:t>
      </w:r>
      <w:sdt>
        <w:sdtPr>
          <w:id w:val="-1886793911"/>
          <w:citation/>
        </w:sdtPr>
        <w:sdtEndPr/>
        <w:sdtContent>
          <w:r w:rsidR="00CE48BE">
            <w:fldChar w:fldCharType="begin"/>
          </w:r>
          <w:r w:rsidR="00CE48BE">
            <w:instrText xml:space="preserve"> CITATION Myn95 \l 1033 </w:instrText>
          </w:r>
          <w:r w:rsidR="00CE48BE">
            <w:fldChar w:fldCharType="separate"/>
          </w:r>
          <w:r w:rsidR="00CE48BE">
            <w:rPr>
              <w:noProof/>
            </w:rPr>
            <w:t xml:space="preserve"> (Myneni R. B., 1995)</w:t>
          </w:r>
          <w:r w:rsidR="00CE48BE">
            <w:fldChar w:fldCharType="end"/>
          </w:r>
        </w:sdtContent>
      </w:sdt>
      <w:r w:rsidRPr="00FB4F9B">
        <w:t>. The vegetation indices work based on the principle that vegetation reflects and absorb</w:t>
      </w:r>
      <w:r w:rsidR="00FB08F9">
        <w:t>s</w:t>
      </w:r>
      <w:r w:rsidRPr="00FB4F9B">
        <w:t xml:space="preserve"> different amounts of electromagnetic radiation in electromagnetic spectral. Vegetation indices are not characteristic of one particular physical property of the vegetation, but they constitute a combination of properties such as canopy cover, leaf chlorophyll content and leaf area</w:t>
      </w:r>
      <w:sdt>
        <w:sdtPr>
          <w:id w:val="609857549"/>
          <w:citation/>
        </w:sdtPr>
        <w:sdtEndPr/>
        <w:sdtContent>
          <w:r w:rsidR="00CE48BE">
            <w:fldChar w:fldCharType="begin"/>
          </w:r>
          <w:r w:rsidR="00CE48BE">
            <w:instrText xml:space="preserve"> CITATION Che10 \l 1033 </w:instrText>
          </w:r>
          <w:r w:rsidR="00CE48BE">
            <w:fldChar w:fldCharType="separate"/>
          </w:r>
          <w:r w:rsidR="00CE48BE">
            <w:rPr>
              <w:noProof/>
            </w:rPr>
            <w:t xml:space="preserve"> (Cheng Q., 2010)</w:t>
          </w:r>
          <w:r w:rsidR="00CE48BE">
            <w:fldChar w:fldCharType="end"/>
          </w:r>
        </w:sdtContent>
      </w:sdt>
      <w:r w:rsidRPr="00FB4F9B">
        <w:t xml:space="preserve">. Many researchers developed </w:t>
      </w:r>
      <w:proofErr w:type="gramStart"/>
      <w:r w:rsidRPr="00FB4F9B">
        <w:t>a number of</w:t>
      </w:r>
      <w:proofErr w:type="gramEnd"/>
      <w:r w:rsidRPr="00FB4F9B">
        <w:t xml:space="preserve"> different vegetation indexes </w:t>
      </w:r>
      <w:r w:rsidR="00FB08F9">
        <w:t xml:space="preserve">to </w:t>
      </w:r>
      <w:r w:rsidRPr="00FB4F9B">
        <w:t xml:space="preserve">determine the greenness of </w:t>
      </w:r>
      <w:r w:rsidR="00FB08F9">
        <w:t xml:space="preserve">the </w:t>
      </w:r>
      <w:r w:rsidRPr="00FB4F9B">
        <w:t>plant.</w:t>
      </w:r>
    </w:p>
    <w:p w14:paraId="5D2D461C" w14:textId="28D05CEF" w:rsidR="00DA360F" w:rsidRDefault="00DA360F" w:rsidP="00FB4F9B"/>
    <w:p w14:paraId="5C8A05F4" w14:textId="3AEDBAF7" w:rsidR="00DA360F" w:rsidRDefault="00DA360F" w:rsidP="00DA360F">
      <w:proofErr w:type="gramStart"/>
      <w:r w:rsidRPr="00DA360F">
        <w:t>RVI(</w:t>
      </w:r>
      <w:proofErr w:type="gramEnd"/>
      <w:r w:rsidRPr="00DA360F">
        <w:t>Ratio Vegetation Index) is the first ratio base vegetation index</w:t>
      </w:r>
      <w:sdt>
        <w:sdtPr>
          <w:id w:val="1484892521"/>
          <w:citation/>
        </w:sdtPr>
        <w:sdtEndPr/>
        <w:sdtContent>
          <w:r>
            <w:fldChar w:fldCharType="begin"/>
          </w:r>
          <w:r>
            <w:instrText xml:space="preserve"> CITATION Pea72 \l 1033 </w:instrText>
          </w:r>
          <w:r>
            <w:fldChar w:fldCharType="separate"/>
          </w:r>
          <w:r>
            <w:rPr>
              <w:noProof/>
            </w:rPr>
            <w:t xml:space="preserve"> (Pearson R.L., 1972)</w:t>
          </w:r>
          <w:r>
            <w:fldChar w:fldCharType="end"/>
          </w:r>
        </w:sdtContent>
      </w:sdt>
      <w:r w:rsidRPr="00DA360F">
        <w:t>. It is the ratio between near-infrared and red bands.</w:t>
      </w:r>
      <w:r w:rsidR="005A34A8">
        <w:t xml:space="preserve"> </w:t>
      </w:r>
      <w:r w:rsidR="00895107">
        <w:t xml:space="preserve">(equation </w:t>
      </w:r>
      <w:r w:rsidR="00AC7827">
        <w:t>3</w:t>
      </w:r>
      <w:r w:rsidR="00895107">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0"/>
        <w:gridCol w:w="6992"/>
        <w:gridCol w:w="691"/>
      </w:tblGrid>
      <w:tr w:rsidR="00F12E16" w14:paraId="2876EC2B" w14:textId="77777777" w:rsidTr="0098780A">
        <w:tc>
          <w:tcPr>
            <w:tcW w:w="895" w:type="dxa"/>
          </w:tcPr>
          <w:p w14:paraId="7E4330DC" w14:textId="77777777" w:rsidR="00F12E16" w:rsidRDefault="00F12E16" w:rsidP="0098780A"/>
        </w:tc>
        <w:tc>
          <w:tcPr>
            <w:tcW w:w="7740" w:type="dxa"/>
          </w:tcPr>
          <w:p w14:paraId="72B67190" w14:textId="16B3F07E" w:rsidR="00F12E16" w:rsidRPr="00F12E16" w:rsidRDefault="00F12E16" w:rsidP="0098780A">
            <m:oMathPara>
              <m:oMath>
                <m:r>
                  <w:rPr>
                    <w:rFonts w:ascii="Cambria Math" w:hAnsi="Cambria Math"/>
                  </w:rPr>
                  <m:t xml:space="preserve">RVI= </m:t>
                </m:r>
                <m:f>
                  <m:fPr>
                    <m:ctrlPr>
                      <w:rPr>
                        <w:rFonts w:ascii="Cambria Math" w:hAnsi="Cambria Math"/>
                        <w:i/>
                      </w:rPr>
                    </m:ctrlPr>
                  </m:fPr>
                  <m:num>
                    <m:r>
                      <w:rPr>
                        <w:rFonts w:ascii="Cambria Math" w:hAnsi="Cambria Math"/>
                      </w:rPr>
                      <m:t>NIR</m:t>
                    </m:r>
                  </m:num>
                  <m:den>
                    <m:r>
                      <w:rPr>
                        <w:rFonts w:ascii="Cambria Math" w:hAnsi="Cambria Math"/>
                      </w:rPr>
                      <m:t>RED</m:t>
                    </m:r>
                  </m:den>
                </m:f>
              </m:oMath>
            </m:oMathPara>
          </w:p>
        </w:tc>
        <w:tc>
          <w:tcPr>
            <w:tcW w:w="715" w:type="dxa"/>
          </w:tcPr>
          <w:p w14:paraId="5C2F9513" w14:textId="2A9E991C" w:rsidR="00F12E16" w:rsidRDefault="00F12E16" w:rsidP="0098780A">
            <w:r>
              <w:t>(</w:t>
            </w:r>
            <w:r w:rsidR="00AC7827">
              <w:t>3</w:t>
            </w:r>
            <w:r>
              <w:t>)</w:t>
            </w:r>
          </w:p>
        </w:tc>
      </w:tr>
    </w:tbl>
    <w:p w14:paraId="049DDB70" w14:textId="54F9A8E3" w:rsidR="00FB4F9B" w:rsidRDefault="00FB4F9B" w:rsidP="00FB4F9B"/>
    <w:p w14:paraId="08D0E496" w14:textId="50DDF2FB" w:rsidR="008366B8" w:rsidRDefault="008366B8" w:rsidP="00FB4F9B"/>
    <w:p w14:paraId="6DBF72A1" w14:textId="77777777" w:rsidR="008366B8" w:rsidRPr="00FB4F9B" w:rsidRDefault="008366B8" w:rsidP="00FB4F9B"/>
    <w:p w14:paraId="782218EE" w14:textId="136A9D20" w:rsidR="008366B8" w:rsidRDefault="003E7CB0" w:rsidP="008366B8">
      <w:sdt>
        <w:sdtPr>
          <w:id w:val="810132590"/>
          <w:citation/>
        </w:sdtPr>
        <w:sdtEndPr/>
        <w:sdtContent>
          <w:r w:rsidR="005C658B">
            <w:fldChar w:fldCharType="begin"/>
          </w:r>
          <w:r w:rsidR="005C658B">
            <w:instrText xml:space="preserve"> CITATION Rou74 \l 1033 </w:instrText>
          </w:r>
          <w:r w:rsidR="005C658B">
            <w:fldChar w:fldCharType="separate"/>
          </w:r>
          <w:r w:rsidR="005C658B">
            <w:rPr>
              <w:noProof/>
            </w:rPr>
            <w:t>(Rouse, 1974)</w:t>
          </w:r>
          <w:r w:rsidR="005C658B">
            <w:fldChar w:fldCharType="end"/>
          </w:r>
        </w:sdtContent>
      </w:sdt>
      <w:r w:rsidR="005C658B">
        <w:t xml:space="preserve"> </w:t>
      </w:r>
      <w:r w:rsidR="008366B8" w:rsidRPr="00085C79">
        <w:t xml:space="preserve">improved the vegetation index and derived Normal Difference Vegetation </w:t>
      </w:r>
      <w:proofErr w:type="gramStart"/>
      <w:r w:rsidR="008366B8" w:rsidRPr="00085C79">
        <w:t>Index(</w:t>
      </w:r>
      <w:proofErr w:type="gramEnd"/>
      <w:r w:rsidR="008366B8" w:rsidRPr="00085C79">
        <w:t xml:space="preserve">NDVI) based on near-infrared and red spectral bands as shown in equation </w:t>
      </w:r>
      <w:r w:rsidR="00AC7827">
        <w:t>4</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1"/>
        <w:gridCol w:w="6989"/>
        <w:gridCol w:w="703"/>
      </w:tblGrid>
      <w:tr w:rsidR="00E53366" w14:paraId="0AF5801A" w14:textId="77777777" w:rsidTr="00313BD5">
        <w:tc>
          <w:tcPr>
            <w:tcW w:w="811" w:type="dxa"/>
          </w:tcPr>
          <w:p w14:paraId="38956669" w14:textId="77777777" w:rsidR="00E53366" w:rsidRDefault="00E53366" w:rsidP="0098780A"/>
        </w:tc>
        <w:tc>
          <w:tcPr>
            <w:tcW w:w="6989" w:type="dxa"/>
          </w:tcPr>
          <w:p w14:paraId="5686AEB2" w14:textId="3AD634EC" w:rsidR="00E53366" w:rsidRPr="00E53366" w:rsidRDefault="00E53366" w:rsidP="0098780A">
            <m:oMathPara>
              <m:oMath>
                <m:r>
                  <w:rPr>
                    <w:rFonts w:ascii="Cambria Math" w:hAnsi="Cambria Math"/>
                  </w:rPr>
                  <m:t xml:space="preserve">NDVI= </m:t>
                </m:r>
                <m:f>
                  <m:fPr>
                    <m:ctrlPr>
                      <w:rPr>
                        <w:rFonts w:ascii="Cambria Math" w:hAnsi="Cambria Math"/>
                        <w:i/>
                      </w:rPr>
                    </m:ctrlPr>
                  </m:fPr>
                  <m:num>
                    <m:r>
                      <w:rPr>
                        <w:rFonts w:ascii="Cambria Math" w:hAnsi="Cambria Math"/>
                      </w:rPr>
                      <m:t>NIR-RED</m:t>
                    </m:r>
                  </m:num>
                  <m:den>
                    <m:r>
                      <w:rPr>
                        <w:rFonts w:ascii="Cambria Math" w:hAnsi="Cambria Math"/>
                      </w:rPr>
                      <m:t>NIR+RED</m:t>
                    </m:r>
                  </m:den>
                </m:f>
              </m:oMath>
            </m:oMathPara>
          </w:p>
        </w:tc>
        <w:tc>
          <w:tcPr>
            <w:tcW w:w="703" w:type="dxa"/>
          </w:tcPr>
          <w:p w14:paraId="07E8D9BB" w14:textId="4104AE35" w:rsidR="00E53366" w:rsidRDefault="00E53366" w:rsidP="0098780A">
            <w:r>
              <w:t>(</w:t>
            </w:r>
            <w:r w:rsidR="00AC7827">
              <w:t>4</w:t>
            </w:r>
            <w:r>
              <w:t>)</w:t>
            </w:r>
          </w:p>
        </w:tc>
      </w:tr>
    </w:tbl>
    <w:p w14:paraId="07FFDD5C" w14:textId="05A78A85" w:rsidR="0029624E" w:rsidRDefault="00313BD5" w:rsidP="00220D32">
      <w:r w:rsidRPr="00085C79">
        <w:t>Green healthy vegetation more absorbs red band and weak absorbs the near-infrared band</w:t>
      </w:r>
      <w:sdt>
        <w:sdtPr>
          <w:id w:val="-918559318"/>
          <w:citation/>
        </w:sdtPr>
        <w:sdtEndPr/>
        <w:sdtContent>
          <w:r>
            <w:fldChar w:fldCharType="begin"/>
          </w:r>
          <w:r>
            <w:instrText xml:space="preserve"> CITATION HCr17 \l 1033 </w:instrText>
          </w:r>
          <w:r>
            <w:fldChar w:fldCharType="separate"/>
          </w:r>
          <w:r>
            <w:rPr>
              <w:noProof/>
            </w:rPr>
            <w:t xml:space="preserve"> (H Croft, 2017)</w:t>
          </w:r>
          <w:r>
            <w:fldChar w:fldCharType="end"/>
          </w:r>
        </w:sdtContent>
      </w:sdt>
      <w:r w:rsidRPr="00085C79">
        <w:t>.</w:t>
      </w:r>
    </w:p>
    <w:p w14:paraId="0779D0FC" w14:textId="6752FDA8" w:rsidR="00887223" w:rsidRDefault="00887223" w:rsidP="00220D32"/>
    <w:p w14:paraId="75D9F304" w14:textId="77777777" w:rsidR="00887223" w:rsidRDefault="00887223" w:rsidP="00220D32"/>
    <w:p w14:paraId="12D42F29" w14:textId="7121FD33" w:rsidR="008B4A2E" w:rsidRDefault="008B4A2E" w:rsidP="00371A6C"/>
    <w:p w14:paraId="3FFB8E68" w14:textId="0E233C3C" w:rsidR="008B4A2E" w:rsidRDefault="006B1F3D" w:rsidP="00371A6C">
      <w:r>
        <w:lastRenderedPageBreak/>
        <w:t xml:space="preserve"> </w:t>
      </w:r>
    </w:p>
    <w:p w14:paraId="5F49C4E7" w14:textId="2C13BF64" w:rsidR="00AC07CB" w:rsidRDefault="00AC07CB" w:rsidP="00A33078"/>
    <w:p w14:paraId="0CA22145" w14:textId="42E3018C" w:rsidR="00AC07CB" w:rsidRDefault="00AC07CB" w:rsidP="00A33078"/>
    <w:p w14:paraId="19BF3B84" w14:textId="585B00C2" w:rsidR="00AC07CB" w:rsidRDefault="00AC07CB" w:rsidP="00A33078"/>
    <w:p w14:paraId="3638E918" w14:textId="405316A9" w:rsidR="00AC07CB" w:rsidRDefault="00AC07CB" w:rsidP="00A33078"/>
    <w:p w14:paraId="4E991C2C" w14:textId="62DAA876" w:rsidR="00AC07CB" w:rsidRDefault="00AC07CB" w:rsidP="00A33078"/>
    <w:p w14:paraId="797DA6F5" w14:textId="647AFB04" w:rsidR="00AC07CB" w:rsidRDefault="00AC07CB" w:rsidP="00A33078"/>
    <w:p w14:paraId="5CFCA596" w14:textId="77777777" w:rsidR="00AC07CB" w:rsidRDefault="00AC07CB" w:rsidP="00A33078"/>
    <w:p w14:paraId="0B036193" w14:textId="576D0ABF" w:rsidR="00F1101F" w:rsidRDefault="00F1101F" w:rsidP="00A33078"/>
    <w:p w14:paraId="0447E1AB" w14:textId="00C8623E" w:rsidR="008E2E22" w:rsidRPr="008E2E22" w:rsidRDefault="008E2E22" w:rsidP="00A33078"/>
    <w:sectPr w:rsidR="008E2E22" w:rsidRPr="008E2E22" w:rsidSect="001C29BA">
      <w:pgSz w:w="11906" w:h="16838" w:code="9"/>
      <w:pgMar w:top="1418" w:right="1418" w:bottom="1418" w:left="1985"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rasika weragoda" w:date="2020-01-10T00:26:00Z" w:initials="rw">
    <w:p w14:paraId="1D64BEAA" w14:textId="7DC39B76" w:rsidR="000D0E54" w:rsidRDefault="000D0E54">
      <w:pPr>
        <w:pStyle w:val="CommentText"/>
      </w:pPr>
      <w:r>
        <w:rPr>
          <w:rStyle w:val="CommentReference"/>
        </w:rPr>
        <w:annotationRef/>
      </w:r>
      <w:r>
        <w:t>Do it ma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D64BEA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D64BEAA" w16cid:durableId="21C2432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BDB5EA" w14:textId="77777777" w:rsidR="003E7CB0" w:rsidRDefault="003E7CB0" w:rsidP="00A33078">
      <w:r>
        <w:separator/>
      </w:r>
    </w:p>
  </w:endnote>
  <w:endnote w:type="continuationSeparator" w:id="0">
    <w:p w14:paraId="3EE063CE" w14:textId="77777777" w:rsidR="003E7CB0" w:rsidRDefault="003E7CB0" w:rsidP="00A330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D626ED" w14:textId="77777777" w:rsidR="0098780A" w:rsidRDefault="0098780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68468714"/>
      <w:docPartObj>
        <w:docPartGallery w:val="Page Numbers (Bottom of Page)"/>
        <w:docPartUnique/>
      </w:docPartObj>
    </w:sdtPr>
    <w:sdtEndPr>
      <w:rPr>
        <w:noProof/>
      </w:rPr>
    </w:sdtEndPr>
    <w:sdtContent>
      <w:p w14:paraId="64884C5A" w14:textId="232E1A0F" w:rsidR="0098780A" w:rsidRDefault="0098780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6977D63" w14:textId="77777777" w:rsidR="0098780A" w:rsidRDefault="0098780A" w:rsidP="00A3307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08AB03" w14:textId="77777777" w:rsidR="0098780A" w:rsidRDefault="009878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A28998" w14:textId="77777777" w:rsidR="003E7CB0" w:rsidRDefault="003E7CB0" w:rsidP="00A33078">
      <w:r>
        <w:separator/>
      </w:r>
    </w:p>
  </w:footnote>
  <w:footnote w:type="continuationSeparator" w:id="0">
    <w:p w14:paraId="101C70F9" w14:textId="77777777" w:rsidR="003E7CB0" w:rsidRDefault="003E7CB0" w:rsidP="00A330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D53949" w14:textId="77777777" w:rsidR="0098780A" w:rsidRDefault="0098780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7C5DA7" w14:textId="77777777" w:rsidR="0098780A" w:rsidRDefault="0098780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30A803" w14:textId="77777777" w:rsidR="0098780A" w:rsidRDefault="0098780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4068F"/>
    <w:multiLevelType w:val="hybridMultilevel"/>
    <w:tmpl w:val="97701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C64CE7"/>
    <w:multiLevelType w:val="hybridMultilevel"/>
    <w:tmpl w:val="FFF885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622E59"/>
    <w:multiLevelType w:val="hybridMultilevel"/>
    <w:tmpl w:val="9AB211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9557F8"/>
    <w:multiLevelType w:val="hybridMultilevel"/>
    <w:tmpl w:val="367A5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EE3A54"/>
    <w:multiLevelType w:val="hybridMultilevel"/>
    <w:tmpl w:val="AEF46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871648"/>
    <w:multiLevelType w:val="hybridMultilevel"/>
    <w:tmpl w:val="0AC8E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7A0A4E"/>
    <w:multiLevelType w:val="hybridMultilevel"/>
    <w:tmpl w:val="C1161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862EF4"/>
    <w:multiLevelType w:val="hybridMultilevel"/>
    <w:tmpl w:val="FC40AA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6F6312"/>
    <w:multiLevelType w:val="hybridMultilevel"/>
    <w:tmpl w:val="061A54F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DA06842"/>
    <w:multiLevelType w:val="multilevel"/>
    <w:tmpl w:val="D5524258"/>
    <w:lvl w:ilvl="0">
      <w:start w:val="1"/>
      <w:numFmt w:val="upperRoman"/>
      <w:lvlText w:val="%1."/>
      <w:lvlJc w:val="right"/>
      <w:pPr>
        <w:ind w:left="432" w:hanging="432"/>
      </w:pPr>
    </w:lvl>
    <w:lvl w:ilvl="1">
      <w:start w:val="1"/>
      <w:numFmt w:val="upperLetter"/>
      <w:lvlText w:val="%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0" w15:restartNumberingAfterBreak="0">
    <w:nsid w:val="3EBE4EDB"/>
    <w:multiLevelType w:val="hybridMultilevel"/>
    <w:tmpl w:val="D5385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8D71F99"/>
    <w:multiLevelType w:val="hybridMultilevel"/>
    <w:tmpl w:val="311665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92F5E6A"/>
    <w:multiLevelType w:val="hybridMultilevel"/>
    <w:tmpl w:val="BC905B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8131ECC"/>
    <w:multiLevelType w:val="hybridMultilevel"/>
    <w:tmpl w:val="6CDCD1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98350BA"/>
    <w:multiLevelType w:val="hybridMultilevel"/>
    <w:tmpl w:val="4C1AE21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B9656C0"/>
    <w:multiLevelType w:val="multilevel"/>
    <w:tmpl w:val="12EA1DF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69B938A8"/>
    <w:multiLevelType w:val="hybridMultilevel"/>
    <w:tmpl w:val="93E667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ABF41BB"/>
    <w:multiLevelType w:val="hybridMultilevel"/>
    <w:tmpl w:val="6B7044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7E776612"/>
    <w:multiLevelType w:val="hybridMultilevel"/>
    <w:tmpl w:val="2CAC1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6"/>
  </w:num>
  <w:num w:numId="3">
    <w:abstractNumId w:val="0"/>
  </w:num>
  <w:num w:numId="4">
    <w:abstractNumId w:val="14"/>
  </w:num>
  <w:num w:numId="5">
    <w:abstractNumId w:val="7"/>
  </w:num>
  <w:num w:numId="6">
    <w:abstractNumId w:val="3"/>
  </w:num>
  <w:num w:numId="7">
    <w:abstractNumId w:val="10"/>
  </w:num>
  <w:num w:numId="8">
    <w:abstractNumId w:val="5"/>
  </w:num>
  <w:num w:numId="9">
    <w:abstractNumId w:val="16"/>
  </w:num>
  <w:num w:numId="10">
    <w:abstractNumId w:val="9"/>
  </w:num>
  <w:num w:numId="11">
    <w:abstractNumId w:val="18"/>
  </w:num>
  <w:num w:numId="12">
    <w:abstractNumId w:val="11"/>
  </w:num>
  <w:num w:numId="13">
    <w:abstractNumId w:val="2"/>
  </w:num>
  <w:num w:numId="14">
    <w:abstractNumId w:val="4"/>
  </w:num>
  <w:num w:numId="15">
    <w:abstractNumId w:val="12"/>
  </w:num>
  <w:num w:numId="16">
    <w:abstractNumId w:val="8"/>
  </w:num>
  <w:num w:numId="17">
    <w:abstractNumId w:val="1"/>
  </w:num>
  <w:num w:numId="18">
    <w:abstractNumId w:val="17"/>
  </w:num>
  <w:num w:numId="19">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sika weragoda">
    <w15:presenceInfo w15:providerId="Windows Live" w15:userId="9a42cd70e40a021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xsjC2NDKytDQwsTBW0lEKTi0uzszPAykwMqgFALwlId4tAAAA"/>
  </w:docVars>
  <w:rsids>
    <w:rsidRoot w:val="009108E2"/>
    <w:rsid w:val="00003E91"/>
    <w:rsid w:val="000050C4"/>
    <w:rsid w:val="000053D1"/>
    <w:rsid w:val="000114CC"/>
    <w:rsid w:val="000147D7"/>
    <w:rsid w:val="00014CE4"/>
    <w:rsid w:val="00016810"/>
    <w:rsid w:val="00017337"/>
    <w:rsid w:val="00017FD2"/>
    <w:rsid w:val="0002072A"/>
    <w:rsid w:val="00023E1E"/>
    <w:rsid w:val="00024016"/>
    <w:rsid w:val="00025922"/>
    <w:rsid w:val="000307F9"/>
    <w:rsid w:val="00030DB7"/>
    <w:rsid w:val="00031CA3"/>
    <w:rsid w:val="00032EE1"/>
    <w:rsid w:val="0003458F"/>
    <w:rsid w:val="00034B52"/>
    <w:rsid w:val="00035A76"/>
    <w:rsid w:val="00037703"/>
    <w:rsid w:val="00044C23"/>
    <w:rsid w:val="0004555E"/>
    <w:rsid w:val="00045CA4"/>
    <w:rsid w:val="00046896"/>
    <w:rsid w:val="00051888"/>
    <w:rsid w:val="00053AF4"/>
    <w:rsid w:val="000545B3"/>
    <w:rsid w:val="00055251"/>
    <w:rsid w:val="00055897"/>
    <w:rsid w:val="00055966"/>
    <w:rsid w:val="000564E1"/>
    <w:rsid w:val="000572A2"/>
    <w:rsid w:val="00060A1A"/>
    <w:rsid w:val="000616BC"/>
    <w:rsid w:val="00061EB9"/>
    <w:rsid w:val="00061F7C"/>
    <w:rsid w:val="00063E0F"/>
    <w:rsid w:val="00064B03"/>
    <w:rsid w:val="00064ED4"/>
    <w:rsid w:val="00065853"/>
    <w:rsid w:val="00066589"/>
    <w:rsid w:val="00073913"/>
    <w:rsid w:val="00074157"/>
    <w:rsid w:val="000744CF"/>
    <w:rsid w:val="00074A29"/>
    <w:rsid w:val="00075509"/>
    <w:rsid w:val="00076B5C"/>
    <w:rsid w:val="00077E41"/>
    <w:rsid w:val="000801AC"/>
    <w:rsid w:val="00080D3B"/>
    <w:rsid w:val="00082700"/>
    <w:rsid w:val="0008313B"/>
    <w:rsid w:val="00085D65"/>
    <w:rsid w:val="000866E4"/>
    <w:rsid w:val="00086D6F"/>
    <w:rsid w:val="000877B4"/>
    <w:rsid w:val="0009382A"/>
    <w:rsid w:val="00095A3D"/>
    <w:rsid w:val="000A1447"/>
    <w:rsid w:val="000A1764"/>
    <w:rsid w:val="000A196A"/>
    <w:rsid w:val="000A1CEB"/>
    <w:rsid w:val="000A5FFB"/>
    <w:rsid w:val="000A701D"/>
    <w:rsid w:val="000B0A23"/>
    <w:rsid w:val="000B1789"/>
    <w:rsid w:val="000B23CB"/>
    <w:rsid w:val="000B245C"/>
    <w:rsid w:val="000B269A"/>
    <w:rsid w:val="000B424C"/>
    <w:rsid w:val="000B4589"/>
    <w:rsid w:val="000B48A4"/>
    <w:rsid w:val="000C21DE"/>
    <w:rsid w:val="000C4204"/>
    <w:rsid w:val="000D0E54"/>
    <w:rsid w:val="000D1604"/>
    <w:rsid w:val="000D2E6B"/>
    <w:rsid w:val="000D40CB"/>
    <w:rsid w:val="000D5F74"/>
    <w:rsid w:val="000D6B92"/>
    <w:rsid w:val="000D788C"/>
    <w:rsid w:val="000D7E73"/>
    <w:rsid w:val="000E04A6"/>
    <w:rsid w:val="000E1217"/>
    <w:rsid w:val="000F0154"/>
    <w:rsid w:val="000F0229"/>
    <w:rsid w:val="000F283F"/>
    <w:rsid w:val="000F2DB1"/>
    <w:rsid w:val="000F6439"/>
    <w:rsid w:val="000F7661"/>
    <w:rsid w:val="00101B5A"/>
    <w:rsid w:val="00103B44"/>
    <w:rsid w:val="00104316"/>
    <w:rsid w:val="0010445C"/>
    <w:rsid w:val="00105AB0"/>
    <w:rsid w:val="0010630A"/>
    <w:rsid w:val="00107151"/>
    <w:rsid w:val="00113760"/>
    <w:rsid w:val="00115F4B"/>
    <w:rsid w:val="00117437"/>
    <w:rsid w:val="001206A5"/>
    <w:rsid w:val="001216DE"/>
    <w:rsid w:val="00122DBC"/>
    <w:rsid w:val="00122E68"/>
    <w:rsid w:val="0012304B"/>
    <w:rsid w:val="00125574"/>
    <w:rsid w:val="001256AE"/>
    <w:rsid w:val="00125E4D"/>
    <w:rsid w:val="001264D3"/>
    <w:rsid w:val="001265F1"/>
    <w:rsid w:val="00127B5F"/>
    <w:rsid w:val="00127C56"/>
    <w:rsid w:val="00130C94"/>
    <w:rsid w:val="00130E9E"/>
    <w:rsid w:val="00131548"/>
    <w:rsid w:val="001328D3"/>
    <w:rsid w:val="00135858"/>
    <w:rsid w:val="00141708"/>
    <w:rsid w:val="00141B14"/>
    <w:rsid w:val="001425B8"/>
    <w:rsid w:val="00144068"/>
    <w:rsid w:val="0014537D"/>
    <w:rsid w:val="001510DF"/>
    <w:rsid w:val="00151746"/>
    <w:rsid w:val="00153046"/>
    <w:rsid w:val="00153833"/>
    <w:rsid w:val="00154C7D"/>
    <w:rsid w:val="0015638A"/>
    <w:rsid w:val="001567DE"/>
    <w:rsid w:val="00156928"/>
    <w:rsid w:val="00157143"/>
    <w:rsid w:val="00157C48"/>
    <w:rsid w:val="00157EEF"/>
    <w:rsid w:val="00160C18"/>
    <w:rsid w:val="00161A18"/>
    <w:rsid w:val="00162AF9"/>
    <w:rsid w:val="00163C4D"/>
    <w:rsid w:val="0016517A"/>
    <w:rsid w:val="0016680A"/>
    <w:rsid w:val="00166EAA"/>
    <w:rsid w:val="001735A9"/>
    <w:rsid w:val="001820F7"/>
    <w:rsid w:val="00182CD5"/>
    <w:rsid w:val="00183C6F"/>
    <w:rsid w:val="0018434D"/>
    <w:rsid w:val="00184649"/>
    <w:rsid w:val="00185BBA"/>
    <w:rsid w:val="00187EDF"/>
    <w:rsid w:val="00191924"/>
    <w:rsid w:val="00191C14"/>
    <w:rsid w:val="00196E82"/>
    <w:rsid w:val="001977B1"/>
    <w:rsid w:val="001A1F9F"/>
    <w:rsid w:val="001A25CA"/>
    <w:rsid w:val="001A271F"/>
    <w:rsid w:val="001A320E"/>
    <w:rsid w:val="001A5CCC"/>
    <w:rsid w:val="001A642E"/>
    <w:rsid w:val="001B2CE8"/>
    <w:rsid w:val="001B402D"/>
    <w:rsid w:val="001B440E"/>
    <w:rsid w:val="001B5961"/>
    <w:rsid w:val="001B5EBA"/>
    <w:rsid w:val="001B7D5B"/>
    <w:rsid w:val="001C055D"/>
    <w:rsid w:val="001C0BDE"/>
    <w:rsid w:val="001C29BA"/>
    <w:rsid w:val="001C3099"/>
    <w:rsid w:val="001C4050"/>
    <w:rsid w:val="001C5A4B"/>
    <w:rsid w:val="001C6FD1"/>
    <w:rsid w:val="001D2A04"/>
    <w:rsid w:val="001D571D"/>
    <w:rsid w:val="001D5DA8"/>
    <w:rsid w:val="001D5EF7"/>
    <w:rsid w:val="001D61CC"/>
    <w:rsid w:val="001D6400"/>
    <w:rsid w:val="001D6752"/>
    <w:rsid w:val="001E1618"/>
    <w:rsid w:val="001E2EDD"/>
    <w:rsid w:val="001E33A8"/>
    <w:rsid w:val="001E47A5"/>
    <w:rsid w:val="001E51ED"/>
    <w:rsid w:val="001E582C"/>
    <w:rsid w:val="001E6EF6"/>
    <w:rsid w:val="001E75B8"/>
    <w:rsid w:val="001E774B"/>
    <w:rsid w:val="001E7BAE"/>
    <w:rsid w:val="001F11BC"/>
    <w:rsid w:val="001F15BD"/>
    <w:rsid w:val="001F1A6F"/>
    <w:rsid w:val="001F2B17"/>
    <w:rsid w:val="001F2E6A"/>
    <w:rsid w:val="001F395D"/>
    <w:rsid w:val="001F43C5"/>
    <w:rsid w:val="001F513D"/>
    <w:rsid w:val="001F7CE8"/>
    <w:rsid w:val="002004AA"/>
    <w:rsid w:val="00200DA1"/>
    <w:rsid w:val="002011AA"/>
    <w:rsid w:val="0020165C"/>
    <w:rsid w:val="00202984"/>
    <w:rsid w:val="00206A26"/>
    <w:rsid w:val="00206E8B"/>
    <w:rsid w:val="00207541"/>
    <w:rsid w:val="002102DC"/>
    <w:rsid w:val="002136F7"/>
    <w:rsid w:val="0021667E"/>
    <w:rsid w:val="00220D32"/>
    <w:rsid w:val="00221464"/>
    <w:rsid w:val="00222AD2"/>
    <w:rsid w:val="00222D96"/>
    <w:rsid w:val="00222E52"/>
    <w:rsid w:val="00226622"/>
    <w:rsid w:val="0023142D"/>
    <w:rsid w:val="0023154E"/>
    <w:rsid w:val="00231CA8"/>
    <w:rsid w:val="00231EB2"/>
    <w:rsid w:val="002323F5"/>
    <w:rsid w:val="00233499"/>
    <w:rsid w:val="00234FB4"/>
    <w:rsid w:val="00240071"/>
    <w:rsid w:val="002405A7"/>
    <w:rsid w:val="00246829"/>
    <w:rsid w:val="0025059B"/>
    <w:rsid w:val="00250F2D"/>
    <w:rsid w:val="002522B7"/>
    <w:rsid w:val="00253671"/>
    <w:rsid w:val="002559F2"/>
    <w:rsid w:val="00255DC0"/>
    <w:rsid w:val="002603B0"/>
    <w:rsid w:val="002633D0"/>
    <w:rsid w:val="00266A6A"/>
    <w:rsid w:val="00267F3D"/>
    <w:rsid w:val="0027141D"/>
    <w:rsid w:val="00274925"/>
    <w:rsid w:val="00275379"/>
    <w:rsid w:val="0027732A"/>
    <w:rsid w:val="00277356"/>
    <w:rsid w:val="002807ED"/>
    <w:rsid w:val="00281852"/>
    <w:rsid w:val="00282083"/>
    <w:rsid w:val="002841C5"/>
    <w:rsid w:val="0028430D"/>
    <w:rsid w:val="0028435F"/>
    <w:rsid w:val="00284851"/>
    <w:rsid w:val="00291714"/>
    <w:rsid w:val="0029363A"/>
    <w:rsid w:val="0029624E"/>
    <w:rsid w:val="002969DD"/>
    <w:rsid w:val="002A1667"/>
    <w:rsid w:val="002A33F7"/>
    <w:rsid w:val="002A43F1"/>
    <w:rsid w:val="002A5880"/>
    <w:rsid w:val="002A68BB"/>
    <w:rsid w:val="002A702E"/>
    <w:rsid w:val="002A7445"/>
    <w:rsid w:val="002B09A3"/>
    <w:rsid w:val="002B3064"/>
    <w:rsid w:val="002B5965"/>
    <w:rsid w:val="002B5D81"/>
    <w:rsid w:val="002C082E"/>
    <w:rsid w:val="002C1634"/>
    <w:rsid w:val="002C2A5A"/>
    <w:rsid w:val="002C40D3"/>
    <w:rsid w:val="002C4BB8"/>
    <w:rsid w:val="002C515A"/>
    <w:rsid w:val="002C7F1C"/>
    <w:rsid w:val="002D08E4"/>
    <w:rsid w:val="002D0FB0"/>
    <w:rsid w:val="002D119C"/>
    <w:rsid w:val="002D3AF8"/>
    <w:rsid w:val="002D3D0E"/>
    <w:rsid w:val="002D69A1"/>
    <w:rsid w:val="002D6E44"/>
    <w:rsid w:val="002E31CA"/>
    <w:rsid w:val="002E4F3A"/>
    <w:rsid w:val="002E64E3"/>
    <w:rsid w:val="002E6C83"/>
    <w:rsid w:val="002F0014"/>
    <w:rsid w:val="002F5770"/>
    <w:rsid w:val="002F5A27"/>
    <w:rsid w:val="002F76F8"/>
    <w:rsid w:val="002F7E83"/>
    <w:rsid w:val="0030131C"/>
    <w:rsid w:val="0030301E"/>
    <w:rsid w:val="00303083"/>
    <w:rsid w:val="00305322"/>
    <w:rsid w:val="003069BF"/>
    <w:rsid w:val="003079E9"/>
    <w:rsid w:val="00307A6F"/>
    <w:rsid w:val="00307D86"/>
    <w:rsid w:val="00307DD2"/>
    <w:rsid w:val="003101D9"/>
    <w:rsid w:val="00310965"/>
    <w:rsid w:val="00310BCC"/>
    <w:rsid w:val="003118BB"/>
    <w:rsid w:val="00312223"/>
    <w:rsid w:val="00313BD5"/>
    <w:rsid w:val="00315C22"/>
    <w:rsid w:val="00317C4F"/>
    <w:rsid w:val="00320C85"/>
    <w:rsid w:val="003231F8"/>
    <w:rsid w:val="00325DCD"/>
    <w:rsid w:val="00327535"/>
    <w:rsid w:val="00330E21"/>
    <w:rsid w:val="00336E1D"/>
    <w:rsid w:val="00337FCE"/>
    <w:rsid w:val="003434EF"/>
    <w:rsid w:val="003439C6"/>
    <w:rsid w:val="00347473"/>
    <w:rsid w:val="00347CFA"/>
    <w:rsid w:val="0035076B"/>
    <w:rsid w:val="00352B2D"/>
    <w:rsid w:val="003548F7"/>
    <w:rsid w:val="00354B9E"/>
    <w:rsid w:val="00356A9E"/>
    <w:rsid w:val="00356C8A"/>
    <w:rsid w:val="00360284"/>
    <w:rsid w:val="00361237"/>
    <w:rsid w:val="003622AC"/>
    <w:rsid w:val="00362351"/>
    <w:rsid w:val="00362354"/>
    <w:rsid w:val="00363F22"/>
    <w:rsid w:val="00364A11"/>
    <w:rsid w:val="0037188D"/>
    <w:rsid w:val="00371A6C"/>
    <w:rsid w:val="00371A97"/>
    <w:rsid w:val="00372531"/>
    <w:rsid w:val="00372977"/>
    <w:rsid w:val="003729CE"/>
    <w:rsid w:val="00374A8C"/>
    <w:rsid w:val="003757CC"/>
    <w:rsid w:val="00377238"/>
    <w:rsid w:val="003829C5"/>
    <w:rsid w:val="00382F57"/>
    <w:rsid w:val="00383FF1"/>
    <w:rsid w:val="00384D57"/>
    <w:rsid w:val="003857FC"/>
    <w:rsid w:val="00386C64"/>
    <w:rsid w:val="0038727D"/>
    <w:rsid w:val="00387AF7"/>
    <w:rsid w:val="00387F5C"/>
    <w:rsid w:val="00390B3E"/>
    <w:rsid w:val="0039342E"/>
    <w:rsid w:val="003936CF"/>
    <w:rsid w:val="00394502"/>
    <w:rsid w:val="00394B59"/>
    <w:rsid w:val="00394D24"/>
    <w:rsid w:val="003A0077"/>
    <w:rsid w:val="003A104A"/>
    <w:rsid w:val="003A180A"/>
    <w:rsid w:val="003A288D"/>
    <w:rsid w:val="003A3D43"/>
    <w:rsid w:val="003A690E"/>
    <w:rsid w:val="003A6F94"/>
    <w:rsid w:val="003A7C7A"/>
    <w:rsid w:val="003B04CB"/>
    <w:rsid w:val="003B0C06"/>
    <w:rsid w:val="003B206A"/>
    <w:rsid w:val="003B3C1C"/>
    <w:rsid w:val="003B627E"/>
    <w:rsid w:val="003B7BAC"/>
    <w:rsid w:val="003C00E3"/>
    <w:rsid w:val="003C0992"/>
    <w:rsid w:val="003C275F"/>
    <w:rsid w:val="003C3874"/>
    <w:rsid w:val="003C4474"/>
    <w:rsid w:val="003C4CEB"/>
    <w:rsid w:val="003C5D63"/>
    <w:rsid w:val="003C765A"/>
    <w:rsid w:val="003D2C18"/>
    <w:rsid w:val="003D3503"/>
    <w:rsid w:val="003D5BD9"/>
    <w:rsid w:val="003D601A"/>
    <w:rsid w:val="003D609F"/>
    <w:rsid w:val="003E0E7A"/>
    <w:rsid w:val="003E1215"/>
    <w:rsid w:val="003E17F5"/>
    <w:rsid w:val="003E31ED"/>
    <w:rsid w:val="003E3B29"/>
    <w:rsid w:val="003E3DDE"/>
    <w:rsid w:val="003E6A12"/>
    <w:rsid w:val="003E7CB0"/>
    <w:rsid w:val="003F2C65"/>
    <w:rsid w:val="003F4CB2"/>
    <w:rsid w:val="003F573F"/>
    <w:rsid w:val="003F70E9"/>
    <w:rsid w:val="00402C09"/>
    <w:rsid w:val="00403B8B"/>
    <w:rsid w:val="0040656F"/>
    <w:rsid w:val="00407080"/>
    <w:rsid w:val="00407183"/>
    <w:rsid w:val="0040749C"/>
    <w:rsid w:val="00410978"/>
    <w:rsid w:val="00410F66"/>
    <w:rsid w:val="004115D7"/>
    <w:rsid w:val="00412FD3"/>
    <w:rsid w:val="004167DE"/>
    <w:rsid w:val="004179B4"/>
    <w:rsid w:val="00421541"/>
    <w:rsid w:val="004215F5"/>
    <w:rsid w:val="004237E9"/>
    <w:rsid w:val="004258D5"/>
    <w:rsid w:val="00425C03"/>
    <w:rsid w:val="004323D0"/>
    <w:rsid w:val="00433422"/>
    <w:rsid w:val="00436C6B"/>
    <w:rsid w:val="00437E77"/>
    <w:rsid w:val="00440388"/>
    <w:rsid w:val="00442F85"/>
    <w:rsid w:val="00444960"/>
    <w:rsid w:val="00444D8E"/>
    <w:rsid w:val="00446A3D"/>
    <w:rsid w:val="004474A8"/>
    <w:rsid w:val="0044795D"/>
    <w:rsid w:val="0045007F"/>
    <w:rsid w:val="00450D08"/>
    <w:rsid w:val="004552E9"/>
    <w:rsid w:val="00455622"/>
    <w:rsid w:val="00455C92"/>
    <w:rsid w:val="00455E37"/>
    <w:rsid w:val="00460F23"/>
    <w:rsid w:val="004613FE"/>
    <w:rsid w:val="00461C61"/>
    <w:rsid w:val="00462717"/>
    <w:rsid w:val="004638D6"/>
    <w:rsid w:val="00465731"/>
    <w:rsid w:val="00465ACE"/>
    <w:rsid w:val="00465BA0"/>
    <w:rsid w:val="00466750"/>
    <w:rsid w:val="00472035"/>
    <w:rsid w:val="004738C0"/>
    <w:rsid w:val="004740E8"/>
    <w:rsid w:val="00475210"/>
    <w:rsid w:val="0047705C"/>
    <w:rsid w:val="004817D1"/>
    <w:rsid w:val="00483F32"/>
    <w:rsid w:val="00484ADF"/>
    <w:rsid w:val="00485097"/>
    <w:rsid w:val="004916EE"/>
    <w:rsid w:val="00492151"/>
    <w:rsid w:val="004929D3"/>
    <w:rsid w:val="00497117"/>
    <w:rsid w:val="00497FB7"/>
    <w:rsid w:val="004A1C13"/>
    <w:rsid w:val="004A6589"/>
    <w:rsid w:val="004A7B17"/>
    <w:rsid w:val="004B0F00"/>
    <w:rsid w:val="004B1947"/>
    <w:rsid w:val="004B31CC"/>
    <w:rsid w:val="004B48D7"/>
    <w:rsid w:val="004B73E5"/>
    <w:rsid w:val="004C553C"/>
    <w:rsid w:val="004C6B1D"/>
    <w:rsid w:val="004C70F4"/>
    <w:rsid w:val="004D62CC"/>
    <w:rsid w:val="004D6938"/>
    <w:rsid w:val="004D6BA0"/>
    <w:rsid w:val="004E0C63"/>
    <w:rsid w:val="004E4141"/>
    <w:rsid w:val="004E464C"/>
    <w:rsid w:val="004F042F"/>
    <w:rsid w:val="004F1461"/>
    <w:rsid w:val="004F1B64"/>
    <w:rsid w:val="004F22FD"/>
    <w:rsid w:val="004F2B01"/>
    <w:rsid w:val="004F45E8"/>
    <w:rsid w:val="004F5438"/>
    <w:rsid w:val="004F5D99"/>
    <w:rsid w:val="004F62CD"/>
    <w:rsid w:val="004F69FF"/>
    <w:rsid w:val="004F6D21"/>
    <w:rsid w:val="004F6D88"/>
    <w:rsid w:val="004F7761"/>
    <w:rsid w:val="00501286"/>
    <w:rsid w:val="005013CE"/>
    <w:rsid w:val="005017DA"/>
    <w:rsid w:val="005018DE"/>
    <w:rsid w:val="00503C27"/>
    <w:rsid w:val="00505913"/>
    <w:rsid w:val="00511DCC"/>
    <w:rsid w:val="005139E9"/>
    <w:rsid w:val="00515938"/>
    <w:rsid w:val="005169F7"/>
    <w:rsid w:val="00517B48"/>
    <w:rsid w:val="0052081F"/>
    <w:rsid w:val="00522E65"/>
    <w:rsid w:val="0052314F"/>
    <w:rsid w:val="005237FB"/>
    <w:rsid w:val="005239B5"/>
    <w:rsid w:val="00524D1B"/>
    <w:rsid w:val="005253B6"/>
    <w:rsid w:val="005261DF"/>
    <w:rsid w:val="005301DF"/>
    <w:rsid w:val="00533729"/>
    <w:rsid w:val="005338DD"/>
    <w:rsid w:val="005342C0"/>
    <w:rsid w:val="00534F5D"/>
    <w:rsid w:val="0053590B"/>
    <w:rsid w:val="00536CAB"/>
    <w:rsid w:val="0053704B"/>
    <w:rsid w:val="00537323"/>
    <w:rsid w:val="00537424"/>
    <w:rsid w:val="0053773A"/>
    <w:rsid w:val="00537CBC"/>
    <w:rsid w:val="00540A59"/>
    <w:rsid w:val="00540F4F"/>
    <w:rsid w:val="00540FF8"/>
    <w:rsid w:val="0054146C"/>
    <w:rsid w:val="00542917"/>
    <w:rsid w:val="00543A49"/>
    <w:rsid w:val="0054448B"/>
    <w:rsid w:val="00545414"/>
    <w:rsid w:val="00546041"/>
    <w:rsid w:val="00546624"/>
    <w:rsid w:val="00550537"/>
    <w:rsid w:val="00550E9D"/>
    <w:rsid w:val="00552A4D"/>
    <w:rsid w:val="00553A70"/>
    <w:rsid w:val="00566AB2"/>
    <w:rsid w:val="00566BD3"/>
    <w:rsid w:val="00566C9D"/>
    <w:rsid w:val="00570397"/>
    <w:rsid w:val="005712CE"/>
    <w:rsid w:val="0057255F"/>
    <w:rsid w:val="00573812"/>
    <w:rsid w:val="00585022"/>
    <w:rsid w:val="00586889"/>
    <w:rsid w:val="00586A98"/>
    <w:rsid w:val="005900FC"/>
    <w:rsid w:val="00591252"/>
    <w:rsid w:val="00592B52"/>
    <w:rsid w:val="00595235"/>
    <w:rsid w:val="0059542C"/>
    <w:rsid w:val="00595EA1"/>
    <w:rsid w:val="005A206D"/>
    <w:rsid w:val="005A220B"/>
    <w:rsid w:val="005A2966"/>
    <w:rsid w:val="005A2C6A"/>
    <w:rsid w:val="005A3410"/>
    <w:rsid w:val="005A34A8"/>
    <w:rsid w:val="005A4183"/>
    <w:rsid w:val="005A43E3"/>
    <w:rsid w:val="005A6400"/>
    <w:rsid w:val="005A71A3"/>
    <w:rsid w:val="005B104B"/>
    <w:rsid w:val="005B24B9"/>
    <w:rsid w:val="005B41B3"/>
    <w:rsid w:val="005B44F9"/>
    <w:rsid w:val="005B5748"/>
    <w:rsid w:val="005B6A42"/>
    <w:rsid w:val="005B7CA5"/>
    <w:rsid w:val="005C12C0"/>
    <w:rsid w:val="005C254E"/>
    <w:rsid w:val="005C4F07"/>
    <w:rsid w:val="005C658B"/>
    <w:rsid w:val="005C7599"/>
    <w:rsid w:val="005D1928"/>
    <w:rsid w:val="005D24E0"/>
    <w:rsid w:val="005D3A5D"/>
    <w:rsid w:val="005D6202"/>
    <w:rsid w:val="005D7406"/>
    <w:rsid w:val="005E063D"/>
    <w:rsid w:val="005E108D"/>
    <w:rsid w:val="005E1A64"/>
    <w:rsid w:val="005E2261"/>
    <w:rsid w:val="005E27E6"/>
    <w:rsid w:val="005E35A4"/>
    <w:rsid w:val="005E48DB"/>
    <w:rsid w:val="005E56B1"/>
    <w:rsid w:val="005F48BF"/>
    <w:rsid w:val="005F6BEF"/>
    <w:rsid w:val="005F7D4D"/>
    <w:rsid w:val="006019F1"/>
    <w:rsid w:val="006032DF"/>
    <w:rsid w:val="00603408"/>
    <w:rsid w:val="006035A9"/>
    <w:rsid w:val="00603C2C"/>
    <w:rsid w:val="00604A9C"/>
    <w:rsid w:val="00604D51"/>
    <w:rsid w:val="006053EB"/>
    <w:rsid w:val="00606110"/>
    <w:rsid w:val="0060795A"/>
    <w:rsid w:val="00610CD1"/>
    <w:rsid w:val="00610D9E"/>
    <w:rsid w:val="00611AA1"/>
    <w:rsid w:val="00611B99"/>
    <w:rsid w:val="00611E41"/>
    <w:rsid w:val="00612089"/>
    <w:rsid w:val="00612243"/>
    <w:rsid w:val="006122A0"/>
    <w:rsid w:val="00612E25"/>
    <w:rsid w:val="0061378E"/>
    <w:rsid w:val="006143EE"/>
    <w:rsid w:val="0061470D"/>
    <w:rsid w:val="00614ABF"/>
    <w:rsid w:val="0062411A"/>
    <w:rsid w:val="00625274"/>
    <w:rsid w:val="006258A9"/>
    <w:rsid w:val="006259C8"/>
    <w:rsid w:val="00630845"/>
    <w:rsid w:val="00631743"/>
    <w:rsid w:val="006342B2"/>
    <w:rsid w:val="00634FF8"/>
    <w:rsid w:val="00635466"/>
    <w:rsid w:val="0063558D"/>
    <w:rsid w:val="00637D76"/>
    <w:rsid w:val="00640339"/>
    <w:rsid w:val="00640FB4"/>
    <w:rsid w:val="0064142A"/>
    <w:rsid w:val="0064235F"/>
    <w:rsid w:val="00645508"/>
    <w:rsid w:val="0064565D"/>
    <w:rsid w:val="00645BE4"/>
    <w:rsid w:val="00650B1E"/>
    <w:rsid w:val="00651265"/>
    <w:rsid w:val="00651E3C"/>
    <w:rsid w:val="00654086"/>
    <w:rsid w:val="00654B7E"/>
    <w:rsid w:val="00655EF5"/>
    <w:rsid w:val="006576A6"/>
    <w:rsid w:val="006576B5"/>
    <w:rsid w:val="006619F9"/>
    <w:rsid w:val="00662826"/>
    <w:rsid w:val="006656EC"/>
    <w:rsid w:val="006658D4"/>
    <w:rsid w:val="006677A1"/>
    <w:rsid w:val="00667AD4"/>
    <w:rsid w:val="00670572"/>
    <w:rsid w:val="00670A67"/>
    <w:rsid w:val="00670CDF"/>
    <w:rsid w:val="00670E05"/>
    <w:rsid w:val="006740E4"/>
    <w:rsid w:val="00674745"/>
    <w:rsid w:val="006755FF"/>
    <w:rsid w:val="00677B7E"/>
    <w:rsid w:val="006811F6"/>
    <w:rsid w:val="00682401"/>
    <w:rsid w:val="0068245D"/>
    <w:rsid w:val="0068283A"/>
    <w:rsid w:val="00686126"/>
    <w:rsid w:val="0068632F"/>
    <w:rsid w:val="0068679E"/>
    <w:rsid w:val="0068777B"/>
    <w:rsid w:val="00687DF7"/>
    <w:rsid w:val="00690DDD"/>
    <w:rsid w:val="00691670"/>
    <w:rsid w:val="0069249F"/>
    <w:rsid w:val="00693565"/>
    <w:rsid w:val="00694E7A"/>
    <w:rsid w:val="006954E3"/>
    <w:rsid w:val="00696C37"/>
    <w:rsid w:val="006A2C31"/>
    <w:rsid w:val="006A406E"/>
    <w:rsid w:val="006A7C3E"/>
    <w:rsid w:val="006B0744"/>
    <w:rsid w:val="006B0FF4"/>
    <w:rsid w:val="006B187A"/>
    <w:rsid w:val="006B1F3D"/>
    <w:rsid w:val="006B2A39"/>
    <w:rsid w:val="006B41B7"/>
    <w:rsid w:val="006B45D4"/>
    <w:rsid w:val="006B4798"/>
    <w:rsid w:val="006B6F8F"/>
    <w:rsid w:val="006C2F9D"/>
    <w:rsid w:val="006C38C4"/>
    <w:rsid w:val="006C54D3"/>
    <w:rsid w:val="006C6850"/>
    <w:rsid w:val="006D32D4"/>
    <w:rsid w:val="006D46B5"/>
    <w:rsid w:val="006D5C9A"/>
    <w:rsid w:val="006D5F91"/>
    <w:rsid w:val="006D5F92"/>
    <w:rsid w:val="006D621E"/>
    <w:rsid w:val="006D63DD"/>
    <w:rsid w:val="006D7BBE"/>
    <w:rsid w:val="006E13C4"/>
    <w:rsid w:val="006E18E7"/>
    <w:rsid w:val="006E1D9A"/>
    <w:rsid w:val="006E372E"/>
    <w:rsid w:val="006E585B"/>
    <w:rsid w:val="006E5A75"/>
    <w:rsid w:val="006E7341"/>
    <w:rsid w:val="006F60D0"/>
    <w:rsid w:val="006F732B"/>
    <w:rsid w:val="006F735A"/>
    <w:rsid w:val="006F76DD"/>
    <w:rsid w:val="007002DE"/>
    <w:rsid w:val="00701D02"/>
    <w:rsid w:val="0070559F"/>
    <w:rsid w:val="00706552"/>
    <w:rsid w:val="0071136F"/>
    <w:rsid w:val="00712003"/>
    <w:rsid w:val="007135D0"/>
    <w:rsid w:val="00713AA6"/>
    <w:rsid w:val="00715072"/>
    <w:rsid w:val="00715908"/>
    <w:rsid w:val="00715C4C"/>
    <w:rsid w:val="00715EB6"/>
    <w:rsid w:val="00715EEB"/>
    <w:rsid w:val="00721BCD"/>
    <w:rsid w:val="00721DC4"/>
    <w:rsid w:val="00726091"/>
    <w:rsid w:val="00732658"/>
    <w:rsid w:val="0073281C"/>
    <w:rsid w:val="007350AB"/>
    <w:rsid w:val="007354A7"/>
    <w:rsid w:val="00736A39"/>
    <w:rsid w:val="00740E3D"/>
    <w:rsid w:val="00745711"/>
    <w:rsid w:val="00745F40"/>
    <w:rsid w:val="00747034"/>
    <w:rsid w:val="00753022"/>
    <w:rsid w:val="00753E17"/>
    <w:rsid w:val="00754631"/>
    <w:rsid w:val="00757597"/>
    <w:rsid w:val="007649D1"/>
    <w:rsid w:val="00764E0C"/>
    <w:rsid w:val="00766F4B"/>
    <w:rsid w:val="00770439"/>
    <w:rsid w:val="00771F75"/>
    <w:rsid w:val="00772CFD"/>
    <w:rsid w:val="007743B3"/>
    <w:rsid w:val="00774691"/>
    <w:rsid w:val="0077521E"/>
    <w:rsid w:val="007758F0"/>
    <w:rsid w:val="00775F06"/>
    <w:rsid w:val="007766BE"/>
    <w:rsid w:val="00780C4E"/>
    <w:rsid w:val="00781D4F"/>
    <w:rsid w:val="0078241B"/>
    <w:rsid w:val="00782CCB"/>
    <w:rsid w:val="00783EA0"/>
    <w:rsid w:val="00786DFD"/>
    <w:rsid w:val="007871CF"/>
    <w:rsid w:val="0079139A"/>
    <w:rsid w:val="00791BC1"/>
    <w:rsid w:val="00792883"/>
    <w:rsid w:val="00795F26"/>
    <w:rsid w:val="00796023"/>
    <w:rsid w:val="00797FE6"/>
    <w:rsid w:val="007A2176"/>
    <w:rsid w:val="007A2655"/>
    <w:rsid w:val="007A4776"/>
    <w:rsid w:val="007A740D"/>
    <w:rsid w:val="007B2CFE"/>
    <w:rsid w:val="007B32EE"/>
    <w:rsid w:val="007C1D93"/>
    <w:rsid w:val="007C2DEA"/>
    <w:rsid w:val="007C38B9"/>
    <w:rsid w:val="007C3F31"/>
    <w:rsid w:val="007C5730"/>
    <w:rsid w:val="007C7064"/>
    <w:rsid w:val="007D0E04"/>
    <w:rsid w:val="007D2830"/>
    <w:rsid w:val="007D28E7"/>
    <w:rsid w:val="007D36DF"/>
    <w:rsid w:val="007D5995"/>
    <w:rsid w:val="007D6A0D"/>
    <w:rsid w:val="007D7B31"/>
    <w:rsid w:val="007D7BD5"/>
    <w:rsid w:val="007E33EC"/>
    <w:rsid w:val="007E3F4F"/>
    <w:rsid w:val="007E66CD"/>
    <w:rsid w:val="007E6882"/>
    <w:rsid w:val="007E6B0D"/>
    <w:rsid w:val="007E7E25"/>
    <w:rsid w:val="007F08A6"/>
    <w:rsid w:val="007F1297"/>
    <w:rsid w:val="007F3E90"/>
    <w:rsid w:val="007F5138"/>
    <w:rsid w:val="007F773A"/>
    <w:rsid w:val="007F7A8E"/>
    <w:rsid w:val="008062D9"/>
    <w:rsid w:val="008066C2"/>
    <w:rsid w:val="008135AD"/>
    <w:rsid w:val="00813DC9"/>
    <w:rsid w:val="00814F31"/>
    <w:rsid w:val="0081580D"/>
    <w:rsid w:val="00820990"/>
    <w:rsid w:val="00821969"/>
    <w:rsid w:val="008241CB"/>
    <w:rsid w:val="00824EAE"/>
    <w:rsid w:val="00825E28"/>
    <w:rsid w:val="008264C9"/>
    <w:rsid w:val="008267CA"/>
    <w:rsid w:val="008273EC"/>
    <w:rsid w:val="00833F6B"/>
    <w:rsid w:val="00834593"/>
    <w:rsid w:val="0083468C"/>
    <w:rsid w:val="00835615"/>
    <w:rsid w:val="008366B8"/>
    <w:rsid w:val="00837909"/>
    <w:rsid w:val="008379DF"/>
    <w:rsid w:val="008405A9"/>
    <w:rsid w:val="00841611"/>
    <w:rsid w:val="00842DDD"/>
    <w:rsid w:val="00843F08"/>
    <w:rsid w:val="0084649E"/>
    <w:rsid w:val="00846D0A"/>
    <w:rsid w:val="008471D4"/>
    <w:rsid w:val="008522C4"/>
    <w:rsid w:val="00853E82"/>
    <w:rsid w:val="00855189"/>
    <w:rsid w:val="0085577D"/>
    <w:rsid w:val="00856E2B"/>
    <w:rsid w:val="008576AE"/>
    <w:rsid w:val="008579D4"/>
    <w:rsid w:val="00857EA9"/>
    <w:rsid w:val="00865D6B"/>
    <w:rsid w:val="00866AB7"/>
    <w:rsid w:val="008671B6"/>
    <w:rsid w:val="0086765F"/>
    <w:rsid w:val="00867722"/>
    <w:rsid w:val="00873629"/>
    <w:rsid w:val="00875A6C"/>
    <w:rsid w:val="008762FF"/>
    <w:rsid w:val="0088226F"/>
    <w:rsid w:val="0088399C"/>
    <w:rsid w:val="00884B37"/>
    <w:rsid w:val="00885B80"/>
    <w:rsid w:val="00887223"/>
    <w:rsid w:val="008910AB"/>
    <w:rsid w:val="0089143B"/>
    <w:rsid w:val="0089215D"/>
    <w:rsid w:val="00892620"/>
    <w:rsid w:val="00893482"/>
    <w:rsid w:val="00894535"/>
    <w:rsid w:val="00894919"/>
    <w:rsid w:val="00894C1B"/>
    <w:rsid w:val="00895107"/>
    <w:rsid w:val="0089563D"/>
    <w:rsid w:val="00897C06"/>
    <w:rsid w:val="00897D8D"/>
    <w:rsid w:val="008A0F8C"/>
    <w:rsid w:val="008A19FA"/>
    <w:rsid w:val="008A1AC5"/>
    <w:rsid w:val="008A3BDE"/>
    <w:rsid w:val="008A5277"/>
    <w:rsid w:val="008A6637"/>
    <w:rsid w:val="008A752B"/>
    <w:rsid w:val="008A7969"/>
    <w:rsid w:val="008B1250"/>
    <w:rsid w:val="008B4A2E"/>
    <w:rsid w:val="008B6A9E"/>
    <w:rsid w:val="008C7DEB"/>
    <w:rsid w:val="008D0212"/>
    <w:rsid w:val="008D0701"/>
    <w:rsid w:val="008D15F0"/>
    <w:rsid w:val="008D6F7C"/>
    <w:rsid w:val="008D74EF"/>
    <w:rsid w:val="008E1243"/>
    <w:rsid w:val="008E2B63"/>
    <w:rsid w:val="008E2E22"/>
    <w:rsid w:val="008E316F"/>
    <w:rsid w:val="008E4666"/>
    <w:rsid w:val="008E52E9"/>
    <w:rsid w:val="008E7B30"/>
    <w:rsid w:val="008F10E7"/>
    <w:rsid w:val="008F177F"/>
    <w:rsid w:val="008F1BDA"/>
    <w:rsid w:val="008F2539"/>
    <w:rsid w:val="008F273D"/>
    <w:rsid w:val="0090023B"/>
    <w:rsid w:val="009006C6"/>
    <w:rsid w:val="00900E77"/>
    <w:rsid w:val="00901084"/>
    <w:rsid w:val="00902EDE"/>
    <w:rsid w:val="009037C0"/>
    <w:rsid w:val="00904224"/>
    <w:rsid w:val="00904846"/>
    <w:rsid w:val="00904BC6"/>
    <w:rsid w:val="00904C66"/>
    <w:rsid w:val="00905493"/>
    <w:rsid w:val="00906C99"/>
    <w:rsid w:val="009108E2"/>
    <w:rsid w:val="00911B87"/>
    <w:rsid w:val="00912841"/>
    <w:rsid w:val="00914868"/>
    <w:rsid w:val="009154DA"/>
    <w:rsid w:val="009164B1"/>
    <w:rsid w:val="009169F2"/>
    <w:rsid w:val="00916C51"/>
    <w:rsid w:val="00921AA5"/>
    <w:rsid w:val="00921AAD"/>
    <w:rsid w:val="00922465"/>
    <w:rsid w:val="00922DCE"/>
    <w:rsid w:val="00923B23"/>
    <w:rsid w:val="0092500F"/>
    <w:rsid w:val="0092692B"/>
    <w:rsid w:val="00930C24"/>
    <w:rsid w:val="00930EA7"/>
    <w:rsid w:val="00932754"/>
    <w:rsid w:val="009338C3"/>
    <w:rsid w:val="00933E56"/>
    <w:rsid w:val="009350E5"/>
    <w:rsid w:val="009357DB"/>
    <w:rsid w:val="009357ED"/>
    <w:rsid w:val="00935EFB"/>
    <w:rsid w:val="009363A6"/>
    <w:rsid w:val="00936B2B"/>
    <w:rsid w:val="00936DC9"/>
    <w:rsid w:val="00943708"/>
    <w:rsid w:val="00943B9C"/>
    <w:rsid w:val="00945F95"/>
    <w:rsid w:val="00946491"/>
    <w:rsid w:val="00951C2A"/>
    <w:rsid w:val="009521DF"/>
    <w:rsid w:val="009532E8"/>
    <w:rsid w:val="00953B5F"/>
    <w:rsid w:val="009542ED"/>
    <w:rsid w:val="009569A6"/>
    <w:rsid w:val="00960B48"/>
    <w:rsid w:val="00961028"/>
    <w:rsid w:val="00961785"/>
    <w:rsid w:val="00964A80"/>
    <w:rsid w:val="00964F9D"/>
    <w:rsid w:val="00966255"/>
    <w:rsid w:val="00967CEF"/>
    <w:rsid w:val="009729C8"/>
    <w:rsid w:val="00972ECE"/>
    <w:rsid w:val="00976621"/>
    <w:rsid w:val="00977507"/>
    <w:rsid w:val="009800AC"/>
    <w:rsid w:val="0098014A"/>
    <w:rsid w:val="00982328"/>
    <w:rsid w:val="00982B19"/>
    <w:rsid w:val="00986301"/>
    <w:rsid w:val="00986969"/>
    <w:rsid w:val="009876A3"/>
    <w:rsid w:val="0098780A"/>
    <w:rsid w:val="0099034C"/>
    <w:rsid w:val="00991765"/>
    <w:rsid w:val="009939DC"/>
    <w:rsid w:val="009941E6"/>
    <w:rsid w:val="0099496F"/>
    <w:rsid w:val="009A01D7"/>
    <w:rsid w:val="009A0D5D"/>
    <w:rsid w:val="009A0FAD"/>
    <w:rsid w:val="009A0FE7"/>
    <w:rsid w:val="009A141D"/>
    <w:rsid w:val="009A16B9"/>
    <w:rsid w:val="009A2D8F"/>
    <w:rsid w:val="009A347E"/>
    <w:rsid w:val="009A52A4"/>
    <w:rsid w:val="009A7900"/>
    <w:rsid w:val="009B1B12"/>
    <w:rsid w:val="009B1E09"/>
    <w:rsid w:val="009B58B4"/>
    <w:rsid w:val="009B7189"/>
    <w:rsid w:val="009B76DA"/>
    <w:rsid w:val="009B7B95"/>
    <w:rsid w:val="009B7CA6"/>
    <w:rsid w:val="009C03AC"/>
    <w:rsid w:val="009C26A7"/>
    <w:rsid w:val="009C2888"/>
    <w:rsid w:val="009C4BB5"/>
    <w:rsid w:val="009D123D"/>
    <w:rsid w:val="009D21A6"/>
    <w:rsid w:val="009D418A"/>
    <w:rsid w:val="009D5B8D"/>
    <w:rsid w:val="009D73A6"/>
    <w:rsid w:val="009D7EA9"/>
    <w:rsid w:val="009E00B3"/>
    <w:rsid w:val="009E0E37"/>
    <w:rsid w:val="009E150E"/>
    <w:rsid w:val="009E1D5D"/>
    <w:rsid w:val="009E3966"/>
    <w:rsid w:val="009E79DB"/>
    <w:rsid w:val="009F0F01"/>
    <w:rsid w:val="009F1896"/>
    <w:rsid w:val="009F236C"/>
    <w:rsid w:val="009F31B5"/>
    <w:rsid w:val="009F63C0"/>
    <w:rsid w:val="009F67BF"/>
    <w:rsid w:val="009F7551"/>
    <w:rsid w:val="009F7C3C"/>
    <w:rsid w:val="00A01B57"/>
    <w:rsid w:val="00A0200F"/>
    <w:rsid w:val="00A021EC"/>
    <w:rsid w:val="00A0559D"/>
    <w:rsid w:val="00A05F86"/>
    <w:rsid w:val="00A122F5"/>
    <w:rsid w:val="00A12D2C"/>
    <w:rsid w:val="00A15E49"/>
    <w:rsid w:val="00A16BCC"/>
    <w:rsid w:val="00A1730E"/>
    <w:rsid w:val="00A2269E"/>
    <w:rsid w:val="00A252BD"/>
    <w:rsid w:val="00A261E7"/>
    <w:rsid w:val="00A30639"/>
    <w:rsid w:val="00A309D6"/>
    <w:rsid w:val="00A30A52"/>
    <w:rsid w:val="00A311B5"/>
    <w:rsid w:val="00A33078"/>
    <w:rsid w:val="00A34343"/>
    <w:rsid w:val="00A34977"/>
    <w:rsid w:val="00A34F36"/>
    <w:rsid w:val="00A35D90"/>
    <w:rsid w:val="00A370DF"/>
    <w:rsid w:val="00A37FC5"/>
    <w:rsid w:val="00A402AE"/>
    <w:rsid w:val="00A40AD2"/>
    <w:rsid w:val="00A41159"/>
    <w:rsid w:val="00A424F2"/>
    <w:rsid w:val="00A438EA"/>
    <w:rsid w:val="00A43C73"/>
    <w:rsid w:val="00A44365"/>
    <w:rsid w:val="00A459B6"/>
    <w:rsid w:val="00A46133"/>
    <w:rsid w:val="00A475A1"/>
    <w:rsid w:val="00A50FA4"/>
    <w:rsid w:val="00A514B0"/>
    <w:rsid w:val="00A51F98"/>
    <w:rsid w:val="00A5247C"/>
    <w:rsid w:val="00A5261B"/>
    <w:rsid w:val="00A52EF7"/>
    <w:rsid w:val="00A54456"/>
    <w:rsid w:val="00A5532C"/>
    <w:rsid w:val="00A6047F"/>
    <w:rsid w:val="00A611A7"/>
    <w:rsid w:val="00A6260A"/>
    <w:rsid w:val="00A64834"/>
    <w:rsid w:val="00A706A4"/>
    <w:rsid w:val="00A75BB9"/>
    <w:rsid w:val="00A77F1D"/>
    <w:rsid w:val="00A8036D"/>
    <w:rsid w:val="00A81ACF"/>
    <w:rsid w:val="00A81F00"/>
    <w:rsid w:val="00A829D1"/>
    <w:rsid w:val="00A8458A"/>
    <w:rsid w:val="00A90F02"/>
    <w:rsid w:val="00A91873"/>
    <w:rsid w:val="00A91FE1"/>
    <w:rsid w:val="00A94748"/>
    <w:rsid w:val="00A954F2"/>
    <w:rsid w:val="00A97469"/>
    <w:rsid w:val="00A9749F"/>
    <w:rsid w:val="00AA063F"/>
    <w:rsid w:val="00AA3AA3"/>
    <w:rsid w:val="00AA3CD2"/>
    <w:rsid w:val="00AA5825"/>
    <w:rsid w:val="00AB0494"/>
    <w:rsid w:val="00AB1042"/>
    <w:rsid w:val="00AB5232"/>
    <w:rsid w:val="00AB5B49"/>
    <w:rsid w:val="00AB6522"/>
    <w:rsid w:val="00AC07CB"/>
    <w:rsid w:val="00AC0933"/>
    <w:rsid w:val="00AC32AD"/>
    <w:rsid w:val="00AC6DB6"/>
    <w:rsid w:val="00AC7827"/>
    <w:rsid w:val="00AD0B6F"/>
    <w:rsid w:val="00AD464C"/>
    <w:rsid w:val="00AD6596"/>
    <w:rsid w:val="00AD7BC7"/>
    <w:rsid w:val="00AE26C9"/>
    <w:rsid w:val="00AE2719"/>
    <w:rsid w:val="00AE2C4E"/>
    <w:rsid w:val="00AE40C4"/>
    <w:rsid w:val="00AE5239"/>
    <w:rsid w:val="00AE582C"/>
    <w:rsid w:val="00AE58ED"/>
    <w:rsid w:val="00AE5D0A"/>
    <w:rsid w:val="00AE63DF"/>
    <w:rsid w:val="00AE64CA"/>
    <w:rsid w:val="00AE6C38"/>
    <w:rsid w:val="00AE7CFA"/>
    <w:rsid w:val="00AE7D34"/>
    <w:rsid w:val="00AF1B9D"/>
    <w:rsid w:val="00AF2F01"/>
    <w:rsid w:val="00AF4FDF"/>
    <w:rsid w:val="00B0056D"/>
    <w:rsid w:val="00B01543"/>
    <w:rsid w:val="00B02102"/>
    <w:rsid w:val="00B02170"/>
    <w:rsid w:val="00B02E5F"/>
    <w:rsid w:val="00B03CB5"/>
    <w:rsid w:val="00B03CD0"/>
    <w:rsid w:val="00B054EC"/>
    <w:rsid w:val="00B05519"/>
    <w:rsid w:val="00B06600"/>
    <w:rsid w:val="00B14322"/>
    <w:rsid w:val="00B149EB"/>
    <w:rsid w:val="00B15430"/>
    <w:rsid w:val="00B21888"/>
    <w:rsid w:val="00B21A6E"/>
    <w:rsid w:val="00B2316C"/>
    <w:rsid w:val="00B23AE8"/>
    <w:rsid w:val="00B261A4"/>
    <w:rsid w:val="00B268F9"/>
    <w:rsid w:val="00B26EEC"/>
    <w:rsid w:val="00B27840"/>
    <w:rsid w:val="00B30934"/>
    <w:rsid w:val="00B3388D"/>
    <w:rsid w:val="00B34594"/>
    <w:rsid w:val="00B400B6"/>
    <w:rsid w:val="00B411B1"/>
    <w:rsid w:val="00B416E6"/>
    <w:rsid w:val="00B42514"/>
    <w:rsid w:val="00B42697"/>
    <w:rsid w:val="00B469E4"/>
    <w:rsid w:val="00B47186"/>
    <w:rsid w:val="00B47B80"/>
    <w:rsid w:val="00B50ABD"/>
    <w:rsid w:val="00B5186F"/>
    <w:rsid w:val="00B52D9C"/>
    <w:rsid w:val="00B52E7D"/>
    <w:rsid w:val="00B53DD1"/>
    <w:rsid w:val="00B54B28"/>
    <w:rsid w:val="00B54CC9"/>
    <w:rsid w:val="00B54F36"/>
    <w:rsid w:val="00B60AD4"/>
    <w:rsid w:val="00B61B2F"/>
    <w:rsid w:val="00B62917"/>
    <w:rsid w:val="00B632A8"/>
    <w:rsid w:val="00B70F0D"/>
    <w:rsid w:val="00B71A79"/>
    <w:rsid w:val="00B76B58"/>
    <w:rsid w:val="00B8013F"/>
    <w:rsid w:val="00B80AD9"/>
    <w:rsid w:val="00B80EAA"/>
    <w:rsid w:val="00B81EB8"/>
    <w:rsid w:val="00B82E49"/>
    <w:rsid w:val="00B83C65"/>
    <w:rsid w:val="00B840DF"/>
    <w:rsid w:val="00B85068"/>
    <w:rsid w:val="00B863C4"/>
    <w:rsid w:val="00B86AFE"/>
    <w:rsid w:val="00B87E29"/>
    <w:rsid w:val="00B87F7A"/>
    <w:rsid w:val="00B90B97"/>
    <w:rsid w:val="00B92449"/>
    <w:rsid w:val="00B9245C"/>
    <w:rsid w:val="00B93742"/>
    <w:rsid w:val="00B93900"/>
    <w:rsid w:val="00B94EEC"/>
    <w:rsid w:val="00B950AA"/>
    <w:rsid w:val="00B951B6"/>
    <w:rsid w:val="00B952C7"/>
    <w:rsid w:val="00BA1A95"/>
    <w:rsid w:val="00BA510A"/>
    <w:rsid w:val="00BA60D3"/>
    <w:rsid w:val="00BB0785"/>
    <w:rsid w:val="00BB2A63"/>
    <w:rsid w:val="00BB33E0"/>
    <w:rsid w:val="00BB4AD9"/>
    <w:rsid w:val="00BB5986"/>
    <w:rsid w:val="00BB628B"/>
    <w:rsid w:val="00BB74D1"/>
    <w:rsid w:val="00BC0936"/>
    <w:rsid w:val="00BC0BDD"/>
    <w:rsid w:val="00BC373C"/>
    <w:rsid w:val="00BC59D8"/>
    <w:rsid w:val="00BC6174"/>
    <w:rsid w:val="00BC7052"/>
    <w:rsid w:val="00BC7816"/>
    <w:rsid w:val="00BD0B8C"/>
    <w:rsid w:val="00BD108E"/>
    <w:rsid w:val="00BD40A7"/>
    <w:rsid w:val="00BD60C0"/>
    <w:rsid w:val="00BD6473"/>
    <w:rsid w:val="00BD6576"/>
    <w:rsid w:val="00BE073B"/>
    <w:rsid w:val="00BE1151"/>
    <w:rsid w:val="00BE2DAF"/>
    <w:rsid w:val="00BE399F"/>
    <w:rsid w:val="00BE4EF9"/>
    <w:rsid w:val="00BE6EA4"/>
    <w:rsid w:val="00BE7CE7"/>
    <w:rsid w:val="00BF0742"/>
    <w:rsid w:val="00BF0D52"/>
    <w:rsid w:val="00BF122F"/>
    <w:rsid w:val="00BF135C"/>
    <w:rsid w:val="00BF3309"/>
    <w:rsid w:val="00BF5763"/>
    <w:rsid w:val="00C00F07"/>
    <w:rsid w:val="00C04A55"/>
    <w:rsid w:val="00C04CA9"/>
    <w:rsid w:val="00C06AFA"/>
    <w:rsid w:val="00C10150"/>
    <w:rsid w:val="00C11D2F"/>
    <w:rsid w:val="00C129ED"/>
    <w:rsid w:val="00C13E90"/>
    <w:rsid w:val="00C150C4"/>
    <w:rsid w:val="00C152C4"/>
    <w:rsid w:val="00C16C62"/>
    <w:rsid w:val="00C20185"/>
    <w:rsid w:val="00C20BBA"/>
    <w:rsid w:val="00C211D1"/>
    <w:rsid w:val="00C22E56"/>
    <w:rsid w:val="00C23783"/>
    <w:rsid w:val="00C27661"/>
    <w:rsid w:val="00C27D4A"/>
    <w:rsid w:val="00C301D7"/>
    <w:rsid w:val="00C30416"/>
    <w:rsid w:val="00C32B6D"/>
    <w:rsid w:val="00C34242"/>
    <w:rsid w:val="00C3427B"/>
    <w:rsid w:val="00C34E33"/>
    <w:rsid w:val="00C35A48"/>
    <w:rsid w:val="00C370B4"/>
    <w:rsid w:val="00C37D1B"/>
    <w:rsid w:val="00C40BAB"/>
    <w:rsid w:val="00C41166"/>
    <w:rsid w:val="00C41EA9"/>
    <w:rsid w:val="00C44D1E"/>
    <w:rsid w:val="00C454BF"/>
    <w:rsid w:val="00C473C2"/>
    <w:rsid w:val="00C502A3"/>
    <w:rsid w:val="00C526B6"/>
    <w:rsid w:val="00C527D1"/>
    <w:rsid w:val="00C60B90"/>
    <w:rsid w:val="00C625E5"/>
    <w:rsid w:val="00C63BC1"/>
    <w:rsid w:val="00C640B4"/>
    <w:rsid w:val="00C71407"/>
    <w:rsid w:val="00C73064"/>
    <w:rsid w:val="00C741C4"/>
    <w:rsid w:val="00C74FAA"/>
    <w:rsid w:val="00C754D7"/>
    <w:rsid w:val="00C776EE"/>
    <w:rsid w:val="00C77930"/>
    <w:rsid w:val="00C77A07"/>
    <w:rsid w:val="00C77A22"/>
    <w:rsid w:val="00C80765"/>
    <w:rsid w:val="00C82902"/>
    <w:rsid w:val="00C82A50"/>
    <w:rsid w:val="00C83B61"/>
    <w:rsid w:val="00C8475A"/>
    <w:rsid w:val="00C8475C"/>
    <w:rsid w:val="00C8534C"/>
    <w:rsid w:val="00C870CE"/>
    <w:rsid w:val="00C90FBC"/>
    <w:rsid w:val="00C955DA"/>
    <w:rsid w:val="00C9576D"/>
    <w:rsid w:val="00C96ABB"/>
    <w:rsid w:val="00CA0145"/>
    <w:rsid w:val="00CA0BF1"/>
    <w:rsid w:val="00CA44FB"/>
    <w:rsid w:val="00CA6968"/>
    <w:rsid w:val="00CA7937"/>
    <w:rsid w:val="00CA7B04"/>
    <w:rsid w:val="00CB063A"/>
    <w:rsid w:val="00CB1D9B"/>
    <w:rsid w:val="00CB405A"/>
    <w:rsid w:val="00CB4A94"/>
    <w:rsid w:val="00CB54D7"/>
    <w:rsid w:val="00CB5A4E"/>
    <w:rsid w:val="00CB6479"/>
    <w:rsid w:val="00CC0471"/>
    <w:rsid w:val="00CC0B53"/>
    <w:rsid w:val="00CC32D8"/>
    <w:rsid w:val="00CC3CED"/>
    <w:rsid w:val="00CC4EB3"/>
    <w:rsid w:val="00CC5556"/>
    <w:rsid w:val="00CC7C10"/>
    <w:rsid w:val="00CD0A93"/>
    <w:rsid w:val="00CD0AEB"/>
    <w:rsid w:val="00CD2492"/>
    <w:rsid w:val="00CD2B49"/>
    <w:rsid w:val="00CD322B"/>
    <w:rsid w:val="00CD54F4"/>
    <w:rsid w:val="00CD67F2"/>
    <w:rsid w:val="00CE2BBA"/>
    <w:rsid w:val="00CE48BE"/>
    <w:rsid w:val="00CE4DAC"/>
    <w:rsid w:val="00CE4E8E"/>
    <w:rsid w:val="00CE5580"/>
    <w:rsid w:val="00CE748C"/>
    <w:rsid w:val="00CF0D7A"/>
    <w:rsid w:val="00CF1EA2"/>
    <w:rsid w:val="00CF5350"/>
    <w:rsid w:val="00D0453C"/>
    <w:rsid w:val="00D048D1"/>
    <w:rsid w:val="00D04D50"/>
    <w:rsid w:val="00D05216"/>
    <w:rsid w:val="00D072F4"/>
    <w:rsid w:val="00D07702"/>
    <w:rsid w:val="00D12DF3"/>
    <w:rsid w:val="00D12E7F"/>
    <w:rsid w:val="00D1435C"/>
    <w:rsid w:val="00D1463F"/>
    <w:rsid w:val="00D212C1"/>
    <w:rsid w:val="00D2351D"/>
    <w:rsid w:val="00D247C2"/>
    <w:rsid w:val="00D276DB"/>
    <w:rsid w:val="00D30383"/>
    <w:rsid w:val="00D303C7"/>
    <w:rsid w:val="00D31FB1"/>
    <w:rsid w:val="00D37F30"/>
    <w:rsid w:val="00D45D52"/>
    <w:rsid w:val="00D51144"/>
    <w:rsid w:val="00D520A0"/>
    <w:rsid w:val="00D52982"/>
    <w:rsid w:val="00D5374D"/>
    <w:rsid w:val="00D53F18"/>
    <w:rsid w:val="00D62D20"/>
    <w:rsid w:val="00D644AB"/>
    <w:rsid w:val="00D70A9A"/>
    <w:rsid w:val="00D7266A"/>
    <w:rsid w:val="00D731FE"/>
    <w:rsid w:val="00D73304"/>
    <w:rsid w:val="00D74421"/>
    <w:rsid w:val="00D74D7F"/>
    <w:rsid w:val="00D76E69"/>
    <w:rsid w:val="00D778AD"/>
    <w:rsid w:val="00D84AE9"/>
    <w:rsid w:val="00D876FC"/>
    <w:rsid w:val="00D9003B"/>
    <w:rsid w:val="00D9350A"/>
    <w:rsid w:val="00D93D38"/>
    <w:rsid w:val="00D9463C"/>
    <w:rsid w:val="00D95064"/>
    <w:rsid w:val="00D95721"/>
    <w:rsid w:val="00D969E6"/>
    <w:rsid w:val="00D96D05"/>
    <w:rsid w:val="00D973BC"/>
    <w:rsid w:val="00D97AD7"/>
    <w:rsid w:val="00D97F75"/>
    <w:rsid w:val="00DA0F41"/>
    <w:rsid w:val="00DA360F"/>
    <w:rsid w:val="00DA3B78"/>
    <w:rsid w:val="00DA54FE"/>
    <w:rsid w:val="00DA5F4C"/>
    <w:rsid w:val="00DA6CDF"/>
    <w:rsid w:val="00DA6D72"/>
    <w:rsid w:val="00DA7C83"/>
    <w:rsid w:val="00DB180F"/>
    <w:rsid w:val="00DB5230"/>
    <w:rsid w:val="00DB6AA2"/>
    <w:rsid w:val="00DB6F79"/>
    <w:rsid w:val="00DC1A46"/>
    <w:rsid w:val="00DC224B"/>
    <w:rsid w:val="00DC265C"/>
    <w:rsid w:val="00DC5EB9"/>
    <w:rsid w:val="00DD0C5A"/>
    <w:rsid w:val="00DD1D4D"/>
    <w:rsid w:val="00DD2365"/>
    <w:rsid w:val="00DD259C"/>
    <w:rsid w:val="00DD2F31"/>
    <w:rsid w:val="00DD54D1"/>
    <w:rsid w:val="00DD64B8"/>
    <w:rsid w:val="00DD76A6"/>
    <w:rsid w:val="00DE5059"/>
    <w:rsid w:val="00DE5E6E"/>
    <w:rsid w:val="00DE63D4"/>
    <w:rsid w:val="00DE7215"/>
    <w:rsid w:val="00DF517A"/>
    <w:rsid w:val="00DF54D8"/>
    <w:rsid w:val="00DF7691"/>
    <w:rsid w:val="00E04AE3"/>
    <w:rsid w:val="00E07761"/>
    <w:rsid w:val="00E1173B"/>
    <w:rsid w:val="00E14A2B"/>
    <w:rsid w:val="00E151F2"/>
    <w:rsid w:val="00E20143"/>
    <w:rsid w:val="00E20210"/>
    <w:rsid w:val="00E20B12"/>
    <w:rsid w:val="00E2434D"/>
    <w:rsid w:val="00E25199"/>
    <w:rsid w:val="00E2589D"/>
    <w:rsid w:val="00E277D6"/>
    <w:rsid w:val="00E32578"/>
    <w:rsid w:val="00E33DFC"/>
    <w:rsid w:val="00E34253"/>
    <w:rsid w:val="00E34A12"/>
    <w:rsid w:val="00E35E05"/>
    <w:rsid w:val="00E37EB0"/>
    <w:rsid w:val="00E408B6"/>
    <w:rsid w:val="00E43D4C"/>
    <w:rsid w:val="00E450CF"/>
    <w:rsid w:val="00E45197"/>
    <w:rsid w:val="00E52200"/>
    <w:rsid w:val="00E525FF"/>
    <w:rsid w:val="00E53366"/>
    <w:rsid w:val="00E535DD"/>
    <w:rsid w:val="00E540DF"/>
    <w:rsid w:val="00E540EE"/>
    <w:rsid w:val="00E559D2"/>
    <w:rsid w:val="00E562C1"/>
    <w:rsid w:val="00E61660"/>
    <w:rsid w:val="00E62A2F"/>
    <w:rsid w:val="00E64564"/>
    <w:rsid w:val="00E646D2"/>
    <w:rsid w:val="00E6564B"/>
    <w:rsid w:val="00E66C31"/>
    <w:rsid w:val="00E66F74"/>
    <w:rsid w:val="00E71A53"/>
    <w:rsid w:val="00E720BE"/>
    <w:rsid w:val="00E74453"/>
    <w:rsid w:val="00E75008"/>
    <w:rsid w:val="00E752E2"/>
    <w:rsid w:val="00E76381"/>
    <w:rsid w:val="00E76C40"/>
    <w:rsid w:val="00E802AE"/>
    <w:rsid w:val="00E8086D"/>
    <w:rsid w:val="00E812E5"/>
    <w:rsid w:val="00E81731"/>
    <w:rsid w:val="00E83BD8"/>
    <w:rsid w:val="00E8547B"/>
    <w:rsid w:val="00E85748"/>
    <w:rsid w:val="00E86500"/>
    <w:rsid w:val="00E8697A"/>
    <w:rsid w:val="00E902AC"/>
    <w:rsid w:val="00E92056"/>
    <w:rsid w:val="00E9305B"/>
    <w:rsid w:val="00E94775"/>
    <w:rsid w:val="00E961BC"/>
    <w:rsid w:val="00E968A0"/>
    <w:rsid w:val="00E97B49"/>
    <w:rsid w:val="00EA0737"/>
    <w:rsid w:val="00EA2B3B"/>
    <w:rsid w:val="00EA4DF9"/>
    <w:rsid w:val="00EB3111"/>
    <w:rsid w:val="00EB314A"/>
    <w:rsid w:val="00EB386A"/>
    <w:rsid w:val="00EB444D"/>
    <w:rsid w:val="00EB500D"/>
    <w:rsid w:val="00EB687B"/>
    <w:rsid w:val="00EC2D59"/>
    <w:rsid w:val="00EC466D"/>
    <w:rsid w:val="00EC4B31"/>
    <w:rsid w:val="00EC6858"/>
    <w:rsid w:val="00EC77F3"/>
    <w:rsid w:val="00ED0747"/>
    <w:rsid w:val="00ED1141"/>
    <w:rsid w:val="00ED1432"/>
    <w:rsid w:val="00ED4D3B"/>
    <w:rsid w:val="00ED56F6"/>
    <w:rsid w:val="00ED5C55"/>
    <w:rsid w:val="00ED7C82"/>
    <w:rsid w:val="00EE24A2"/>
    <w:rsid w:val="00EE2CF4"/>
    <w:rsid w:val="00EE314A"/>
    <w:rsid w:val="00EE36A1"/>
    <w:rsid w:val="00EE39F1"/>
    <w:rsid w:val="00EE3CB3"/>
    <w:rsid w:val="00EE4297"/>
    <w:rsid w:val="00EE5367"/>
    <w:rsid w:val="00EE68AE"/>
    <w:rsid w:val="00EE6A48"/>
    <w:rsid w:val="00EE7556"/>
    <w:rsid w:val="00EF1425"/>
    <w:rsid w:val="00EF29B3"/>
    <w:rsid w:val="00EF3829"/>
    <w:rsid w:val="00EF5AD1"/>
    <w:rsid w:val="00EF7658"/>
    <w:rsid w:val="00F002B6"/>
    <w:rsid w:val="00F01B0D"/>
    <w:rsid w:val="00F01BB1"/>
    <w:rsid w:val="00F04673"/>
    <w:rsid w:val="00F0580B"/>
    <w:rsid w:val="00F06E1D"/>
    <w:rsid w:val="00F10672"/>
    <w:rsid w:val="00F10C6C"/>
    <w:rsid w:val="00F1101F"/>
    <w:rsid w:val="00F11F63"/>
    <w:rsid w:val="00F12E16"/>
    <w:rsid w:val="00F131F1"/>
    <w:rsid w:val="00F1633A"/>
    <w:rsid w:val="00F167F6"/>
    <w:rsid w:val="00F20EAC"/>
    <w:rsid w:val="00F21C74"/>
    <w:rsid w:val="00F221CB"/>
    <w:rsid w:val="00F2472B"/>
    <w:rsid w:val="00F258C4"/>
    <w:rsid w:val="00F2733D"/>
    <w:rsid w:val="00F27A8A"/>
    <w:rsid w:val="00F3020C"/>
    <w:rsid w:val="00F31C4A"/>
    <w:rsid w:val="00F321F1"/>
    <w:rsid w:val="00F32E22"/>
    <w:rsid w:val="00F334C8"/>
    <w:rsid w:val="00F33625"/>
    <w:rsid w:val="00F33968"/>
    <w:rsid w:val="00F33E92"/>
    <w:rsid w:val="00F34C01"/>
    <w:rsid w:val="00F34E58"/>
    <w:rsid w:val="00F35A07"/>
    <w:rsid w:val="00F35C40"/>
    <w:rsid w:val="00F40133"/>
    <w:rsid w:val="00F40BD0"/>
    <w:rsid w:val="00F4207E"/>
    <w:rsid w:val="00F4406E"/>
    <w:rsid w:val="00F4700C"/>
    <w:rsid w:val="00F470FF"/>
    <w:rsid w:val="00F502F5"/>
    <w:rsid w:val="00F517BB"/>
    <w:rsid w:val="00F51DBC"/>
    <w:rsid w:val="00F525D1"/>
    <w:rsid w:val="00F527D5"/>
    <w:rsid w:val="00F5633D"/>
    <w:rsid w:val="00F61716"/>
    <w:rsid w:val="00F62406"/>
    <w:rsid w:val="00F63E34"/>
    <w:rsid w:val="00F72D70"/>
    <w:rsid w:val="00F74DEA"/>
    <w:rsid w:val="00F8216D"/>
    <w:rsid w:val="00F82795"/>
    <w:rsid w:val="00F84011"/>
    <w:rsid w:val="00F8716F"/>
    <w:rsid w:val="00F91F43"/>
    <w:rsid w:val="00F92FA7"/>
    <w:rsid w:val="00F95998"/>
    <w:rsid w:val="00F96018"/>
    <w:rsid w:val="00FA2A6E"/>
    <w:rsid w:val="00FA5A4B"/>
    <w:rsid w:val="00FA68B5"/>
    <w:rsid w:val="00FA6F42"/>
    <w:rsid w:val="00FA7575"/>
    <w:rsid w:val="00FB08F9"/>
    <w:rsid w:val="00FB173E"/>
    <w:rsid w:val="00FB2956"/>
    <w:rsid w:val="00FB4F9B"/>
    <w:rsid w:val="00FB5E93"/>
    <w:rsid w:val="00FB67BB"/>
    <w:rsid w:val="00FB6968"/>
    <w:rsid w:val="00FC0248"/>
    <w:rsid w:val="00FC0835"/>
    <w:rsid w:val="00FC49BA"/>
    <w:rsid w:val="00FC7D19"/>
    <w:rsid w:val="00FD1E46"/>
    <w:rsid w:val="00FD21BE"/>
    <w:rsid w:val="00FD2641"/>
    <w:rsid w:val="00FD26AB"/>
    <w:rsid w:val="00FD28E9"/>
    <w:rsid w:val="00FD34C5"/>
    <w:rsid w:val="00FD4C53"/>
    <w:rsid w:val="00FD524A"/>
    <w:rsid w:val="00FD55AA"/>
    <w:rsid w:val="00FD59BF"/>
    <w:rsid w:val="00FD6CBF"/>
    <w:rsid w:val="00FE03F2"/>
    <w:rsid w:val="00FE08AF"/>
    <w:rsid w:val="00FE0FEE"/>
    <w:rsid w:val="00FE20DC"/>
    <w:rsid w:val="00FE296E"/>
    <w:rsid w:val="00FE451E"/>
    <w:rsid w:val="00FE52A6"/>
    <w:rsid w:val="00FF261B"/>
    <w:rsid w:val="00FF2F41"/>
    <w:rsid w:val="00FF52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8527F6"/>
  <w15:chartTrackingRefBased/>
  <w15:docId w15:val="{FD013338-9CF8-4840-85C6-0E9540E012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3078"/>
    <w:pPr>
      <w:spacing w:after="0" w:line="360" w:lineRule="auto"/>
      <w:jc w:val="both"/>
    </w:pPr>
    <w:rPr>
      <w:rFonts w:ascii="Times New Roman" w:hAnsi="Times New Roman" w:cs="Times New Roman"/>
      <w:sz w:val="24"/>
      <w:szCs w:val="24"/>
    </w:rPr>
  </w:style>
  <w:style w:type="paragraph" w:styleId="Heading1">
    <w:name w:val="heading 1"/>
    <w:basedOn w:val="Normal"/>
    <w:next w:val="Normal"/>
    <w:link w:val="Heading1Char"/>
    <w:uiPriority w:val="9"/>
    <w:qFormat/>
    <w:rsid w:val="00266A6A"/>
    <w:pPr>
      <w:keepNext/>
      <w:keepLines/>
      <w:numPr>
        <w:numId w:val="1"/>
      </w:numPr>
      <w:spacing w:before="240"/>
      <w:outlineLvl w:val="0"/>
    </w:pPr>
    <w:rPr>
      <w:rFonts w:eastAsiaTheme="majorEastAsia"/>
      <w:b/>
      <w:bCs/>
      <w:sz w:val="32"/>
      <w:szCs w:val="32"/>
    </w:rPr>
  </w:style>
  <w:style w:type="paragraph" w:styleId="Heading2">
    <w:name w:val="heading 2"/>
    <w:basedOn w:val="Normal"/>
    <w:next w:val="Normal"/>
    <w:link w:val="Heading2Char"/>
    <w:uiPriority w:val="9"/>
    <w:unhideWhenUsed/>
    <w:qFormat/>
    <w:rsid w:val="0089563D"/>
    <w:pPr>
      <w:numPr>
        <w:ilvl w:val="1"/>
        <w:numId w:val="1"/>
      </w:numPr>
      <w:outlineLvl w:val="1"/>
    </w:pPr>
    <w:rPr>
      <w:b/>
      <w:bCs/>
      <w:sz w:val="28"/>
      <w:szCs w:val="28"/>
    </w:rPr>
  </w:style>
  <w:style w:type="paragraph" w:styleId="Heading3">
    <w:name w:val="heading 3"/>
    <w:basedOn w:val="Normal"/>
    <w:next w:val="Normal"/>
    <w:link w:val="Heading3Char"/>
    <w:uiPriority w:val="9"/>
    <w:unhideWhenUsed/>
    <w:qFormat/>
    <w:rsid w:val="00DD1D4D"/>
    <w:pPr>
      <w:keepNext/>
      <w:keepLines/>
      <w:numPr>
        <w:ilvl w:val="2"/>
        <w:numId w:val="1"/>
      </w:numPr>
      <w:outlineLvl w:val="2"/>
    </w:pPr>
    <w:rPr>
      <w:rFonts w:eastAsiaTheme="majorEastAsia"/>
      <w:b/>
      <w:bCs/>
    </w:rPr>
  </w:style>
  <w:style w:type="paragraph" w:styleId="Heading4">
    <w:name w:val="heading 4"/>
    <w:basedOn w:val="Normal"/>
    <w:next w:val="Normal"/>
    <w:link w:val="Heading4Char"/>
    <w:uiPriority w:val="9"/>
    <w:unhideWhenUsed/>
    <w:qFormat/>
    <w:rsid w:val="00DD1D4D"/>
    <w:pPr>
      <w:keepNext/>
      <w:keepLines/>
      <w:numPr>
        <w:ilvl w:val="3"/>
        <w:numId w:val="1"/>
      </w:numPr>
      <w:spacing w:before="40"/>
      <w:outlineLvl w:val="3"/>
    </w:pPr>
    <w:rPr>
      <w:rFonts w:eastAsiaTheme="minorEastAsia"/>
      <w:b/>
      <w:bCs/>
      <w:i/>
      <w:iCs/>
    </w:rPr>
  </w:style>
  <w:style w:type="paragraph" w:styleId="Heading5">
    <w:name w:val="heading 5"/>
    <w:basedOn w:val="Normal"/>
    <w:next w:val="Normal"/>
    <w:link w:val="Heading5Char"/>
    <w:uiPriority w:val="9"/>
    <w:unhideWhenUsed/>
    <w:qFormat/>
    <w:rsid w:val="008A6637"/>
    <w:pPr>
      <w:keepNext/>
      <w:keepLines/>
      <w:numPr>
        <w:ilvl w:val="4"/>
        <w:numId w:val="1"/>
      </w:numPr>
      <w:spacing w:before="40"/>
      <w:outlineLvl w:val="4"/>
    </w:pPr>
    <w:rPr>
      <w:rFonts w:eastAsiaTheme="majorEastAsia"/>
      <w:i/>
      <w:iCs/>
    </w:rPr>
  </w:style>
  <w:style w:type="paragraph" w:styleId="Heading6">
    <w:name w:val="heading 6"/>
    <w:basedOn w:val="Normal"/>
    <w:next w:val="Normal"/>
    <w:link w:val="Heading6Char"/>
    <w:uiPriority w:val="9"/>
    <w:semiHidden/>
    <w:unhideWhenUsed/>
    <w:qFormat/>
    <w:rsid w:val="00310965"/>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10965"/>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10965"/>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10965"/>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66A6A"/>
    <w:rPr>
      <w:rFonts w:ascii="Times New Roman" w:eastAsiaTheme="majorEastAsia" w:hAnsi="Times New Roman" w:cs="Times New Roman"/>
      <w:b/>
      <w:bCs/>
      <w:sz w:val="32"/>
      <w:szCs w:val="32"/>
    </w:rPr>
  </w:style>
  <w:style w:type="character" w:customStyle="1" w:styleId="Heading2Char">
    <w:name w:val="Heading 2 Char"/>
    <w:basedOn w:val="DefaultParagraphFont"/>
    <w:link w:val="Heading2"/>
    <w:uiPriority w:val="9"/>
    <w:rsid w:val="0089563D"/>
    <w:rPr>
      <w:rFonts w:ascii="Times New Roman" w:hAnsi="Times New Roman" w:cs="Times New Roman"/>
      <w:b/>
      <w:bCs/>
      <w:sz w:val="28"/>
      <w:szCs w:val="28"/>
    </w:rPr>
  </w:style>
  <w:style w:type="character" w:customStyle="1" w:styleId="Heading3Char">
    <w:name w:val="Heading 3 Char"/>
    <w:basedOn w:val="DefaultParagraphFont"/>
    <w:link w:val="Heading3"/>
    <w:uiPriority w:val="9"/>
    <w:rsid w:val="00DD1D4D"/>
    <w:rPr>
      <w:rFonts w:ascii="Times New Roman" w:eastAsiaTheme="majorEastAsia" w:hAnsi="Times New Roman" w:cs="Times New Roman"/>
      <w:b/>
      <w:bCs/>
      <w:sz w:val="24"/>
      <w:szCs w:val="24"/>
    </w:rPr>
  </w:style>
  <w:style w:type="character" w:customStyle="1" w:styleId="Heading4Char">
    <w:name w:val="Heading 4 Char"/>
    <w:basedOn w:val="DefaultParagraphFont"/>
    <w:link w:val="Heading4"/>
    <w:uiPriority w:val="9"/>
    <w:rsid w:val="00DD1D4D"/>
    <w:rPr>
      <w:rFonts w:ascii="Times New Roman" w:eastAsiaTheme="minorEastAsia" w:hAnsi="Times New Roman" w:cs="Times New Roman"/>
      <w:b/>
      <w:bCs/>
      <w:i/>
      <w:iCs/>
      <w:sz w:val="24"/>
      <w:szCs w:val="24"/>
    </w:rPr>
  </w:style>
  <w:style w:type="character" w:customStyle="1" w:styleId="Heading5Char">
    <w:name w:val="Heading 5 Char"/>
    <w:basedOn w:val="DefaultParagraphFont"/>
    <w:link w:val="Heading5"/>
    <w:uiPriority w:val="9"/>
    <w:rsid w:val="008A6637"/>
    <w:rPr>
      <w:rFonts w:ascii="Times New Roman" w:eastAsiaTheme="majorEastAsia" w:hAnsi="Times New Roman" w:cs="Times New Roman"/>
      <w:i/>
      <w:iCs/>
      <w:sz w:val="24"/>
      <w:szCs w:val="24"/>
    </w:rPr>
  </w:style>
  <w:style w:type="character" w:customStyle="1" w:styleId="Heading6Char">
    <w:name w:val="Heading 6 Char"/>
    <w:basedOn w:val="DefaultParagraphFont"/>
    <w:link w:val="Heading6"/>
    <w:uiPriority w:val="9"/>
    <w:semiHidden/>
    <w:rsid w:val="00310965"/>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310965"/>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31096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10965"/>
    <w:rPr>
      <w:rFonts w:asciiTheme="majorHAnsi" w:eastAsiaTheme="majorEastAsia" w:hAnsiTheme="majorHAnsi" w:cstheme="majorBidi"/>
      <w:i/>
      <w:iCs/>
      <w:color w:val="272727" w:themeColor="text1" w:themeTint="D8"/>
      <w:sz w:val="21"/>
      <w:szCs w:val="21"/>
    </w:rPr>
  </w:style>
  <w:style w:type="paragraph" w:styleId="Bibliography">
    <w:name w:val="Bibliography"/>
    <w:basedOn w:val="Normal"/>
    <w:next w:val="Normal"/>
    <w:uiPriority w:val="37"/>
    <w:unhideWhenUsed/>
    <w:rsid w:val="00B92449"/>
  </w:style>
  <w:style w:type="paragraph" w:styleId="BalloonText">
    <w:name w:val="Balloon Text"/>
    <w:basedOn w:val="Normal"/>
    <w:link w:val="BalloonTextChar"/>
    <w:uiPriority w:val="99"/>
    <w:semiHidden/>
    <w:unhideWhenUsed/>
    <w:rsid w:val="00B9244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2449"/>
    <w:rPr>
      <w:rFonts w:ascii="Segoe UI" w:hAnsi="Segoe UI" w:cs="Segoe UI"/>
      <w:sz w:val="18"/>
      <w:szCs w:val="18"/>
    </w:rPr>
  </w:style>
  <w:style w:type="character" w:customStyle="1" w:styleId="text">
    <w:name w:val="text"/>
    <w:basedOn w:val="DefaultParagraphFont"/>
    <w:rsid w:val="00F96018"/>
  </w:style>
  <w:style w:type="paragraph" w:styleId="ListParagraph">
    <w:name w:val="List Paragraph"/>
    <w:basedOn w:val="Normal"/>
    <w:uiPriority w:val="34"/>
    <w:qFormat/>
    <w:rsid w:val="00CA44FB"/>
    <w:pPr>
      <w:ind w:left="720"/>
      <w:contextualSpacing/>
    </w:pPr>
  </w:style>
  <w:style w:type="paragraph" w:styleId="Header">
    <w:name w:val="header"/>
    <w:basedOn w:val="Normal"/>
    <w:link w:val="HeaderChar"/>
    <w:uiPriority w:val="99"/>
    <w:unhideWhenUsed/>
    <w:rsid w:val="00AE40C4"/>
    <w:pPr>
      <w:tabs>
        <w:tab w:val="center" w:pos="4680"/>
        <w:tab w:val="right" w:pos="9360"/>
      </w:tabs>
    </w:pPr>
  </w:style>
  <w:style w:type="character" w:customStyle="1" w:styleId="HeaderChar">
    <w:name w:val="Header Char"/>
    <w:basedOn w:val="DefaultParagraphFont"/>
    <w:link w:val="Header"/>
    <w:uiPriority w:val="99"/>
    <w:rsid w:val="00AE40C4"/>
    <w:rPr>
      <w:sz w:val="24"/>
      <w:szCs w:val="24"/>
    </w:rPr>
  </w:style>
  <w:style w:type="paragraph" w:styleId="Footer">
    <w:name w:val="footer"/>
    <w:basedOn w:val="Normal"/>
    <w:link w:val="FooterChar"/>
    <w:uiPriority w:val="99"/>
    <w:unhideWhenUsed/>
    <w:rsid w:val="00AE40C4"/>
    <w:pPr>
      <w:tabs>
        <w:tab w:val="center" w:pos="4680"/>
        <w:tab w:val="right" w:pos="9360"/>
      </w:tabs>
    </w:pPr>
  </w:style>
  <w:style w:type="character" w:customStyle="1" w:styleId="FooterChar">
    <w:name w:val="Footer Char"/>
    <w:basedOn w:val="DefaultParagraphFont"/>
    <w:link w:val="Footer"/>
    <w:uiPriority w:val="99"/>
    <w:rsid w:val="00AE40C4"/>
    <w:rPr>
      <w:sz w:val="24"/>
      <w:szCs w:val="24"/>
    </w:rPr>
  </w:style>
  <w:style w:type="character" w:customStyle="1" w:styleId="mi">
    <w:name w:val="mi"/>
    <w:basedOn w:val="DefaultParagraphFont"/>
    <w:rsid w:val="003F70E9"/>
  </w:style>
  <w:style w:type="character" w:customStyle="1" w:styleId="mjxassistivemathml">
    <w:name w:val="mjx_assistive_mathml"/>
    <w:basedOn w:val="DefaultParagraphFont"/>
    <w:rsid w:val="003F70E9"/>
  </w:style>
  <w:style w:type="paragraph" w:styleId="Caption">
    <w:name w:val="caption"/>
    <w:basedOn w:val="Normal"/>
    <w:next w:val="Normal"/>
    <w:uiPriority w:val="35"/>
    <w:unhideWhenUsed/>
    <w:qFormat/>
    <w:rsid w:val="007C5730"/>
    <w:pPr>
      <w:spacing w:after="200"/>
    </w:pPr>
    <w:rPr>
      <w:i/>
      <w:iCs/>
      <w:color w:val="44546A" w:themeColor="text2"/>
      <w:sz w:val="18"/>
      <w:szCs w:val="18"/>
    </w:rPr>
  </w:style>
  <w:style w:type="character" w:styleId="PlaceholderText">
    <w:name w:val="Placeholder Text"/>
    <w:basedOn w:val="DefaultParagraphFont"/>
    <w:uiPriority w:val="99"/>
    <w:semiHidden/>
    <w:rsid w:val="00B83C65"/>
    <w:rPr>
      <w:color w:val="808080"/>
    </w:rPr>
  </w:style>
  <w:style w:type="table" w:styleId="TableGrid">
    <w:name w:val="Table Grid"/>
    <w:basedOn w:val="TableNormal"/>
    <w:uiPriority w:val="39"/>
    <w:rsid w:val="00A122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word">
    <w:name w:val="word"/>
    <w:basedOn w:val="DefaultParagraphFont"/>
    <w:rsid w:val="000D40CB"/>
  </w:style>
  <w:style w:type="character" w:styleId="Hyperlink">
    <w:name w:val="Hyperlink"/>
    <w:basedOn w:val="DefaultParagraphFont"/>
    <w:uiPriority w:val="99"/>
    <w:unhideWhenUsed/>
    <w:rsid w:val="00FE03F2"/>
    <w:rPr>
      <w:color w:val="0000FF"/>
      <w:u w:val="single"/>
    </w:rPr>
  </w:style>
  <w:style w:type="paragraph" w:styleId="Revision">
    <w:name w:val="Revision"/>
    <w:hidden/>
    <w:uiPriority w:val="99"/>
    <w:semiHidden/>
    <w:rsid w:val="00865D6B"/>
    <w:pPr>
      <w:spacing w:after="0" w:line="240" w:lineRule="auto"/>
    </w:pPr>
    <w:rPr>
      <w:rFonts w:ascii="Times New Roman" w:hAnsi="Times New Roman" w:cs="Times New Roman"/>
      <w:sz w:val="24"/>
      <w:szCs w:val="24"/>
    </w:rPr>
  </w:style>
  <w:style w:type="character" w:styleId="CommentReference">
    <w:name w:val="annotation reference"/>
    <w:basedOn w:val="DefaultParagraphFont"/>
    <w:uiPriority w:val="99"/>
    <w:semiHidden/>
    <w:unhideWhenUsed/>
    <w:rsid w:val="00865D6B"/>
    <w:rPr>
      <w:sz w:val="16"/>
      <w:szCs w:val="16"/>
    </w:rPr>
  </w:style>
  <w:style w:type="paragraph" w:styleId="CommentText">
    <w:name w:val="annotation text"/>
    <w:basedOn w:val="Normal"/>
    <w:link w:val="CommentTextChar"/>
    <w:uiPriority w:val="99"/>
    <w:unhideWhenUsed/>
    <w:rsid w:val="00865D6B"/>
    <w:pPr>
      <w:spacing w:line="240" w:lineRule="auto"/>
    </w:pPr>
    <w:rPr>
      <w:sz w:val="20"/>
      <w:szCs w:val="20"/>
    </w:rPr>
  </w:style>
  <w:style w:type="character" w:customStyle="1" w:styleId="CommentTextChar">
    <w:name w:val="Comment Text Char"/>
    <w:basedOn w:val="DefaultParagraphFont"/>
    <w:link w:val="CommentText"/>
    <w:uiPriority w:val="99"/>
    <w:rsid w:val="00865D6B"/>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65D6B"/>
    <w:rPr>
      <w:b/>
      <w:bCs/>
    </w:rPr>
  </w:style>
  <w:style w:type="character" w:customStyle="1" w:styleId="CommentSubjectChar">
    <w:name w:val="Comment Subject Char"/>
    <w:basedOn w:val="CommentTextChar"/>
    <w:link w:val="CommentSubject"/>
    <w:uiPriority w:val="99"/>
    <w:semiHidden/>
    <w:rsid w:val="00865D6B"/>
    <w:rPr>
      <w:rFonts w:ascii="Times New Roman" w:hAnsi="Times New Roman" w:cs="Times New Roman"/>
      <w:b/>
      <w:bCs/>
      <w:sz w:val="20"/>
      <w:szCs w:val="20"/>
    </w:rPr>
  </w:style>
  <w:style w:type="paragraph" w:styleId="TableofFigures">
    <w:name w:val="table of figures"/>
    <w:basedOn w:val="Normal"/>
    <w:next w:val="Normal"/>
    <w:uiPriority w:val="99"/>
    <w:unhideWhenUsed/>
    <w:rsid w:val="00C96ABB"/>
  </w:style>
  <w:style w:type="paragraph" w:styleId="NoSpacing">
    <w:name w:val="No Spacing"/>
    <w:uiPriority w:val="1"/>
    <w:qFormat/>
    <w:rsid w:val="00EF3829"/>
    <w:pPr>
      <w:spacing w:after="0" w:line="240" w:lineRule="auto"/>
      <w:jc w:val="both"/>
    </w:pPr>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26809">
      <w:bodyDiv w:val="1"/>
      <w:marLeft w:val="0"/>
      <w:marRight w:val="0"/>
      <w:marTop w:val="0"/>
      <w:marBottom w:val="0"/>
      <w:divBdr>
        <w:top w:val="none" w:sz="0" w:space="0" w:color="auto"/>
        <w:left w:val="none" w:sz="0" w:space="0" w:color="auto"/>
        <w:bottom w:val="none" w:sz="0" w:space="0" w:color="auto"/>
        <w:right w:val="none" w:sz="0" w:space="0" w:color="auto"/>
      </w:divBdr>
    </w:div>
    <w:div w:id="2972061">
      <w:bodyDiv w:val="1"/>
      <w:marLeft w:val="0"/>
      <w:marRight w:val="0"/>
      <w:marTop w:val="0"/>
      <w:marBottom w:val="0"/>
      <w:divBdr>
        <w:top w:val="none" w:sz="0" w:space="0" w:color="auto"/>
        <w:left w:val="none" w:sz="0" w:space="0" w:color="auto"/>
        <w:bottom w:val="none" w:sz="0" w:space="0" w:color="auto"/>
        <w:right w:val="none" w:sz="0" w:space="0" w:color="auto"/>
      </w:divBdr>
    </w:div>
    <w:div w:id="5133100">
      <w:bodyDiv w:val="1"/>
      <w:marLeft w:val="0"/>
      <w:marRight w:val="0"/>
      <w:marTop w:val="0"/>
      <w:marBottom w:val="0"/>
      <w:divBdr>
        <w:top w:val="none" w:sz="0" w:space="0" w:color="auto"/>
        <w:left w:val="none" w:sz="0" w:space="0" w:color="auto"/>
        <w:bottom w:val="none" w:sz="0" w:space="0" w:color="auto"/>
        <w:right w:val="none" w:sz="0" w:space="0" w:color="auto"/>
      </w:divBdr>
    </w:div>
    <w:div w:id="9989796">
      <w:bodyDiv w:val="1"/>
      <w:marLeft w:val="0"/>
      <w:marRight w:val="0"/>
      <w:marTop w:val="0"/>
      <w:marBottom w:val="0"/>
      <w:divBdr>
        <w:top w:val="none" w:sz="0" w:space="0" w:color="auto"/>
        <w:left w:val="none" w:sz="0" w:space="0" w:color="auto"/>
        <w:bottom w:val="none" w:sz="0" w:space="0" w:color="auto"/>
        <w:right w:val="none" w:sz="0" w:space="0" w:color="auto"/>
      </w:divBdr>
    </w:div>
    <w:div w:id="15156139">
      <w:bodyDiv w:val="1"/>
      <w:marLeft w:val="0"/>
      <w:marRight w:val="0"/>
      <w:marTop w:val="0"/>
      <w:marBottom w:val="0"/>
      <w:divBdr>
        <w:top w:val="none" w:sz="0" w:space="0" w:color="auto"/>
        <w:left w:val="none" w:sz="0" w:space="0" w:color="auto"/>
        <w:bottom w:val="none" w:sz="0" w:space="0" w:color="auto"/>
        <w:right w:val="none" w:sz="0" w:space="0" w:color="auto"/>
      </w:divBdr>
    </w:div>
    <w:div w:id="26370051">
      <w:bodyDiv w:val="1"/>
      <w:marLeft w:val="0"/>
      <w:marRight w:val="0"/>
      <w:marTop w:val="0"/>
      <w:marBottom w:val="0"/>
      <w:divBdr>
        <w:top w:val="none" w:sz="0" w:space="0" w:color="auto"/>
        <w:left w:val="none" w:sz="0" w:space="0" w:color="auto"/>
        <w:bottom w:val="none" w:sz="0" w:space="0" w:color="auto"/>
        <w:right w:val="none" w:sz="0" w:space="0" w:color="auto"/>
      </w:divBdr>
    </w:div>
    <w:div w:id="27531268">
      <w:bodyDiv w:val="1"/>
      <w:marLeft w:val="0"/>
      <w:marRight w:val="0"/>
      <w:marTop w:val="0"/>
      <w:marBottom w:val="0"/>
      <w:divBdr>
        <w:top w:val="none" w:sz="0" w:space="0" w:color="auto"/>
        <w:left w:val="none" w:sz="0" w:space="0" w:color="auto"/>
        <w:bottom w:val="none" w:sz="0" w:space="0" w:color="auto"/>
        <w:right w:val="none" w:sz="0" w:space="0" w:color="auto"/>
      </w:divBdr>
    </w:div>
    <w:div w:id="27923843">
      <w:bodyDiv w:val="1"/>
      <w:marLeft w:val="0"/>
      <w:marRight w:val="0"/>
      <w:marTop w:val="0"/>
      <w:marBottom w:val="0"/>
      <w:divBdr>
        <w:top w:val="none" w:sz="0" w:space="0" w:color="auto"/>
        <w:left w:val="none" w:sz="0" w:space="0" w:color="auto"/>
        <w:bottom w:val="none" w:sz="0" w:space="0" w:color="auto"/>
        <w:right w:val="none" w:sz="0" w:space="0" w:color="auto"/>
      </w:divBdr>
    </w:div>
    <w:div w:id="28845882">
      <w:bodyDiv w:val="1"/>
      <w:marLeft w:val="0"/>
      <w:marRight w:val="0"/>
      <w:marTop w:val="0"/>
      <w:marBottom w:val="0"/>
      <w:divBdr>
        <w:top w:val="none" w:sz="0" w:space="0" w:color="auto"/>
        <w:left w:val="none" w:sz="0" w:space="0" w:color="auto"/>
        <w:bottom w:val="none" w:sz="0" w:space="0" w:color="auto"/>
        <w:right w:val="none" w:sz="0" w:space="0" w:color="auto"/>
      </w:divBdr>
    </w:div>
    <w:div w:id="32272117">
      <w:bodyDiv w:val="1"/>
      <w:marLeft w:val="0"/>
      <w:marRight w:val="0"/>
      <w:marTop w:val="0"/>
      <w:marBottom w:val="0"/>
      <w:divBdr>
        <w:top w:val="none" w:sz="0" w:space="0" w:color="auto"/>
        <w:left w:val="none" w:sz="0" w:space="0" w:color="auto"/>
        <w:bottom w:val="none" w:sz="0" w:space="0" w:color="auto"/>
        <w:right w:val="none" w:sz="0" w:space="0" w:color="auto"/>
      </w:divBdr>
    </w:div>
    <w:div w:id="39206490">
      <w:bodyDiv w:val="1"/>
      <w:marLeft w:val="0"/>
      <w:marRight w:val="0"/>
      <w:marTop w:val="0"/>
      <w:marBottom w:val="0"/>
      <w:divBdr>
        <w:top w:val="none" w:sz="0" w:space="0" w:color="auto"/>
        <w:left w:val="none" w:sz="0" w:space="0" w:color="auto"/>
        <w:bottom w:val="none" w:sz="0" w:space="0" w:color="auto"/>
        <w:right w:val="none" w:sz="0" w:space="0" w:color="auto"/>
      </w:divBdr>
    </w:div>
    <w:div w:id="51082434">
      <w:bodyDiv w:val="1"/>
      <w:marLeft w:val="0"/>
      <w:marRight w:val="0"/>
      <w:marTop w:val="0"/>
      <w:marBottom w:val="0"/>
      <w:divBdr>
        <w:top w:val="none" w:sz="0" w:space="0" w:color="auto"/>
        <w:left w:val="none" w:sz="0" w:space="0" w:color="auto"/>
        <w:bottom w:val="none" w:sz="0" w:space="0" w:color="auto"/>
        <w:right w:val="none" w:sz="0" w:space="0" w:color="auto"/>
      </w:divBdr>
    </w:div>
    <w:div w:id="57288400">
      <w:bodyDiv w:val="1"/>
      <w:marLeft w:val="0"/>
      <w:marRight w:val="0"/>
      <w:marTop w:val="0"/>
      <w:marBottom w:val="0"/>
      <w:divBdr>
        <w:top w:val="none" w:sz="0" w:space="0" w:color="auto"/>
        <w:left w:val="none" w:sz="0" w:space="0" w:color="auto"/>
        <w:bottom w:val="none" w:sz="0" w:space="0" w:color="auto"/>
        <w:right w:val="none" w:sz="0" w:space="0" w:color="auto"/>
      </w:divBdr>
    </w:div>
    <w:div w:id="69231682">
      <w:bodyDiv w:val="1"/>
      <w:marLeft w:val="0"/>
      <w:marRight w:val="0"/>
      <w:marTop w:val="0"/>
      <w:marBottom w:val="0"/>
      <w:divBdr>
        <w:top w:val="none" w:sz="0" w:space="0" w:color="auto"/>
        <w:left w:val="none" w:sz="0" w:space="0" w:color="auto"/>
        <w:bottom w:val="none" w:sz="0" w:space="0" w:color="auto"/>
        <w:right w:val="none" w:sz="0" w:space="0" w:color="auto"/>
      </w:divBdr>
    </w:div>
    <w:div w:id="72706812">
      <w:bodyDiv w:val="1"/>
      <w:marLeft w:val="0"/>
      <w:marRight w:val="0"/>
      <w:marTop w:val="0"/>
      <w:marBottom w:val="0"/>
      <w:divBdr>
        <w:top w:val="none" w:sz="0" w:space="0" w:color="auto"/>
        <w:left w:val="none" w:sz="0" w:space="0" w:color="auto"/>
        <w:bottom w:val="none" w:sz="0" w:space="0" w:color="auto"/>
        <w:right w:val="none" w:sz="0" w:space="0" w:color="auto"/>
      </w:divBdr>
    </w:div>
    <w:div w:id="73018022">
      <w:bodyDiv w:val="1"/>
      <w:marLeft w:val="0"/>
      <w:marRight w:val="0"/>
      <w:marTop w:val="0"/>
      <w:marBottom w:val="0"/>
      <w:divBdr>
        <w:top w:val="none" w:sz="0" w:space="0" w:color="auto"/>
        <w:left w:val="none" w:sz="0" w:space="0" w:color="auto"/>
        <w:bottom w:val="none" w:sz="0" w:space="0" w:color="auto"/>
        <w:right w:val="none" w:sz="0" w:space="0" w:color="auto"/>
      </w:divBdr>
    </w:div>
    <w:div w:id="77098573">
      <w:bodyDiv w:val="1"/>
      <w:marLeft w:val="0"/>
      <w:marRight w:val="0"/>
      <w:marTop w:val="0"/>
      <w:marBottom w:val="0"/>
      <w:divBdr>
        <w:top w:val="none" w:sz="0" w:space="0" w:color="auto"/>
        <w:left w:val="none" w:sz="0" w:space="0" w:color="auto"/>
        <w:bottom w:val="none" w:sz="0" w:space="0" w:color="auto"/>
        <w:right w:val="none" w:sz="0" w:space="0" w:color="auto"/>
      </w:divBdr>
    </w:div>
    <w:div w:id="81032675">
      <w:bodyDiv w:val="1"/>
      <w:marLeft w:val="0"/>
      <w:marRight w:val="0"/>
      <w:marTop w:val="0"/>
      <w:marBottom w:val="0"/>
      <w:divBdr>
        <w:top w:val="none" w:sz="0" w:space="0" w:color="auto"/>
        <w:left w:val="none" w:sz="0" w:space="0" w:color="auto"/>
        <w:bottom w:val="none" w:sz="0" w:space="0" w:color="auto"/>
        <w:right w:val="none" w:sz="0" w:space="0" w:color="auto"/>
      </w:divBdr>
    </w:div>
    <w:div w:id="81337152">
      <w:bodyDiv w:val="1"/>
      <w:marLeft w:val="0"/>
      <w:marRight w:val="0"/>
      <w:marTop w:val="0"/>
      <w:marBottom w:val="0"/>
      <w:divBdr>
        <w:top w:val="none" w:sz="0" w:space="0" w:color="auto"/>
        <w:left w:val="none" w:sz="0" w:space="0" w:color="auto"/>
        <w:bottom w:val="none" w:sz="0" w:space="0" w:color="auto"/>
        <w:right w:val="none" w:sz="0" w:space="0" w:color="auto"/>
      </w:divBdr>
    </w:div>
    <w:div w:id="90324502">
      <w:bodyDiv w:val="1"/>
      <w:marLeft w:val="0"/>
      <w:marRight w:val="0"/>
      <w:marTop w:val="0"/>
      <w:marBottom w:val="0"/>
      <w:divBdr>
        <w:top w:val="none" w:sz="0" w:space="0" w:color="auto"/>
        <w:left w:val="none" w:sz="0" w:space="0" w:color="auto"/>
        <w:bottom w:val="none" w:sz="0" w:space="0" w:color="auto"/>
        <w:right w:val="none" w:sz="0" w:space="0" w:color="auto"/>
      </w:divBdr>
    </w:div>
    <w:div w:id="92436881">
      <w:bodyDiv w:val="1"/>
      <w:marLeft w:val="0"/>
      <w:marRight w:val="0"/>
      <w:marTop w:val="0"/>
      <w:marBottom w:val="0"/>
      <w:divBdr>
        <w:top w:val="none" w:sz="0" w:space="0" w:color="auto"/>
        <w:left w:val="none" w:sz="0" w:space="0" w:color="auto"/>
        <w:bottom w:val="none" w:sz="0" w:space="0" w:color="auto"/>
        <w:right w:val="none" w:sz="0" w:space="0" w:color="auto"/>
      </w:divBdr>
    </w:div>
    <w:div w:id="93402564">
      <w:bodyDiv w:val="1"/>
      <w:marLeft w:val="0"/>
      <w:marRight w:val="0"/>
      <w:marTop w:val="0"/>
      <w:marBottom w:val="0"/>
      <w:divBdr>
        <w:top w:val="none" w:sz="0" w:space="0" w:color="auto"/>
        <w:left w:val="none" w:sz="0" w:space="0" w:color="auto"/>
        <w:bottom w:val="none" w:sz="0" w:space="0" w:color="auto"/>
        <w:right w:val="none" w:sz="0" w:space="0" w:color="auto"/>
      </w:divBdr>
    </w:div>
    <w:div w:id="97213733">
      <w:bodyDiv w:val="1"/>
      <w:marLeft w:val="0"/>
      <w:marRight w:val="0"/>
      <w:marTop w:val="0"/>
      <w:marBottom w:val="0"/>
      <w:divBdr>
        <w:top w:val="none" w:sz="0" w:space="0" w:color="auto"/>
        <w:left w:val="none" w:sz="0" w:space="0" w:color="auto"/>
        <w:bottom w:val="none" w:sz="0" w:space="0" w:color="auto"/>
        <w:right w:val="none" w:sz="0" w:space="0" w:color="auto"/>
      </w:divBdr>
    </w:div>
    <w:div w:id="101730373">
      <w:bodyDiv w:val="1"/>
      <w:marLeft w:val="0"/>
      <w:marRight w:val="0"/>
      <w:marTop w:val="0"/>
      <w:marBottom w:val="0"/>
      <w:divBdr>
        <w:top w:val="none" w:sz="0" w:space="0" w:color="auto"/>
        <w:left w:val="none" w:sz="0" w:space="0" w:color="auto"/>
        <w:bottom w:val="none" w:sz="0" w:space="0" w:color="auto"/>
        <w:right w:val="none" w:sz="0" w:space="0" w:color="auto"/>
      </w:divBdr>
    </w:div>
    <w:div w:id="109320648">
      <w:bodyDiv w:val="1"/>
      <w:marLeft w:val="0"/>
      <w:marRight w:val="0"/>
      <w:marTop w:val="0"/>
      <w:marBottom w:val="0"/>
      <w:divBdr>
        <w:top w:val="none" w:sz="0" w:space="0" w:color="auto"/>
        <w:left w:val="none" w:sz="0" w:space="0" w:color="auto"/>
        <w:bottom w:val="none" w:sz="0" w:space="0" w:color="auto"/>
        <w:right w:val="none" w:sz="0" w:space="0" w:color="auto"/>
      </w:divBdr>
    </w:div>
    <w:div w:id="118651095">
      <w:bodyDiv w:val="1"/>
      <w:marLeft w:val="0"/>
      <w:marRight w:val="0"/>
      <w:marTop w:val="0"/>
      <w:marBottom w:val="0"/>
      <w:divBdr>
        <w:top w:val="none" w:sz="0" w:space="0" w:color="auto"/>
        <w:left w:val="none" w:sz="0" w:space="0" w:color="auto"/>
        <w:bottom w:val="none" w:sz="0" w:space="0" w:color="auto"/>
        <w:right w:val="none" w:sz="0" w:space="0" w:color="auto"/>
      </w:divBdr>
    </w:div>
    <w:div w:id="119305430">
      <w:bodyDiv w:val="1"/>
      <w:marLeft w:val="0"/>
      <w:marRight w:val="0"/>
      <w:marTop w:val="0"/>
      <w:marBottom w:val="0"/>
      <w:divBdr>
        <w:top w:val="none" w:sz="0" w:space="0" w:color="auto"/>
        <w:left w:val="none" w:sz="0" w:space="0" w:color="auto"/>
        <w:bottom w:val="none" w:sz="0" w:space="0" w:color="auto"/>
        <w:right w:val="none" w:sz="0" w:space="0" w:color="auto"/>
      </w:divBdr>
    </w:div>
    <w:div w:id="120389883">
      <w:bodyDiv w:val="1"/>
      <w:marLeft w:val="0"/>
      <w:marRight w:val="0"/>
      <w:marTop w:val="0"/>
      <w:marBottom w:val="0"/>
      <w:divBdr>
        <w:top w:val="none" w:sz="0" w:space="0" w:color="auto"/>
        <w:left w:val="none" w:sz="0" w:space="0" w:color="auto"/>
        <w:bottom w:val="none" w:sz="0" w:space="0" w:color="auto"/>
        <w:right w:val="none" w:sz="0" w:space="0" w:color="auto"/>
      </w:divBdr>
    </w:div>
    <w:div w:id="123502455">
      <w:bodyDiv w:val="1"/>
      <w:marLeft w:val="0"/>
      <w:marRight w:val="0"/>
      <w:marTop w:val="0"/>
      <w:marBottom w:val="0"/>
      <w:divBdr>
        <w:top w:val="none" w:sz="0" w:space="0" w:color="auto"/>
        <w:left w:val="none" w:sz="0" w:space="0" w:color="auto"/>
        <w:bottom w:val="none" w:sz="0" w:space="0" w:color="auto"/>
        <w:right w:val="none" w:sz="0" w:space="0" w:color="auto"/>
      </w:divBdr>
    </w:div>
    <w:div w:id="125584257">
      <w:bodyDiv w:val="1"/>
      <w:marLeft w:val="0"/>
      <w:marRight w:val="0"/>
      <w:marTop w:val="0"/>
      <w:marBottom w:val="0"/>
      <w:divBdr>
        <w:top w:val="none" w:sz="0" w:space="0" w:color="auto"/>
        <w:left w:val="none" w:sz="0" w:space="0" w:color="auto"/>
        <w:bottom w:val="none" w:sz="0" w:space="0" w:color="auto"/>
        <w:right w:val="none" w:sz="0" w:space="0" w:color="auto"/>
      </w:divBdr>
    </w:div>
    <w:div w:id="128060752">
      <w:bodyDiv w:val="1"/>
      <w:marLeft w:val="0"/>
      <w:marRight w:val="0"/>
      <w:marTop w:val="0"/>
      <w:marBottom w:val="0"/>
      <w:divBdr>
        <w:top w:val="none" w:sz="0" w:space="0" w:color="auto"/>
        <w:left w:val="none" w:sz="0" w:space="0" w:color="auto"/>
        <w:bottom w:val="none" w:sz="0" w:space="0" w:color="auto"/>
        <w:right w:val="none" w:sz="0" w:space="0" w:color="auto"/>
      </w:divBdr>
    </w:div>
    <w:div w:id="131679197">
      <w:bodyDiv w:val="1"/>
      <w:marLeft w:val="0"/>
      <w:marRight w:val="0"/>
      <w:marTop w:val="0"/>
      <w:marBottom w:val="0"/>
      <w:divBdr>
        <w:top w:val="none" w:sz="0" w:space="0" w:color="auto"/>
        <w:left w:val="none" w:sz="0" w:space="0" w:color="auto"/>
        <w:bottom w:val="none" w:sz="0" w:space="0" w:color="auto"/>
        <w:right w:val="none" w:sz="0" w:space="0" w:color="auto"/>
      </w:divBdr>
    </w:div>
    <w:div w:id="133065456">
      <w:bodyDiv w:val="1"/>
      <w:marLeft w:val="0"/>
      <w:marRight w:val="0"/>
      <w:marTop w:val="0"/>
      <w:marBottom w:val="0"/>
      <w:divBdr>
        <w:top w:val="none" w:sz="0" w:space="0" w:color="auto"/>
        <w:left w:val="none" w:sz="0" w:space="0" w:color="auto"/>
        <w:bottom w:val="none" w:sz="0" w:space="0" w:color="auto"/>
        <w:right w:val="none" w:sz="0" w:space="0" w:color="auto"/>
      </w:divBdr>
    </w:div>
    <w:div w:id="145055008">
      <w:bodyDiv w:val="1"/>
      <w:marLeft w:val="0"/>
      <w:marRight w:val="0"/>
      <w:marTop w:val="0"/>
      <w:marBottom w:val="0"/>
      <w:divBdr>
        <w:top w:val="none" w:sz="0" w:space="0" w:color="auto"/>
        <w:left w:val="none" w:sz="0" w:space="0" w:color="auto"/>
        <w:bottom w:val="none" w:sz="0" w:space="0" w:color="auto"/>
        <w:right w:val="none" w:sz="0" w:space="0" w:color="auto"/>
      </w:divBdr>
    </w:div>
    <w:div w:id="145124953">
      <w:bodyDiv w:val="1"/>
      <w:marLeft w:val="0"/>
      <w:marRight w:val="0"/>
      <w:marTop w:val="0"/>
      <w:marBottom w:val="0"/>
      <w:divBdr>
        <w:top w:val="none" w:sz="0" w:space="0" w:color="auto"/>
        <w:left w:val="none" w:sz="0" w:space="0" w:color="auto"/>
        <w:bottom w:val="none" w:sz="0" w:space="0" w:color="auto"/>
        <w:right w:val="none" w:sz="0" w:space="0" w:color="auto"/>
      </w:divBdr>
    </w:div>
    <w:div w:id="157578491">
      <w:bodyDiv w:val="1"/>
      <w:marLeft w:val="0"/>
      <w:marRight w:val="0"/>
      <w:marTop w:val="0"/>
      <w:marBottom w:val="0"/>
      <w:divBdr>
        <w:top w:val="none" w:sz="0" w:space="0" w:color="auto"/>
        <w:left w:val="none" w:sz="0" w:space="0" w:color="auto"/>
        <w:bottom w:val="none" w:sz="0" w:space="0" w:color="auto"/>
        <w:right w:val="none" w:sz="0" w:space="0" w:color="auto"/>
      </w:divBdr>
    </w:div>
    <w:div w:id="159472793">
      <w:bodyDiv w:val="1"/>
      <w:marLeft w:val="0"/>
      <w:marRight w:val="0"/>
      <w:marTop w:val="0"/>
      <w:marBottom w:val="0"/>
      <w:divBdr>
        <w:top w:val="none" w:sz="0" w:space="0" w:color="auto"/>
        <w:left w:val="none" w:sz="0" w:space="0" w:color="auto"/>
        <w:bottom w:val="none" w:sz="0" w:space="0" w:color="auto"/>
        <w:right w:val="none" w:sz="0" w:space="0" w:color="auto"/>
      </w:divBdr>
    </w:div>
    <w:div w:id="162165853">
      <w:bodyDiv w:val="1"/>
      <w:marLeft w:val="0"/>
      <w:marRight w:val="0"/>
      <w:marTop w:val="0"/>
      <w:marBottom w:val="0"/>
      <w:divBdr>
        <w:top w:val="none" w:sz="0" w:space="0" w:color="auto"/>
        <w:left w:val="none" w:sz="0" w:space="0" w:color="auto"/>
        <w:bottom w:val="none" w:sz="0" w:space="0" w:color="auto"/>
        <w:right w:val="none" w:sz="0" w:space="0" w:color="auto"/>
      </w:divBdr>
    </w:div>
    <w:div w:id="164830117">
      <w:bodyDiv w:val="1"/>
      <w:marLeft w:val="0"/>
      <w:marRight w:val="0"/>
      <w:marTop w:val="0"/>
      <w:marBottom w:val="0"/>
      <w:divBdr>
        <w:top w:val="none" w:sz="0" w:space="0" w:color="auto"/>
        <w:left w:val="none" w:sz="0" w:space="0" w:color="auto"/>
        <w:bottom w:val="none" w:sz="0" w:space="0" w:color="auto"/>
        <w:right w:val="none" w:sz="0" w:space="0" w:color="auto"/>
      </w:divBdr>
    </w:div>
    <w:div w:id="168369516">
      <w:bodyDiv w:val="1"/>
      <w:marLeft w:val="0"/>
      <w:marRight w:val="0"/>
      <w:marTop w:val="0"/>
      <w:marBottom w:val="0"/>
      <w:divBdr>
        <w:top w:val="none" w:sz="0" w:space="0" w:color="auto"/>
        <w:left w:val="none" w:sz="0" w:space="0" w:color="auto"/>
        <w:bottom w:val="none" w:sz="0" w:space="0" w:color="auto"/>
        <w:right w:val="none" w:sz="0" w:space="0" w:color="auto"/>
      </w:divBdr>
    </w:div>
    <w:div w:id="182675687">
      <w:bodyDiv w:val="1"/>
      <w:marLeft w:val="0"/>
      <w:marRight w:val="0"/>
      <w:marTop w:val="0"/>
      <w:marBottom w:val="0"/>
      <w:divBdr>
        <w:top w:val="none" w:sz="0" w:space="0" w:color="auto"/>
        <w:left w:val="none" w:sz="0" w:space="0" w:color="auto"/>
        <w:bottom w:val="none" w:sz="0" w:space="0" w:color="auto"/>
        <w:right w:val="none" w:sz="0" w:space="0" w:color="auto"/>
      </w:divBdr>
    </w:div>
    <w:div w:id="198006818">
      <w:bodyDiv w:val="1"/>
      <w:marLeft w:val="0"/>
      <w:marRight w:val="0"/>
      <w:marTop w:val="0"/>
      <w:marBottom w:val="0"/>
      <w:divBdr>
        <w:top w:val="none" w:sz="0" w:space="0" w:color="auto"/>
        <w:left w:val="none" w:sz="0" w:space="0" w:color="auto"/>
        <w:bottom w:val="none" w:sz="0" w:space="0" w:color="auto"/>
        <w:right w:val="none" w:sz="0" w:space="0" w:color="auto"/>
      </w:divBdr>
    </w:div>
    <w:div w:id="203373724">
      <w:bodyDiv w:val="1"/>
      <w:marLeft w:val="0"/>
      <w:marRight w:val="0"/>
      <w:marTop w:val="0"/>
      <w:marBottom w:val="0"/>
      <w:divBdr>
        <w:top w:val="none" w:sz="0" w:space="0" w:color="auto"/>
        <w:left w:val="none" w:sz="0" w:space="0" w:color="auto"/>
        <w:bottom w:val="none" w:sz="0" w:space="0" w:color="auto"/>
        <w:right w:val="none" w:sz="0" w:space="0" w:color="auto"/>
      </w:divBdr>
    </w:div>
    <w:div w:id="213855584">
      <w:bodyDiv w:val="1"/>
      <w:marLeft w:val="0"/>
      <w:marRight w:val="0"/>
      <w:marTop w:val="0"/>
      <w:marBottom w:val="0"/>
      <w:divBdr>
        <w:top w:val="none" w:sz="0" w:space="0" w:color="auto"/>
        <w:left w:val="none" w:sz="0" w:space="0" w:color="auto"/>
        <w:bottom w:val="none" w:sz="0" w:space="0" w:color="auto"/>
        <w:right w:val="none" w:sz="0" w:space="0" w:color="auto"/>
      </w:divBdr>
    </w:div>
    <w:div w:id="214199514">
      <w:bodyDiv w:val="1"/>
      <w:marLeft w:val="0"/>
      <w:marRight w:val="0"/>
      <w:marTop w:val="0"/>
      <w:marBottom w:val="0"/>
      <w:divBdr>
        <w:top w:val="none" w:sz="0" w:space="0" w:color="auto"/>
        <w:left w:val="none" w:sz="0" w:space="0" w:color="auto"/>
        <w:bottom w:val="none" w:sz="0" w:space="0" w:color="auto"/>
        <w:right w:val="none" w:sz="0" w:space="0" w:color="auto"/>
      </w:divBdr>
    </w:div>
    <w:div w:id="244073651">
      <w:bodyDiv w:val="1"/>
      <w:marLeft w:val="0"/>
      <w:marRight w:val="0"/>
      <w:marTop w:val="0"/>
      <w:marBottom w:val="0"/>
      <w:divBdr>
        <w:top w:val="none" w:sz="0" w:space="0" w:color="auto"/>
        <w:left w:val="none" w:sz="0" w:space="0" w:color="auto"/>
        <w:bottom w:val="none" w:sz="0" w:space="0" w:color="auto"/>
        <w:right w:val="none" w:sz="0" w:space="0" w:color="auto"/>
      </w:divBdr>
    </w:div>
    <w:div w:id="247083787">
      <w:bodyDiv w:val="1"/>
      <w:marLeft w:val="0"/>
      <w:marRight w:val="0"/>
      <w:marTop w:val="0"/>
      <w:marBottom w:val="0"/>
      <w:divBdr>
        <w:top w:val="none" w:sz="0" w:space="0" w:color="auto"/>
        <w:left w:val="none" w:sz="0" w:space="0" w:color="auto"/>
        <w:bottom w:val="none" w:sz="0" w:space="0" w:color="auto"/>
        <w:right w:val="none" w:sz="0" w:space="0" w:color="auto"/>
      </w:divBdr>
    </w:div>
    <w:div w:id="252591738">
      <w:bodyDiv w:val="1"/>
      <w:marLeft w:val="0"/>
      <w:marRight w:val="0"/>
      <w:marTop w:val="0"/>
      <w:marBottom w:val="0"/>
      <w:divBdr>
        <w:top w:val="none" w:sz="0" w:space="0" w:color="auto"/>
        <w:left w:val="none" w:sz="0" w:space="0" w:color="auto"/>
        <w:bottom w:val="none" w:sz="0" w:space="0" w:color="auto"/>
        <w:right w:val="none" w:sz="0" w:space="0" w:color="auto"/>
      </w:divBdr>
    </w:div>
    <w:div w:id="262147656">
      <w:bodyDiv w:val="1"/>
      <w:marLeft w:val="0"/>
      <w:marRight w:val="0"/>
      <w:marTop w:val="0"/>
      <w:marBottom w:val="0"/>
      <w:divBdr>
        <w:top w:val="none" w:sz="0" w:space="0" w:color="auto"/>
        <w:left w:val="none" w:sz="0" w:space="0" w:color="auto"/>
        <w:bottom w:val="none" w:sz="0" w:space="0" w:color="auto"/>
        <w:right w:val="none" w:sz="0" w:space="0" w:color="auto"/>
      </w:divBdr>
    </w:div>
    <w:div w:id="262611245">
      <w:bodyDiv w:val="1"/>
      <w:marLeft w:val="0"/>
      <w:marRight w:val="0"/>
      <w:marTop w:val="0"/>
      <w:marBottom w:val="0"/>
      <w:divBdr>
        <w:top w:val="none" w:sz="0" w:space="0" w:color="auto"/>
        <w:left w:val="none" w:sz="0" w:space="0" w:color="auto"/>
        <w:bottom w:val="none" w:sz="0" w:space="0" w:color="auto"/>
        <w:right w:val="none" w:sz="0" w:space="0" w:color="auto"/>
      </w:divBdr>
    </w:div>
    <w:div w:id="266501121">
      <w:bodyDiv w:val="1"/>
      <w:marLeft w:val="0"/>
      <w:marRight w:val="0"/>
      <w:marTop w:val="0"/>
      <w:marBottom w:val="0"/>
      <w:divBdr>
        <w:top w:val="none" w:sz="0" w:space="0" w:color="auto"/>
        <w:left w:val="none" w:sz="0" w:space="0" w:color="auto"/>
        <w:bottom w:val="none" w:sz="0" w:space="0" w:color="auto"/>
        <w:right w:val="none" w:sz="0" w:space="0" w:color="auto"/>
      </w:divBdr>
    </w:div>
    <w:div w:id="287249321">
      <w:bodyDiv w:val="1"/>
      <w:marLeft w:val="0"/>
      <w:marRight w:val="0"/>
      <w:marTop w:val="0"/>
      <w:marBottom w:val="0"/>
      <w:divBdr>
        <w:top w:val="none" w:sz="0" w:space="0" w:color="auto"/>
        <w:left w:val="none" w:sz="0" w:space="0" w:color="auto"/>
        <w:bottom w:val="none" w:sz="0" w:space="0" w:color="auto"/>
        <w:right w:val="none" w:sz="0" w:space="0" w:color="auto"/>
      </w:divBdr>
    </w:div>
    <w:div w:id="288899493">
      <w:bodyDiv w:val="1"/>
      <w:marLeft w:val="0"/>
      <w:marRight w:val="0"/>
      <w:marTop w:val="0"/>
      <w:marBottom w:val="0"/>
      <w:divBdr>
        <w:top w:val="none" w:sz="0" w:space="0" w:color="auto"/>
        <w:left w:val="none" w:sz="0" w:space="0" w:color="auto"/>
        <w:bottom w:val="none" w:sz="0" w:space="0" w:color="auto"/>
        <w:right w:val="none" w:sz="0" w:space="0" w:color="auto"/>
      </w:divBdr>
    </w:div>
    <w:div w:id="290941560">
      <w:bodyDiv w:val="1"/>
      <w:marLeft w:val="0"/>
      <w:marRight w:val="0"/>
      <w:marTop w:val="0"/>
      <w:marBottom w:val="0"/>
      <w:divBdr>
        <w:top w:val="none" w:sz="0" w:space="0" w:color="auto"/>
        <w:left w:val="none" w:sz="0" w:space="0" w:color="auto"/>
        <w:bottom w:val="none" w:sz="0" w:space="0" w:color="auto"/>
        <w:right w:val="none" w:sz="0" w:space="0" w:color="auto"/>
      </w:divBdr>
    </w:div>
    <w:div w:id="291522114">
      <w:bodyDiv w:val="1"/>
      <w:marLeft w:val="0"/>
      <w:marRight w:val="0"/>
      <w:marTop w:val="0"/>
      <w:marBottom w:val="0"/>
      <w:divBdr>
        <w:top w:val="none" w:sz="0" w:space="0" w:color="auto"/>
        <w:left w:val="none" w:sz="0" w:space="0" w:color="auto"/>
        <w:bottom w:val="none" w:sz="0" w:space="0" w:color="auto"/>
        <w:right w:val="none" w:sz="0" w:space="0" w:color="auto"/>
      </w:divBdr>
    </w:div>
    <w:div w:id="293489540">
      <w:bodyDiv w:val="1"/>
      <w:marLeft w:val="0"/>
      <w:marRight w:val="0"/>
      <w:marTop w:val="0"/>
      <w:marBottom w:val="0"/>
      <w:divBdr>
        <w:top w:val="none" w:sz="0" w:space="0" w:color="auto"/>
        <w:left w:val="none" w:sz="0" w:space="0" w:color="auto"/>
        <w:bottom w:val="none" w:sz="0" w:space="0" w:color="auto"/>
        <w:right w:val="none" w:sz="0" w:space="0" w:color="auto"/>
      </w:divBdr>
    </w:div>
    <w:div w:id="294987951">
      <w:bodyDiv w:val="1"/>
      <w:marLeft w:val="0"/>
      <w:marRight w:val="0"/>
      <w:marTop w:val="0"/>
      <w:marBottom w:val="0"/>
      <w:divBdr>
        <w:top w:val="none" w:sz="0" w:space="0" w:color="auto"/>
        <w:left w:val="none" w:sz="0" w:space="0" w:color="auto"/>
        <w:bottom w:val="none" w:sz="0" w:space="0" w:color="auto"/>
        <w:right w:val="none" w:sz="0" w:space="0" w:color="auto"/>
      </w:divBdr>
    </w:div>
    <w:div w:id="300042053">
      <w:bodyDiv w:val="1"/>
      <w:marLeft w:val="0"/>
      <w:marRight w:val="0"/>
      <w:marTop w:val="0"/>
      <w:marBottom w:val="0"/>
      <w:divBdr>
        <w:top w:val="none" w:sz="0" w:space="0" w:color="auto"/>
        <w:left w:val="none" w:sz="0" w:space="0" w:color="auto"/>
        <w:bottom w:val="none" w:sz="0" w:space="0" w:color="auto"/>
        <w:right w:val="none" w:sz="0" w:space="0" w:color="auto"/>
      </w:divBdr>
    </w:div>
    <w:div w:id="307318688">
      <w:bodyDiv w:val="1"/>
      <w:marLeft w:val="0"/>
      <w:marRight w:val="0"/>
      <w:marTop w:val="0"/>
      <w:marBottom w:val="0"/>
      <w:divBdr>
        <w:top w:val="none" w:sz="0" w:space="0" w:color="auto"/>
        <w:left w:val="none" w:sz="0" w:space="0" w:color="auto"/>
        <w:bottom w:val="none" w:sz="0" w:space="0" w:color="auto"/>
        <w:right w:val="none" w:sz="0" w:space="0" w:color="auto"/>
      </w:divBdr>
    </w:div>
    <w:div w:id="323431921">
      <w:bodyDiv w:val="1"/>
      <w:marLeft w:val="0"/>
      <w:marRight w:val="0"/>
      <w:marTop w:val="0"/>
      <w:marBottom w:val="0"/>
      <w:divBdr>
        <w:top w:val="none" w:sz="0" w:space="0" w:color="auto"/>
        <w:left w:val="none" w:sz="0" w:space="0" w:color="auto"/>
        <w:bottom w:val="none" w:sz="0" w:space="0" w:color="auto"/>
        <w:right w:val="none" w:sz="0" w:space="0" w:color="auto"/>
      </w:divBdr>
    </w:div>
    <w:div w:id="323632586">
      <w:bodyDiv w:val="1"/>
      <w:marLeft w:val="0"/>
      <w:marRight w:val="0"/>
      <w:marTop w:val="0"/>
      <w:marBottom w:val="0"/>
      <w:divBdr>
        <w:top w:val="none" w:sz="0" w:space="0" w:color="auto"/>
        <w:left w:val="none" w:sz="0" w:space="0" w:color="auto"/>
        <w:bottom w:val="none" w:sz="0" w:space="0" w:color="auto"/>
        <w:right w:val="none" w:sz="0" w:space="0" w:color="auto"/>
      </w:divBdr>
    </w:div>
    <w:div w:id="326448286">
      <w:bodyDiv w:val="1"/>
      <w:marLeft w:val="0"/>
      <w:marRight w:val="0"/>
      <w:marTop w:val="0"/>
      <w:marBottom w:val="0"/>
      <w:divBdr>
        <w:top w:val="none" w:sz="0" w:space="0" w:color="auto"/>
        <w:left w:val="none" w:sz="0" w:space="0" w:color="auto"/>
        <w:bottom w:val="none" w:sz="0" w:space="0" w:color="auto"/>
        <w:right w:val="none" w:sz="0" w:space="0" w:color="auto"/>
      </w:divBdr>
    </w:div>
    <w:div w:id="328753553">
      <w:bodyDiv w:val="1"/>
      <w:marLeft w:val="0"/>
      <w:marRight w:val="0"/>
      <w:marTop w:val="0"/>
      <w:marBottom w:val="0"/>
      <w:divBdr>
        <w:top w:val="none" w:sz="0" w:space="0" w:color="auto"/>
        <w:left w:val="none" w:sz="0" w:space="0" w:color="auto"/>
        <w:bottom w:val="none" w:sz="0" w:space="0" w:color="auto"/>
        <w:right w:val="none" w:sz="0" w:space="0" w:color="auto"/>
      </w:divBdr>
    </w:div>
    <w:div w:id="335617662">
      <w:bodyDiv w:val="1"/>
      <w:marLeft w:val="0"/>
      <w:marRight w:val="0"/>
      <w:marTop w:val="0"/>
      <w:marBottom w:val="0"/>
      <w:divBdr>
        <w:top w:val="none" w:sz="0" w:space="0" w:color="auto"/>
        <w:left w:val="none" w:sz="0" w:space="0" w:color="auto"/>
        <w:bottom w:val="none" w:sz="0" w:space="0" w:color="auto"/>
        <w:right w:val="none" w:sz="0" w:space="0" w:color="auto"/>
      </w:divBdr>
    </w:div>
    <w:div w:id="347490605">
      <w:bodyDiv w:val="1"/>
      <w:marLeft w:val="0"/>
      <w:marRight w:val="0"/>
      <w:marTop w:val="0"/>
      <w:marBottom w:val="0"/>
      <w:divBdr>
        <w:top w:val="none" w:sz="0" w:space="0" w:color="auto"/>
        <w:left w:val="none" w:sz="0" w:space="0" w:color="auto"/>
        <w:bottom w:val="none" w:sz="0" w:space="0" w:color="auto"/>
        <w:right w:val="none" w:sz="0" w:space="0" w:color="auto"/>
      </w:divBdr>
    </w:div>
    <w:div w:id="355928537">
      <w:bodyDiv w:val="1"/>
      <w:marLeft w:val="0"/>
      <w:marRight w:val="0"/>
      <w:marTop w:val="0"/>
      <w:marBottom w:val="0"/>
      <w:divBdr>
        <w:top w:val="none" w:sz="0" w:space="0" w:color="auto"/>
        <w:left w:val="none" w:sz="0" w:space="0" w:color="auto"/>
        <w:bottom w:val="none" w:sz="0" w:space="0" w:color="auto"/>
        <w:right w:val="none" w:sz="0" w:space="0" w:color="auto"/>
      </w:divBdr>
    </w:div>
    <w:div w:id="363211475">
      <w:bodyDiv w:val="1"/>
      <w:marLeft w:val="0"/>
      <w:marRight w:val="0"/>
      <w:marTop w:val="0"/>
      <w:marBottom w:val="0"/>
      <w:divBdr>
        <w:top w:val="none" w:sz="0" w:space="0" w:color="auto"/>
        <w:left w:val="none" w:sz="0" w:space="0" w:color="auto"/>
        <w:bottom w:val="none" w:sz="0" w:space="0" w:color="auto"/>
        <w:right w:val="none" w:sz="0" w:space="0" w:color="auto"/>
      </w:divBdr>
    </w:div>
    <w:div w:id="369494862">
      <w:bodyDiv w:val="1"/>
      <w:marLeft w:val="0"/>
      <w:marRight w:val="0"/>
      <w:marTop w:val="0"/>
      <w:marBottom w:val="0"/>
      <w:divBdr>
        <w:top w:val="none" w:sz="0" w:space="0" w:color="auto"/>
        <w:left w:val="none" w:sz="0" w:space="0" w:color="auto"/>
        <w:bottom w:val="none" w:sz="0" w:space="0" w:color="auto"/>
        <w:right w:val="none" w:sz="0" w:space="0" w:color="auto"/>
      </w:divBdr>
    </w:div>
    <w:div w:id="374163574">
      <w:bodyDiv w:val="1"/>
      <w:marLeft w:val="0"/>
      <w:marRight w:val="0"/>
      <w:marTop w:val="0"/>
      <w:marBottom w:val="0"/>
      <w:divBdr>
        <w:top w:val="none" w:sz="0" w:space="0" w:color="auto"/>
        <w:left w:val="none" w:sz="0" w:space="0" w:color="auto"/>
        <w:bottom w:val="none" w:sz="0" w:space="0" w:color="auto"/>
        <w:right w:val="none" w:sz="0" w:space="0" w:color="auto"/>
      </w:divBdr>
    </w:div>
    <w:div w:id="375813950">
      <w:bodyDiv w:val="1"/>
      <w:marLeft w:val="0"/>
      <w:marRight w:val="0"/>
      <w:marTop w:val="0"/>
      <w:marBottom w:val="0"/>
      <w:divBdr>
        <w:top w:val="none" w:sz="0" w:space="0" w:color="auto"/>
        <w:left w:val="none" w:sz="0" w:space="0" w:color="auto"/>
        <w:bottom w:val="none" w:sz="0" w:space="0" w:color="auto"/>
        <w:right w:val="none" w:sz="0" w:space="0" w:color="auto"/>
      </w:divBdr>
    </w:div>
    <w:div w:id="398787299">
      <w:bodyDiv w:val="1"/>
      <w:marLeft w:val="0"/>
      <w:marRight w:val="0"/>
      <w:marTop w:val="0"/>
      <w:marBottom w:val="0"/>
      <w:divBdr>
        <w:top w:val="none" w:sz="0" w:space="0" w:color="auto"/>
        <w:left w:val="none" w:sz="0" w:space="0" w:color="auto"/>
        <w:bottom w:val="none" w:sz="0" w:space="0" w:color="auto"/>
        <w:right w:val="none" w:sz="0" w:space="0" w:color="auto"/>
      </w:divBdr>
    </w:div>
    <w:div w:id="399835547">
      <w:bodyDiv w:val="1"/>
      <w:marLeft w:val="0"/>
      <w:marRight w:val="0"/>
      <w:marTop w:val="0"/>
      <w:marBottom w:val="0"/>
      <w:divBdr>
        <w:top w:val="none" w:sz="0" w:space="0" w:color="auto"/>
        <w:left w:val="none" w:sz="0" w:space="0" w:color="auto"/>
        <w:bottom w:val="none" w:sz="0" w:space="0" w:color="auto"/>
        <w:right w:val="none" w:sz="0" w:space="0" w:color="auto"/>
      </w:divBdr>
    </w:div>
    <w:div w:id="402021125">
      <w:bodyDiv w:val="1"/>
      <w:marLeft w:val="0"/>
      <w:marRight w:val="0"/>
      <w:marTop w:val="0"/>
      <w:marBottom w:val="0"/>
      <w:divBdr>
        <w:top w:val="none" w:sz="0" w:space="0" w:color="auto"/>
        <w:left w:val="none" w:sz="0" w:space="0" w:color="auto"/>
        <w:bottom w:val="none" w:sz="0" w:space="0" w:color="auto"/>
        <w:right w:val="none" w:sz="0" w:space="0" w:color="auto"/>
      </w:divBdr>
    </w:div>
    <w:div w:id="408500149">
      <w:bodyDiv w:val="1"/>
      <w:marLeft w:val="0"/>
      <w:marRight w:val="0"/>
      <w:marTop w:val="0"/>
      <w:marBottom w:val="0"/>
      <w:divBdr>
        <w:top w:val="none" w:sz="0" w:space="0" w:color="auto"/>
        <w:left w:val="none" w:sz="0" w:space="0" w:color="auto"/>
        <w:bottom w:val="none" w:sz="0" w:space="0" w:color="auto"/>
        <w:right w:val="none" w:sz="0" w:space="0" w:color="auto"/>
      </w:divBdr>
    </w:div>
    <w:div w:id="414207651">
      <w:bodyDiv w:val="1"/>
      <w:marLeft w:val="0"/>
      <w:marRight w:val="0"/>
      <w:marTop w:val="0"/>
      <w:marBottom w:val="0"/>
      <w:divBdr>
        <w:top w:val="none" w:sz="0" w:space="0" w:color="auto"/>
        <w:left w:val="none" w:sz="0" w:space="0" w:color="auto"/>
        <w:bottom w:val="none" w:sz="0" w:space="0" w:color="auto"/>
        <w:right w:val="none" w:sz="0" w:space="0" w:color="auto"/>
      </w:divBdr>
    </w:div>
    <w:div w:id="430127933">
      <w:bodyDiv w:val="1"/>
      <w:marLeft w:val="0"/>
      <w:marRight w:val="0"/>
      <w:marTop w:val="0"/>
      <w:marBottom w:val="0"/>
      <w:divBdr>
        <w:top w:val="none" w:sz="0" w:space="0" w:color="auto"/>
        <w:left w:val="none" w:sz="0" w:space="0" w:color="auto"/>
        <w:bottom w:val="none" w:sz="0" w:space="0" w:color="auto"/>
        <w:right w:val="none" w:sz="0" w:space="0" w:color="auto"/>
      </w:divBdr>
    </w:div>
    <w:div w:id="434524163">
      <w:bodyDiv w:val="1"/>
      <w:marLeft w:val="0"/>
      <w:marRight w:val="0"/>
      <w:marTop w:val="0"/>
      <w:marBottom w:val="0"/>
      <w:divBdr>
        <w:top w:val="none" w:sz="0" w:space="0" w:color="auto"/>
        <w:left w:val="none" w:sz="0" w:space="0" w:color="auto"/>
        <w:bottom w:val="none" w:sz="0" w:space="0" w:color="auto"/>
        <w:right w:val="none" w:sz="0" w:space="0" w:color="auto"/>
      </w:divBdr>
    </w:div>
    <w:div w:id="437719303">
      <w:bodyDiv w:val="1"/>
      <w:marLeft w:val="0"/>
      <w:marRight w:val="0"/>
      <w:marTop w:val="0"/>
      <w:marBottom w:val="0"/>
      <w:divBdr>
        <w:top w:val="none" w:sz="0" w:space="0" w:color="auto"/>
        <w:left w:val="none" w:sz="0" w:space="0" w:color="auto"/>
        <w:bottom w:val="none" w:sz="0" w:space="0" w:color="auto"/>
        <w:right w:val="none" w:sz="0" w:space="0" w:color="auto"/>
      </w:divBdr>
    </w:div>
    <w:div w:id="453795449">
      <w:bodyDiv w:val="1"/>
      <w:marLeft w:val="0"/>
      <w:marRight w:val="0"/>
      <w:marTop w:val="0"/>
      <w:marBottom w:val="0"/>
      <w:divBdr>
        <w:top w:val="none" w:sz="0" w:space="0" w:color="auto"/>
        <w:left w:val="none" w:sz="0" w:space="0" w:color="auto"/>
        <w:bottom w:val="none" w:sz="0" w:space="0" w:color="auto"/>
        <w:right w:val="none" w:sz="0" w:space="0" w:color="auto"/>
      </w:divBdr>
    </w:div>
    <w:div w:id="461077613">
      <w:bodyDiv w:val="1"/>
      <w:marLeft w:val="0"/>
      <w:marRight w:val="0"/>
      <w:marTop w:val="0"/>
      <w:marBottom w:val="0"/>
      <w:divBdr>
        <w:top w:val="none" w:sz="0" w:space="0" w:color="auto"/>
        <w:left w:val="none" w:sz="0" w:space="0" w:color="auto"/>
        <w:bottom w:val="none" w:sz="0" w:space="0" w:color="auto"/>
        <w:right w:val="none" w:sz="0" w:space="0" w:color="auto"/>
      </w:divBdr>
    </w:div>
    <w:div w:id="462846868">
      <w:bodyDiv w:val="1"/>
      <w:marLeft w:val="0"/>
      <w:marRight w:val="0"/>
      <w:marTop w:val="0"/>
      <w:marBottom w:val="0"/>
      <w:divBdr>
        <w:top w:val="none" w:sz="0" w:space="0" w:color="auto"/>
        <w:left w:val="none" w:sz="0" w:space="0" w:color="auto"/>
        <w:bottom w:val="none" w:sz="0" w:space="0" w:color="auto"/>
        <w:right w:val="none" w:sz="0" w:space="0" w:color="auto"/>
      </w:divBdr>
    </w:div>
    <w:div w:id="467935620">
      <w:bodyDiv w:val="1"/>
      <w:marLeft w:val="0"/>
      <w:marRight w:val="0"/>
      <w:marTop w:val="0"/>
      <w:marBottom w:val="0"/>
      <w:divBdr>
        <w:top w:val="none" w:sz="0" w:space="0" w:color="auto"/>
        <w:left w:val="none" w:sz="0" w:space="0" w:color="auto"/>
        <w:bottom w:val="none" w:sz="0" w:space="0" w:color="auto"/>
        <w:right w:val="none" w:sz="0" w:space="0" w:color="auto"/>
      </w:divBdr>
    </w:div>
    <w:div w:id="472715066">
      <w:bodyDiv w:val="1"/>
      <w:marLeft w:val="0"/>
      <w:marRight w:val="0"/>
      <w:marTop w:val="0"/>
      <w:marBottom w:val="0"/>
      <w:divBdr>
        <w:top w:val="none" w:sz="0" w:space="0" w:color="auto"/>
        <w:left w:val="none" w:sz="0" w:space="0" w:color="auto"/>
        <w:bottom w:val="none" w:sz="0" w:space="0" w:color="auto"/>
        <w:right w:val="none" w:sz="0" w:space="0" w:color="auto"/>
      </w:divBdr>
    </w:div>
    <w:div w:id="484709720">
      <w:bodyDiv w:val="1"/>
      <w:marLeft w:val="0"/>
      <w:marRight w:val="0"/>
      <w:marTop w:val="0"/>
      <w:marBottom w:val="0"/>
      <w:divBdr>
        <w:top w:val="none" w:sz="0" w:space="0" w:color="auto"/>
        <w:left w:val="none" w:sz="0" w:space="0" w:color="auto"/>
        <w:bottom w:val="none" w:sz="0" w:space="0" w:color="auto"/>
        <w:right w:val="none" w:sz="0" w:space="0" w:color="auto"/>
      </w:divBdr>
    </w:div>
    <w:div w:id="485704633">
      <w:bodyDiv w:val="1"/>
      <w:marLeft w:val="0"/>
      <w:marRight w:val="0"/>
      <w:marTop w:val="0"/>
      <w:marBottom w:val="0"/>
      <w:divBdr>
        <w:top w:val="none" w:sz="0" w:space="0" w:color="auto"/>
        <w:left w:val="none" w:sz="0" w:space="0" w:color="auto"/>
        <w:bottom w:val="none" w:sz="0" w:space="0" w:color="auto"/>
        <w:right w:val="none" w:sz="0" w:space="0" w:color="auto"/>
      </w:divBdr>
    </w:div>
    <w:div w:id="486215682">
      <w:bodyDiv w:val="1"/>
      <w:marLeft w:val="0"/>
      <w:marRight w:val="0"/>
      <w:marTop w:val="0"/>
      <w:marBottom w:val="0"/>
      <w:divBdr>
        <w:top w:val="none" w:sz="0" w:space="0" w:color="auto"/>
        <w:left w:val="none" w:sz="0" w:space="0" w:color="auto"/>
        <w:bottom w:val="none" w:sz="0" w:space="0" w:color="auto"/>
        <w:right w:val="none" w:sz="0" w:space="0" w:color="auto"/>
      </w:divBdr>
    </w:div>
    <w:div w:id="506478169">
      <w:bodyDiv w:val="1"/>
      <w:marLeft w:val="0"/>
      <w:marRight w:val="0"/>
      <w:marTop w:val="0"/>
      <w:marBottom w:val="0"/>
      <w:divBdr>
        <w:top w:val="none" w:sz="0" w:space="0" w:color="auto"/>
        <w:left w:val="none" w:sz="0" w:space="0" w:color="auto"/>
        <w:bottom w:val="none" w:sz="0" w:space="0" w:color="auto"/>
        <w:right w:val="none" w:sz="0" w:space="0" w:color="auto"/>
      </w:divBdr>
    </w:div>
    <w:div w:id="520361187">
      <w:bodyDiv w:val="1"/>
      <w:marLeft w:val="0"/>
      <w:marRight w:val="0"/>
      <w:marTop w:val="0"/>
      <w:marBottom w:val="0"/>
      <w:divBdr>
        <w:top w:val="none" w:sz="0" w:space="0" w:color="auto"/>
        <w:left w:val="none" w:sz="0" w:space="0" w:color="auto"/>
        <w:bottom w:val="none" w:sz="0" w:space="0" w:color="auto"/>
        <w:right w:val="none" w:sz="0" w:space="0" w:color="auto"/>
      </w:divBdr>
    </w:div>
    <w:div w:id="530069554">
      <w:bodyDiv w:val="1"/>
      <w:marLeft w:val="0"/>
      <w:marRight w:val="0"/>
      <w:marTop w:val="0"/>
      <w:marBottom w:val="0"/>
      <w:divBdr>
        <w:top w:val="none" w:sz="0" w:space="0" w:color="auto"/>
        <w:left w:val="none" w:sz="0" w:space="0" w:color="auto"/>
        <w:bottom w:val="none" w:sz="0" w:space="0" w:color="auto"/>
        <w:right w:val="none" w:sz="0" w:space="0" w:color="auto"/>
      </w:divBdr>
    </w:div>
    <w:div w:id="537200974">
      <w:bodyDiv w:val="1"/>
      <w:marLeft w:val="0"/>
      <w:marRight w:val="0"/>
      <w:marTop w:val="0"/>
      <w:marBottom w:val="0"/>
      <w:divBdr>
        <w:top w:val="none" w:sz="0" w:space="0" w:color="auto"/>
        <w:left w:val="none" w:sz="0" w:space="0" w:color="auto"/>
        <w:bottom w:val="none" w:sz="0" w:space="0" w:color="auto"/>
        <w:right w:val="none" w:sz="0" w:space="0" w:color="auto"/>
      </w:divBdr>
    </w:div>
    <w:div w:id="541207431">
      <w:bodyDiv w:val="1"/>
      <w:marLeft w:val="0"/>
      <w:marRight w:val="0"/>
      <w:marTop w:val="0"/>
      <w:marBottom w:val="0"/>
      <w:divBdr>
        <w:top w:val="none" w:sz="0" w:space="0" w:color="auto"/>
        <w:left w:val="none" w:sz="0" w:space="0" w:color="auto"/>
        <w:bottom w:val="none" w:sz="0" w:space="0" w:color="auto"/>
        <w:right w:val="none" w:sz="0" w:space="0" w:color="auto"/>
      </w:divBdr>
    </w:div>
    <w:div w:id="556551595">
      <w:bodyDiv w:val="1"/>
      <w:marLeft w:val="0"/>
      <w:marRight w:val="0"/>
      <w:marTop w:val="0"/>
      <w:marBottom w:val="0"/>
      <w:divBdr>
        <w:top w:val="none" w:sz="0" w:space="0" w:color="auto"/>
        <w:left w:val="none" w:sz="0" w:space="0" w:color="auto"/>
        <w:bottom w:val="none" w:sz="0" w:space="0" w:color="auto"/>
        <w:right w:val="none" w:sz="0" w:space="0" w:color="auto"/>
      </w:divBdr>
    </w:div>
    <w:div w:id="561910480">
      <w:bodyDiv w:val="1"/>
      <w:marLeft w:val="0"/>
      <w:marRight w:val="0"/>
      <w:marTop w:val="0"/>
      <w:marBottom w:val="0"/>
      <w:divBdr>
        <w:top w:val="none" w:sz="0" w:space="0" w:color="auto"/>
        <w:left w:val="none" w:sz="0" w:space="0" w:color="auto"/>
        <w:bottom w:val="none" w:sz="0" w:space="0" w:color="auto"/>
        <w:right w:val="none" w:sz="0" w:space="0" w:color="auto"/>
      </w:divBdr>
    </w:div>
    <w:div w:id="569996562">
      <w:bodyDiv w:val="1"/>
      <w:marLeft w:val="0"/>
      <w:marRight w:val="0"/>
      <w:marTop w:val="0"/>
      <w:marBottom w:val="0"/>
      <w:divBdr>
        <w:top w:val="none" w:sz="0" w:space="0" w:color="auto"/>
        <w:left w:val="none" w:sz="0" w:space="0" w:color="auto"/>
        <w:bottom w:val="none" w:sz="0" w:space="0" w:color="auto"/>
        <w:right w:val="none" w:sz="0" w:space="0" w:color="auto"/>
      </w:divBdr>
    </w:div>
    <w:div w:id="572278692">
      <w:bodyDiv w:val="1"/>
      <w:marLeft w:val="0"/>
      <w:marRight w:val="0"/>
      <w:marTop w:val="0"/>
      <w:marBottom w:val="0"/>
      <w:divBdr>
        <w:top w:val="none" w:sz="0" w:space="0" w:color="auto"/>
        <w:left w:val="none" w:sz="0" w:space="0" w:color="auto"/>
        <w:bottom w:val="none" w:sz="0" w:space="0" w:color="auto"/>
        <w:right w:val="none" w:sz="0" w:space="0" w:color="auto"/>
      </w:divBdr>
    </w:div>
    <w:div w:id="590742804">
      <w:bodyDiv w:val="1"/>
      <w:marLeft w:val="0"/>
      <w:marRight w:val="0"/>
      <w:marTop w:val="0"/>
      <w:marBottom w:val="0"/>
      <w:divBdr>
        <w:top w:val="none" w:sz="0" w:space="0" w:color="auto"/>
        <w:left w:val="none" w:sz="0" w:space="0" w:color="auto"/>
        <w:bottom w:val="none" w:sz="0" w:space="0" w:color="auto"/>
        <w:right w:val="none" w:sz="0" w:space="0" w:color="auto"/>
      </w:divBdr>
    </w:div>
    <w:div w:id="598023104">
      <w:bodyDiv w:val="1"/>
      <w:marLeft w:val="0"/>
      <w:marRight w:val="0"/>
      <w:marTop w:val="0"/>
      <w:marBottom w:val="0"/>
      <w:divBdr>
        <w:top w:val="none" w:sz="0" w:space="0" w:color="auto"/>
        <w:left w:val="none" w:sz="0" w:space="0" w:color="auto"/>
        <w:bottom w:val="none" w:sz="0" w:space="0" w:color="auto"/>
        <w:right w:val="none" w:sz="0" w:space="0" w:color="auto"/>
      </w:divBdr>
    </w:div>
    <w:div w:id="598105625">
      <w:bodyDiv w:val="1"/>
      <w:marLeft w:val="0"/>
      <w:marRight w:val="0"/>
      <w:marTop w:val="0"/>
      <w:marBottom w:val="0"/>
      <w:divBdr>
        <w:top w:val="none" w:sz="0" w:space="0" w:color="auto"/>
        <w:left w:val="none" w:sz="0" w:space="0" w:color="auto"/>
        <w:bottom w:val="none" w:sz="0" w:space="0" w:color="auto"/>
        <w:right w:val="none" w:sz="0" w:space="0" w:color="auto"/>
      </w:divBdr>
    </w:div>
    <w:div w:id="598147247">
      <w:bodyDiv w:val="1"/>
      <w:marLeft w:val="0"/>
      <w:marRight w:val="0"/>
      <w:marTop w:val="0"/>
      <w:marBottom w:val="0"/>
      <w:divBdr>
        <w:top w:val="none" w:sz="0" w:space="0" w:color="auto"/>
        <w:left w:val="none" w:sz="0" w:space="0" w:color="auto"/>
        <w:bottom w:val="none" w:sz="0" w:space="0" w:color="auto"/>
        <w:right w:val="none" w:sz="0" w:space="0" w:color="auto"/>
      </w:divBdr>
    </w:div>
    <w:div w:id="610862647">
      <w:bodyDiv w:val="1"/>
      <w:marLeft w:val="0"/>
      <w:marRight w:val="0"/>
      <w:marTop w:val="0"/>
      <w:marBottom w:val="0"/>
      <w:divBdr>
        <w:top w:val="none" w:sz="0" w:space="0" w:color="auto"/>
        <w:left w:val="none" w:sz="0" w:space="0" w:color="auto"/>
        <w:bottom w:val="none" w:sz="0" w:space="0" w:color="auto"/>
        <w:right w:val="none" w:sz="0" w:space="0" w:color="auto"/>
      </w:divBdr>
    </w:div>
    <w:div w:id="613630611">
      <w:bodyDiv w:val="1"/>
      <w:marLeft w:val="0"/>
      <w:marRight w:val="0"/>
      <w:marTop w:val="0"/>
      <w:marBottom w:val="0"/>
      <w:divBdr>
        <w:top w:val="none" w:sz="0" w:space="0" w:color="auto"/>
        <w:left w:val="none" w:sz="0" w:space="0" w:color="auto"/>
        <w:bottom w:val="none" w:sz="0" w:space="0" w:color="auto"/>
        <w:right w:val="none" w:sz="0" w:space="0" w:color="auto"/>
      </w:divBdr>
    </w:div>
    <w:div w:id="620381364">
      <w:bodyDiv w:val="1"/>
      <w:marLeft w:val="0"/>
      <w:marRight w:val="0"/>
      <w:marTop w:val="0"/>
      <w:marBottom w:val="0"/>
      <w:divBdr>
        <w:top w:val="none" w:sz="0" w:space="0" w:color="auto"/>
        <w:left w:val="none" w:sz="0" w:space="0" w:color="auto"/>
        <w:bottom w:val="none" w:sz="0" w:space="0" w:color="auto"/>
        <w:right w:val="none" w:sz="0" w:space="0" w:color="auto"/>
      </w:divBdr>
    </w:div>
    <w:div w:id="622467412">
      <w:bodyDiv w:val="1"/>
      <w:marLeft w:val="0"/>
      <w:marRight w:val="0"/>
      <w:marTop w:val="0"/>
      <w:marBottom w:val="0"/>
      <w:divBdr>
        <w:top w:val="none" w:sz="0" w:space="0" w:color="auto"/>
        <w:left w:val="none" w:sz="0" w:space="0" w:color="auto"/>
        <w:bottom w:val="none" w:sz="0" w:space="0" w:color="auto"/>
        <w:right w:val="none" w:sz="0" w:space="0" w:color="auto"/>
      </w:divBdr>
    </w:div>
    <w:div w:id="622922284">
      <w:bodyDiv w:val="1"/>
      <w:marLeft w:val="0"/>
      <w:marRight w:val="0"/>
      <w:marTop w:val="0"/>
      <w:marBottom w:val="0"/>
      <w:divBdr>
        <w:top w:val="none" w:sz="0" w:space="0" w:color="auto"/>
        <w:left w:val="none" w:sz="0" w:space="0" w:color="auto"/>
        <w:bottom w:val="none" w:sz="0" w:space="0" w:color="auto"/>
        <w:right w:val="none" w:sz="0" w:space="0" w:color="auto"/>
      </w:divBdr>
    </w:div>
    <w:div w:id="623927292">
      <w:bodyDiv w:val="1"/>
      <w:marLeft w:val="0"/>
      <w:marRight w:val="0"/>
      <w:marTop w:val="0"/>
      <w:marBottom w:val="0"/>
      <w:divBdr>
        <w:top w:val="none" w:sz="0" w:space="0" w:color="auto"/>
        <w:left w:val="none" w:sz="0" w:space="0" w:color="auto"/>
        <w:bottom w:val="none" w:sz="0" w:space="0" w:color="auto"/>
        <w:right w:val="none" w:sz="0" w:space="0" w:color="auto"/>
      </w:divBdr>
    </w:div>
    <w:div w:id="624117667">
      <w:bodyDiv w:val="1"/>
      <w:marLeft w:val="0"/>
      <w:marRight w:val="0"/>
      <w:marTop w:val="0"/>
      <w:marBottom w:val="0"/>
      <w:divBdr>
        <w:top w:val="none" w:sz="0" w:space="0" w:color="auto"/>
        <w:left w:val="none" w:sz="0" w:space="0" w:color="auto"/>
        <w:bottom w:val="none" w:sz="0" w:space="0" w:color="auto"/>
        <w:right w:val="none" w:sz="0" w:space="0" w:color="auto"/>
      </w:divBdr>
    </w:div>
    <w:div w:id="635793698">
      <w:bodyDiv w:val="1"/>
      <w:marLeft w:val="0"/>
      <w:marRight w:val="0"/>
      <w:marTop w:val="0"/>
      <w:marBottom w:val="0"/>
      <w:divBdr>
        <w:top w:val="none" w:sz="0" w:space="0" w:color="auto"/>
        <w:left w:val="none" w:sz="0" w:space="0" w:color="auto"/>
        <w:bottom w:val="none" w:sz="0" w:space="0" w:color="auto"/>
        <w:right w:val="none" w:sz="0" w:space="0" w:color="auto"/>
      </w:divBdr>
    </w:div>
    <w:div w:id="642732847">
      <w:bodyDiv w:val="1"/>
      <w:marLeft w:val="0"/>
      <w:marRight w:val="0"/>
      <w:marTop w:val="0"/>
      <w:marBottom w:val="0"/>
      <w:divBdr>
        <w:top w:val="none" w:sz="0" w:space="0" w:color="auto"/>
        <w:left w:val="none" w:sz="0" w:space="0" w:color="auto"/>
        <w:bottom w:val="none" w:sz="0" w:space="0" w:color="auto"/>
        <w:right w:val="none" w:sz="0" w:space="0" w:color="auto"/>
      </w:divBdr>
    </w:div>
    <w:div w:id="648091758">
      <w:bodyDiv w:val="1"/>
      <w:marLeft w:val="0"/>
      <w:marRight w:val="0"/>
      <w:marTop w:val="0"/>
      <w:marBottom w:val="0"/>
      <w:divBdr>
        <w:top w:val="none" w:sz="0" w:space="0" w:color="auto"/>
        <w:left w:val="none" w:sz="0" w:space="0" w:color="auto"/>
        <w:bottom w:val="none" w:sz="0" w:space="0" w:color="auto"/>
        <w:right w:val="none" w:sz="0" w:space="0" w:color="auto"/>
      </w:divBdr>
    </w:div>
    <w:div w:id="656617331">
      <w:bodyDiv w:val="1"/>
      <w:marLeft w:val="0"/>
      <w:marRight w:val="0"/>
      <w:marTop w:val="0"/>
      <w:marBottom w:val="0"/>
      <w:divBdr>
        <w:top w:val="none" w:sz="0" w:space="0" w:color="auto"/>
        <w:left w:val="none" w:sz="0" w:space="0" w:color="auto"/>
        <w:bottom w:val="none" w:sz="0" w:space="0" w:color="auto"/>
        <w:right w:val="none" w:sz="0" w:space="0" w:color="auto"/>
      </w:divBdr>
    </w:div>
    <w:div w:id="658460784">
      <w:bodyDiv w:val="1"/>
      <w:marLeft w:val="0"/>
      <w:marRight w:val="0"/>
      <w:marTop w:val="0"/>
      <w:marBottom w:val="0"/>
      <w:divBdr>
        <w:top w:val="none" w:sz="0" w:space="0" w:color="auto"/>
        <w:left w:val="none" w:sz="0" w:space="0" w:color="auto"/>
        <w:bottom w:val="none" w:sz="0" w:space="0" w:color="auto"/>
        <w:right w:val="none" w:sz="0" w:space="0" w:color="auto"/>
      </w:divBdr>
    </w:div>
    <w:div w:id="658532722">
      <w:bodyDiv w:val="1"/>
      <w:marLeft w:val="0"/>
      <w:marRight w:val="0"/>
      <w:marTop w:val="0"/>
      <w:marBottom w:val="0"/>
      <w:divBdr>
        <w:top w:val="none" w:sz="0" w:space="0" w:color="auto"/>
        <w:left w:val="none" w:sz="0" w:space="0" w:color="auto"/>
        <w:bottom w:val="none" w:sz="0" w:space="0" w:color="auto"/>
        <w:right w:val="none" w:sz="0" w:space="0" w:color="auto"/>
      </w:divBdr>
    </w:div>
    <w:div w:id="660500251">
      <w:bodyDiv w:val="1"/>
      <w:marLeft w:val="0"/>
      <w:marRight w:val="0"/>
      <w:marTop w:val="0"/>
      <w:marBottom w:val="0"/>
      <w:divBdr>
        <w:top w:val="none" w:sz="0" w:space="0" w:color="auto"/>
        <w:left w:val="none" w:sz="0" w:space="0" w:color="auto"/>
        <w:bottom w:val="none" w:sz="0" w:space="0" w:color="auto"/>
        <w:right w:val="none" w:sz="0" w:space="0" w:color="auto"/>
      </w:divBdr>
    </w:div>
    <w:div w:id="674694167">
      <w:bodyDiv w:val="1"/>
      <w:marLeft w:val="0"/>
      <w:marRight w:val="0"/>
      <w:marTop w:val="0"/>
      <w:marBottom w:val="0"/>
      <w:divBdr>
        <w:top w:val="none" w:sz="0" w:space="0" w:color="auto"/>
        <w:left w:val="none" w:sz="0" w:space="0" w:color="auto"/>
        <w:bottom w:val="none" w:sz="0" w:space="0" w:color="auto"/>
        <w:right w:val="none" w:sz="0" w:space="0" w:color="auto"/>
      </w:divBdr>
    </w:div>
    <w:div w:id="681475770">
      <w:bodyDiv w:val="1"/>
      <w:marLeft w:val="0"/>
      <w:marRight w:val="0"/>
      <w:marTop w:val="0"/>
      <w:marBottom w:val="0"/>
      <w:divBdr>
        <w:top w:val="none" w:sz="0" w:space="0" w:color="auto"/>
        <w:left w:val="none" w:sz="0" w:space="0" w:color="auto"/>
        <w:bottom w:val="none" w:sz="0" w:space="0" w:color="auto"/>
        <w:right w:val="none" w:sz="0" w:space="0" w:color="auto"/>
      </w:divBdr>
    </w:div>
    <w:div w:id="692340746">
      <w:bodyDiv w:val="1"/>
      <w:marLeft w:val="0"/>
      <w:marRight w:val="0"/>
      <w:marTop w:val="0"/>
      <w:marBottom w:val="0"/>
      <w:divBdr>
        <w:top w:val="none" w:sz="0" w:space="0" w:color="auto"/>
        <w:left w:val="none" w:sz="0" w:space="0" w:color="auto"/>
        <w:bottom w:val="none" w:sz="0" w:space="0" w:color="auto"/>
        <w:right w:val="none" w:sz="0" w:space="0" w:color="auto"/>
      </w:divBdr>
    </w:div>
    <w:div w:id="703136421">
      <w:bodyDiv w:val="1"/>
      <w:marLeft w:val="0"/>
      <w:marRight w:val="0"/>
      <w:marTop w:val="0"/>
      <w:marBottom w:val="0"/>
      <w:divBdr>
        <w:top w:val="none" w:sz="0" w:space="0" w:color="auto"/>
        <w:left w:val="none" w:sz="0" w:space="0" w:color="auto"/>
        <w:bottom w:val="none" w:sz="0" w:space="0" w:color="auto"/>
        <w:right w:val="none" w:sz="0" w:space="0" w:color="auto"/>
      </w:divBdr>
    </w:div>
    <w:div w:id="703218561">
      <w:bodyDiv w:val="1"/>
      <w:marLeft w:val="0"/>
      <w:marRight w:val="0"/>
      <w:marTop w:val="0"/>
      <w:marBottom w:val="0"/>
      <w:divBdr>
        <w:top w:val="none" w:sz="0" w:space="0" w:color="auto"/>
        <w:left w:val="none" w:sz="0" w:space="0" w:color="auto"/>
        <w:bottom w:val="none" w:sz="0" w:space="0" w:color="auto"/>
        <w:right w:val="none" w:sz="0" w:space="0" w:color="auto"/>
      </w:divBdr>
    </w:div>
    <w:div w:id="706487936">
      <w:bodyDiv w:val="1"/>
      <w:marLeft w:val="0"/>
      <w:marRight w:val="0"/>
      <w:marTop w:val="0"/>
      <w:marBottom w:val="0"/>
      <w:divBdr>
        <w:top w:val="none" w:sz="0" w:space="0" w:color="auto"/>
        <w:left w:val="none" w:sz="0" w:space="0" w:color="auto"/>
        <w:bottom w:val="none" w:sz="0" w:space="0" w:color="auto"/>
        <w:right w:val="none" w:sz="0" w:space="0" w:color="auto"/>
      </w:divBdr>
    </w:div>
    <w:div w:id="715474876">
      <w:bodyDiv w:val="1"/>
      <w:marLeft w:val="0"/>
      <w:marRight w:val="0"/>
      <w:marTop w:val="0"/>
      <w:marBottom w:val="0"/>
      <w:divBdr>
        <w:top w:val="none" w:sz="0" w:space="0" w:color="auto"/>
        <w:left w:val="none" w:sz="0" w:space="0" w:color="auto"/>
        <w:bottom w:val="none" w:sz="0" w:space="0" w:color="auto"/>
        <w:right w:val="none" w:sz="0" w:space="0" w:color="auto"/>
      </w:divBdr>
    </w:div>
    <w:div w:id="718671534">
      <w:bodyDiv w:val="1"/>
      <w:marLeft w:val="0"/>
      <w:marRight w:val="0"/>
      <w:marTop w:val="0"/>
      <w:marBottom w:val="0"/>
      <w:divBdr>
        <w:top w:val="none" w:sz="0" w:space="0" w:color="auto"/>
        <w:left w:val="none" w:sz="0" w:space="0" w:color="auto"/>
        <w:bottom w:val="none" w:sz="0" w:space="0" w:color="auto"/>
        <w:right w:val="none" w:sz="0" w:space="0" w:color="auto"/>
      </w:divBdr>
    </w:div>
    <w:div w:id="728307675">
      <w:bodyDiv w:val="1"/>
      <w:marLeft w:val="0"/>
      <w:marRight w:val="0"/>
      <w:marTop w:val="0"/>
      <w:marBottom w:val="0"/>
      <w:divBdr>
        <w:top w:val="none" w:sz="0" w:space="0" w:color="auto"/>
        <w:left w:val="none" w:sz="0" w:space="0" w:color="auto"/>
        <w:bottom w:val="none" w:sz="0" w:space="0" w:color="auto"/>
        <w:right w:val="none" w:sz="0" w:space="0" w:color="auto"/>
      </w:divBdr>
    </w:div>
    <w:div w:id="729883736">
      <w:bodyDiv w:val="1"/>
      <w:marLeft w:val="0"/>
      <w:marRight w:val="0"/>
      <w:marTop w:val="0"/>
      <w:marBottom w:val="0"/>
      <w:divBdr>
        <w:top w:val="none" w:sz="0" w:space="0" w:color="auto"/>
        <w:left w:val="none" w:sz="0" w:space="0" w:color="auto"/>
        <w:bottom w:val="none" w:sz="0" w:space="0" w:color="auto"/>
        <w:right w:val="none" w:sz="0" w:space="0" w:color="auto"/>
      </w:divBdr>
    </w:div>
    <w:div w:id="733965550">
      <w:bodyDiv w:val="1"/>
      <w:marLeft w:val="0"/>
      <w:marRight w:val="0"/>
      <w:marTop w:val="0"/>
      <w:marBottom w:val="0"/>
      <w:divBdr>
        <w:top w:val="none" w:sz="0" w:space="0" w:color="auto"/>
        <w:left w:val="none" w:sz="0" w:space="0" w:color="auto"/>
        <w:bottom w:val="none" w:sz="0" w:space="0" w:color="auto"/>
        <w:right w:val="none" w:sz="0" w:space="0" w:color="auto"/>
      </w:divBdr>
    </w:div>
    <w:div w:id="736393935">
      <w:bodyDiv w:val="1"/>
      <w:marLeft w:val="0"/>
      <w:marRight w:val="0"/>
      <w:marTop w:val="0"/>
      <w:marBottom w:val="0"/>
      <w:divBdr>
        <w:top w:val="none" w:sz="0" w:space="0" w:color="auto"/>
        <w:left w:val="none" w:sz="0" w:space="0" w:color="auto"/>
        <w:bottom w:val="none" w:sz="0" w:space="0" w:color="auto"/>
        <w:right w:val="none" w:sz="0" w:space="0" w:color="auto"/>
      </w:divBdr>
    </w:div>
    <w:div w:id="736900420">
      <w:bodyDiv w:val="1"/>
      <w:marLeft w:val="0"/>
      <w:marRight w:val="0"/>
      <w:marTop w:val="0"/>
      <w:marBottom w:val="0"/>
      <w:divBdr>
        <w:top w:val="none" w:sz="0" w:space="0" w:color="auto"/>
        <w:left w:val="none" w:sz="0" w:space="0" w:color="auto"/>
        <w:bottom w:val="none" w:sz="0" w:space="0" w:color="auto"/>
        <w:right w:val="none" w:sz="0" w:space="0" w:color="auto"/>
      </w:divBdr>
    </w:div>
    <w:div w:id="748186629">
      <w:bodyDiv w:val="1"/>
      <w:marLeft w:val="0"/>
      <w:marRight w:val="0"/>
      <w:marTop w:val="0"/>
      <w:marBottom w:val="0"/>
      <w:divBdr>
        <w:top w:val="none" w:sz="0" w:space="0" w:color="auto"/>
        <w:left w:val="none" w:sz="0" w:space="0" w:color="auto"/>
        <w:bottom w:val="none" w:sz="0" w:space="0" w:color="auto"/>
        <w:right w:val="none" w:sz="0" w:space="0" w:color="auto"/>
      </w:divBdr>
    </w:div>
    <w:div w:id="757410569">
      <w:bodyDiv w:val="1"/>
      <w:marLeft w:val="0"/>
      <w:marRight w:val="0"/>
      <w:marTop w:val="0"/>
      <w:marBottom w:val="0"/>
      <w:divBdr>
        <w:top w:val="none" w:sz="0" w:space="0" w:color="auto"/>
        <w:left w:val="none" w:sz="0" w:space="0" w:color="auto"/>
        <w:bottom w:val="none" w:sz="0" w:space="0" w:color="auto"/>
        <w:right w:val="none" w:sz="0" w:space="0" w:color="auto"/>
      </w:divBdr>
    </w:div>
    <w:div w:id="759986475">
      <w:bodyDiv w:val="1"/>
      <w:marLeft w:val="0"/>
      <w:marRight w:val="0"/>
      <w:marTop w:val="0"/>
      <w:marBottom w:val="0"/>
      <w:divBdr>
        <w:top w:val="none" w:sz="0" w:space="0" w:color="auto"/>
        <w:left w:val="none" w:sz="0" w:space="0" w:color="auto"/>
        <w:bottom w:val="none" w:sz="0" w:space="0" w:color="auto"/>
        <w:right w:val="none" w:sz="0" w:space="0" w:color="auto"/>
      </w:divBdr>
    </w:div>
    <w:div w:id="765885817">
      <w:bodyDiv w:val="1"/>
      <w:marLeft w:val="0"/>
      <w:marRight w:val="0"/>
      <w:marTop w:val="0"/>
      <w:marBottom w:val="0"/>
      <w:divBdr>
        <w:top w:val="none" w:sz="0" w:space="0" w:color="auto"/>
        <w:left w:val="none" w:sz="0" w:space="0" w:color="auto"/>
        <w:bottom w:val="none" w:sz="0" w:space="0" w:color="auto"/>
        <w:right w:val="none" w:sz="0" w:space="0" w:color="auto"/>
      </w:divBdr>
    </w:div>
    <w:div w:id="770588500">
      <w:bodyDiv w:val="1"/>
      <w:marLeft w:val="0"/>
      <w:marRight w:val="0"/>
      <w:marTop w:val="0"/>
      <w:marBottom w:val="0"/>
      <w:divBdr>
        <w:top w:val="none" w:sz="0" w:space="0" w:color="auto"/>
        <w:left w:val="none" w:sz="0" w:space="0" w:color="auto"/>
        <w:bottom w:val="none" w:sz="0" w:space="0" w:color="auto"/>
        <w:right w:val="none" w:sz="0" w:space="0" w:color="auto"/>
      </w:divBdr>
    </w:div>
    <w:div w:id="771969593">
      <w:bodyDiv w:val="1"/>
      <w:marLeft w:val="0"/>
      <w:marRight w:val="0"/>
      <w:marTop w:val="0"/>
      <w:marBottom w:val="0"/>
      <w:divBdr>
        <w:top w:val="none" w:sz="0" w:space="0" w:color="auto"/>
        <w:left w:val="none" w:sz="0" w:space="0" w:color="auto"/>
        <w:bottom w:val="none" w:sz="0" w:space="0" w:color="auto"/>
        <w:right w:val="none" w:sz="0" w:space="0" w:color="auto"/>
      </w:divBdr>
    </w:div>
    <w:div w:id="774861189">
      <w:bodyDiv w:val="1"/>
      <w:marLeft w:val="0"/>
      <w:marRight w:val="0"/>
      <w:marTop w:val="0"/>
      <w:marBottom w:val="0"/>
      <w:divBdr>
        <w:top w:val="none" w:sz="0" w:space="0" w:color="auto"/>
        <w:left w:val="none" w:sz="0" w:space="0" w:color="auto"/>
        <w:bottom w:val="none" w:sz="0" w:space="0" w:color="auto"/>
        <w:right w:val="none" w:sz="0" w:space="0" w:color="auto"/>
      </w:divBdr>
    </w:div>
    <w:div w:id="775174855">
      <w:bodyDiv w:val="1"/>
      <w:marLeft w:val="0"/>
      <w:marRight w:val="0"/>
      <w:marTop w:val="0"/>
      <w:marBottom w:val="0"/>
      <w:divBdr>
        <w:top w:val="none" w:sz="0" w:space="0" w:color="auto"/>
        <w:left w:val="none" w:sz="0" w:space="0" w:color="auto"/>
        <w:bottom w:val="none" w:sz="0" w:space="0" w:color="auto"/>
        <w:right w:val="none" w:sz="0" w:space="0" w:color="auto"/>
      </w:divBdr>
    </w:div>
    <w:div w:id="785079906">
      <w:bodyDiv w:val="1"/>
      <w:marLeft w:val="0"/>
      <w:marRight w:val="0"/>
      <w:marTop w:val="0"/>
      <w:marBottom w:val="0"/>
      <w:divBdr>
        <w:top w:val="none" w:sz="0" w:space="0" w:color="auto"/>
        <w:left w:val="none" w:sz="0" w:space="0" w:color="auto"/>
        <w:bottom w:val="none" w:sz="0" w:space="0" w:color="auto"/>
        <w:right w:val="none" w:sz="0" w:space="0" w:color="auto"/>
      </w:divBdr>
    </w:div>
    <w:div w:id="789323648">
      <w:bodyDiv w:val="1"/>
      <w:marLeft w:val="0"/>
      <w:marRight w:val="0"/>
      <w:marTop w:val="0"/>
      <w:marBottom w:val="0"/>
      <w:divBdr>
        <w:top w:val="none" w:sz="0" w:space="0" w:color="auto"/>
        <w:left w:val="none" w:sz="0" w:space="0" w:color="auto"/>
        <w:bottom w:val="none" w:sz="0" w:space="0" w:color="auto"/>
        <w:right w:val="none" w:sz="0" w:space="0" w:color="auto"/>
      </w:divBdr>
    </w:div>
    <w:div w:id="791749952">
      <w:bodyDiv w:val="1"/>
      <w:marLeft w:val="0"/>
      <w:marRight w:val="0"/>
      <w:marTop w:val="0"/>
      <w:marBottom w:val="0"/>
      <w:divBdr>
        <w:top w:val="none" w:sz="0" w:space="0" w:color="auto"/>
        <w:left w:val="none" w:sz="0" w:space="0" w:color="auto"/>
        <w:bottom w:val="none" w:sz="0" w:space="0" w:color="auto"/>
        <w:right w:val="none" w:sz="0" w:space="0" w:color="auto"/>
      </w:divBdr>
    </w:div>
    <w:div w:id="800421331">
      <w:bodyDiv w:val="1"/>
      <w:marLeft w:val="0"/>
      <w:marRight w:val="0"/>
      <w:marTop w:val="0"/>
      <w:marBottom w:val="0"/>
      <w:divBdr>
        <w:top w:val="none" w:sz="0" w:space="0" w:color="auto"/>
        <w:left w:val="none" w:sz="0" w:space="0" w:color="auto"/>
        <w:bottom w:val="none" w:sz="0" w:space="0" w:color="auto"/>
        <w:right w:val="none" w:sz="0" w:space="0" w:color="auto"/>
      </w:divBdr>
    </w:div>
    <w:div w:id="801658442">
      <w:bodyDiv w:val="1"/>
      <w:marLeft w:val="0"/>
      <w:marRight w:val="0"/>
      <w:marTop w:val="0"/>
      <w:marBottom w:val="0"/>
      <w:divBdr>
        <w:top w:val="none" w:sz="0" w:space="0" w:color="auto"/>
        <w:left w:val="none" w:sz="0" w:space="0" w:color="auto"/>
        <w:bottom w:val="none" w:sz="0" w:space="0" w:color="auto"/>
        <w:right w:val="none" w:sz="0" w:space="0" w:color="auto"/>
      </w:divBdr>
    </w:div>
    <w:div w:id="808862429">
      <w:bodyDiv w:val="1"/>
      <w:marLeft w:val="0"/>
      <w:marRight w:val="0"/>
      <w:marTop w:val="0"/>
      <w:marBottom w:val="0"/>
      <w:divBdr>
        <w:top w:val="none" w:sz="0" w:space="0" w:color="auto"/>
        <w:left w:val="none" w:sz="0" w:space="0" w:color="auto"/>
        <w:bottom w:val="none" w:sz="0" w:space="0" w:color="auto"/>
        <w:right w:val="none" w:sz="0" w:space="0" w:color="auto"/>
      </w:divBdr>
    </w:div>
    <w:div w:id="822308002">
      <w:bodyDiv w:val="1"/>
      <w:marLeft w:val="0"/>
      <w:marRight w:val="0"/>
      <w:marTop w:val="0"/>
      <w:marBottom w:val="0"/>
      <w:divBdr>
        <w:top w:val="none" w:sz="0" w:space="0" w:color="auto"/>
        <w:left w:val="none" w:sz="0" w:space="0" w:color="auto"/>
        <w:bottom w:val="none" w:sz="0" w:space="0" w:color="auto"/>
        <w:right w:val="none" w:sz="0" w:space="0" w:color="auto"/>
      </w:divBdr>
    </w:div>
    <w:div w:id="826172557">
      <w:bodyDiv w:val="1"/>
      <w:marLeft w:val="0"/>
      <w:marRight w:val="0"/>
      <w:marTop w:val="0"/>
      <w:marBottom w:val="0"/>
      <w:divBdr>
        <w:top w:val="none" w:sz="0" w:space="0" w:color="auto"/>
        <w:left w:val="none" w:sz="0" w:space="0" w:color="auto"/>
        <w:bottom w:val="none" w:sz="0" w:space="0" w:color="auto"/>
        <w:right w:val="none" w:sz="0" w:space="0" w:color="auto"/>
      </w:divBdr>
    </w:div>
    <w:div w:id="827593019">
      <w:bodyDiv w:val="1"/>
      <w:marLeft w:val="0"/>
      <w:marRight w:val="0"/>
      <w:marTop w:val="0"/>
      <w:marBottom w:val="0"/>
      <w:divBdr>
        <w:top w:val="none" w:sz="0" w:space="0" w:color="auto"/>
        <w:left w:val="none" w:sz="0" w:space="0" w:color="auto"/>
        <w:bottom w:val="none" w:sz="0" w:space="0" w:color="auto"/>
        <w:right w:val="none" w:sz="0" w:space="0" w:color="auto"/>
      </w:divBdr>
    </w:div>
    <w:div w:id="830951513">
      <w:bodyDiv w:val="1"/>
      <w:marLeft w:val="0"/>
      <w:marRight w:val="0"/>
      <w:marTop w:val="0"/>
      <w:marBottom w:val="0"/>
      <w:divBdr>
        <w:top w:val="none" w:sz="0" w:space="0" w:color="auto"/>
        <w:left w:val="none" w:sz="0" w:space="0" w:color="auto"/>
        <w:bottom w:val="none" w:sz="0" w:space="0" w:color="auto"/>
        <w:right w:val="none" w:sz="0" w:space="0" w:color="auto"/>
      </w:divBdr>
    </w:div>
    <w:div w:id="833763900">
      <w:bodyDiv w:val="1"/>
      <w:marLeft w:val="0"/>
      <w:marRight w:val="0"/>
      <w:marTop w:val="0"/>
      <w:marBottom w:val="0"/>
      <w:divBdr>
        <w:top w:val="none" w:sz="0" w:space="0" w:color="auto"/>
        <w:left w:val="none" w:sz="0" w:space="0" w:color="auto"/>
        <w:bottom w:val="none" w:sz="0" w:space="0" w:color="auto"/>
        <w:right w:val="none" w:sz="0" w:space="0" w:color="auto"/>
      </w:divBdr>
    </w:div>
    <w:div w:id="834536216">
      <w:bodyDiv w:val="1"/>
      <w:marLeft w:val="0"/>
      <w:marRight w:val="0"/>
      <w:marTop w:val="0"/>
      <w:marBottom w:val="0"/>
      <w:divBdr>
        <w:top w:val="none" w:sz="0" w:space="0" w:color="auto"/>
        <w:left w:val="none" w:sz="0" w:space="0" w:color="auto"/>
        <w:bottom w:val="none" w:sz="0" w:space="0" w:color="auto"/>
        <w:right w:val="none" w:sz="0" w:space="0" w:color="auto"/>
      </w:divBdr>
    </w:div>
    <w:div w:id="835924959">
      <w:bodyDiv w:val="1"/>
      <w:marLeft w:val="0"/>
      <w:marRight w:val="0"/>
      <w:marTop w:val="0"/>
      <w:marBottom w:val="0"/>
      <w:divBdr>
        <w:top w:val="none" w:sz="0" w:space="0" w:color="auto"/>
        <w:left w:val="none" w:sz="0" w:space="0" w:color="auto"/>
        <w:bottom w:val="none" w:sz="0" w:space="0" w:color="auto"/>
        <w:right w:val="none" w:sz="0" w:space="0" w:color="auto"/>
      </w:divBdr>
    </w:div>
    <w:div w:id="841092720">
      <w:bodyDiv w:val="1"/>
      <w:marLeft w:val="0"/>
      <w:marRight w:val="0"/>
      <w:marTop w:val="0"/>
      <w:marBottom w:val="0"/>
      <w:divBdr>
        <w:top w:val="none" w:sz="0" w:space="0" w:color="auto"/>
        <w:left w:val="none" w:sz="0" w:space="0" w:color="auto"/>
        <w:bottom w:val="none" w:sz="0" w:space="0" w:color="auto"/>
        <w:right w:val="none" w:sz="0" w:space="0" w:color="auto"/>
      </w:divBdr>
    </w:div>
    <w:div w:id="842428467">
      <w:bodyDiv w:val="1"/>
      <w:marLeft w:val="0"/>
      <w:marRight w:val="0"/>
      <w:marTop w:val="0"/>
      <w:marBottom w:val="0"/>
      <w:divBdr>
        <w:top w:val="none" w:sz="0" w:space="0" w:color="auto"/>
        <w:left w:val="none" w:sz="0" w:space="0" w:color="auto"/>
        <w:bottom w:val="none" w:sz="0" w:space="0" w:color="auto"/>
        <w:right w:val="none" w:sz="0" w:space="0" w:color="auto"/>
      </w:divBdr>
    </w:div>
    <w:div w:id="842823711">
      <w:bodyDiv w:val="1"/>
      <w:marLeft w:val="0"/>
      <w:marRight w:val="0"/>
      <w:marTop w:val="0"/>
      <w:marBottom w:val="0"/>
      <w:divBdr>
        <w:top w:val="none" w:sz="0" w:space="0" w:color="auto"/>
        <w:left w:val="none" w:sz="0" w:space="0" w:color="auto"/>
        <w:bottom w:val="none" w:sz="0" w:space="0" w:color="auto"/>
        <w:right w:val="none" w:sz="0" w:space="0" w:color="auto"/>
      </w:divBdr>
    </w:div>
    <w:div w:id="858734742">
      <w:bodyDiv w:val="1"/>
      <w:marLeft w:val="0"/>
      <w:marRight w:val="0"/>
      <w:marTop w:val="0"/>
      <w:marBottom w:val="0"/>
      <w:divBdr>
        <w:top w:val="none" w:sz="0" w:space="0" w:color="auto"/>
        <w:left w:val="none" w:sz="0" w:space="0" w:color="auto"/>
        <w:bottom w:val="none" w:sz="0" w:space="0" w:color="auto"/>
        <w:right w:val="none" w:sz="0" w:space="0" w:color="auto"/>
      </w:divBdr>
    </w:div>
    <w:div w:id="859465952">
      <w:bodyDiv w:val="1"/>
      <w:marLeft w:val="0"/>
      <w:marRight w:val="0"/>
      <w:marTop w:val="0"/>
      <w:marBottom w:val="0"/>
      <w:divBdr>
        <w:top w:val="none" w:sz="0" w:space="0" w:color="auto"/>
        <w:left w:val="none" w:sz="0" w:space="0" w:color="auto"/>
        <w:bottom w:val="none" w:sz="0" w:space="0" w:color="auto"/>
        <w:right w:val="none" w:sz="0" w:space="0" w:color="auto"/>
      </w:divBdr>
    </w:div>
    <w:div w:id="865023021">
      <w:bodyDiv w:val="1"/>
      <w:marLeft w:val="0"/>
      <w:marRight w:val="0"/>
      <w:marTop w:val="0"/>
      <w:marBottom w:val="0"/>
      <w:divBdr>
        <w:top w:val="none" w:sz="0" w:space="0" w:color="auto"/>
        <w:left w:val="none" w:sz="0" w:space="0" w:color="auto"/>
        <w:bottom w:val="none" w:sz="0" w:space="0" w:color="auto"/>
        <w:right w:val="none" w:sz="0" w:space="0" w:color="auto"/>
      </w:divBdr>
    </w:div>
    <w:div w:id="868026445">
      <w:bodyDiv w:val="1"/>
      <w:marLeft w:val="0"/>
      <w:marRight w:val="0"/>
      <w:marTop w:val="0"/>
      <w:marBottom w:val="0"/>
      <w:divBdr>
        <w:top w:val="none" w:sz="0" w:space="0" w:color="auto"/>
        <w:left w:val="none" w:sz="0" w:space="0" w:color="auto"/>
        <w:bottom w:val="none" w:sz="0" w:space="0" w:color="auto"/>
        <w:right w:val="none" w:sz="0" w:space="0" w:color="auto"/>
      </w:divBdr>
    </w:div>
    <w:div w:id="870075857">
      <w:bodyDiv w:val="1"/>
      <w:marLeft w:val="0"/>
      <w:marRight w:val="0"/>
      <w:marTop w:val="0"/>
      <w:marBottom w:val="0"/>
      <w:divBdr>
        <w:top w:val="none" w:sz="0" w:space="0" w:color="auto"/>
        <w:left w:val="none" w:sz="0" w:space="0" w:color="auto"/>
        <w:bottom w:val="none" w:sz="0" w:space="0" w:color="auto"/>
        <w:right w:val="none" w:sz="0" w:space="0" w:color="auto"/>
      </w:divBdr>
    </w:div>
    <w:div w:id="876772713">
      <w:bodyDiv w:val="1"/>
      <w:marLeft w:val="0"/>
      <w:marRight w:val="0"/>
      <w:marTop w:val="0"/>
      <w:marBottom w:val="0"/>
      <w:divBdr>
        <w:top w:val="none" w:sz="0" w:space="0" w:color="auto"/>
        <w:left w:val="none" w:sz="0" w:space="0" w:color="auto"/>
        <w:bottom w:val="none" w:sz="0" w:space="0" w:color="auto"/>
        <w:right w:val="none" w:sz="0" w:space="0" w:color="auto"/>
      </w:divBdr>
    </w:div>
    <w:div w:id="913196549">
      <w:bodyDiv w:val="1"/>
      <w:marLeft w:val="0"/>
      <w:marRight w:val="0"/>
      <w:marTop w:val="0"/>
      <w:marBottom w:val="0"/>
      <w:divBdr>
        <w:top w:val="none" w:sz="0" w:space="0" w:color="auto"/>
        <w:left w:val="none" w:sz="0" w:space="0" w:color="auto"/>
        <w:bottom w:val="none" w:sz="0" w:space="0" w:color="auto"/>
        <w:right w:val="none" w:sz="0" w:space="0" w:color="auto"/>
      </w:divBdr>
    </w:div>
    <w:div w:id="919564988">
      <w:bodyDiv w:val="1"/>
      <w:marLeft w:val="0"/>
      <w:marRight w:val="0"/>
      <w:marTop w:val="0"/>
      <w:marBottom w:val="0"/>
      <w:divBdr>
        <w:top w:val="none" w:sz="0" w:space="0" w:color="auto"/>
        <w:left w:val="none" w:sz="0" w:space="0" w:color="auto"/>
        <w:bottom w:val="none" w:sz="0" w:space="0" w:color="auto"/>
        <w:right w:val="none" w:sz="0" w:space="0" w:color="auto"/>
      </w:divBdr>
    </w:div>
    <w:div w:id="925461653">
      <w:bodyDiv w:val="1"/>
      <w:marLeft w:val="0"/>
      <w:marRight w:val="0"/>
      <w:marTop w:val="0"/>
      <w:marBottom w:val="0"/>
      <w:divBdr>
        <w:top w:val="none" w:sz="0" w:space="0" w:color="auto"/>
        <w:left w:val="none" w:sz="0" w:space="0" w:color="auto"/>
        <w:bottom w:val="none" w:sz="0" w:space="0" w:color="auto"/>
        <w:right w:val="none" w:sz="0" w:space="0" w:color="auto"/>
      </w:divBdr>
    </w:div>
    <w:div w:id="937642090">
      <w:bodyDiv w:val="1"/>
      <w:marLeft w:val="0"/>
      <w:marRight w:val="0"/>
      <w:marTop w:val="0"/>
      <w:marBottom w:val="0"/>
      <w:divBdr>
        <w:top w:val="none" w:sz="0" w:space="0" w:color="auto"/>
        <w:left w:val="none" w:sz="0" w:space="0" w:color="auto"/>
        <w:bottom w:val="none" w:sz="0" w:space="0" w:color="auto"/>
        <w:right w:val="none" w:sz="0" w:space="0" w:color="auto"/>
      </w:divBdr>
    </w:div>
    <w:div w:id="946427835">
      <w:bodyDiv w:val="1"/>
      <w:marLeft w:val="0"/>
      <w:marRight w:val="0"/>
      <w:marTop w:val="0"/>
      <w:marBottom w:val="0"/>
      <w:divBdr>
        <w:top w:val="none" w:sz="0" w:space="0" w:color="auto"/>
        <w:left w:val="none" w:sz="0" w:space="0" w:color="auto"/>
        <w:bottom w:val="none" w:sz="0" w:space="0" w:color="auto"/>
        <w:right w:val="none" w:sz="0" w:space="0" w:color="auto"/>
      </w:divBdr>
    </w:div>
    <w:div w:id="948465193">
      <w:bodyDiv w:val="1"/>
      <w:marLeft w:val="0"/>
      <w:marRight w:val="0"/>
      <w:marTop w:val="0"/>
      <w:marBottom w:val="0"/>
      <w:divBdr>
        <w:top w:val="none" w:sz="0" w:space="0" w:color="auto"/>
        <w:left w:val="none" w:sz="0" w:space="0" w:color="auto"/>
        <w:bottom w:val="none" w:sz="0" w:space="0" w:color="auto"/>
        <w:right w:val="none" w:sz="0" w:space="0" w:color="auto"/>
      </w:divBdr>
    </w:div>
    <w:div w:id="950554158">
      <w:bodyDiv w:val="1"/>
      <w:marLeft w:val="0"/>
      <w:marRight w:val="0"/>
      <w:marTop w:val="0"/>
      <w:marBottom w:val="0"/>
      <w:divBdr>
        <w:top w:val="none" w:sz="0" w:space="0" w:color="auto"/>
        <w:left w:val="none" w:sz="0" w:space="0" w:color="auto"/>
        <w:bottom w:val="none" w:sz="0" w:space="0" w:color="auto"/>
        <w:right w:val="none" w:sz="0" w:space="0" w:color="auto"/>
      </w:divBdr>
    </w:div>
    <w:div w:id="953244386">
      <w:bodyDiv w:val="1"/>
      <w:marLeft w:val="0"/>
      <w:marRight w:val="0"/>
      <w:marTop w:val="0"/>
      <w:marBottom w:val="0"/>
      <w:divBdr>
        <w:top w:val="none" w:sz="0" w:space="0" w:color="auto"/>
        <w:left w:val="none" w:sz="0" w:space="0" w:color="auto"/>
        <w:bottom w:val="none" w:sz="0" w:space="0" w:color="auto"/>
        <w:right w:val="none" w:sz="0" w:space="0" w:color="auto"/>
      </w:divBdr>
    </w:div>
    <w:div w:id="963854032">
      <w:bodyDiv w:val="1"/>
      <w:marLeft w:val="0"/>
      <w:marRight w:val="0"/>
      <w:marTop w:val="0"/>
      <w:marBottom w:val="0"/>
      <w:divBdr>
        <w:top w:val="none" w:sz="0" w:space="0" w:color="auto"/>
        <w:left w:val="none" w:sz="0" w:space="0" w:color="auto"/>
        <w:bottom w:val="none" w:sz="0" w:space="0" w:color="auto"/>
        <w:right w:val="none" w:sz="0" w:space="0" w:color="auto"/>
      </w:divBdr>
    </w:div>
    <w:div w:id="972103238">
      <w:bodyDiv w:val="1"/>
      <w:marLeft w:val="0"/>
      <w:marRight w:val="0"/>
      <w:marTop w:val="0"/>
      <w:marBottom w:val="0"/>
      <w:divBdr>
        <w:top w:val="none" w:sz="0" w:space="0" w:color="auto"/>
        <w:left w:val="none" w:sz="0" w:space="0" w:color="auto"/>
        <w:bottom w:val="none" w:sz="0" w:space="0" w:color="auto"/>
        <w:right w:val="none" w:sz="0" w:space="0" w:color="auto"/>
      </w:divBdr>
    </w:div>
    <w:div w:id="973950939">
      <w:bodyDiv w:val="1"/>
      <w:marLeft w:val="0"/>
      <w:marRight w:val="0"/>
      <w:marTop w:val="0"/>
      <w:marBottom w:val="0"/>
      <w:divBdr>
        <w:top w:val="none" w:sz="0" w:space="0" w:color="auto"/>
        <w:left w:val="none" w:sz="0" w:space="0" w:color="auto"/>
        <w:bottom w:val="none" w:sz="0" w:space="0" w:color="auto"/>
        <w:right w:val="none" w:sz="0" w:space="0" w:color="auto"/>
      </w:divBdr>
    </w:div>
    <w:div w:id="974332041">
      <w:bodyDiv w:val="1"/>
      <w:marLeft w:val="0"/>
      <w:marRight w:val="0"/>
      <w:marTop w:val="0"/>
      <w:marBottom w:val="0"/>
      <w:divBdr>
        <w:top w:val="none" w:sz="0" w:space="0" w:color="auto"/>
        <w:left w:val="none" w:sz="0" w:space="0" w:color="auto"/>
        <w:bottom w:val="none" w:sz="0" w:space="0" w:color="auto"/>
        <w:right w:val="none" w:sz="0" w:space="0" w:color="auto"/>
      </w:divBdr>
    </w:div>
    <w:div w:id="980114742">
      <w:bodyDiv w:val="1"/>
      <w:marLeft w:val="0"/>
      <w:marRight w:val="0"/>
      <w:marTop w:val="0"/>
      <w:marBottom w:val="0"/>
      <w:divBdr>
        <w:top w:val="none" w:sz="0" w:space="0" w:color="auto"/>
        <w:left w:val="none" w:sz="0" w:space="0" w:color="auto"/>
        <w:bottom w:val="none" w:sz="0" w:space="0" w:color="auto"/>
        <w:right w:val="none" w:sz="0" w:space="0" w:color="auto"/>
      </w:divBdr>
    </w:div>
    <w:div w:id="991905005">
      <w:bodyDiv w:val="1"/>
      <w:marLeft w:val="0"/>
      <w:marRight w:val="0"/>
      <w:marTop w:val="0"/>
      <w:marBottom w:val="0"/>
      <w:divBdr>
        <w:top w:val="none" w:sz="0" w:space="0" w:color="auto"/>
        <w:left w:val="none" w:sz="0" w:space="0" w:color="auto"/>
        <w:bottom w:val="none" w:sz="0" w:space="0" w:color="auto"/>
        <w:right w:val="none" w:sz="0" w:space="0" w:color="auto"/>
      </w:divBdr>
    </w:div>
    <w:div w:id="992026731">
      <w:bodyDiv w:val="1"/>
      <w:marLeft w:val="0"/>
      <w:marRight w:val="0"/>
      <w:marTop w:val="0"/>
      <w:marBottom w:val="0"/>
      <w:divBdr>
        <w:top w:val="none" w:sz="0" w:space="0" w:color="auto"/>
        <w:left w:val="none" w:sz="0" w:space="0" w:color="auto"/>
        <w:bottom w:val="none" w:sz="0" w:space="0" w:color="auto"/>
        <w:right w:val="none" w:sz="0" w:space="0" w:color="auto"/>
      </w:divBdr>
    </w:div>
    <w:div w:id="996615622">
      <w:bodyDiv w:val="1"/>
      <w:marLeft w:val="0"/>
      <w:marRight w:val="0"/>
      <w:marTop w:val="0"/>
      <w:marBottom w:val="0"/>
      <w:divBdr>
        <w:top w:val="none" w:sz="0" w:space="0" w:color="auto"/>
        <w:left w:val="none" w:sz="0" w:space="0" w:color="auto"/>
        <w:bottom w:val="none" w:sz="0" w:space="0" w:color="auto"/>
        <w:right w:val="none" w:sz="0" w:space="0" w:color="auto"/>
      </w:divBdr>
    </w:div>
    <w:div w:id="997153828">
      <w:bodyDiv w:val="1"/>
      <w:marLeft w:val="0"/>
      <w:marRight w:val="0"/>
      <w:marTop w:val="0"/>
      <w:marBottom w:val="0"/>
      <w:divBdr>
        <w:top w:val="none" w:sz="0" w:space="0" w:color="auto"/>
        <w:left w:val="none" w:sz="0" w:space="0" w:color="auto"/>
        <w:bottom w:val="none" w:sz="0" w:space="0" w:color="auto"/>
        <w:right w:val="none" w:sz="0" w:space="0" w:color="auto"/>
      </w:divBdr>
    </w:div>
    <w:div w:id="1007751554">
      <w:bodyDiv w:val="1"/>
      <w:marLeft w:val="0"/>
      <w:marRight w:val="0"/>
      <w:marTop w:val="0"/>
      <w:marBottom w:val="0"/>
      <w:divBdr>
        <w:top w:val="none" w:sz="0" w:space="0" w:color="auto"/>
        <w:left w:val="none" w:sz="0" w:space="0" w:color="auto"/>
        <w:bottom w:val="none" w:sz="0" w:space="0" w:color="auto"/>
        <w:right w:val="none" w:sz="0" w:space="0" w:color="auto"/>
      </w:divBdr>
    </w:div>
    <w:div w:id="1013995947">
      <w:bodyDiv w:val="1"/>
      <w:marLeft w:val="0"/>
      <w:marRight w:val="0"/>
      <w:marTop w:val="0"/>
      <w:marBottom w:val="0"/>
      <w:divBdr>
        <w:top w:val="none" w:sz="0" w:space="0" w:color="auto"/>
        <w:left w:val="none" w:sz="0" w:space="0" w:color="auto"/>
        <w:bottom w:val="none" w:sz="0" w:space="0" w:color="auto"/>
        <w:right w:val="none" w:sz="0" w:space="0" w:color="auto"/>
      </w:divBdr>
    </w:div>
    <w:div w:id="1019240853">
      <w:bodyDiv w:val="1"/>
      <w:marLeft w:val="0"/>
      <w:marRight w:val="0"/>
      <w:marTop w:val="0"/>
      <w:marBottom w:val="0"/>
      <w:divBdr>
        <w:top w:val="none" w:sz="0" w:space="0" w:color="auto"/>
        <w:left w:val="none" w:sz="0" w:space="0" w:color="auto"/>
        <w:bottom w:val="none" w:sz="0" w:space="0" w:color="auto"/>
        <w:right w:val="none" w:sz="0" w:space="0" w:color="auto"/>
      </w:divBdr>
    </w:div>
    <w:div w:id="1030645765">
      <w:bodyDiv w:val="1"/>
      <w:marLeft w:val="0"/>
      <w:marRight w:val="0"/>
      <w:marTop w:val="0"/>
      <w:marBottom w:val="0"/>
      <w:divBdr>
        <w:top w:val="none" w:sz="0" w:space="0" w:color="auto"/>
        <w:left w:val="none" w:sz="0" w:space="0" w:color="auto"/>
        <w:bottom w:val="none" w:sz="0" w:space="0" w:color="auto"/>
        <w:right w:val="none" w:sz="0" w:space="0" w:color="auto"/>
      </w:divBdr>
    </w:div>
    <w:div w:id="1034773165">
      <w:bodyDiv w:val="1"/>
      <w:marLeft w:val="0"/>
      <w:marRight w:val="0"/>
      <w:marTop w:val="0"/>
      <w:marBottom w:val="0"/>
      <w:divBdr>
        <w:top w:val="none" w:sz="0" w:space="0" w:color="auto"/>
        <w:left w:val="none" w:sz="0" w:space="0" w:color="auto"/>
        <w:bottom w:val="none" w:sz="0" w:space="0" w:color="auto"/>
        <w:right w:val="none" w:sz="0" w:space="0" w:color="auto"/>
      </w:divBdr>
    </w:div>
    <w:div w:id="1038121836">
      <w:bodyDiv w:val="1"/>
      <w:marLeft w:val="0"/>
      <w:marRight w:val="0"/>
      <w:marTop w:val="0"/>
      <w:marBottom w:val="0"/>
      <w:divBdr>
        <w:top w:val="none" w:sz="0" w:space="0" w:color="auto"/>
        <w:left w:val="none" w:sz="0" w:space="0" w:color="auto"/>
        <w:bottom w:val="none" w:sz="0" w:space="0" w:color="auto"/>
        <w:right w:val="none" w:sz="0" w:space="0" w:color="auto"/>
      </w:divBdr>
    </w:div>
    <w:div w:id="1042635115">
      <w:bodyDiv w:val="1"/>
      <w:marLeft w:val="0"/>
      <w:marRight w:val="0"/>
      <w:marTop w:val="0"/>
      <w:marBottom w:val="0"/>
      <w:divBdr>
        <w:top w:val="none" w:sz="0" w:space="0" w:color="auto"/>
        <w:left w:val="none" w:sz="0" w:space="0" w:color="auto"/>
        <w:bottom w:val="none" w:sz="0" w:space="0" w:color="auto"/>
        <w:right w:val="none" w:sz="0" w:space="0" w:color="auto"/>
      </w:divBdr>
    </w:div>
    <w:div w:id="1043208932">
      <w:bodyDiv w:val="1"/>
      <w:marLeft w:val="0"/>
      <w:marRight w:val="0"/>
      <w:marTop w:val="0"/>
      <w:marBottom w:val="0"/>
      <w:divBdr>
        <w:top w:val="none" w:sz="0" w:space="0" w:color="auto"/>
        <w:left w:val="none" w:sz="0" w:space="0" w:color="auto"/>
        <w:bottom w:val="none" w:sz="0" w:space="0" w:color="auto"/>
        <w:right w:val="none" w:sz="0" w:space="0" w:color="auto"/>
      </w:divBdr>
    </w:div>
    <w:div w:id="1050227406">
      <w:bodyDiv w:val="1"/>
      <w:marLeft w:val="0"/>
      <w:marRight w:val="0"/>
      <w:marTop w:val="0"/>
      <w:marBottom w:val="0"/>
      <w:divBdr>
        <w:top w:val="none" w:sz="0" w:space="0" w:color="auto"/>
        <w:left w:val="none" w:sz="0" w:space="0" w:color="auto"/>
        <w:bottom w:val="none" w:sz="0" w:space="0" w:color="auto"/>
        <w:right w:val="none" w:sz="0" w:space="0" w:color="auto"/>
      </w:divBdr>
    </w:div>
    <w:div w:id="1052924525">
      <w:bodyDiv w:val="1"/>
      <w:marLeft w:val="0"/>
      <w:marRight w:val="0"/>
      <w:marTop w:val="0"/>
      <w:marBottom w:val="0"/>
      <w:divBdr>
        <w:top w:val="none" w:sz="0" w:space="0" w:color="auto"/>
        <w:left w:val="none" w:sz="0" w:space="0" w:color="auto"/>
        <w:bottom w:val="none" w:sz="0" w:space="0" w:color="auto"/>
        <w:right w:val="none" w:sz="0" w:space="0" w:color="auto"/>
      </w:divBdr>
    </w:div>
    <w:div w:id="1059211972">
      <w:bodyDiv w:val="1"/>
      <w:marLeft w:val="0"/>
      <w:marRight w:val="0"/>
      <w:marTop w:val="0"/>
      <w:marBottom w:val="0"/>
      <w:divBdr>
        <w:top w:val="none" w:sz="0" w:space="0" w:color="auto"/>
        <w:left w:val="none" w:sz="0" w:space="0" w:color="auto"/>
        <w:bottom w:val="none" w:sz="0" w:space="0" w:color="auto"/>
        <w:right w:val="none" w:sz="0" w:space="0" w:color="auto"/>
      </w:divBdr>
    </w:div>
    <w:div w:id="1070738013">
      <w:bodyDiv w:val="1"/>
      <w:marLeft w:val="0"/>
      <w:marRight w:val="0"/>
      <w:marTop w:val="0"/>
      <w:marBottom w:val="0"/>
      <w:divBdr>
        <w:top w:val="none" w:sz="0" w:space="0" w:color="auto"/>
        <w:left w:val="none" w:sz="0" w:space="0" w:color="auto"/>
        <w:bottom w:val="none" w:sz="0" w:space="0" w:color="auto"/>
        <w:right w:val="none" w:sz="0" w:space="0" w:color="auto"/>
      </w:divBdr>
    </w:div>
    <w:div w:id="1074937963">
      <w:bodyDiv w:val="1"/>
      <w:marLeft w:val="0"/>
      <w:marRight w:val="0"/>
      <w:marTop w:val="0"/>
      <w:marBottom w:val="0"/>
      <w:divBdr>
        <w:top w:val="none" w:sz="0" w:space="0" w:color="auto"/>
        <w:left w:val="none" w:sz="0" w:space="0" w:color="auto"/>
        <w:bottom w:val="none" w:sz="0" w:space="0" w:color="auto"/>
        <w:right w:val="none" w:sz="0" w:space="0" w:color="auto"/>
      </w:divBdr>
    </w:div>
    <w:div w:id="1077241867">
      <w:bodyDiv w:val="1"/>
      <w:marLeft w:val="0"/>
      <w:marRight w:val="0"/>
      <w:marTop w:val="0"/>
      <w:marBottom w:val="0"/>
      <w:divBdr>
        <w:top w:val="none" w:sz="0" w:space="0" w:color="auto"/>
        <w:left w:val="none" w:sz="0" w:space="0" w:color="auto"/>
        <w:bottom w:val="none" w:sz="0" w:space="0" w:color="auto"/>
        <w:right w:val="none" w:sz="0" w:space="0" w:color="auto"/>
      </w:divBdr>
    </w:div>
    <w:div w:id="1097602895">
      <w:bodyDiv w:val="1"/>
      <w:marLeft w:val="0"/>
      <w:marRight w:val="0"/>
      <w:marTop w:val="0"/>
      <w:marBottom w:val="0"/>
      <w:divBdr>
        <w:top w:val="none" w:sz="0" w:space="0" w:color="auto"/>
        <w:left w:val="none" w:sz="0" w:space="0" w:color="auto"/>
        <w:bottom w:val="none" w:sz="0" w:space="0" w:color="auto"/>
        <w:right w:val="none" w:sz="0" w:space="0" w:color="auto"/>
      </w:divBdr>
    </w:div>
    <w:div w:id="1109667482">
      <w:bodyDiv w:val="1"/>
      <w:marLeft w:val="0"/>
      <w:marRight w:val="0"/>
      <w:marTop w:val="0"/>
      <w:marBottom w:val="0"/>
      <w:divBdr>
        <w:top w:val="none" w:sz="0" w:space="0" w:color="auto"/>
        <w:left w:val="none" w:sz="0" w:space="0" w:color="auto"/>
        <w:bottom w:val="none" w:sz="0" w:space="0" w:color="auto"/>
        <w:right w:val="none" w:sz="0" w:space="0" w:color="auto"/>
      </w:divBdr>
    </w:div>
    <w:div w:id="1120370290">
      <w:bodyDiv w:val="1"/>
      <w:marLeft w:val="0"/>
      <w:marRight w:val="0"/>
      <w:marTop w:val="0"/>
      <w:marBottom w:val="0"/>
      <w:divBdr>
        <w:top w:val="none" w:sz="0" w:space="0" w:color="auto"/>
        <w:left w:val="none" w:sz="0" w:space="0" w:color="auto"/>
        <w:bottom w:val="none" w:sz="0" w:space="0" w:color="auto"/>
        <w:right w:val="none" w:sz="0" w:space="0" w:color="auto"/>
      </w:divBdr>
    </w:div>
    <w:div w:id="1121457394">
      <w:bodyDiv w:val="1"/>
      <w:marLeft w:val="0"/>
      <w:marRight w:val="0"/>
      <w:marTop w:val="0"/>
      <w:marBottom w:val="0"/>
      <w:divBdr>
        <w:top w:val="none" w:sz="0" w:space="0" w:color="auto"/>
        <w:left w:val="none" w:sz="0" w:space="0" w:color="auto"/>
        <w:bottom w:val="none" w:sz="0" w:space="0" w:color="auto"/>
        <w:right w:val="none" w:sz="0" w:space="0" w:color="auto"/>
      </w:divBdr>
    </w:div>
    <w:div w:id="1132091367">
      <w:bodyDiv w:val="1"/>
      <w:marLeft w:val="0"/>
      <w:marRight w:val="0"/>
      <w:marTop w:val="0"/>
      <w:marBottom w:val="0"/>
      <w:divBdr>
        <w:top w:val="none" w:sz="0" w:space="0" w:color="auto"/>
        <w:left w:val="none" w:sz="0" w:space="0" w:color="auto"/>
        <w:bottom w:val="none" w:sz="0" w:space="0" w:color="auto"/>
        <w:right w:val="none" w:sz="0" w:space="0" w:color="auto"/>
      </w:divBdr>
    </w:div>
    <w:div w:id="1135491100">
      <w:bodyDiv w:val="1"/>
      <w:marLeft w:val="0"/>
      <w:marRight w:val="0"/>
      <w:marTop w:val="0"/>
      <w:marBottom w:val="0"/>
      <w:divBdr>
        <w:top w:val="none" w:sz="0" w:space="0" w:color="auto"/>
        <w:left w:val="none" w:sz="0" w:space="0" w:color="auto"/>
        <w:bottom w:val="none" w:sz="0" w:space="0" w:color="auto"/>
        <w:right w:val="none" w:sz="0" w:space="0" w:color="auto"/>
      </w:divBdr>
    </w:div>
    <w:div w:id="1141385847">
      <w:bodyDiv w:val="1"/>
      <w:marLeft w:val="0"/>
      <w:marRight w:val="0"/>
      <w:marTop w:val="0"/>
      <w:marBottom w:val="0"/>
      <w:divBdr>
        <w:top w:val="none" w:sz="0" w:space="0" w:color="auto"/>
        <w:left w:val="none" w:sz="0" w:space="0" w:color="auto"/>
        <w:bottom w:val="none" w:sz="0" w:space="0" w:color="auto"/>
        <w:right w:val="none" w:sz="0" w:space="0" w:color="auto"/>
      </w:divBdr>
    </w:div>
    <w:div w:id="1141389389">
      <w:bodyDiv w:val="1"/>
      <w:marLeft w:val="0"/>
      <w:marRight w:val="0"/>
      <w:marTop w:val="0"/>
      <w:marBottom w:val="0"/>
      <w:divBdr>
        <w:top w:val="none" w:sz="0" w:space="0" w:color="auto"/>
        <w:left w:val="none" w:sz="0" w:space="0" w:color="auto"/>
        <w:bottom w:val="none" w:sz="0" w:space="0" w:color="auto"/>
        <w:right w:val="none" w:sz="0" w:space="0" w:color="auto"/>
      </w:divBdr>
    </w:div>
    <w:div w:id="1144927682">
      <w:bodyDiv w:val="1"/>
      <w:marLeft w:val="0"/>
      <w:marRight w:val="0"/>
      <w:marTop w:val="0"/>
      <w:marBottom w:val="0"/>
      <w:divBdr>
        <w:top w:val="none" w:sz="0" w:space="0" w:color="auto"/>
        <w:left w:val="none" w:sz="0" w:space="0" w:color="auto"/>
        <w:bottom w:val="none" w:sz="0" w:space="0" w:color="auto"/>
        <w:right w:val="none" w:sz="0" w:space="0" w:color="auto"/>
      </w:divBdr>
    </w:div>
    <w:div w:id="1150562528">
      <w:bodyDiv w:val="1"/>
      <w:marLeft w:val="0"/>
      <w:marRight w:val="0"/>
      <w:marTop w:val="0"/>
      <w:marBottom w:val="0"/>
      <w:divBdr>
        <w:top w:val="none" w:sz="0" w:space="0" w:color="auto"/>
        <w:left w:val="none" w:sz="0" w:space="0" w:color="auto"/>
        <w:bottom w:val="none" w:sz="0" w:space="0" w:color="auto"/>
        <w:right w:val="none" w:sz="0" w:space="0" w:color="auto"/>
      </w:divBdr>
    </w:div>
    <w:div w:id="1171676013">
      <w:bodyDiv w:val="1"/>
      <w:marLeft w:val="0"/>
      <w:marRight w:val="0"/>
      <w:marTop w:val="0"/>
      <w:marBottom w:val="0"/>
      <w:divBdr>
        <w:top w:val="none" w:sz="0" w:space="0" w:color="auto"/>
        <w:left w:val="none" w:sz="0" w:space="0" w:color="auto"/>
        <w:bottom w:val="none" w:sz="0" w:space="0" w:color="auto"/>
        <w:right w:val="none" w:sz="0" w:space="0" w:color="auto"/>
      </w:divBdr>
    </w:div>
    <w:div w:id="1172917296">
      <w:bodyDiv w:val="1"/>
      <w:marLeft w:val="0"/>
      <w:marRight w:val="0"/>
      <w:marTop w:val="0"/>
      <w:marBottom w:val="0"/>
      <w:divBdr>
        <w:top w:val="none" w:sz="0" w:space="0" w:color="auto"/>
        <w:left w:val="none" w:sz="0" w:space="0" w:color="auto"/>
        <w:bottom w:val="none" w:sz="0" w:space="0" w:color="auto"/>
        <w:right w:val="none" w:sz="0" w:space="0" w:color="auto"/>
      </w:divBdr>
    </w:div>
    <w:div w:id="1173300130">
      <w:bodyDiv w:val="1"/>
      <w:marLeft w:val="0"/>
      <w:marRight w:val="0"/>
      <w:marTop w:val="0"/>
      <w:marBottom w:val="0"/>
      <w:divBdr>
        <w:top w:val="none" w:sz="0" w:space="0" w:color="auto"/>
        <w:left w:val="none" w:sz="0" w:space="0" w:color="auto"/>
        <w:bottom w:val="none" w:sz="0" w:space="0" w:color="auto"/>
        <w:right w:val="none" w:sz="0" w:space="0" w:color="auto"/>
      </w:divBdr>
    </w:div>
    <w:div w:id="1182012709">
      <w:bodyDiv w:val="1"/>
      <w:marLeft w:val="0"/>
      <w:marRight w:val="0"/>
      <w:marTop w:val="0"/>
      <w:marBottom w:val="0"/>
      <w:divBdr>
        <w:top w:val="none" w:sz="0" w:space="0" w:color="auto"/>
        <w:left w:val="none" w:sz="0" w:space="0" w:color="auto"/>
        <w:bottom w:val="none" w:sz="0" w:space="0" w:color="auto"/>
        <w:right w:val="none" w:sz="0" w:space="0" w:color="auto"/>
      </w:divBdr>
    </w:div>
    <w:div w:id="1183856221">
      <w:bodyDiv w:val="1"/>
      <w:marLeft w:val="0"/>
      <w:marRight w:val="0"/>
      <w:marTop w:val="0"/>
      <w:marBottom w:val="0"/>
      <w:divBdr>
        <w:top w:val="none" w:sz="0" w:space="0" w:color="auto"/>
        <w:left w:val="none" w:sz="0" w:space="0" w:color="auto"/>
        <w:bottom w:val="none" w:sz="0" w:space="0" w:color="auto"/>
        <w:right w:val="none" w:sz="0" w:space="0" w:color="auto"/>
      </w:divBdr>
    </w:div>
    <w:div w:id="1193300521">
      <w:bodyDiv w:val="1"/>
      <w:marLeft w:val="0"/>
      <w:marRight w:val="0"/>
      <w:marTop w:val="0"/>
      <w:marBottom w:val="0"/>
      <w:divBdr>
        <w:top w:val="none" w:sz="0" w:space="0" w:color="auto"/>
        <w:left w:val="none" w:sz="0" w:space="0" w:color="auto"/>
        <w:bottom w:val="none" w:sz="0" w:space="0" w:color="auto"/>
        <w:right w:val="none" w:sz="0" w:space="0" w:color="auto"/>
      </w:divBdr>
    </w:div>
    <w:div w:id="1199858508">
      <w:bodyDiv w:val="1"/>
      <w:marLeft w:val="0"/>
      <w:marRight w:val="0"/>
      <w:marTop w:val="0"/>
      <w:marBottom w:val="0"/>
      <w:divBdr>
        <w:top w:val="none" w:sz="0" w:space="0" w:color="auto"/>
        <w:left w:val="none" w:sz="0" w:space="0" w:color="auto"/>
        <w:bottom w:val="none" w:sz="0" w:space="0" w:color="auto"/>
        <w:right w:val="none" w:sz="0" w:space="0" w:color="auto"/>
      </w:divBdr>
    </w:div>
    <w:div w:id="1204370272">
      <w:bodyDiv w:val="1"/>
      <w:marLeft w:val="0"/>
      <w:marRight w:val="0"/>
      <w:marTop w:val="0"/>
      <w:marBottom w:val="0"/>
      <w:divBdr>
        <w:top w:val="none" w:sz="0" w:space="0" w:color="auto"/>
        <w:left w:val="none" w:sz="0" w:space="0" w:color="auto"/>
        <w:bottom w:val="none" w:sz="0" w:space="0" w:color="auto"/>
        <w:right w:val="none" w:sz="0" w:space="0" w:color="auto"/>
      </w:divBdr>
    </w:div>
    <w:div w:id="1206334430">
      <w:bodyDiv w:val="1"/>
      <w:marLeft w:val="0"/>
      <w:marRight w:val="0"/>
      <w:marTop w:val="0"/>
      <w:marBottom w:val="0"/>
      <w:divBdr>
        <w:top w:val="none" w:sz="0" w:space="0" w:color="auto"/>
        <w:left w:val="none" w:sz="0" w:space="0" w:color="auto"/>
        <w:bottom w:val="none" w:sz="0" w:space="0" w:color="auto"/>
        <w:right w:val="none" w:sz="0" w:space="0" w:color="auto"/>
      </w:divBdr>
    </w:div>
    <w:div w:id="1210846584">
      <w:bodyDiv w:val="1"/>
      <w:marLeft w:val="0"/>
      <w:marRight w:val="0"/>
      <w:marTop w:val="0"/>
      <w:marBottom w:val="0"/>
      <w:divBdr>
        <w:top w:val="none" w:sz="0" w:space="0" w:color="auto"/>
        <w:left w:val="none" w:sz="0" w:space="0" w:color="auto"/>
        <w:bottom w:val="none" w:sz="0" w:space="0" w:color="auto"/>
        <w:right w:val="none" w:sz="0" w:space="0" w:color="auto"/>
      </w:divBdr>
    </w:div>
    <w:div w:id="1217009444">
      <w:bodyDiv w:val="1"/>
      <w:marLeft w:val="0"/>
      <w:marRight w:val="0"/>
      <w:marTop w:val="0"/>
      <w:marBottom w:val="0"/>
      <w:divBdr>
        <w:top w:val="none" w:sz="0" w:space="0" w:color="auto"/>
        <w:left w:val="none" w:sz="0" w:space="0" w:color="auto"/>
        <w:bottom w:val="none" w:sz="0" w:space="0" w:color="auto"/>
        <w:right w:val="none" w:sz="0" w:space="0" w:color="auto"/>
      </w:divBdr>
    </w:div>
    <w:div w:id="1218392277">
      <w:bodyDiv w:val="1"/>
      <w:marLeft w:val="0"/>
      <w:marRight w:val="0"/>
      <w:marTop w:val="0"/>
      <w:marBottom w:val="0"/>
      <w:divBdr>
        <w:top w:val="none" w:sz="0" w:space="0" w:color="auto"/>
        <w:left w:val="none" w:sz="0" w:space="0" w:color="auto"/>
        <w:bottom w:val="none" w:sz="0" w:space="0" w:color="auto"/>
        <w:right w:val="none" w:sz="0" w:space="0" w:color="auto"/>
      </w:divBdr>
    </w:div>
    <w:div w:id="1218934315">
      <w:bodyDiv w:val="1"/>
      <w:marLeft w:val="0"/>
      <w:marRight w:val="0"/>
      <w:marTop w:val="0"/>
      <w:marBottom w:val="0"/>
      <w:divBdr>
        <w:top w:val="none" w:sz="0" w:space="0" w:color="auto"/>
        <w:left w:val="none" w:sz="0" w:space="0" w:color="auto"/>
        <w:bottom w:val="none" w:sz="0" w:space="0" w:color="auto"/>
        <w:right w:val="none" w:sz="0" w:space="0" w:color="auto"/>
      </w:divBdr>
    </w:div>
    <w:div w:id="1230531269">
      <w:bodyDiv w:val="1"/>
      <w:marLeft w:val="0"/>
      <w:marRight w:val="0"/>
      <w:marTop w:val="0"/>
      <w:marBottom w:val="0"/>
      <w:divBdr>
        <w:top w:val="none" w:sz="0" w:space="0" w:color="auto"/>
        <w:left w:val="none" w:sz="0" w:space="0" w:color="auto"/>
        <w:bottom w:val="none" w:sz="0" w:space="0" w:color="auto"/>
        <w:right w:val="none" w:sz="0" w:space="0" w:color="auto"/>
      </w:divBdr>
    </w:div>
    <w:div w:id="1234196832">
      <w:bodyDiv w:val="1"/>
      <w:marLeft w:val="0"/>
      <w:marRight w:val="0"/>
      <w:marTop w:val="0"/>
      <w:marBottom w:val="0"/>
      <w:divBdr>
        <w:top w:val="none" w:sz="0" w:space="0" w:color="auto"/>
        <w:left w:val="none" w:sz="0" w:space="0" w:color="auto"/>
        <w:bottom w:val="none" w:sz="0" w:space="0" w:color="auto"/>
        <w:right w:val="none" w:sz="0" w:space="0" w:color="auto"/>
      </w:divBdr>
    </w:div>
    <w:div w:id="1240482970">
      <w:bodyDiv w:val="1"/>
      <w:marLeft w:val="0"/>
      <w:marRight w:val="0"/>
      <w:marTop w:val="0"/>
      <w:marBottom w:val="0"/>
      <w:divBdr>
        <w:top w:val="none" w:sz="0" w:space="0" w:color="auto"/>
        <w:left w:val="none" w:sz="0" w:space="0" w:color="auto"/>
        <w:bottom w:val="none" w:sz="0" w:space="0" w:color="auto"/>
        <w:right w:val="none" w:sz="0" w:space="0" w:color="auto"/>
      </w:divBdr>
    </w:div>
    <w:div w:id="1242251821">
      <w:bodyDiv w:val="1"/>
      <w:marLeft w:val="0"/>
      <w:marRight w:val="0"/>
      <w:marTop w:val="0"/>
      <w:marBottom w:val="0"/>
      <w:divBdr>
        <w:top w:val="none" w:sz="0" w:space="0" w:color="auto"/>
        <w:left w:val="none" w:sz="0" w:space="0" w:color="auto"/>
        <w:bottom w:val="none" w:sz="0" w:space="0" w:color="auto"/>
        <w:right w:val="none" w:sz="0" w:space="0" w:color="auto"/>
      </w:divBdr>
    </w:div>
    <w:div w:id="1244989076">
      <w:bodyDiv w:val="1"/>
      <w:marLeft w:val="0"/>
      <w:marRight w:val="0"/>
      <w:marTop w:val="0"/>
      <w:marBottom w:val="0"/>
      <w:divBdr>
        <w:top w:val="none" w:sz="0" w:space="0" w:color="auto"/>
        <w:left w:val="none" w:sz="0" w:space="0" w:color="auto"/>
        <w:bottom w:val="none" w:sz="0" w:space="0" w:color="auto"/>
        <w:right w:val="none" w:sz="0" w:space="0" w:color="auto"/>
      </w:divBdr>
    </w:div>
    <w:div w:id="1250433228">
      <w:bodyDiv w:val="1"/>
      <w:marLeft w:val="0"/>
      <w:marRight w:val="0"/>
      <w:marTop w:val="0"/>
      <w:marBottom w:val="0"/>
      <w:divBdr>
        <w:top w:val="none" w:sz="0" w:space="0" w:color="auto"/>
        <w:left w:val="none" w:sz="0" w:space="0" w:color="auto"/>
        <w:bottom w:val="none" w:sz="0" w:space="0" w:color="auto"/>
        <w:right w:val="none" w:sz="0" w:space="0" w:color="auto"/>
      </w:divBdr>
    </w:div>
    <w:div w:id="1254897109">
      <w:bodyDiv w:val="1"/>
      <w:marLeft w:val="0"/>
      <w:marRight w:val="0"/>
      <w:marTop w:val="0"/>
      <w:marBottom w:val="0"/>
      <w:divBdr>
        <w:top w:val="none" w:sz="0" w:space="0" w:color="auto"/>
        <w:left w:val="none" w:sz="0" w:space="0" w:color="auto"/>
        <w:bottom w:val="none" w:sz="0" w:space="0" w:color="auto"/>
        <w:right w:val="none" w:sz="0" w:space="0" w:color="auto"/>
      </w:divBdr>
    </w:div>
    <w:div w:id="1261179908">
      <w:bodyDiv w:val="1"/>
      <w:marLeft w:val="0"/>
      <w:marRight w:val="0"/>
      <w:marTop w:val="0"/>
      <w:marBottom w:val="0"/>
      <w:divBdr>
        <w:top w:val="none" w:sz="0" w:space="0" w:color="auto"/>
        <w:left w:val="none" w:sz="0" w:space="0" w:color="auto"/>
        <w:bottom w:val="none" w:sz="0" w:space="0" w:color="auto"/>
        <w:right w:val="none" w:sz="0" w:space="0" w:color="auto"/>
      </w:divBdr>
    </w:div>
    <w:div w:id="1269043205">
      <w:bodyDiv w:val="1"/>
      <w:marLeft w:val="0"/>
      <w:marRight w:val="0"/>
      <w:marTop w:val="0"/>
      <w:marBottom w:val="0"/>
      <w:divBdr>
        <w:top w:val="none" w:sz="0" w:space="0" w:color="auto"/>
        <w:left w:val="none" w:sz="0" w:space="0" w:color="auto"/>
        <w:bottom w:val="none" w:sz="0" w:space="0" w:color="auto"/>
        <w:right w:val="none" w:sz="0" w:space="0" w:color="auto"/>
      </w:divBdr>
    </w:div>
    <w:div w:id="1279989146">
      <w:bodyDiv w:val="1"/>
      <w:marLeft w:val="0"/>
      <w:marRight w:val="0"/>
      <w:marTop w:val="0"/>
      <w:marBottom w:val="0"/>
      <w:divBdr>
        <w:top w:val="none" w:sz="0" w:space="0" w:color="auto"/>
        <w:left w:val="none" w:sz="0" w:space="0" w:color="auto"/>
        <w:bottom w:val="none" w:sz="0" w:space="0" w:color="auto"/>
        <w:right w:val="none" w:sz="0" w:space="0" w:color="auto"/>
      </w:divBdr>
    </w:div>
    <w:div w:id="1281836946">
      <w:bodyDiv w:val="1"/>
      <w:marLeft w:val="0"/>
      <w:marRight w:val="0"/>
      <w:marTop w:val="0"/>
      <w:marBottom w:val="0"/>
      <w:divBdr>
        <w:top w:val="none" w:sz="0" w:space="0" w:color="auto"/>
        <w:left w:val="none" w:sz="0" w:space="0" w:color="auto"/>
        <w:bottom w:val="none" w:sz="0" w:space="0" w:color="auto"/>
        <w:right w:val="none" w:sz="0" w:space="0" w:color="auto"/>
      </w:divBdr>
    </w:div>
    <w:div w:id="1283028896">
      <w:bodyDiv w:val="1"/>
      <w:marLeft w:val="0"/>
      <w:marRight w:val="0"/>
      <w:marTop w:val="0"/>
      <w:marBottom w:val="0"/>
      <w:divBdr>
        <w:top w:val="none" w:sz="0" w:space="0" w:color="auto"/>
        <w:left w:val="none" w:sz="0" w:space="0" w:color="auto"/>
        <w:bottom w:val="none" w:sz="0" w:space="0" w:color="auto"/>
        <w:right w:val="none" w:sz="0" w:space="0" w:color="auto"/>
      </w:divBdr>
    </w:div>
    <w:div w:id="1284193074">
      <w:bodyDiv w:val="1"/>
      <w:marLeft w:val="0"/>
      <w:marRight w:val="0"/>
      <w:marTop w:val="0"/>
      <w:marBottom w:val="0"/>
      <w:divBdr>
        <w:top w:val="none" w:sz="0" w:space="0" w:color="auto"/>
        <w:left w:val="none" w:sz="0" w:space="0" w:color="auto"/>
        <w:bottom w:val="none" w:sz="0" w:space="0" w:color="auto"/>
        <w:right w:val="none" w:sz="0" w:space="0" w:color="auto"/>
      </w:divBdr>
    </w:div>
    <w:div w:id="1300767299">
      <w:bodyDiv w:val="1"/>
      <w:marLeft w:val="0"/>
      <w:marRight w:val="0"/>
      <w:marTop w:val="0"/>
      <w:marBottom w:val="0"/>
      <w:divBdr>
        <w:top w:val="none" w:sz="0" w:space="0" w:color="auto"/>
        <w:left w:val="none" w:sz="0" w:space="0" w:color="auto"/>
        <w:bottom w:val="none" w:sz="0" w:space="0" w:color="auto"/>
        <w:right w:val="none" w:sz="0" w:space="0" w:color="auto"/>
      </w:divBdr>
    </w:div>
    <w:div w:id="1303970174">
      <w:bodyDiv w:val="1"/>
      <w:marLeft w:val="0"/>
      <w:marRight w:val="0"/>
      <w:marTop w:val="0"/>
      <w:marBottom w:val="0"/>
      <w:divBdr>
        <w:top w:val="none" w:sz="0" w:space="0" w:color="auto"/>
        <w:left w:val="none" w:sz="0" w:space="0" w:color="auto"/>
        <w:bottom w:val="none" w:sz="0" w:space="0" w:color="auto"/>
        <w:right w:val="none" w:sz="0" w:space="0" w:color="auto"/>
      </w:divBdr>
    </w:div>
    <w:div w:id="1306083234">
      <w:bodyDiv w:val="1"/>
      <w:marLeft w:val="0"/>
      <w:marRight w:val="0"/>
      <w:marTop w:val="0"/>
      <w:marBottom w:val="0"/>
      <w:divBdr>
        <w:top w:val="none" w:sz="0" w:space="0" w:color="auto"/>
        <w:left w:val="none" w:sz="0" w:space="0" w:color="auto"/>
        <w:bottom w:val="none" w:sz="0" w:space="0" w:color="auto"/>
        <w:right w:val="none" w:sz="0" w:space="0" w:color="auto"/>
      </w:divBdr>
    </w:div>
    <w:div w:id="1310477050">
      <w:bodyDiv w:val="1"/>
      <w:marLeft w:val="0"/>
      <w:marRight w:val="0"/>
      <w:marTop w:val="0"/>
      <w:marBottom w:val="0"/>
      <w:divBdr>
        <w:top w:val="none" w:sz="0" w:space="0" w:color="auto"/>
        <w:left w:val="none" w:sz="0" w:space="0" w:color="auto"/>
        <w:bottom w:val="none" w:sz="0" w:space="0" w:color="auto"/>
        <w:right w:val="none" w:sz="0" w:space="0" w:color="auto"/>
      </w:divBdr>
    </w:div>
    <w:div w:id="1326667933">
      <w:bodyDiv w:val="1"/>
      <w:marLeft w:val="0"/>
      <w:marRight w:val="0"/>
      <w:marTop w:val="0"/>
      <w:marBottom w:val="0"/>
      <w:divBdr>
        <w:top w:val="none" w:sz="0" w:space="0" w:color="auto"/>
        <w:left w:val="none" w:sz="0" w:space="0" w:color="auto"/>
        <w:bottom w:val="none" w:sz="0" w:space="0" w:color="auto"/>
        <w:right w:val="none" w:sz="0" w:space="0" w:color="auto"/>
      </w:divBdr>
    </w:div>
    <w:div w:id="1327051671">
      <w:bodyDiv w:val="1"/>
      <w:marLeft w:val="0"/>
      <w:marRight w:val="0"/>
      <w:marTop w:val="0"/>
      <w:marBottom w:val="0"/>
      <w:divBdr>
        <w:top w:val="none" w:sz="0" w:space="0" w:color="auto"/>
        <w:left w:val="none" w:sz="0" w:space="0" w:color="auto"/>
        <w:bottom w:val="none" w:sz="0" w:space="0" w:color="auto"/>
        <w:right w:val="none" w:sz="0" w:space="0" w:color="auto"/>
      </w:divBdr>
    </w:div>
    <w:div w:id="1328285851">
      <w:bodyDiv w:val="1"/>
      <w:marLeft w:val="0"/>
      <w:marRight w:val="0"/>
      <w:marTop w:val="0"/>
      <w:marBottom w:val="0"/>
      <w:divBdr>
        <w:top w:val="none" w:sz="0" w:space="0" w:color="auto"/>
        <w:left w:val="none" w:sz="0" w:space="0" w:color="auto"/>
        <w:bottom w:val="none" w:sz="0" w:space="0" w:color="auto"/>
        <w:right w:val="none" w:sz="0" w:space="0" w:color="auto"/>
      </w:divBdr>
    </w:div>
    <w:div w:id="1329020172">
      <w:bodyDiv w:val="1"/>
      <w:marLeft w:val="0"/>
      <w:marRight w:val="0"/>
      <w:marTop w:val="0"/>
      <w:marBottom w:val="0"/>
      <w:divBdr>
        <w:top w:val="none" w:sz="0" w:space="0" w:color="auto"/>
        <w:left w:val="none" w:sz="0" w:space="0" w:color="auto"/>
        <w:bottom w:val="none" w:sz="0" w:space="0" w:color="auto"/>
        <w:right w:val="none" w:sz="0" w:space="0" w:color="auto"/>
      </w:divBdr>
    </w:div>
    <w:div w:id="1335065816">
      <w:bodyDiv w:val="1"/>
      <w:marLeft w:val="0"/>
      <w:marRight w:val="0"/>
      <w:marTop w:val="0"/>
      <w:marBottom w:val="0"/>
      <w:divBdr>
        <w:top w:val="none" w:sz="0" w:space="0" w:color="auto"/>
        <w:left w:val="none" w:sz="0" w:space="0" w:color="auto"/>
        <w:bottom w:val="none" w:sz="0" w:space="0" w:color="auto"/>
        <w:right w:val="none" w:sz="0" w:space="0" w:color="auto"/>
      </w:divBdr>
    </w:div>
    <w:div w:id="1335379552">
      <w:bodyDiv w:val="1"/>
      <w:marLeft w:val="0"/>
      <w:marRight w:val="0"/>
      <w:marTop w:val="0"/>
      <w:marBottom w:val="0"/>
      <w:divBdr>
        <w:top w:val="none" w:sz="0" w:space="0" w:color="auto"/>
        <w:left w:val="none" w:sz="0" w:space="0" w:color="auto"/>
        <w:bottom w:val="none" w:sz="0" w:space="0" w:color="auto"/>
        <w:right w:val="none" w:sz="0" w:space="0" w:color="auto"/>
      </w:divBdr>
    </w:div>
    <w:div w:id="1343891620">
      <w:bodyDiv w:val="1"/>
      <w:marLeft w:val="0"/>
      <w:marRight w:val="0"/>
      <w:marTop w:val="0"/>
      <w:marBottom w:val="0"/>
      <w:divBdr>
        <w:top w:val="none" w:sz="0" w:space="0" w:color="auto"/>
        <w:left w:val="none" w:sz="0" w:space="0" w:color="auto"/>
        <w:bottom w:val="none" w:sz="0" w:space="0" w:color="auto"/>
        <w:right w:val="none" w:sz="0" w:space="0" w:color="auto"/>
      </w:divBdr>
    </w:div>
    <w:div w:id="1344745837">
      <w:bodyDiv w:val="1"/>
      <w:marLeft w:val="0"/>
      <w:marRight w:val="0"/>
      <w:marTop w:val="0"/>
      <w:marBottom w:val="0"/>
      <w:divBdr>
        <w:top w:val="none" w:sz="0" w:space="0" w:color="auto"/>
        <w:left w:val="none" w:sz="0" w:space="0" w:color="auto"/>
        <w:bottom w:val="none" w:sz="0" w:space="0" w:color="auto"/>
        <w:right w:val="none" w:sz="0" w:space="0" w:color="auto"/>
      </w:divBdr>
    </w:div>
    <w:div w:id="1347364704">
      <w:bodyDiv w:val="1"/>
      <w:marLeft w:val="0"/>
      <w:marRight w:val="0"/>
      <w:marTop w:val="0"/>
      <w:marBottom w:val="0"/>
      <w:divBdr>
        <w:top w:val="none" w:sz="0" w:space="0" w:color="auto"/>
        <w:left w:val="none" w:sz="0" w:space="0" w:color="auto"/>
        <w:bottom w:val="none" w:sz="0" w:space="0" w:color="auto"/>
        <w:right w:val="none" w:sz="0" w:space="0" w:color="auto"/>
      </w:divBdr>
    </w:div>
    <w:div w:id="1349021205">
      <w:bodyDiv w:val="1"/>
      <w:marLeft w:val="0"/>
      <w:marRight w:val="0"/>
      <w:marTop w:val="0"/>
      <w:marBottom w:val="0"/>
      <w:divBdr>
        <w:top w:val="none" w:sz="0" w:space="0" w:color="auto"/>
        <w:left w:val="none" w:sz="0" w:space="0" w:color="auto"/>
        <w:bottom w:val="none" w:sz="0" w:space="0" w:color="auto"/>
        <w:right w:val="none" w:sz="0" w:space="0" w:color="auto"/>
      </w:divBdr>
    </w:div>
    <w:div w:id="1356469050">
      <w:bodyDiv w:val="1"/>
      <w:marLeft w:val="0"/>
      <w:marRight w:val="0"/>
      <w:marTop w:val="0"/>
      <w:marBottom w:val="0"/>
      <w:divBdr>
        <w:top w:val="none" w:sz="0" w:space="0" w:color="auto"/>
        <w:left w:val="none" w:sz="0" w:space="0" w:color="auto"/>
        <w:bottom w:val="none" w:sz="0" w:space="0" w:color="auto"/>
        <w:right w:val="none" w:sz="0" w:space="0" w:color="auto"/>
      </w:divBdr>
    </w:div>
    <w:div w:id="1363744264">
      <w:bodyDiv w:val="1"/>
      <w:marLeft w:val="0"/>
      <w:marRight w:val="0"/>
      <w:marTop w:val="0"/>
      <w:marBottom w:val="0"/>
      <w:divBdr>
        <w:top w:val="none" w:sz="0" w:space="0" w:color="auto"/>
        <w:left w:val="none" w:sz="0" w:space="0" w:color="auto"/>
        <w:bottom w:val="none" w:sz="0" w:space="0" w:color="auto"/>
        <w:right w:val="none" w:sz="0" w:space="0" w:color="auto"/>
      </w:divBdr>
    </w:div>
    <w:div w:id="1364987284">
      <w:bodyDiv w:val="1"/>
      <w:marLeft w:val="0"/>
      <w:marRight w:val="0"/>
      <w:marTop w:val="0"/>
      <w:marBottom w:val="0"/>
      <w:divBdr>
        <w:top w:val="none" w:sz="0" w:space="0" w:color="auto"/>
        <w:left w:val="none" w:sz="0" w:space="0" w:color="auto"/>
        <w:bottom w:val="none" w:sz="0" w:space="0" w:color="auto"/>
        <w:right w:val="none" w:sz="0" w:space="0" w:color="auto"/>
      </w:divBdr>
    </w:div>
    <w:div w:id="1367483564">
      <w:bodyDiv w:val="1"/>
      <w:marLeft w:val="0"/>
      <w:marRight w:val="0"/>
      <w:marTop w:val="0"/>
      <w:marBottom w:val="0"/>
      <w:divBdr>
        <w:top w:val="none" w:sz="0" w:space="0" w:color="auto"/>
        <w:left w:val="none" w:sz="0" w:space="0" w:color="auto"/>
        <w:bottom w:val="none" w:sz="0" w:space="0" w:color="auto"/>
        <w:right w:val="none" w:sz="0" w:space="0" w:color="auto"/>
      </w:divBdr>
    </w:div>
    <w:div w:id="1371149744">
      <w:bodyDiv w:val="1"/>
      <w:marLeft w:val="0"/>
      <w:marRight w:val="0"/>
      <w:marTop w:val="0"/>
      <w:marBottom w:val="0"/>
      <w:divBdr>
        <w:top w:val="none" w:sz="0" w:space="0" w:color="auto"/>
        <w:left w:val="none" w:sz="0" w:space="0" w:color="auto"/>
        <w:bottom w:val="none" w:sz="0" w:space="0" w:color="auto"/>
        <w:right w:val="none" w:sz="0" w:space="0" w:color="auto"/>
      </w:divBdr>
    </w:div>
    <w:div w:id="1373651138">
      <w:bodyDiv w:val="1"/>
      <w:marLeft w:val="0"/>
      <w:marRight w:val="0"/>
      <w:marTop w:val="0"/>
      <w:marBottom w:val="0"/>
      <w:divBdr>
        <w:top w:val="none" w:sz="0" w:space="0" w:color="auto"/>
        <w:left w:val="none" w:sz="0" w:space="0" w:color="auto"/>
        <w:bottom w:val="none" w:sz="0" w:space="0" w:color="auto"/>
        <w:right w:val="none" w:sz="0" w:space="0" w:color="auto"/>
      </w:divBdr>
    </w:div>
    <w:div w:id="1386182244">
      <w:bodyDiv w:val="1"/>
      <w:marLeft w:val="0"/>
      <w:marRight w:val="0"/>
      <w:marTop w:val="0"/>
      <w:marBottom w:val="0"/>
      <w:divBdr>
        <w:top w:val="none" w:sz="0" w:space="0" w:color="auto"/>
        <w:left w:val="none" w:sz="0" w:space="0" w:color="auto"/>
        <w:bottom w:val="none" w:sz="0" w:space="0" w:color="auto"/>
        <w:right w:val="none" w:sz="0" w:space="0" w:color="auto"/>
      </w:divBdr>
    </w:div>
    <w:div w:id="1412311401">
      <w:bodyDiv w:val="1"/>
      <w:marLeft w:val="0"/>
      <w:marRight w:val="0"/>
      <w:marTop w:val="0"/>
      <w:marBottom w:val="0"/>
      <w:divBdr>
        <w:top w:val="none" w:sz="0" w:space="0" w:color="auto"/>
        <w:left w:val="none" w:sz="0" w:space="0" w:color="auto"/>
        <w:bottom w:val="none" w:sz="0" w:space="0" w:color="auto"/>
        <w:right w:val="none" w:sz="0" w:space="0" w:color="auto"/>
      </w:divBdr>
    </w:div>
    <w:div w:id="1413314326">
      <w:bodyDiv w:val="1"/>
      <w:marLeft w:val="0"/>
      <w:marRight w:val="0"/>
      <w:marTop w:val="0"/>
      <w:marBottom w:val="0"/>
      <w:divBdr>
        <w:top w:val="none" w:sz="0" w:space="0" w:color="auto"/>
        <w:left w:val="none" w:sz="0" w:space="0" w:color="auto"/>
        <w:bottom w:val="none" w:sz="0" w:space="0" w:color="auto"/>
        <w:right w:val="none" w:sz="0" w:space="0" w:color="auto"/>
      </w:divBdr>
    </w:div>
    <w:div w:id="1414543004">
      <w:bodyDiv w:val="1"/>
      <w:marLeft w:val="0"/>
      <w:marRight w:val="0"/>
      <w:marTop w:val="0"/>
      <w:marBottom w:val="0"/>
      <w:divBdr>
        <w:top w:val="none" w:sz="0" w:space="0" w:color="auto"/>
        <w:left w:val="none" w:sz="0" w:space="0" w:color="auto"/>
        <w:bottom w:val="none" w:sz="0" w:space="0" w:color="auto"/>
        <w:right w:val="none" w:sz="0" w:space="0" w:color="auto"/>
      </w:divBdr>
    </w:div>
    <w:div w:id="1422412803">
      <w:bodyDiv w:val="1"/>
      <w:marLeft w:val="0"/>
      <w:marRight w:val="0"/>
      <w:marTop w:val="0"/>
      <w:marBottom w:val="0"/>
      <w:divBdr>
        <w:top w:val="none" w:sz="0" w:space="0" w:color="auto"/>
        <w:left w:val="none" w:sz="0" w:space="0" w:color="auto"/>
        <w:bottom w:val="none" w:sz="0" w:space="0" w:color="auto"/>
        <w:right w:val="none" w:sz="0" w:space="0" w:color="auto"/>
      </w:divBdr>
    </w:div>
    <w:div w:id="1431386582">
      <w:bodyDiv w:val="1"/>
      <w:marLeft w:val="0"/>
      <w:marRight w:val="0"/>
      <w:marTop w:val="0"/>
      <w:marBottom w:val="0"/>
      <w:divBdr>
        <w:top w:val="none" w:sz="0" w:space="0" w:color="auto"/>
        <w:left w:val="none" w:sz="0" w:space="0" w:color="auto"/>
        <w:bottom w:val="none" w:sz="0" w:space="0" w:color="auto"/>
        <w:right w:val="none" w:sz="0" w:space="0" w:color="auto"/>
      </w:divBdr>
    </w:div>
    <w:div w:id="1431587898">
      <w:bodyDiv w:val="1"/>
      <w:marLeft w:val="0"/>
      <w:marRight w:val="0"/>
      <w:marTop w:val="0"/>
      <w:marBottom w:val="0"/>
      <w:divBdr>
        <w:top w:val="none" w:sz="0" w:space="0" w:color="auto"/>
        <w:left w:val="none" w:sz="0" w:space="0" w:color="auto"/>
        <w:bottom w:val="none" w:sz="0" w:space="0" w:color="auto"/>
        <w:right w:val="none" w:sz="0" w:space="0" w:color="auto"/>
      </w:divBdr>
    </w:div>
    <w:div w:id="1432356971">
      <w:bodyDiv w:val="1"/>
      <w:marLeft w:val="0"/>
      <w:marRight w:val="0"/>
      <w:marTop w:val="0"/>
      <w:marBottom w:val="0"/>
      <w:divBdr>
        <w:top w:val="none" w:sz="0" w:space="0" w:color="auto"/>
        <w:left w:val="none" w:sz="0" w:space="0" w:color="auto"/>
        <w:bottom w:val="none" w:sz="0" w:space="0" w:color="auto"/>
        <w:right w:val="none" w:sz="0" w:space="0" w:color="auto"/>
      </w:divBdr>
    </w:div>
    <w:div w:id="1451047971">
      <w:bodyDiv w:val="1"/>
      <w:marLeft w:val="0"/>
      <w:marRight w:val="0"/>
      <w:marTop w:val="0"/>
      <w:marBottom w:val="0"/>
      <w:divBdr>
        <w:top w:val="none" w:sz="0" w:space="0" w:color="auto"/>
        <w:left w:val="none" w:sz="0" w:space="0" w:color="auto"/>
        <w:bottom w:val="none" w:sz="0" w:space="0" w:color="auto"/>
        <w:right w:val="none" w:sz="0" w:space="0" w:color="auto"/>
      </w:divBdr>
    </w:div>
    <w:div w:id="1453859336">
      <w:bodyDiv w:val="1"/>
      <w:marLeft w:val="0"/>
      <w:marRight w:val="0"/>
      <w:marTop w:val="0"/>
      <w:marBottom w:val="0"/>
      <w:divBdr>
        <w:top w:val="none" w:sz="0" w:space="0" w:color="auto"/>
        <w:left w:val="none" w:sz="0" w:space="0" w:color="auto"/>
        <w:bottom w:val="none" w:sz="0" w:space="0" w:color="auto"/>
        <w:right w:val="none" w:sz="0" w:space="0" w:color="auto"/>
      </w:divBdr>
    </w:div>
    <w:div w:id="1454250874">
      <w:bodyDiv w:val="1"/>
      <w:marLeft w:val="0"/>
      <w:marRight w:val="0"/>
      <w:marTop w:val="0"/>
      <w:marBottom w:val="0"/>
      <w:divBdr>
        <w:top w:val="none" w:sz="0" w:space="0" w:color="auto"/>
        <w:left w:val="none" w:sz="0" w:space="0" w:color="auto"/>
        <w:bottom w:val="none" w:sz="0" w:space="0" w:color="auto"/>
        <w:right w:val="none" w:sz="0" w:space="0" w:color="auto"/>
      </w:divBdr>
    </w:div>
    <w:div w:id="1473056026">
      <w:bodyDiv w:val="1"/>
      <w:marLeft w:val="0"/>
      <w:marRight w:val="0"/>
      <w:marTop w:val="0"/>
      <w:marBottom w:val="0"/>
      <w:divBdr>
        <w:top w:val="none" w:sz="0" w:space="0" w:color="auto"/>
        <w:left w:val="none" w:sz="0" w:space="0" w:color="auto"/>
        <w:bottom w:val="none" w:sz="0" w:space="0" w:color="auto"/>
        <w:right w:val="none" w:sz="0" w:space="0" w:color="auto"/>
      </w:divBdr>
    </w:div>
    <w:div w:id="1477260928">
      <w:bodyDiv w:val="1"/>
      <w:marLeft w:val="0"/>
      <w:marRight w:val="0"/>
      <w:marTop w:val="0"/>
      <w:marBottom w:val="0"/>
      <w:divBdr>
        <w:top w:val="none" w:sz="0" w:space="0" w:color="auto"/>
        <w:left w:val="none" w:sz="0" w:space="0" w:color="auto"/>
        <w:bottom w:val="none" w:sz="0" w:space="0" w:color="auto"/>
        <w:right w:val="none" w:sz="0" w:space="0" w:color="auto"/>
      </w:divBdr>
    </w:div>
    <w:div w:id="1479374541">
      <w:bodyDiv w:val="1"/>
      <w:marLeft w:val="0"/>
      <w:marRight w:val="0"/>
      <w:marTop w:val="0"/>
      <w:marBottom w:val="0"/>
      <w:divBdr>
        <w:top w:val="none" w:sz="0" w:space="0" w:color="auto"/>
        <w:left w:val="none" w:sz="0" w:space="0" w:color="auto"/>
        <w:bottom w:val="none" w:sz="0" w:space="0" w:color="auto"/>
        <w:right w:val="none" w:sz="0" w:space="0" w:color="auto"/>
      </w:divBdr>
    </w:div>
    <w:div w:id="1480533703">
      <w:bodyDiv w:val="1"/>
      <w:marLeft w:val="0"/>
      <w:marRight w:val="0"/>
      <w:marTop w:val="0"/>
      <w:marBottom w:val="0"/>
      <w:divBdr>
        <w:top w:val="none" w:sz="0" w:space="0" w:color="auto"/>
        <w:left w:val="none" w:sz="0" w:space="0" w:color="auto"/>
        <w:bottom w:val="none" w:sz="0" w:space="0" w:color="auto"/>
        <w:right w:val="none" w:sz="0" w:space="0" w:color="auto"/>
      </w:divBdr>
    </w:div>
    <w:div w:id="1485269551">
      <w:bodyDiv w:val="1"/>
      <w:marLeft w:val="0"/>
      <w:marRight w:val="0"/>
      <w:marTop w:val="0"/>
      <w:marBottom w:val="0"/>
      <w:divBdr>
        <w:top w:val="none" w:sz="0" w:space="0" w:color="auto"/>
        <w:left w:val="none" w:sz="0" w:space="0" w:color="auto"/>
        <w:bottom w:val="none" w:sz="0" w:space="0" w:color="auto"/>
        <w:right w:val="none" w:sz="0" w:space="0" w:color="auto"/>
      </w:divBdr>
    </w:div>
    <w:div w:id="1490976605">
      <w:bodyDiv w:val="1"/>
      <w:marLeft w:val="0"/>
      <w:marRight w:val="0"/>
      <w:marTop w:val="0"/>
      <w:marBottom w:val="0"/>
      <w:divBdr>
        <w:top w:val="none" w:sz="0" w:space="0" w:color="auto"/>
        <w:left w:val="none" w:sz="0" w:space="0" w:color="auto"/>
        <w:bottom w:val="none" w:sz="0" w:space="0" w:color="auto"/>
        <w:right w:val="none" w:sz="0" w:space="0" w:color="auto"/>
      </w:divBdr>
    </w:div>
    <w:div w:id="1491554456">
      <w:bodyDiv w:val="1"/>
      <w:marLeft w:val="0"/>
      <w:marRight w:val="0"/>
      <w:marTop w:val="0"/>
      <w:marBottom w:val="0"/>
      <w:divBdr>
        <w:top w:val="none" w:sz="0" w:space="0" w:color="auto"/>
        <w:left w:val="none" w:sz="0" w:space="0" w:color="auto"/>
        <w:bottom w:val="none" w:sz="0" w:space="0" w:color="auto"/>
        <w:right w:val="none" w:sz="0" w:space="0" w:color="auto"/>
      </w:divBdr>
    </w:div>
    <w:div w:id="1494834562">
      <w:bodyDiv w:val="1"/>
      <w:marLeft w:val="0"/>
      <w:marRight w:val="0"/>
      <w:marTop w:val="0"/>
      <w:marBottom w:val="0"/>
      <w:divBdr>
        <w:top w:val="none" w:sz="0" w:space="0" w:color="auto"/>
        <w:left w:val="none" w:sz="0" w:space="0" w:color="auto"/>
        <w:bottom w:val="none" w:sz="0" w:space="0" w:color="auto"/>
        <w:right w:val="none" w:sz="0" w:space="0" w:color="auto"/>
      </w:divBdr>
    </w:div>
    <w:div w:id="1499734528">
      <w:bodyDiv w:val="1"/>
      <w:marLeft w:val="0"/>
      <w:marRight w:val="0"/>
      <w:marTop w:val="0"/>
      <w:marBottom w:val="0"/>
      <w:divBdr>
        <w:top w:val="none" w:sz="0" w:space="0" w:color="auto"/>
        <w:left w:val="none" w:sz="0" w:space="0" w:color="auto"/>
        <w:bottom w:val="none" w:sz="0" w:space="0" w:color="auto"/>
        <w:right w:val="none" w:sz="0" w:space="0" w:color="auto"/>
      </w:divBdr>
    </w:div>
    <w:div w:id="1500461840">
      <w:bodyDiv w:val="1"/>
      <w:marLeft w:val="0"/>
      <w:marRight w:val="0"/>
      <w:marTop w:val="0"/>
      <w:marBottom w:val="0"/>
      <w:divBdr>
        <w:top w:val="none" w:sz="0" w:space="0" w:color="auto"/>
        <w:left w:val="none" w:sz="0" w:space="0" w:color="auto"/>
        <w:bottom w:val="none" w:sz="0" w:space="0" w:color="auto"/>
        <w:right w:val="none" w:sz="0" w:space="0" w:color="auto"/>
      </w:divBdr>
    </w:div>
    <w:div w:id="1504202891">
      <w:bodyDiv w:val="1"/>
      <w:marLeft w:val="0"/>
      <w:marRight w:val="0"/>
      <w:marTop w:val="0"/>
      <w:marBottom w:val="0"/>
      <w:divBdr>
        <w:top w:val="none" w:sz="0" w:space="0" w:color="auto"/>
        <w:left w:val="none" w:sz="0" w:space="0" w:color="auto"/>
        <w:bottom w:val="none" w:sz="0" w:space="0" w:color="auto"/>
        <w:right w:val="none" w:sz="0" w:space="0" w:color="auto"/>
      </w:divBdr>
    </w:div>
    <w:div w:id="1521121742">
      <w:bodyDiv w:val="1"/>
      <w:marLeft w:val="0"/>
      <w:marRight w:val="0"/>
      <w:marTop w:val="0"/>
      <w:marBottom w:val="0"/>
      <w:divBdr>
        <w:top w:val="none" w:sz="0" w:space="0" w:color="auto"/>
        <w:left w:val="none" w:sz="0" w:space="0" w:color="auto"/>
        <w:bottom w:val="none" w:sz="0" w:space="0" w:color="auto"/>
        <w:right w:val="none" w:sz="0" w:space="0" w:color="auto"/>
      </w:divBdr>
    </w:div>
    <w:div w:id="1522359848">
      <w:bodyDiv w:val="1"/>
      <w:marLeft w:val="0"/>
      <w:marRight w:val="0"/>
      <w:marTop w:val="0"/>
      <w:marBottom w:val="0"/>
      <w:divBdr>
        <w:top w:val="none" w:sz="0" w:space="0" w:color="auto"/>
        <w:left w:val="none" w:sz="0" w:space="0" w:color="auto"/>
        <w:bottom w:val="none" w:sz="0" w:space="0" w:color="auto"/>
        <w:right w:val="none" w:sz="0" w:space="0" w:color="auto"/>
      </w:divBdr>
    </w:div>
    <w:div w:id="1526946659">
      <w:bodyDiv w:val="1"/>
      <w:marLeft w:val="0"/>
      <w:marRight w:val="0"/>
      <w:marTop w:val="0"/>
      <w:marBottom w:val="0"/>
      <w:divBdr>
        <w:top w:val="none" w:sz="0" w:space="0" w:color="auto"/>
        <w:left w:val="none" w:sz="0" w:space="0" w:color="auto"/>
        <w:bottom w:val="none" w:sz="0" w:space="0" w:color="auto"/>
        <w:right w:val="none" w:sz="0" w:space="0" w:color="auto"/>
      </w:divBdr>
    </w:div>
    <w:div w:id="1530215441">
      <w:bodyDiv w:val="1"/>
      <w:marLeft w:val="0"/>
      <w:marRight w:val="0"/>
      <w:marTop w:val="0"/>
      <w:marBottom w:val="0"/>
      <w:divBdr>
        <w:top w:val="none" w:sz="0" w:space="0" w:color="auto"/>
        <w:left w:val="none" w:sz="0" w:space="0" w:color="auto"/>
        <w:bottom w:val="none" w:sz="0" w:space="0" w:color="auto"/>
        <w:right w:val="none" w:sz="0" w:space="0" w:color="auto"/>
      </w:divBdr>
    </w:div>
    <w:div w:id="1532650623">
      <w:bodyDiv w:val="1"/>
      <w:marLeft w:val="0"/>
      <w:marRight w:val="0"/>
      <w:marTop w:val="0"/>
      <w:marBottom w:val="0"/>
      <w:divBdr>
        <w:top w:val="none" w:sz="0" w:space="0" w:color="auto"/>
        <w:left w:val="none" w:sz="0" w:space="0" w:color="auto"/>
        <w:bottom w:val="none" w:sz="0" w:space="0" w:color="auto"/>
        <w:right w:val="none" w:sz="0" w:space="0" w:color="auto"/>
      </w:divBdr>
    </w:div>
    <w:div w:id="1541744009">
      <w:bodyDiv w:val="1"/>
      <w:marLeft w:val="0"/>
      <w:marRight w:val="0"/>
      <w:marTop w:val="0"/>
      <w:marBottom w:val="0"/>
      <w:divBdr>
        <w:top w:val="none" w:sz="0" w:space="0" w:color="auto"/>
        <w:left w:val="none" w:sz="0" w:space="0" w:color="auto"/>
        <w:bottom w:val="none" w:sz="0" w:space="0" w:color="auto"/>
        <w:right w:val="none" w:sz="0" w:space="0" w:color="auto"/>
      </w:divBdr>
    </w:div>
    <w:div w:id="1555894366">
      <w:bodyDiv w:val="1"/>
      <w:marLeft w:val="0"/>
      <w:marRight w:val="0"/>
      <w:marTop w:val="0"/>
      <w:marBottom w:val="0"/>
      <w:divBdr>
        <w:top w:val="none" w:sz="0" w:space="0" w:color="auto"/>
        <w:left w:val="none" w:sz="0" w:space="0" w:color="auto"/>
        <w:bottom w:val="none" w:sz="0" w:space="0" w:color="auto"/>
        <w:right w:val="none" w:sz="0" w:space="0" w:color="auto"/>
      </w:divBdr>
    </w:div>
    <w:div w:id="1567764660">
      <w:bodyDiv w:val="1"/>
      <w:marLeft w:val="0"/>
      <w:marRight w:val="0"/>
      <w:marTop w:val="0"/>
      <w:marBottom w:val="0"/>
      <w:divBdr>
        <w:top w:val="none" w:sz="0" w:space="0" w:color="auto"/>
        <w:left w:val="none" w:sz="0" w:space="0" w:color="auto"/>
        <w:bottom w:val="none" w:sz="0" w:space="0" w:color="auto"/>
        <w:right w:val="none" w:sz="0" w:space="0" w:color="auto"/>
      </w:divBdr>
    </w:div>
    <w:div w:id="1578898372">
      <w:bodyDiv w:val="1"/>
      <w:marLeft w:val="0"/>
      <w:marRight w:val="0"/>
      <w:marTop w:val="0"/>
      <w:marBottom w:val="0"/>
      <w:divBdr>
        <w:top w:val="none" w:sz="0" w:space="0" w:color="auto"/>
        <w:left w:val="none" w:sz="0" w:space="0" w:color="auto"/>
        <w:bottom w:val="none" w:sz="0" w:space="0" w:color="auto"/>
        <w:right w:val="none" w:sz="0" w:space="0" w:color="auto"/>
      </w:divBdr>
    </w:div>
    <w:div w:id="1585870645">
      <w:bodyDiv w:val="1"/>
      <w:marLeft w:val="0"/>
      <w:marRight w:val="0"/>
      <w:marTop w:val="0"/>
      <w:marBottom w:val="0"/>
      <w:divBdr>
        <w:top w:val="none" w:sz="0" w:space="0" w:color="auto"/>
        <w:left w:val="none" w:sz="0" w:space="0" w:color="auto"/>
        <w:bottom w:val="none" w:sz="0" w:space="0" w:color="auto"/>
        <w:right w:val="none" w:sz="0" w:space="0" w:color="auto"/>
      </w:divBdr>
    </w:div>
    <w:div w:id="1590193561">
      <w:bodyDiv w:val="1"/>
      <w:marLeft w:val="0"/>
      <w:marRight w:val="0"/>
      <w:marTop w:val="0"/>
      <w:marBottom w:val="0"/>
      <w:divBdr>
        <w:top w:val="none" w:sz="0" w:space="0" w:color="auto"/>
        <w:left w:val="none" w:sz="0" w:space="0" w:color="auto"/>
        <w:bottom w:val="none" w:sz="0" w:space="0" w:color="auto"/>
        <w:right w:val="none" w:sz="0" w:space="0" w:color="auto"/>
      </w:divBdr>
    </w:div>
    <w:div w:id="1593468596">
      <w:bodyDiv w:val="1"/>
      <w:marLeft w:val="0"/>
      <w:marRight w:val="0"/>
      <w:marTop w:val="0"/>
      <w:marBottom w:val="0"/>
      <w:divBdr>
        <w:top w:val="none" w:sz="0" w:space="0" w:color="auto"/>
        <w:left w:val="none" w:sz="0" w:space="0" w:color="auto"/>
        <w:bottom w:val="none" w:sz="0" w:space="0" w:color="auto"/>
        <w:right w:val="none" w:sz="0" w:space="0" w:color="auto"/>
      </w:divBdr>
    </w:div>
    <w:div w:id="1593976092">
      <w:bodyDiv w:val="1"/>
      <w:marLeft w:val="0"/>
      <w:marRight w:val="0"/>
      <w:marTop w:val="0"/>
      <w:marBottom w:val="0"/>
      <w:divBdr>
        <w:top w:val="none" w:sz="0" w:space="0" w:color="auto"/>
        <w:left w:val="none" w:sz="0" w:space="0" w:color="auto"/>
        <w:bottom w:val="none" w:sz="0" w:space="0" w:color="auto"/>
        <w:right w:val="none" w:sz="0" w:space="0" w:color="auto"/>
      </w:divBdr>
    </w:div>
    <w:div w:id="1599943315">
      <w:bodyDiv w:val="1"/>
      <w:marLeft w:val="0"/>
      <w:marRight w:val="0"/>
      <w:marTop w:val="0"/>
      <w:marBottom w:val="0"/>
      <w:divBdr>
        <w:top w:val="none" w:sz="0" w:space="0" w:color="auto"/>
        <w:left w:val="none" w:sz="0" w:space="0" w:color="auto"/>
        <w:bottom w:val="none" w:sz="0" w:space="0" w:color="auto"/>
        <w:right w:val="none" w:sz="0" w:space="0" w:color="auto"/>
      </w:divBdr>
    </w:div>
    <w:div w:id="1600061835">
      <w:bodyDiv w:val="1"/>
      <w:marLeft w:val="0"/>
      <w:marRight w:val="0"/>
      <w:marTop w:val="0"/>
      <w:marBottom w:val="0"/>
      <w:divBdr>
        <w:top w:val="none" w:sz="0" w:space="0" w:color="auto"/>
        <w:left w:val="none" w:sz="0" w:space="0" w:color="auto"/>
        <w:bottom w:val="none" w:sz="0" w:space="0" w:color="auto"/>
        <w:right w:val="none" w:sz="0" w:space="0" w:color="auto"/>
      </w:divBdr>
    </w:div>
    <w:div w:id="1603031095">
      <w:bodyDiv w:val="1"/>
      <w:marLeft w:val="0"/>
      <w:marRight w:val="0"/>
      <w:marTop w:val="0"/>
      <w:marBottom w:val="0"/>
      <w:divBdr>
        <w:top w:val="none" w:sz="0" w:space="0" w:color="auto"/>
        <w:left w:val="none" w:sz="0" w:space="0" w:color="auto"/>
        <w:bottom w:val="none" w:sz="0" w:space="0" w:color="auto"/>
        <w:right w:val="none" w:sz="0" w:space="0" w:color="auto"/>
      </w:divBdr>
    </w:div>
    <w:div w:id="1610358215">
      <w:bodyDiv w:val="1"/>
      <w:marLeft w:val="0"/>
      <w:marRight w:val="0"/>
      <w:marTop w:val="0"/>
      <w:marBottom w:val="0"/>
      <w:divBdr>
        <w:top w:val="none" w:sz="0" w:space="0" w:color="auto"/>
        <w:left w:val="none" w:sz="0" w:space="0" w:color="auto"/>
        <w:bottom w:val="none" w:sz="0" w:space="0" w:color="auto"/>
        <w:right w:val="none" w:sz="0" w:space="0" w:color="auto"/>
      </w:divBdr>
    </w:div>
    <w:div w:id="1613240962">
      <w:bodyDiv w:val="1"/>
      <w:marLeft w:val="0"/>
      <w:marRight w:val="0"/>
      <w:marTop w:val="0"/>
      <w:marBottom w:val="0"/>
      <w:divBdr>
        <w:top w:val="none" w:sz="0" w:space="0" w:color="auto"/>
        <w:left w:val="none" w:sz="0" w:space="0" w:color="auto"/>
        <w:bottom w:val="none" w:sz="0" w:space="0" w:color="auto"/>
        <w:right w:val="none" w:sz="0" w:space="0" w:color="auto"/>
      </w:divBdr>
    </w:div>
    <w:div w:id="1614747220">
      <w:bodyDiv w:val="1"/>
      <w:marLeft w:val="0"/>
      <w:marRight w:val="0"/>
      <w:marTop w:val="0"/>
      <w:marBottom w:val="0"/>
      <w:divBdr>
        <w:top w:val="none" w:sz="0" w:space="0" w:color="auto"/>
        <w:left w:val="none" w:sz="0" w:space="0" w:color="auto"/>
        <w:bottom w:val="none" w:sz="0" w:space="0" w:color="auto"/>
        <w:right w:val="none" w:sz="0" w:space="0" w:color="auto"/>
      </w:divBdr>
    </w:div>
    <w:div w:id="1624725552">
      <w:bodyDiv w:val="1"/>
      <w:marLeft w:val="0"/>
      <w:marRight w:val="0"/>
      <w:marTop w:val="0"/>
      <w:marBottom w:val="0"/>
      <w:divBdr>
        <w:top w:val="none" w:sz="0" w:space="0" w:color="auto"/>
        <w:left w:val="none" w:sz="0" w:space="0" w:color="auto"/>
        <w:bottom w:val="none" w:sz="0" w:space="0" w:color="auto"/>
        <w:right w:val="none" w:sz="0" w:space="0" w:color="auto"/>
      </w:divBdr>
    </w:div>
    <w:div w:id="1634362420">
      <w:bodyDiv w:val="1"/>
      <w:marLeft w:val="0"/>
      <w:marRight w:val="0"/>
      <w:marTop w:val="0"/>
      <w:marBottom w:val="0"/>
      <w:divBdr>
        <w:top w:val="none" w:sz="0" w:space="0" w:color="auto"/>
        <w:left w:val="none" w:sz="0" w:space="0" w:color="auto"/>
        <w:bottom w:val="none" w:sz="0" w:space="0" w:color="auto"/>
        <w:right w:val="none" w:sz="0" w:space="0" w:color="auto"/>
      </w:divBdr>
    </w:div>
    <w:div w:id="1635211854">
      <w:bodyDiv w:val="1"/>
      <w:marLeft w:val="0"/>
      <w:marRight w:val="0"/>
      <w:marTop w:val="0"/>
      <w:marBottom w:val="0"/>
      <w:divBdr>
        <w:top w:val="none" w:sz="0" w:space="0" w:color="auto"/>
        <w:left w:val="none" w:sz="0" w:space="0" w:color="auto"/>
        <w:bottom w:val="none" w:sz="0" w:space="0" w:color="auto"/>
        <w:right w:val="none" w:sz="0" w:space="0" w:color="auto"/>
      </w:divBdr>
    </w:div>
    <w:div w:id="1649286210">
      <w:bodyDiv w:val="1"/>
      <w:marLeft w:val="0"/>
      <w:marRight w:val="0"/>
      <w:marTop w:val="0"/>
      <w:marBottom w:val="0"/>
      <w:divBdr>
        <w:top w:val="none" w:sz="0" w:space="0" w:color="auto"/>
        <w:left w:val="none" w:sz="0" w:space="0" w:color="auto"/>
        <w:bottom w:val="none" w:sz="0" w:space="0" w:color="auto"/>
        <w:right w:val="none" w:sz="0" w:space="0" w:color="auto"/>
      </w:divBdr>
    </w:div>
    <w:div w:id="1651711200">
      <w:bodyDiv w:val="1"/>
      <w:marLeft w:val="0"/>
      <w:marRight w:val="0"/>
      <w:marTop w:val="0"/>
      <w:marBottom w:val="0"/>
      <w:divBdr>
        <w:top w:val="none" w:sz="0" w:space="0" w:color="auto"/>
        <w:left w:val="none" w:sz="0" w:space="0" w:color="auto"/>
        <w:bottom w:val="none" w:sz="0" w:space="0" w:color="auto"/>
        <w:right w:val="none" w:sz="0" w:space="0" w:color="auto"/>
      </w:divBdr>
    </w:div>
    <w:div w:id="1653560661">
      <w:bodyDiv w:val="1"/>
      <w:marLeft w:val="0"/>
      <w:marRight w:val="0"/>
      <w:marTop w:val="0"/>
      <w:marBottom w:val="0"/>
      <w:divBdr>
        <w:top w:val="none" w:sz="0" w:space="0" w:color="auto"/>
        <w:left w:val="none" w:sz="0" w:space="0" w:color="auto"/>
        <w:bottom w:val="none" w:sz="0" w:space="0" w:color="auto"/>
        <w:right w:val="none" w:sz="0" w:space="0" w:color="auto"/>
      </w:divBdr>
    </w:div>
    <w:div w:id="1659723143">
      <w:bodyDiv w:val="1"/>
      <w:marLeft w:val="0"/>
      <w:marRight w:val="0"/>
      <w:marTop w:val="0"/>
      <w:marBottom w:val="0"/>
      <w:divBdr>
        <w:top w:val="none" w:sz="0" w:space="0" w:color="auto"/>
        <w:left w:val="none" w:sz="0" w:space="0" w:color="auto"/>
        <w:bottom w:val="none" w:sz="0" w:space="0" w:color="auto"/>
        <w:right w:val="none" w:sz="0" w:space="0" w:color="auto"/>
      </w:divBdr>
    </w:div>
    <w:div w:id="1663006018">
      <w:bodyDiv w:val="1"/>
      <w:marLeft w:val="0"/>
      <w:marRight w:val="0"/>
      <w:marTop w:val="0"/>
      <w:marBottom w:val="0"/>
      <w:divBdr>
        <w:top w:val="none" w:sz="0" w:space="0" w:color="auto"/>
        <w:left w:val="none" w:sz="0" w:space="0" w:color="auto"/>
        <w:bottom w:val="none" w:sz="0" w:space="0" w:color="auto"/>
        <w:right w:val="none" w:sz="0" w:space="0" w:color="auto"/>
      </w:divBdr>
    </w:div>
    <w:div w:id="1671255305">
      <w:bodyDiv w:val="1"/>
      <w:marLeft w:val="0"/>
      <w:marRight w:val="0"/>
      <w:marTop w:val="0"/>
      <w:marBottom w:val="0"/>
      <w:divBdr>
        <w:top w:val="none" w:sz="0" w:space="0" w:color="auto"/>
        <w:left w:val="none" w:sz="0" w:space="0" w:color="auto"/>
        <w:bottom w:val="none" w:sz="0" w:space="0" w:color="auto"/>
        <w:right w:val="none" w:sz="0" w:space="0" w:color="auto"/>
      </w:divBdr>
    </w:div>
    <w:div w:id="1674607790">
      <w:bodyDiv w:val="1"/>
      <w:marLeft w:val="0"/>
      <w:marRight w:val="0"/>
      <w:marTop w:val="0"/>
      <w:marBottom w:val="0"/>
      <w:divBdr>
        <w:top w:val="none" w:sz="0" w:space="0" w:color="auto"/>
        <w:left w:val="none" w:sz="0" w:space="0" w:color="auto"/>
        <w:bottom w:val="none" w:sz="0" w:space="0" w:color="auto"/>
        <w:right w:val="none" w:sz="0" w:space="0" w:color="auto"/>
      </w:divBdr>
    </w:div>
    <w:div w:id="1674843911">
      <w:bodyDiv w:val="1"/>
      <w:marLeft w:val="0"/>
      <w:marRight w:val="0"/>
      <w:marTop w:val="0"/>
      <w:marBottom w:val="0"/>
      <w:divBdr>
        <w:top w:val="none" w:sz="0" w:space="0" w:color="auto"/>
        <w:left w:val="none" w:sz="0" w:space="0" w:color="auto"/>
        <w:bottom w:val="none" w:sz="0" w:space="0" w:color="auto"/>
        <w:right w:val="none" w:sz="0" w:space="0" w:color="auto"/>
      </w:divBdr>
    </w:div>
    <w:div w:id="1682778136">
      <w:bodyDiv w:val="1"/>
      <w:marLeft w:val="0"/>
      <w:marRight w:val="0"/>
      <w:marTop w:val="0"/>
      <w:marBottom w:val="0"/>
      <w:divBdr>
        <w:top w:val="none" w:sz="0" w:space="0" w:color="auto"/>
        <w:left w:val="none" w:sz="0" w:space="0" w:color="auto"/>
        <w:bottom w:val="none" w:sz="0" w:space="0" w:color="auto"/>
        <w:right w:val="none" w:sz="0" w:space="0" w:color="auto"/>
      </w:divBdr>
    </w:div>
    <w:div w:id="1685668901">
      <w:bodyDiv w:val="1"/>
      <w:marLeft w:val="0"/>
      <w:marRight w:val="0"/>
      <w:marTop w:val="0"/>
      <w:marBottom w:val="0"/>
      <w:divBdr>
        <w:top w:val="none" w:sz="0" w:space="0" w:color="auto"/>
        <w:left w:val="none" w:sz="0" w:space="0" w:color="auto"/>
        <w:bottom w:val="none" w:sz="0" w:space="0" w:color="auto"/>
        <w:right w:val="none" w:sz="0" w:space="0" w:color="auto"/>
      </w:divBdr>
    </w:div>
    <w:div w:id="1686248266">
      <w:bodyDiv w:val="1"/>
      <w:marLeft w:val="0"/>
      <w:marRight w:val="0"/>
      <w:marTop w:val="0"/>
      <w:marBottom w:val="0"/>
      <w:divBdr>
        <w:top w:val="none" w:sz="0" w:space="0" w:color="auto"/>
        <w:left w:val="none" w:sz="0" w:space="0" w:color="auto"/>
        <w:bottom w:val="none" w:sz="0" w:space="0" w:color="auto"/>
        <w:right w:val="none" w:sz="0" w:space="0" w:color="auto"/>
      </w:divBdr>
    </w:div>
    <w:div w:id="1688750834">
      <w:bodyDiv w:val="1"/>
      <w:marLeft w:val="0"/>
      <w:marRight w:val="0"/>
      <w:marTop w:val="0"/>
      <w:marBottom w:val="0"/>
      <w:divBdr>
        <w:top w:val="none" w:sz="0" w:space="0" w:color="auto"/>
        <w:left w:val="none" w:sz="0" w:space="0" w:color="auto"/>
        <w:bottom w:val="none" w:sz="0" w:space="0" w:color="auto"/>
        <w:right w:val="none" w:sz="0" w:space="0" w:color="auto"/>
      </w:divBdr>
    </w:div>
    <w:div w:id="1703437846">
      <w:bodyDiv w:val="1"/>
      <w:marLeft w:val="0"/>
      <w:marRight w:val="0"/>
      <w:marTop w:val="0"/>
      <w:marBottom w:val="0"/>
      <w:divBdr>
        <w:top w:val="none" w:sz="0" w:space="0" w:color="auto"/>
        <w:left w:val="none" w:sz="0" w:space="0" w:color="auto"/>
        <w:bottom w:val="none" w:sz="0" w:space="0" w:color="auto"/>
        <w:right w:val="none" w:sz="0" w:space="0" w:color="auto"/>
      </w:divBdr>
    </w:div>
    <w:div w:id="1703483301">
      <w:bodyDiv w:val="1"/>
      <w:marLeft w:val="0"/>
      <w:marRight w:val="0"/>
      <w:marTop w:val="0"/>
      <w:marBottom w:val="0"/>
      <w:divBdr>
        <w:top w:val="none" w:sz="0" w:space="0" w:color="auto"/>
        <w:left w:val="none" w:sz="0" w:space="0" w:color="auto"/>
        <w:bottom w:val="none" w:sz="0" w:space="0" w:color="auto"/>
        <w:right w:val="none" w:sz="0" w:space="0" w:color="auto"/>
      </w:divBdr>
    </w:div>
    <w:div w:id="1708067467">
      <w:bodyDiv w:val="1"/>
      <w:marLeft w:val="0"/>
      <w:marRight w:val="0"/>
      <w:marTop w:val="0"/>
      <w:marBottom w:val="0"/>
      <w:divBdr>
        <w:top w:val="none" w:sz="0" w:space="0" w:color="auto"/>
        <w:left w:val="none" w:sz="0" w:space="0" w:color="auto"/>
        <w:bottom w:val="none" w:sz="0" w:space="0" w:color="auto"/>
        <w:right w:val="none" w:sz="0" w:space="0" w:color="auto"/>
      </w:divBdr>
    </w:div>
    <w:div w:id="1713378182">
      <w:bodyDiv w:val="1"/>
      <w:marLeft w:val="0"/>
      <w:marRight w:val="0"/>
      <w:marTop w:val="0"/>
      <w:marBottom w:val="0"/>
      <w:divBdr>
        <w:top w:val="none" w:sz="0" w:space="0" w:color="auto"/>
        <w:left w:val="none" w:sz="0" w:space="0" w:color="auto"/>
        <w:bottom w:val="none" w:sz="0" w:space="0" w:color="auto"/>
        <w:right w:val="none" w:sz="0" w:space="0" w:color="auto"/>
      </w:divBdr>
    </w:div>
    <w:div w:id="1718893571">
      <w:bodyDiv w:val="1"/>
      <w:marLeft w:val="0"/>
      <w:marRight w:val="0"/>
      <w:marTop w:val="0"/>
      <w:marBottom w:val="0"/>
      <w:divBdr>
        <w:top w:val="none" w:sz="0" w:space="0" w:color="auto"/>
        <w:left w:val="none" w:sz="0" w:space="0" w:color="auto"/>
        <w:bottom w:val="none" w:sz="0" w:space="0" w:color="auto"/>
        <w:right w:val="none" w:sz="0" w:space="0" w:color="auto"/>
      </w:divBdr>
    </w:div>
    <w:div w:id="1722484837">
      <w:bodyDiv w:val="1"/>
      <w:marLeft w:val="0"/>
      <w:marRight w:val="0"/>
      <w:marTop w:val="0"/>
      <w:marBottom w:val="0"/>
      <w:divBdr>
        <w:top w:val="none" w:sz="0" w:space="0" w:color="auto"/>
        <w:left w:val="none" w:sz="0" w:space="0" w:color="auto"/>
        <w:bottom w:val="none" w:sz="0" w:space="0" w:color="auto"/>
        <w:right w:val="none" w:sz="0" w:space="0" w:color="auto"/>
      </w:divBdr>
    </w:div>
    <w:div w:id="1730113637">
      <w:bodyDiv w:val="1"/>
      <w:marLeft w:val="0"/>
      <w:marRight w:val="0"/>
      <w:marTop w:val="0"/>
      <w:marBottom w:val="0"/>
      <w:divBdr>
        <w:top w:val="none" w:sz="0" w:space="0" w:color="auto"/>
        <w:left w:val="none" w:sz="0" w:space="0" w:color="auto"/>
        <w:bottom w:val="none" w:sz="0" w:space="0" w:color="auto"/>
        <w:right w:val="none" w:sz="0" w:space="0" w:color="auto"/>
      </w:divBdr>
    </w:div>
    <w:div w:id="1730954012">
      <w:bodyDiv w:val="1"/>
      <w:marLeft w:val="0"/>
      <w:marRight w:val="0"/>
      <w:marTop w:val="0"/>
      <w:marBottom w:val="0"/>
      <w:divBdr>
        <w:top w:val="none" w:sz="0" w:space="0" w:color="auto"/>
        <w:left w:val="none" w:sz="0" w:space="0" w:color="auto"/>
        <w:bottom w:val="none" w:sz="0" w:space="0" w:color="auto"/>
        <w:right w:val="none" w:sz="0" w:space="0" w:color="auto"/>
      </w:divBdr>
    </w:div>
    <w:div w:id="1740664298">
      <w:bodyDiv w:val="1"/>
      <w:marLeft w:val="0"/>
      <w:marRight w:val="0"/>
      <w:marTop w:val="0"/>
      <w:marBottom w:val="0"/>
      <w:divBdr>
        <w:top w:val="none" w:sz="0" w:space="0" w:color="auto"/>
        <w:left w:val="none" w:sz="0" w:space="0" w:color="auto"/>
        <w:bottom w:val="none" w:sz="0" w:space="0" w:color="auto"/>
        <w:right w:val="none" w:sz="0" w:space="0" w:color="auto"/>
      </w:divBdr>
    </w:div>
    <w:div w:id="1741556335">
      <w:bodyDiv w:val="1"/>
      <w:marLeft w:val="0"/>
      <w:marRight w:val="0"/>
      <w:marTop w:val="0"/>
      <w:marBottom w:val="0"/>
      <w:divBdr>
        <w:top w:val="none" w:sz="0" w:space="0" w:color="auto"/>
        <w:left w:val="none" w:sz="0" w:space="0" w:color="auto"/>
        <w:bottom w:val="none" w:sz="0" w:space="0" w:color="auto"/>
        <w:right w:val="none" w:sz="0" w:space="0" w:color="auto"/>
      </w:divBdr>
    </w:div>
    <w:div w:id="1744179632">
      <w:bodyDiv w:val="1"/>
      <w:marLeft w:val="0"/>
      <w:marRight w:val="0"/>
      <w:marTop w:val="0"/>
      <w:marBottom w:val="0"/>
      <w:divBdr>
        <w:top w:val="none" w:sz="0" w:space="0" w:color="auto"/>
        <w:left w:val="none" w:sz="0" w:space="0" w:color="auto"/>
        <w:bottom w:val="none" w:sz="0" w:space="0" w:color="auto"/>
        <w:right w:val="none" w:sz="0" w:space="0" w:color="auto"/>
      </w:divBdr>
    </w:div>
    <w:div w:id="1744528461">
      <w:bodyDiv w:val="1"/>
      <w:marLeft w:val="0"/>
      <w:marRight w:val="0"/>
      <w:marTop w:val="0"/>
      <w:marBottom w:val="0"/>
      <w:divBdr>
        <w:top w:val="none" w:sz="0" w:space="0" w:color="auto"/>
        <w:left w:val="none" w:sz="0" w:space="0" w:color="auto"/>
        <w:bottom w:val="none" w:sz="0" w:space="0" w:color="auto"/>
        <w:right w:val="none" w:sz="0" w:space="0" w:color="auto"/>
      </w:divBdr>
    </w:div>
    <w:div w:id="1746685443">
      <w:bodyDiv w:val="1"/>
      <w:marLeft w:val="0"/>
      <w:marRight w:val="0"/>
      <w:marTop w:val="0"/>
      <w:marBottom w:val="0"/>
      <w:divBdr>
        <w:top w:val="none" w:sz="0" w:space="0" w:color="auto"/>
        <w:left w:val="none" w:sz="0" w:space="0" w:color="auto"/>
        <w:bottom w:val="none" w:sz="0" w:space="0" w:color="auto"/>
        <w:right w:val="none" w:sz="0" w:space="0" w:color="auto"/>
      </w:divBdr>
    </w:div>
    <w:div w:id="1759977956">
      <w:bodyDiv w:val="1"/>
      <w:marLeft w:val="0"/>
      <w:marRight w:val="0"/>
      <w:marTop w:val="0"/>
      <w:marBottom w:val="0"/>
      <w:divBdr>
        <w:top w:val="none" w:sz="0" w:space="0" w:color="auto"/>
        <w:left w:val="none" w:sz="0" w:space="0" w:color="auto"/>
        <w:bottom w:val="none" w:sz="0" w:space="0" w:color="auto"/>
        <w:right w:val="none" w:sz="0" w:space="0" w:color="auto"/>
      </w:divBdr>
    </w:div>
    <w:div w:id="1773165356">
      <w:bodyDiv w:val="1"/>
      <w:marLeft w:val="0"/>
      <w:marRight w:val="0"/>
      <w:marTop w:val="0"/>
      <w:marBottom w:val="0"/>
      <w:divBdr>
        <w:top w:val="none" w:sz="0" w:space="0" w:color="auto"/>
        <w:left w:val="none" w:sz="0" w:space="0" w:color="auto"/>
        <w:bottom w:val="none" w:sz="0" w:space="0" w:color="auto"/>
        <w:right w:val="none" w:sz="0" w:space="0" w:color="auto"/>
      </w:divBdr>
    </w:div>
    <w:div w:id="1783066069">
      <w:bodyDiv w:val="1"/>
      <w:marLeft w:val="0"/>
      <w:marRight w:val="0"/>
      <w:marTop w:val="0"/>
      <w:marBottom w:val="0"/>
      <w:divBdr>
        <w:top w:val="none" w:sz="0" w:space="0" w:color="auto"/>
        <w:left w:val="none" w:sz="0" w:space="0" w:color="auto"/>
        <w:bottom w:val="none" w:sz="0" w:space="0" w:color="auto"/>
        <w:right w:val="none" w:sz="0" w:space="0" w:color="auto"/>
      </w:divBdr>
    </w:div>
    <w:div w:id="1783106613">
      <w:bodyDiv w:val="1"/>
      <w:marLeft w:val="0"/>
      <w:marRight w:val="0"/>
      <w:marTop w:val="0"/>
      <w:marBottom w:val="0"/>
      <w:divBdr>
        <w:top w:val="none" w:sz="0" w:space="0" w:color="auto"/>
        <w:left w:val="none" w:sz="0" w:space="0" w:color="auto"/>
        <w:bottom w:val="none" w:sz="0" w:space="0" w:color="auto"/>
        <w:right w:val="none" w:sz="0" w:space="0" w:color="auto"/>
      </w:divBdr>
    </w:div>
    <w:div w:id="1790279439">
      <w:bodyDiv w:val="1"/>
      <w:marLeft w:val="0"/>
      <w:marRight w:val="0"/>
      <w:marTop w:val="0"/>
      <w:marBottom w:val="0"/>
      <w:divBdr>
        <w:top w:val="none" w:sz="0" w:space="0" w:color="auto"/>
        <w:left w:val="none" w:sz="0" w:space="0" w:color="auto"/>
        <w:bottom w:val="none" w:sz="0" w:space="0" w:color="auto"/>
        <w:right w:val="none" w:sz="0" w:space="0" w:color="auto"/>
      </w:divBdr>
    </w:div>
    <w:div w:id="1793280619">
      <w:bodyDiv w:val="1"/>
      <w:marLeft w:val="0"/>
      <w:marRight w:val="0"/>
      <w:marTop w:val="0"/>
      <w:marBottom w:val="0"/>
      <w:divBdr>
        <w:top w:val="none" w:sz="0" w:space="0" w:color="auto"/>
        <w:left w:val="none" w:sz="0" w:space="0" w:color="auto"/>
        <w:bottom w:val="none" w:sz="0" w:space="0" w:color="auto"/>
        <w:right w:val="none" w:sz="0" w:space="0" w:color="auto"/>
      </w:divBdr>
    </w:div>
    <w:div w:id="1796290788">
      <w:bodyDiv w:val="1"/>
      <w:marLeft w:val="0"/>
      <w:marRight w:val="0"/>
      <w:marTop w:val="0"/>
      <w:marBottom w:val="0"/>
      <w:divBdr>
        <w:top w:val="none" w:sz="0" w:space="0" w:color="auto"/>
        <w:left w:val="none" w:sz="0" w:space="0" w:color="auto"/>
        <w:bottom w:val="none" w:sz="0" w:space="0" w:color="auto"/>
        <w:right w:val="none" w:sz="0" w:space="0" w:color="auto"/>
      </w:divBdr>
    </w:div>
    <w:div w:id="1802966292">
      <w:bodyDiv w:val="1"/>
      <w:marLeft w:val="0"/>
      <w:marRight w:val="0"/>
      <w:marTop w:val="0"/>
      <w:marBottom w:val="0"/>
      <w:divBdr>
        <w:top w:val="none" w:sz="0" w:space="0" w:color="auto"/>
        <w:left w:val="none" w:sz="0" w:space="0" w:color="auto"/>
        <w:bottom w:val="none" w:sz="0" w:space="0" w:color="auto"/>
        <w:right w:val="none" w:sz="0" w:space="0" w:color="auto"/>
      </w:divBdr>
    </w:div>
    <w:div w:id="1805661712">
      <w:bodyDiv w:val="1"/>
      <w:marLeft w:val="0"/>
      <w:marRight w:val="0"/>
      <w:marTop w:val="0"/>
      <w:marBottom w:val="0"/>
      <w:divBdr>
        <w:top w:val="none" w:sz="0" w:space="0" w:color="auto"/>
        <w:left w:val="none" w:sz="0" w:space="0" w:color="auto"/>
        <w:bottom w:val="none" w:sz="0" w:space="0" w:color="auto"/>
        <w:right w:val="none" w:sz="0" w:space="0" w:color="auto"/>
      </w:divBdr>
    </w:div>
    <w:div w:id="1811434776">
      <w:bodyDiv w:val="1"/>
      <w:marLeft w:val="0"/>
      <w:marRight w:val="0"/>
      <w:marTop w:val="0"/>
      <w:marBottom w:val="0"/>
      <w:divBdr>
        <w:top w:val="none" w:sz="0" w:space="0" w:color="auto"/>
        <w:left w:val="none" w:sz="0" w:space="0" w:color="auto"/>
        <w:bottom w:val="none" w:sz="0" w:space="0" w:color="auto"/>
        <w:right w:val="none" w:sz="0" w:space="0" w:color="auto"/>
      </w:divBdr>
    </w:div>
    <w:div w:id="1821922308">
      <w:bodyDiv w:val="1"/>
      <w:marLeft w:val="0"/>
      <w:marRight w:val="0"/>
      <w:marTop w:val="0"/>
      <w:marBottom w:val="0"/>
      <w:divBdr>
        <w:top w:val="none" w:sz="0" w:space="0" w:color="auto"/>
        <w:left w:val="none" w:sz="0" w:space="0" w:color="auto"/>
        <w:bottom w:val="none" w:sz="0" w:space="0" w:color="auto"/>
        <w:right w:val="none" w:sz="0" w:space="0" w:color="auto"/>
      </w:divBdr>
    </w:div>
    <w:div w:id="1822039222">
      <w:bodyDiv w:val="1"/>
      <w:marLeft w:val="0"/>
      <w:marRight w:val="0"/>
      <w:marTop w:val="0"/>
      <w:marBottom w:val="0"/>
      <w:divBdr>
        <w:top w:val="none" w:sz="0" w:space="0" w:color="auto"/>
        <w:left w:val="none" w:sz="0" w:space="0" w:color="auto"/>
        <w:bottom w:val="none" w:sz="0" w:space="0" w:color="auto"/>
        <w:right w:val="none" w:sz="0" w:space="0" w:color="auto"/>
      </w:divBdr>
    </w:div>
    <w:div w:id="1823158101">
      <w:bodyDiv w:val="1"/>
      <w:marLeft w:val="0"/>
      <w:marRight w:val="0"/>
      <w:marTop w:val="0"/>
      <w:marBottom w:val="0"/>
      <w:divBdr>
        <w:top w:val="none" w:sz="0" w:space="0" w:color="auto"/>
        <w:left w:val="none" w:sz="0" w:space="0" w:color="auto"/>
        <w:bottom w:val="none" w:sz="0" w:space="0" w:color="auto"/>
        <w:right w:val="none" w:sz="0" w:space="0" w:color="auto"/>
      </w:divBdr>
    </w:div>
    <w:div w:id="1839805660">
      <w:bodyDiv w:val="1"/>
      <w:marLeft w:val="0"/>
      <w:marRight w:val="0"/>
      <w:marTop w:val="0"/>
      <w:marBottom w:val="0"/>
      <w:divBdr>
        <w:top w:val="none" w:sz="0" w:space="0" w:color="auto"/>
        <w:left w:val="none" w:sz="0" w:space="0" w:color="auto"/>
        <w:bottom w:val="none" w:sz="0" w:space="0" w:color="auto"/>
        <w:right w:val="none" w:sz="0" w:space="0" w:color="auto"/>
      </w:divBdr>
    </w:div>
    <w:div w:id="1841307512">
      <w:bodyDiv w:val="1"/>
      <w:marLeft w:val="0"/>
      <w:marRight w:val="0"/>
      <w:marTop w:val="0"/>
      <w:marBottom w:val="0"/>
      <w:divBdr>
        <w:top w:val="none" w:sz="0" w:space="0" w:color="auto"/>
        <w:left w:val="none" w:sz="0" w:space="0" w:color="auto"/>
        <w:bottom w:val="none" w:sz="0" w:space="0" w:color="auto"/>
        <w:right w:val="none" w:sz="0" w:space="0" w:color="auto"/>
      </w:divBdr>
    </w:div>
    <w:div w:id="1842815643">
      <w:bodyDiv w:val="1"/>
      <w:marLeft w:val="0"/>
      <w:marRight w:val="0"/>
      <w:marTop w:val="0"/>
      <w:marBottom w:val="0"/>
      <w:divBdr>
        <w:top w:val="none" w:sz="0" w:space="0" w:color="auto"/>
        <w:left w:val="none" w:sz="0" w:space="0" w:color="auto"/>
        <w:bottom w:val="none" w:sz="0" w:space="0" w:color="auto"/>
        <w:right w:val="none" w:sz="0" w:space="0" w:color="auto"/>
      </w:divBdr>
    </w:div>
    <w:div w:id="1848714197">
      <w:bodyDiv w:val="1"/>
      <w:marLeft w:val="0"/>
      <w:marRight w:val="0"/>
      <w:marTop w:val="0"/>
      <w:marBottom w:val="0"/>
      <w:divBdr>
        <w:top w:val="none" w:sz="0" w:space="0" w:color="auto"/>
        <w:left w:val="none" w:sz="0" w:space="0" w:color="auto"/>
        <w:bottom w:val="none" w:sz="0" w:space="0" w:color="auto"/>
        <w:right w:val="none" w:sz="0" w:space="0" w:color="auto"/>
      </w:divBdr>
    </w:div>
    <w:div w:id="1849323046">
      <w:bodyDiv w:val="1"/>
      <w:marLeft w:val="0"/>
      <w:marRight w:val="0"/>
      <w:marTop w:val="0"/>
      <w:marBottom w:val="0"/>
      <w:divBdr>
        <w:top w:val="none" w:sz="0" w:space="0" w:color="auto"/>
        <w:left w:val="none" w:sz="0" w:space="0" w:color="auto"/>
        <w:bottom w:val="none" w:sz="0" w:space="0" w:color="auto"/>
        <w:right w:val="none" w:sz="0" w:space="0" w:color="auto"/>
      </w:divBdr>
    </w:div>
    <w:div w:id="1849446063">
      <w:bodyDiv w:val="1"/>
      <w:marLeft w:val="0"/>
      <w:marRight w:val="0"/>
      <w:marTop w:val="0"/>
      <w:marBottom w:val="0"/>
      <w:divBdr>
        <w:top w:val="none" w:sz="0" w:space="0" w:color="auto"/>
        <w:left w:val="none" w:sz="0" w:space="0" w:color="auto"/>
        <w:bottom w:val="none" w:sz="0" w:space="0" w:color="auto"/>
        <w:right w:val="none" w:sz="0" w:space="0" w:color="auto"/>
      </w:divBdr>
    </w:div>
    <w:div w:id="1873424240">
      <w:bodyDiv w:val="1"/>
      <w:marLeft w:val="0"/>
      <w:marRight w:val="0"/>
      <w:marTop w:val="0"/>
      <w:marBottom w:val="0"/>
      <w:divBdr>
        <w:top w:val="none" w:sz="0" w:space="0" w:color="auto"/>
        <w:left w:val="none" w:sz="0" w:space="0" w:color="auto"/>
        <w:bottom w:val="none" w:sz="0" w:space="0" w:color="auto"/>
        <w:right w:val="none" w:sz="0" w:space="0" w:color="auto"/>
      </w:divBdr>
    </w:div>
    <w:div w:id="1876428039">
      <w:bodyDiv w:val="1"/>
      <w:marLeft w:val="0"/>
      <w:marRight w:val="0"/>
      <w:marTop w:val="0"/>
      <w:marBottom w:val="0"/>
      <w:divBdr>
        <w:top w:val="none" w:sz="0" w:space="0" w:color="auto"/>
        <w:left w:val="none" w:sz="0" w:space="0" w:color="auto"/>
        <w:bottom w:val="none" w:sz="0" w:space="0" w:color="auto"/>
        <w:right w:val="none" w:sz="0" w:space="0" w:color="auto"/>
      </w:divBdr>
    </w:div>
    <w:div w:id="1877155743">
      <w:bodyDiv w:val="1"/>
      <w:marLeft w:val="0"/>
      <w:marRight w:val="0"/>
      <w:marTop w:val="0"/>
      <w:marBottom w:val="0"/>
      <w:divBdr>
        <w:top w:val="none" w:sz="0" w:space="0" w:color="auto"/>
        <w:left w:val="none" w:sz="0" w:space="0" w:color="auto"/>
        <w:bottom w:val="none" w:sz="0" w:space="0" w:color="auto"/>
        <w:right w:val="none" w:sz="0" w:space="0" w:color="auto"/>
      </w:divBdr>
    </w:div>
    <w:div w:id="1891846667">
      <w:bodyDiv w:val="1"/>
      <w:marLeft w:val="0"/>
      <w:marRight w:val="0"/>
      <w:marTop w:val="0"/>
      <w:marBottom w:val="0"/>
      <w:divBdr>
        <w:top w:val="none" w:sz="0" w:space="0" w:color="auto"/>
        <w:left w:val="none" w:sz="0" w:space="0" w:color="auto"/>
        <w:bottom w:val="none" w:sz="0" w:space="0" w:color="auto"/>
        <w:right w:val="none" w:sz="0" w:space="0" w:color="auto"/>
      </w:divBdr>
    </w:div>
    <w:div w:id="1901405884">
      <w:bodyDiv w:val="1"/>
      <w:marLeft w:val="0"/>
      <w:marRight w:val="0"/>
      <w:marTop w:val="0"/>
      <w:marBottom w:val="0"/>
      <w:divBdr>
        <w:top w:val="none" w:sz="0" w:space="0" w:color="auto"/>
        <w:left w:val="none" w:sz="0" w:space="0" w:color="auto"/>
        <w:bottom w:val="none" w:sz="0" w:space="0" w:color="auto"/>
        <w:right w:val="none" w:sz="0" w:space="0" w:color="auto"/>
      </w:divBdr>
    </w:div>
    <w:div w:id="1924558691">
      <w:bodyDiv w:val="1"/>
      <w:marLeft w:val="0"/>
      <w:marRight w:val="0"/>
      <w:marTop w:val="0"/>
      <w:marBottom w:val="0"/>
      <w:divBdr>
        <w:top w:val="none" w:sz="0" w:space="0" w:color="auto"/>
        <w:left w:val="none" w:sz="0" w:space="0" w:color="auto"/>
        <w:bottom w:val="none" w:sz="0" w:space="0" w:color="auto"/>
        <w:right w:val="none" w:sz="0" w:space="0" w:color="auto"/>
      </w:divBdr>
    </w:div>
    <w:div w:id="1932003255">
      <w:bodyDiv w:val="1"/>
      <w:marLeft w:val="0"/>
      <w:marRight w:val="0"/>
      <w:marTop w:val="0"/>
      <w:marBottom w:val="0"/>
      <w:divBdr>
        <w:top w:val="none" w:sz="0" w:space="0" w:color="auto"/>
        <w:left w:val="none" w:sz="0" w:space="0" w:color="auto"/>
        <w:bottom w:val="none" w:sz="0" w:space="0" w:color="auto"/>
        <w:right w:val="none" w:sz="0" w:space="0" w:color="auto"/>
      </w:divBdr>
    </w:div>
    <w:div w:id="1936205091">
      <w:bodyDiv w:val="1"/>
      <w:marLeft w:val="0"/>
      <w:marRight w:val="0"/>
      <w:marTop w:val="0"/>
      <w:marBottom w:val="0"/>
      <w:divBdr>
        <w:top w:val="none" w:sz="0" w:space="0" w:color="auto"/>
        <w:left w:val="none" w:sz="0" w:space="0" w:color="auto"/>
        <w:bottom w:val="none" w:sz="0" w:space="0" w:color="auto"/>
        <w:right w:val="none" w:sz="0" w:space="0" w:color="auto"/>
      </w:divBdr>
    </w:div>
    <w:div w:id="1938902988">
      <w:bodyDiv w:val="1"/>
      <w:marLeft w:val="0"/>
      <w:marRight w:val="0"/>
      <w:marTop w:val="0"/>
      <w:marBottom w:val="0"/>
      <w:divBdr>
        <w:top w:val="none" w:sz="0" w:space="0" w:color="auto"/>
        <w:left w:val="none" w:sz="0" w:space="0" w:color="auto"/>
        <w:bottom w:val="none" w:sz="0" w:space="0" w:color="auto"/>
        <w:right w:val="none" w:sz="0" w:space="0" w:color="auto"/>
      </w:divBdr>
    </w:div>
    <w:div w:id="1942100008">
      <w:bodyDiv w:val="1"/>
      <w:marLeft w:val="0"/>
      <w:marRight w:val="0"/>
      <w:marTop w:val="0"/>
      <w:marBottom w:val="0"/>
      <w:divBdr>
        <w:top w:val="none" w:sz="0" w:space="0" w:color="auto"/>
        <w:left w:val="none" w:sz="0" w:space="0" w:color="auto"/>
        <w:bottom w:val="none" w:sz="0" w:space="0" w:color="auto"/>
        <w:right w:val="none" w:sz="0" w:space="0" w:color="auto"/>
      </w:divBdr>
    </w:div>
    <w:div w:id="1951084143">
      <w:bodyDiv w:val="1"/>
      <w:marLeft w:val="0"/>
      <w:marRight w:val="0"/>
      <w:marTop w:val="0"/>
      <w:marBottom w:val="0"/>
      <w:divBdr>
        <w:top w:val="none" w:sz="0" w:space="0" w:color="auto"/>
        <w:left w:val="none" w:sz="0" w:space="0" w:color="auto"/>
        <w:bottom w:val="none" w:sz="0" w:space="0" w:color="auto"/>
        <w:right w:val="none" w:sz="0" w:space="0" w:color="auto"/>
      </w:divBdr>
    </w:div>
    <w:div w:id="1954093578">
      <w:bodyDiv w:val="1"/>
      <w:marLeft w:val="0"/>
      <w:marRight w:val="0"/>
      <w:marTop w:val="0"/>
      <w:marBottom w:val="0"/>
      <w:divBdr>
        <w:top w:val="none" w:sz="0" w:space="0" w:color="auto"/>
        <w:left w:val="none" w:sz="0" w:space="0" w:color="auto"/>
        <w:bottom w:val="none" w:sz="0" w:space="0" w:color="auto"/>
        <w:right w:val="none" w:sz="0" w:space="0" w:color="auto"/>
      </w:divBdr>
    </w:div>
    <w:div w:id="1960448141">
      <w:bodyDiv w:val="1"/>
      <w:marLeft w:val="0"/>
      <w:marRight w:val="0"/>
      <w:marTop w:val="0"/>
      <w:marBottom w:val="0"/>
      <w:divBdr>
        <w:top w:val="none" w:sz="0" w:space="0" w:color="auto"/>
        <w:left w:val="none" w:sz="0" w:space="0" w:color="auto"/>
        <w:bottom w:val="none" w:sz="0" w:space="0" w:color="auto"/>
        <w:right w:val="none" w:sz="0" w:space="0" w:color="auto"/>
      </w:divBdr>
    </w:div>
    <w:div w:id="1964268415">
      <w:bodyDiv w:val="1"/>
      <w:marLeft w:val="0"/>
      <w:marRight w:val="0"/>
      <w:marTop w:val="0"/>
      <w:marBottom w:val="0"/>
      <w:divBdr>
        <w:top w:val="none" w:sz="0" w:space="0" w:color="auto"/>
        <w:left w:val="none" w:sz="0" w:space="0" w:color="auto"/>
        <w:bottom w:val="none" w:sz="0" w:space="0" w:color="auto"/>
        <w:right w:val="none" w:sz="0" w:space="0" w:color="auto"/>
      </w:divBdr>
    </w:div>
    <w:div w:id="1965382617">
      <w:bodyDiv w:val="1"/>
      <w:marLeft w:val="0"/>
      <w:marRight w:val="0"/>
      <w:marTop w:val="0"/>
      <w:marBottom w:val="0"/>
      <w:divBdr>
        <w:top w:val="none" w:sz="0" w:space="0" w:color="auto"/>
        <w:left w:val="none" w:sz="0" w:space="0" w:color="auto"/>
        <w:bottom w:val="none" w:sz="0" w:space="0" w:color="auto"/>
        <w:right w:val="none" w:sz="0" w:space="0" w:color="auto"/>
      </w:divBdr>
    </w:div>
    <w:div w:id="1966691196">
      <w:bodyDiv w:val="1"/>
      <w:marLeft w:val="0"/>
      <w:marRight w:val="0"/>
      <w:marTop w:val="0"/>
      <w:marBottom w:val="0"/>
      <w:divBdr>
        <w:top w:val="none" w:sz="0" w:space="0" w:color="auto"/>
        <w:left w:val="none" w:sz="0" w:space="0" w:color="auto"/>
        <w:bottom w:val="none" w:sz="0" w:space="0" w:color="auto"/>
        <w:right w:val="none" w:sz="0" w:space="0" w:color="auto"/>
      </w:divBdr>
    </w:div>
    <w:div w:id="1969388016">
      <w:bodyDiv w:val="1"/>
      <w:marLeft w:val="0"/>
      <w:marRight w:val="0"/>
      <w:marTop w:val="0"/>
      <w:marBottom w:val="0"/>
      <w:divBdr>
        <w:top w:val="none" w:sz="0" w:space="0" w:color="auto"/>
        <w:left w:val="none" w:sz="0" w:space="0" w:color="auto"/>
        <w:bottom w:val="none" w:sz="0" w:space="0" w:color="auto"/>
        <w:right w:val="none" w:sz="0" w:space="0" w:color="auto"/>
      </w:divBdr>
    </w:div>
    <w:div w:id="1969779065">
      <w:bodyDiv w:val="1"/>
      <w:marLeft w:val="0"/>
      <w:marRight w:val="0"/>
      <w:marTop w:val="0"/>
      <w:marBottom w:val="0"/>
      <w:divBdr>
        <w:top w:val="none" w:sz="0" w:space="0" w:color="auto"/>
        <w:left w:val="none" w:sz="0" w:space="0" w:color="auto"/>
        <w:bottom w:val="none" w:sz="0" w:space="0" w:color="auto"/>
        <w:right w:val="none" w:sz="0" w:space="0" w:color="auto"/>
      </w:divBdr>
    </w:div>
    <w:div w:id="1972009087">
      <w:bodyDiv w:val="1"/>
      <w:marLeft w:val="0"/>
      <w:marRight w:val="0"/>
      <w:marTop w:val="0"/>
      <w:marBottom w:val="0"/>
      <w:divBdr>
        <w:top w:val="none" w:sz="0" w:space="0" w:color="auto"/>
        <w:left w:val="none" w:sz="0" w:space="0" w:color="auto"/>
        <w:bottom w:val="none" w:sz="0" w:space="0" w:color="auto"/>
        <w:right w:val="none" w:sz="0" w:space="0" w:color="auto"/>
      </w:divBdr>
    </w:div>
    <w:div w:id="1975677326">
      <w:bodyDiv w:val="1"/>
      <w:marLeft w:val="0"/>
      <w:marRight w:val="0"/>
      <w:marTop w:val="0"/>
      <w:marBottom w:val="0"/>
      <w:divBdr>
        <w:top w:val="none" w:sz="0" w:space="0" w:color="auto"/>
        <w:left w:val="none" w:sz="0" w:space="0" w:color="auto"/>
        <w:bottom w:val="none" w:sz="0" w:space="0" w:color="auto"/>
        <w:right w:val="none" w:sz="0" w:space="0" w:color="auto"/>
      </w:divBdr>
    </w:div>
    <w:div w:id="1982150243">
      <w:bodyDiv w:val="1"/>
      <w:marLeft w:val="0"/>
      <w:marRight w:val="0"/>
      <w:marTop w:val="0"/>
      <w:marBottom w:val="0"/>
      <w:divBdr>
        <w:top w:val="none" w:sz="0" w:space="0" w:color="auto"/>
        <w:left w:val="none" w:sz="0" w:space="0" w:color="auto"/>
        <w:bottom w:val="none" w:sz="0" w:space="0" w:color="auto"/>
        <w:right w:val="none" w:sz="0" w:space="0" w:color="auto"/>
      </w:divBdr>
    </w:div>
    <w:div w:id="2002661124">
      <w:bodyDiv w:val="1"/>
      <w:marLeft w:val="0"/>
      <w:marRight w:val="0"/>
      <w:marTop w:val="0"/>
      <w:marBottom w:val="0"/>
      <w:divBdr>
        <w:top w:val="none" w:sz="0" w:space="0" w:color="auto"/>
        <w:left w:val="none" w:sz="0" w:space="0" w:color="auto"/>
        <w:bottom w:val="none" w:sz="0" w:space="0" w:color="auto"/>
        <w:right w:val="none" w:sz="0" w:space="0" w:color="auto"/>
      </w:divBdr>
    </w:div>
    <w:div w:id="2007856036">
      <w:bodyDiv w:val="1"/>
      <w:marLeft w:val="0"/>
      <w:marRight w:val="0"/>
      <w:marTop w:val="0"/>
      <w:marBottom w:val="0"/>
      <w:divBdr>
        <w:top w:val="none" w:sz="0" w:space="0" w:color="auto"/>
        <w:left w:val="none" w:sz="0" w:space="0" w:color="auto"/>
        <w:bottom w:val="none" w:sz="0" w:space="0" w:color="auto"/>
        <w:right w:val="none" w:sz="0" w:space="0" w:color="auto"/>
      </w:divBdr>
    </w:div>
    <w:div w:id="2009862240">
      <w:bodyDiv w:val="1"/>
      <w:marLeft w:val="0"/>
      <w:marRight w:val="0"/>
      <w:marTop w:val="0"/>
      <w:marBottom w:val="0"/>
      <w:divBdr>
        <w:top w:val="none" w:sz="0" w:space="0" w:color="auto"/>
        <w:left w:val="none" w:sz="0" w:space="0" w:color="auto"/>
        <w:bottom w:val="none" w:sz="0" w:space="0" w:color="auto"/>
        <w:right w:val="none" w:sz="0" w:space="0" w:color="auto"/>
      </w:divBdr>
    </w:div>
    <w:div w:id="2011789805">
      <w:bodyDiv w:val="1"/>
      <w:marLeft w:val="0"/>
      <w:marRight w:val="0"/>
      <w:marTop w:val="0"/>
      <w:marBottom w:val="0"/>
      <w:divBdr>
        <w:top w:val="none" w:sz="0" w:space="0" w:color="auto"/>
        <w:left w:val="none" w:sz="0" w:space="0" w:color="auto"/>
        <w:bottom w:val="none" w:sz="0" w:space="0" w:color="auto"/>
        <w:right w:val="none" w:sz="0" w:space="0" w:color="auto"/>
      </w:divBdr>
    </w:div>
    <w:div w:id="2025404046">
      <w:bodyDiv w:val="1"/>
      <w:marLeft w:val="0"/>
      <w:marRight w:val="0"/>
      <w:marTop w:val="0"/>
      <w:marBottom w:val="0"/>
      <w:divBdr>
        <w:top w:val="none" w:sz="0" w:space="0" w:color="auto"/>
        <w:left w:val="none" w:sz="0" w:space="0" w:color="auto"/>
        <w:bottom w:val="none" w:sz="0" w:space="0" w:color="auto"/>
        <w:right w:val="none" w:sz="0" w:space="0" w:color="auto"/>
      </w:divBdr>
    </w:div>
    <w:div w:id="2032026603">
      <w:bodyDiv w:val="1"/>
      <w:marLeft w:val="0"/>
      <w:marRight w:val="0"/>
      <w:marTop w:val="0"/>
      <w:marBottom w:val="0"/>
      <w:divBdr>
        <w:top w:val="none" w:sz="0" w:space="0" w:color="auto"/>
        <w:left w:val="none" w:sz="0" w:space="0" w:color="auto"/>
        <w:bottom w:val="none" w:sz="0" w:space="0" w:color="auto"/>
        <w:right w:val="none" w:sz="0" w:space="0" w:color="auto"/>
      </w:divBdr>
    </w:div>
    <w:div w:id="2032954542">
      <w:bodyDiv w:val="1"/>
      <w:marLeft w:val="0"/>
      <w:marRight w:val="0"/>
      <w:marTop w:val="0"/>
      <w:marBottom w:val="0"/>
      <w:divBdr>
        <w:top w:val="none" w:sz="0" w:space="0" w:color="auto"/>
        <w:left w:val="none" w:sz="0" w:space="0" w:color="auto"/>
        <w:bottom w:val="none" w:sz="0" w:space="0" w:color="auto"/>
        <w:right w:val="none" w:sz="0" w:space="0" w:color="auto"/>
      </w:divBdr>
    </w:div>
    <w:div w:id="2035690341">
      <w:bodyDiv w:val="1"/>
      <w:marLeft w:val="0"/>
      <w:marRight w:val="0"/>
      <w:marTop w:val="0"/>
      <w:marBottom w:val="0"/>
      <w:divBdr>
        <w:top w:val="none" w:sz="0" w:space="0" w:color="auto"/>
        <w:left w:val="none" w:sz="0" w:space="0" w:color="auto"/>
        <w:bottom w:val="none" w:sz="0" w:space="0" w:color="auto"/>
        <w:right w:val="none" w:sz="0" w:space="0" w:color="auto"/>
      </w:divBdr>
    </w:div>
    <w:div w:id="2038383839">
      <w:bodyDiv w:val="1"/>
      <w:marLeft w:val="0"/>
      <w:marRight w:val="0"/>
      <w:marTop w:val="0"/>
      <w:marBottom w:val="0"/>
      <w:divBdr>
        <w:top w:val="none" w:sz="0" w:space="0" w:color="auto"/>
        <w:left w:val="none" w:sz="0" w:space="0" w:color="auto"/>
        <w:bottom w:val="none" w:sz="0" w:space="0" w:color="auto"/>
        <w:right w:val="none" w:sz="0" w:space="0" w:color="auto"/>
      </w:divBdr>
    </w:div>
    <w:div w:id="2046057857">
      <w:bodyDiv w:val="1"/>
      <w:marLeft w:val="0"/>
      <w:marRight w:val="0"/>
      <w:marTop w:val="0"/>
      <w:marBottom w:val="0"/>
      <w:divBdr>
        <w:top w:val="none" w:sz="0" w:space="0" w:color="auto"/>
        <w:left w:val="none" w:sz="0" w:space="0" w:color="auto"/>
        <w:bottom w:val="none" w:sz="0" w:space="0" w:color="auto"/>
        <w:right w:val="none" w:sz="0" w:space="0" w:color="auto"/>
      </w:divBdr>
    </w:div>
    <w:div w:id="2046979434">
      <w:bodyDiv w:val="1"/>
      <w:marLeft w:val="0"/>
      <w:marRight w:val="0"/>
      <w:marTop w:val="0"/>
      <w:marBottom w:val="0"/>
      <w:divBdr>
        <w:top w:val="none" w:sz="0" w:space="0" w:color="auto"/>
        <w:left w:val="none" w:sz="0" w:space="0" w:color="auto"/>
        <w:bottom w:val="none" w:sz="0" w:space="0" w:color="auto"/>
        <w:right w:val="none" w:sz="0" w:space="0" w:color="auto"/>
      </w:divBdr>
    </w:div>
    <w:div w:id="2048948644">
      <w:bodyDiv w:val="1"/>
      <w:marLeft w:val="0"/>
      <w:marRight w:val="0"/>
      <w:marTop w:val="0"/>
      <w:marBottom w:val="0"/>
      <w:divBdr>
        <w:top w:val="none" w:sz="0" w:space="0" w:color="auto"/>
        <w:left w:val="none" w:sz="0" w:space="0" w:color="auto"/>
        <w:bottom w:val="none" w:sz="0" w:space="0" w:color="auto"/>
        <w:right w:val="none" w:sz="0" w:space="0" w:color="auto"/>
      </w:divBdr>
    </w:div>
    <w:div w:id="2057466240">
      <w:bodyDiv w:val="1"/>
      <w:marLeft w:val="0"/>
      <w:marRight w:val="0"/>
      <w:marTop w:val="0"/>
      <w:marBottom w:val="0"/>
      <w:divBdr>
        <w:top w:val="none" w:sz="0" w:space="0" w:color="auto"/>
        <w:left w:val="none" w:sz="0" w:space="0" w:color="auto"/>
        <w:bottom w:val="none" w:sz="0" w:space="0" w:color="auto"/>
        <w:right w:val="none" w:sz="0" w:space="0" w:color="auto"/>
      </w:divBdr>
    </w:div>
    <w:div w:id="2060398404">
      <w:bodyDiv w:val="1"/>
      <w:marLeft w:val="0"/>
      <w:marRight w:val="0"/>
      <w:marTop w:val="0"/>
      <w:marBottom w:val="0"/>
      <w:divBdr>
        <w:top w:val="none" w:sz="0" w:space="0" w:color="auto"/>
        <w:left w:val="none" w:sz="0" w:space="0" w:color="auto"/>
        <w:bottom w:val="none" w:sz="0" w:space="0" w:color="auto"/>
        <w:right w:val="none" w:sz="0" w:space="0" w:color="auto"/>
      </w:divBdr>
    </w:div>
    <w:div w:id="2070758952">
      <w:bodyDiv w:val="1"/>
      <w:marLeft w:val="0"/>
      <w:marRight w:val="0"/>
      <w:marTop w:val="0"/>
      <w:marBottom w:val="0"/>
      <w:divBdr>
        <w:top w:val="none" w:sz="0" w:space="0" w:color="auto"/>
        <w:left w:val="none" w:sz="0" w:space="0" w:color="auto"/>
        <w:bottom w:val="none" w:sz="0" w:space="0" w:color="auto"/>
        <w:right w:val="none" w:sz="0" w:space="0" w:color="auto"/>
      </w:divBdr>
    </w:div>
    <w:div w:id="2075006309">
      <w:bodyDiv w:val="1"/>
      <w:marLeft w:val="0"/>
      <w:marRight w:val="0"/>
      <w:marTop w:val="0"/>
      <w:marBottom w:val="0"/>
      <w:divBdr>
        <w:top w:val="none" w:sz="0" w:space="0" w:color="auto"/>
        <w:left w:val="none" w:sz="0" w:space="0" w:color="auto"/>
        <w:bottom w:val="none" w:sz="0" w:space="0" w:color="auto"/>
        <w:right w:val="none" w:sz="0" w:space="0" w:color="auto"/>
      </w:divBdr>
    </w:div>
    <w:div w:id="2075885321">
      <w:bodyDiv w:val="1"/>
      <w:marLeft w:val="0"/>
      <w:marRight w:val="0"/>
      <w:marTop w:val="0"/>
      <w:marBottom w:val="0"/>
      <w:divBdr>
        <w:top w:val="none" w:sz="0" w:space="0" w:color="auto"/>
        <w:left w:val="none" w:sz="0" w:space="0" w:color="auto"/>
        <w:bottom w:val="none" w:sz="0" w:space="0" w:color="auto"/>
        <w:right w:val="none" w:sz="0" w:space="0" w:color="auto"/>
      </w:divBdr>
    </w:div>
    <w:div w:id="2077046709">
      <w:bodyDiv w:val="1"/>
      <w:marLeft w:val="0"/>
      <w:marRight w:val="0"/>
      <w:marTop w:val="0"/>
      <w:marBottom w:val="0"/>
      <w:divBdr>
        <w:top w:val="none" w:sz="0" w:space="0" w:color="auto"/>
        <w:left w:val="none" w:sz="0" w:space="0" w:color="auto"/>
        <w:bottom w:val="none" w:sz="0" w:space="0" w:color="auto"/>
        <w:right w:val="none" w:sz="0" w:space="0" w:color="auto"/>
      </w:divBdr>
    </w:div>
    <w:div w:id="2077237934">
      <w:bodyDiv w:val="1"/>
      <w:marLeft w:val="0"/>
      <w:marRight w:val="0"/>
      <w:marTop w:val="0"/>
      <w:marBottom w:val="0"/>
      <w:divBdr>
        <w:top w:val="none" w:sz="0" w:space="0" w:color="auto"/>
        <w:left w:val="none" w:sz="0" w:space="0" w:color="auto"/>
        <w:bottom w:val="none" w:sz="0" w:space="0" w:color="auto"/>
        <w:right w:val="none" w:sz="0" w:space="0" w:color="auto"/>
      </w:divBdr>
    </w:div>
    <w:div w:id="2078506429">
      <w:bodyDiv w:val="1"/>
      <w:marLeft w:val="0"/>
      <w:marRight w:val="0"/>
      <w:marTop w:val="0"/>
      <w:marBottom w:val="0"/>
      <w:divBdr>
        <w:top w:val="none" w:sz="0" w:space="0" w:color="auto"/>
        <w:left w:val="none" w:sz="0" w:space="0" w:color="auto"/>
        <w:bottom w:val="none" w:sz="0" w:space="0" w:color="auto"/>
        <w:right w:val="none" w:sz="0" w:space="0" w:color="auto"/>
      </w:divBdr>
    </w:div>
    <w:div w:id="2080860396">
      <w:bodyDiv w:val="1"/>
      <w:marLeft w:val="0"/>
      <w:marRight w:val="0"/>
      <w:marTop w:val="0"/>
      <w:marBottom w:val="0"/>
      <w:divBdr>
        <w:top w:val="none" w:sz="0" w:space="0" w:color="auto"/>
        <w:left w:val="none" w:sz="0" w:space="0" w:color="auto"/>
        <w:bottom w:val="none" w:sz="0" w:space="0" w:color="auto"/>
        <w:right w:val="none" w:sz="0" w:space="0" w:color="auto"/>
      </w:divBdr>
    </w:div>
    <w:div w:id="2103262886">
      <w:bodyDiv w:val="1"/>
      <w:marLeft w:val="0"/>
      <w:marRight w:val="0"/>
      <w:marTop w:val="0"/>
      <w:marBottom w:val="0"/>
      <w:divBdr>
        <w:top w:val="none" w:sz="0" w:space="0" w:color="auto"/>
        <w:left w:val="none" w:sz="0" w:space="0" w:color="auto"/>
        <w:bottom w:val="none" w:sz="0" w:space="0" w:color="auto"/>
        <w:right w:val="none" w:sz="0" w:space="0" w:color="auto"/>
      </w:divBdr>
    </w:div>
    <w:div w:id="2106611458">
      <w:bodyDiv w:val="1"/>
      <w:marLeft w:val="0"/>
      <w:marRight w:val="0"/>
      <w:marTop w:val="0"/>
      <w:marBottom w:val="0"/>
      <w:divBdr>
        <w:top w:val="none" w:sz="0" w:space="0" w:color="auto"/>
        <w:left w:val="none" w:sz="0" w:space="0" w:color="auto"/>
        <w:bottom w:val="none" w:sz="0" w:space="0" w:color="auto"/>
        <w:right w:val="none" w:sz="0" w:space="0" w:color="auto"/>
      </w:divBdr>
    </w:div>
    <w:div w:id="2115634116">
      <w:bodyDiv w:val="1"/>
      <w:marLeft w:val="0"/>
      <w:marRight w:val="0"/>
      <w:marTop w:val="0"/>
      <w:marBottom w:val="0"/>
      <w:divBdr>
        <w:top w:val="none" w:sz="0" w:space="0" w:color="auto"/>
        <w:left w:val="none" w:sz="0" w:space="0" w:color="auto"/>
        <w:bottom w:val="none" w:sz="0" w:space="0" w:color="auto"/>
        <w:right w:val="none" w:sz="0" w:space="0" w:color="auto"/>
      </w:divBdr>
    </w:div>
    <w:div w:id="21357122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en.wikipedia.org/wiki/Infrared" TargetMode="External"/><Relationship Id="rId26" Type="http://schemas.openxmlformats.org/officeDocument/2006/relationships/image" Target="media/image8.jpeg"/><Relationship Id="rId21" Type="http://schemas.openxmlformats.org/officeDocument/2006/relationships/image" Target="media/image3.png"/><Relationship Id="rId34" Type="http://schemas.microsoft.com/office/2016/09/relationships/commentsIds" Target="commentsId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en.wikipedia.org/wiki/Visible_spectrum" TargetMode="External"/><Relationship Id="rId25" Type="http://schemas.openxmlformats.org/officeDocument/2006/relationships/image" Target="media/image7.tiff"/><Relationship Id="rId33" Type="http://schemas.microsoft.com/office/2011/relationships/commentsExtended" Target="commentsExtended.xml"/><Relationship Id="rId2" Type="http://schemas.openxmlformats.org/officeDocument/2006/relationships/numbering" Target="numbering.xml"/><Relationship Id="rId16" Type="http://schemas.openxmlformats.org/officeDocument/2006/relationships/hyperlink" Target="https://en.wikipedia.org/wiki/Multispectral_image" TargetMode="External"/><Relationship Id="rId20" Type="http://schemas.openxmlformats.org/officeDocument/2006/relationships/hyperlink" Target="https://en.wikipedia.org/wiki/Electromagnetic_spectrum" TargetMode="External"/><Relationship Id="rId29" Type="http://schemas.openxmlformats.org/officeDocument/2006/relationships/image" Target="media/image11.tif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6.png"/><Relationship Id="rId32" Type="http://schemas.openxmlformats.org/officeDocument/2006/relationships/comments" Target="comments.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5.png"/><Relationship Id="rId28" Type="http://schemas.openxmlformats.org/officeDocument/2006/relationships/image" Target="media/image10.tiff"/><Relationship Id="rId36" Type="http://schemas.microsoft.com/office/2011/relationships/people" Target="people.xml"/><Relationship Id="rId10" Type="http://schemas.openxmlformats.org/officeDocument/2006/relationships/footer" Target="footer1.xml"/><Relationship Id="rId19" Type="http://schemas.openxmlformats.org/officeDocument/2006/relationships/hyperlink" Target="https://en.wikipedia.org/wiki/Infrared" TargetMode="External"/><Relationship Id="rId31"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image" Target="media/image4.jpeg"/><Relationship Id="rId27" Type="http://schemas.openxmlformats.org/officeDocument/2006/relationships/image" Target="media/image9.tiff"/><Relationship Id="rId30" Type="http://schemas.openxmlformats.org/officeDocument/2006/relationships/image" Target="media/image12.png"/><Relationship Id="rId35" Type="http://schemas.openxmlformats.org/officeDocument/2006/relationships/fontTable" Target="fontTable.xml"/><Relationship Id="rId8" Type="http://schemas.openxmlformats.org/officeDocument/2006/relationships/header" Target="header1.xm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OCOS</b:Tag>
    <b:SourceType>InternetSite</b:SourceType>
    <b:Guid>{DD4693E7-9FB2-4BE3-B3F3-038A0E8A8E62}</b:Guid>
    <b:Author>
      <b:Author>
        <b:NameList>
          <b:Person>
            <b:Last>Division</b:Last>
            <b:First>Agriculture</b:First>
            <b:Middle>and Environmental Statistics</b:Middle>
          </b:Person>
        </b:NameList>
      </b:Author>
    </b:Author>
    <b:Title>paddy statistics</b:Title>
    <b:ProductionCompany>Department of Census and Statistics, Colombo, Sri Lanka.</b:ProductionCompany>
    <b:URL>http://www.statistics.gov.lk/agriculture/Paddy%20Statistics/PaddyStats.htm</b:URL>
    <b:RefOrder>1</b:RefOrder>
  </b:Source>
  <b:Source>
    <b:Tag>TLD</b:Tag>
    <b:SourceType>JournalArticle</b:SourceType>
    <b:Guid>{BFD65BE3-C518-42E0-A98C-2CF292586ABA}</b:Guid>
    <b:Title>MODIS Satellite Data Based Rice Yield Forecasting Model for Sri Lanka: A Pilot Study in Kurunegala District</b:Title>
    <b:Author>
      <b:Author>
        <b:NameList>
          <b:Person>
            <b:Last>T. L. Dammalag</b:Last>
            <b:First>P.</b:First>
            <b:Middle>M. T. S. Sirisen, Junichi Susaki</b:Middle>
          </b:Person>
        </b:NameList>
      </b:Author>
    </b:Author>
    <b:JournalName>Asian Journal of Geoinformatics</b:JournalName>
    <b:RefOrder>2</b:RefOrder>
  </b:Source>
  <b:Source>
    <b:Tag>WTL02</b:Tag>
    <b:SourceType>JournalArticle</b:SourceType>
    <b:Guid>{BEFE2ED6-B346-4DEF-8697-0C61B5C409E7}</b:Guid>
    <b:Author>
      <b:Author>
        <b:NameList>
          <b:Person>
            <b:Last>Kogan</b:Last>
            <b:First>W.</b:First>
            <b:Middle>T. Liu &amp; F.</b:Middle>
          </b:Person>
        </b:NameList>
      </b:Author>
    </b:Author>
    <b:Title>Monitoring Brazilian soybean production using NOAA/AVHRR based vegetation condition indices</b:Title>
    <b:JournalName> International Journal of Remote Sensing</b:JournalName>
    <b:Year>2002</b:Year>
    <b:RefOrder>4</b:RefOrder>
  </b:Source>
  <b:Source>
    <b:Tag>wik</b:Tag>
    <b:SourceType>InternetSite</b:SourceType>
    <b:Guid>{277196D7-504B-4CBD-809F-C0E4EDC23A37}</b:Guid>
    <b:Title>Satellite_crop_monitoring</b:Title>
    <b:ProductionCompany>wikipedia</b:ProductionCompany>
    <b:Author>
      <b:Author>
        <b:NameList>
          <b:Person>
            <b:Last>community</b:Last>
            <b:First>wiki</b:First>
          </b:Person>
        </b:NameList>
      </b:Author>
    </b:Author>
    <b:URL>https://en.wikipedia.org/</b:URL>
    <b:RefOrder>68</b:RefOrder>
  </b:Source>
  <b:Source>
    <b:Tag>NAN13</b:Tag>
    <b:SourceType>JournalArticle</b:SourceType>
    <b:Guid>{3642B4D7-4A47-4BC7-A2D6-66FA74DEF894}</b:Guid>
    <b:Title>Rice yield forecasting models using satellite imagery in Egypt. </b:Title>
    <b:Year>2013</b:Year>
    <b:Author>
      <b:Author>
        <b:NameList>
          <b:Person>
            <b:Last>N.A. Noureldin</b:Last>
            <b:First>M.A.</b:First>
            <b:Middle>Aboelgharb, H.S.Saudya, A.M.Alib</b:Middle>
          </b:Person>
        </b:NameList>
      </b:Author>
    </b:Author>
    <b:JournalName>The Egyptian Journal of Remote Sensing and Space Science</b:JournalName>
    <b:RefOrder>3</b:RefOrder>
  </b:Source>
  <b:Source>
    <b:Tag>RRD</b:Tag>
    <b:SourceType>InternetSite</b:SourceType>
    <b:Guid>{4CB69C52-9361-4281-9934-73C613ADB9D0}</b:Guid>
    <b:Author>
      <b:Author>
        <b:NameList>
          <b:Person>
            <b:Last>RRDI</b:Last>
          </b:Person>
        </b:NameList>
      </b:Author>
    </b:Author>
    <b:Title>rrdi</b:Title>
    <b:ProductionCompany>Department of Agriculture</b:ProductionCompany>
    <b:URL>https://www.doa.gov.lk/rrdi/index.php?option=com_sppagebuilder&amp;view=page&amp;id=42&amp;lang=en</b:URL>
    <b:RefOrder>5</b:RefOrder>
  </b:Source>
  <b:Source>
    <b:Tag>Sid</b:Tag>
    <b:SourceType>JournalArticle</b:SourceType>
    <b:Guid>{1240B8D4-6AA7-4DE6-B843-B794AC66F257}</b:Guid>
    <b:Author>
      <b:Author>
        <b:NameList>
          <b:Person>
            <b:Last>Sidik Mulyono</b:Last>
            <b:First>Mohamad</b:First>
            <b:Middle>Ivan Fanany, T. Basaruddin</b:Middle>
          </b:Person>
        </b:NameList>
      </b:Author>
    </b:Author>
    <b:Title>A Paddy Growth Stages Classification Using MODIS Remote Sensing Images with Balanced Branches Support Vector Machines </b:Title>
    <b:JournalName>ICACSIS 2012</b:JournalName>
    <b:RefOrder>12</b:RefOrder>
  </b:Source>
  <b:Source>
    <b:Tag>Chw07</b:Tag>
    <b:SourceType>JournalArticle</b:SourceType>
    <b:Guid>{2D9137AF-7341-46F0-9D8C-50153081A85D}</b:Guid>
    <b:Author>
      <b:Author>
        <b:NameList>
          <b:Person>
            <b:Last>Chwen-Min Yan</b:Last>
            <b:First>Rong-Kuen</b:First>
            <b:Middle>Chen</b:Middle>
          </b:Person>
        </b:NameList>
      </b:Author>
    </b:Author>
    <b:Title> Differences in Growth Estimation and Yied Prediction of Rice Crop Using Satellite Data Simulated From Near Ground Hyperspectral Reflectance</b:Title>
    <b:JournalName> Journal of Photogrammetry and Remote Sensing</b:JournalName>
    <b:Year>March 2007</b:Year>
    <b:RefOrder>6</b:RefOrder>
  </b:Source>
  <b:Source>
    <b:Tag>Sid12</b:Tag>
    <b:SourceType>JournalArticle</b:SourceType>
    <b:Guid>{0D49035F-0D66-4148-B967-06B1BC34C317}</b:Guid>
    <b:Author>
      <b:Author>
        <b:NameList>
          <b:Person>
            <b:Last>Sidik Mulyono</b:Last>
            <b:First>M</b:First>
            <b:Middle>Ivan Fanany, T Basaruddin</b:Middle>
          </b:Person>
        </b:NameList>
      </b:Author>
    </b:Author>
    <b:Title> Genetic Algorithm Based New Sequence Principal Component Regression (NS-PCR) For Feature Selection And Yield Prediction Using Hyperspectral Remote Sensing Data</b:Title>
    <b:JournalName>International Geoscience and Remote Sensing Symposium, 2012 </b:JournalName>
    <b:Year>2012</b:Year>
    <b:RefOrder>7</b:RefOrder>
  </b:Source>
  <b:Source>
    <b:Tag>Pau07</b:Tag>
    <b:SourceType>JournalArticle</b:SourceType>
    <b:Guid>{A9EB1648-706F-482C-BFB2-EC4BC583DE2A}</b:Guid>
    <b:Author>
      <b:Author>
        <b:NameList>
          <b:Person>
            <b:Last>Paul C. Doraiswamy</b:Last>
            <b:First>Bakhyt</b:First>
            <b:Middle>Akhmedov, Larry Beard, Alan Stern, and Richard Muelle</b:Middle>
          </b:Person>
        </b:NameList>
      </b:Author>
    </b:Author>
    <b:Title> Operational Prediction of Crop Yields Using MODIS Data And Products,  International Archives of Photogrammetry Remote Sensing and Spatial Information Scince Special Publication</b:Title>
    <b:Year>2007</b:Year>
    <b:RefOrder>10</b:RefOrder>
  </b:Source>
  <b:Source>
    <b:Tag>Raj</b:Tag>
    <b:SourceType>JournalArticle</b:SourceType>
    <b:Guid>{17971990-4D54-460D-8E54-9E191918CD0F}</b:Guid>
    <b:Author>
      <b:Author>
        <b:NameList>
          <b:Person>
            <b:Last>Rajitha.K</b:Last>
            <b:First>Prakash</b:First>
            <b:Middle>Mohan M.M, Murari R.R Varma</b:Middle>
          </b:Person>
        </b:NameList>
      </b:Author>
    </b:Author>
    <b:Title>Effect of Cirrus Cloud on Normalized Difference Vegetation Index (NDVI) and Aerosol Free Vegetation Index (AFRI): A Study Based on LANDSAT 8 Images</b:Title>
    <b:RefOrder>13</b:RefOrder>
  </b:Source>
  <b:Source>
    <b:Tag>Tia17</b:Tag>
    <b:SourceType>ConferenceProceedings</b:SourceType>
    <b:Guid>{E420DD68-5688-4C8C-BE47-A1564D7D8A6F}</b:Guid>
    <b:Author>
      <b:Author>
        <b:NameList>
          <b:Person>
            <b:Last>Tianxiang Zhang</b:Last>
            <b:First>Jinya</b:First>
            <b:Middle>Su, Cunjia Liu, Wen-Hua Chen</b:Middle>
          </b:Person>
        </b:NameList>
      </b:Author>
    </b:Author>
    <b:Title>Band Selection in Sentinel-2 Satellite for Agriculture Applications</b:Title>
    <b:Year>2017</b:Year>
    <b:ConferenceName>Proceedings of the 23rd International Conference on Automation &amp; Computing, University of Huddersfield,Huddersfield, UK, 7-8 September 2017</b:ConferenceName>
    <b:City>China</b:City>
    <b:RefOrder>11</b:RefOrder>
  </b:Source>
  <b:Source>
    <b:Tag>JKS10</b:Tag>
    <b:SourceType>JournalArticle</b:SourceType>
    <b:Guid>{5DB2C3CD-F773-4548-9D99-73DCDC0BAD9B}</b:Guid>
    <b:Title>Review of rice crop identification and classification using hyper spectral image processing system.</b:Title>
    <b:Year>2010</b:Year>
    <b:Author>
      <b:Author>
        <b:NameList>
          <b:Person>
            <b:Last>J.K Shwetank</b:Last>
            <b:First>K.F</b:First>
            <b:Middle>Bhatia</b:Middle>
          </b:Person>
        </b:NameList>
      </b:Author>
    </b:Author>
    <b:JournalName>International Journal of Computer Science &amp; Communication 1</b:JournalName>
    <b:RefOrder>9</b:RefOrder>
  </b:Source>
  <b:Source>
    <b:Tag>PKe04</b:Tag>
    <b:SourceType>JournalArticle</b:SourceType>
    <b:Guid>{46D14B82-1D19-4A94-A6C9-C0B623C04CCD}</b:Guid>
    <b:Author>
      <b:Author>
        <b:NameList>
          <b:Person>
            <b:Last>P. Kempeneers</b:Last>
            <b:First>D</b:First>
            <b:Middle>Backer,W Debruyn,P Scheunders,</b:Middle>
          </b:Person>
        </b:NameList>
      </b:Author>
    </b:Author>
    <b:Title>Wavelet based feature extraction for hyper spectral vegetation monitoring,</b:Title>
    <b:JournalName>Image and Signal Processing for Remote Sensing </b:JournalName>
    <b:Year>2004</b:Year>
    <b:RefOrder>14</b:RefOrder>
  </b:Source>
  <b:Source>
    <b:Tag>wik1</b:Tag>
    <b:SourceType>InternetSite</b:SourceType>
    <b:Guid>{AC30E931-FA0A-41D3-9334-E9E76F1DCE40}</b:Guid>
    <b:Title>Chlorophyll</b:Title>
    <b:Author>
      <b:Author>
        <b:NameList>
          <b:Person>
            <b:Last>community</b:Last>
            <b:First>wikipedia</b:First>
          </b:Person>
        </b:NameList>
      </b:Author>
    </b:Author>
    <b:InternetSiteTitle>wikipedia</b:InternetSiteTitle>
    <b:URL>https://en.wikipedia.org/wiki/Chlorophyll</b:URL>
    <b:RefOrder>69</b:RefOrder>
  </b:Source>
  <b:Source>
    <b:Tag>JMo03</b:Tag>
    <b:SourceType>ConferenceProceedings</b:SourceType>
    <b:Guid>{0FBDAC39-B97F-4CB3-A547-071105C1A37F}</b:Guid>
    <b:Title>Examining the development of a potato crop nutrient management trial using reflectance sensing</b:Title>
    <b:Year>2003</b:Year>
    <b:Author>
      <b:Author>
        <b:NameList>
          <b:Person>
            <b:Last>J Moore</b:Last>
            <b:First>N.M</b:First>
            <b:Middle>Holden</b:Middle>
          </b:Person>
        </b:NameList>
      </b:Author>
    </b:Author>
    <b:ConferenceName>ASAE Annual International Meeting. Las Vegas, Nevada, USA</b:ConferenceName>
    <b:City> Las Vegas, Nevada, USA</b:City>
    <b:RefOrder>15</b:RefOrder>
  </b:Source>
  <b:Source>
    <b:Tag>Xia</b:Tag>
    <b:SourceType>JournalArticle</b:SourceType>
    <b:Guid>{F72F2740-DF48-4ABD-A998-7B8F3EBB0590}</b:Guid>
    <b:Title>Mapping paddy rice agriculture in southern China using multi-temporal MODIS images. </b:Title>
    <b:Pages>95, 480–492</b:Pages>
    <b:Author>
      <b:Author>
        <b:NameList>
          <b:Person>
            <b:Last>Xiao</b:Last>
            <b:First>X.T.S.,</b:First>
            <b:Middle>Boles, J.Y., Liu, D., Zhuang, S., Frolking, S., Li, C.,Salas, W., Moore, B.</b:Middle>
          </b:Person>
        </b:NameList>
      </b:Author>
    </b:Author>
    <b:JournalName>RemoteSensing of Environment </b:JournalName>
    <b:RefOrder>18</b:RefOrder>
  </b:Source>
  <b:Source>
    <b:Tag>Nem89</b:Tag>
    <b:SourceType>JournalArticle</b:SourceType>
    <b:Guid>{26C4B7FA-2AEB-40D0-91ED-CA91A58694CE}</b:Guid>
    <b:Author>
      <b:Author>
        <b:NameList>
          <b:Person>
            <b:Last>Nemani</b:Last>
            <b:First>R.R.,</b:First>
            <b:Middle>Running, S.W</b:Middle>
          </b:Person>
        </b:NameList>
      </b:Author>
    </b:Author>
    <b:Title>Testing a theoretical climate-soil leaf area hydrological equilibrium of forests using satellite data and ecosystem simulation</b:Title>
    <b:JournalName>Agriculture and Forest Meteorology</b:JournalName>
    <b:Year>1989</b:Year>
    <b:Pages> 44, 245–260</b:Pages>
    <b:RefOrder>19</b:RefOrder>
  </b:Source>
  <b:Source>
    <b:Tag>Ras97</b:Tag>
    <b:SourceType>JournalArticle</b:SourceType>
    <b:Guid>{8E3F0CAA-05AE-4B64-AE26-D9763E5096B9}</b:Guid>
    <b:Author>
      <b:Author>
        <b:NameList>
          <b:Person>
            <b:Last>M.S.</b:Last>
            <b:First>Rasmussen</b:First>
          </b:Person>
        </b:NameList>
      </b:Author>
    </b:Author>
    <b:Title>Operational yield forecast using AVHRR NDVI data: reduction of environmental and inter-annual variability</b:Title>
    <b:JournalName>International Journal of Remote Sensing</b:JournalName>
    <b:Year>1997</b:Year>
    <b:Pages>18 (5), 1059–1077</b:Pages>
    <b:RefOrder>20</b:RefOrder>
  </b:Source>
  <b:Source>
    <b:Tag>Fer04</b:Tag>
    <b:SourceType>JournalArticle</b:SourceType>
    <b:Guid>{C10D96F8-1706-4313-8F99-678D3A82B1E0}</b:Guid>
    <b:Author>
      <b:Author>
        <b:NameList>
          <b:Person>
            <b:Last>Ferencz C.</b:Last>
            <b:First>Bognár</b:First>
            <b:Middle>P., Lichtenberger J., Hamar D., Tarcsai G., Timár G., Ferencz-Árkos I.</b:Middle>
          </b:Person>
        </b:NameList>
      </b:Author>
    </b:Author>
    <b:Title> Crop yield estimation by satellite remote sensing </b:Title>
    <b:JournalName>International Journal of Remote Sensing</b:JournalName>
    <b:Year>2004</b:Year>
    <b:Pages> 25, 4113-4149</b:Pages>
    <b:RefOrder>8</b:RefOrder>
  </b:Source>
  <b:Source>
    <b:Tag>Che10</b:Tag>
    <b:SourceType>JournalArticle</b:SourceType>
    <b:Guid>{2B543BE0-4AB8-4616-98D6-004E0700914B}</b:Guid>
    <b:Author>
      <b:Author>
        <b:NameList>
          <b:Person>
            <b:Last>Cheng Q.</b:Last>
            <b:First>Wu</b:First>
            <b:Middle>X.</b:Middle>
          </b:Person>
        </b:NameList>
      </b:Author>
    </b:Author>
    <b:Title> Mapping paddy rice yield in Zhejiang Province using MODIS spectral index. </b:Title>
    <b:Year>2010</b:Year>
    <b:RefOrder>16</b:RefOrder>
  </b:Source>
  <b:Source>
    <b:Tag>Way11</b:Tag>
    <b:SourceType>JournalArticle</b:SourceType>
    <b:Guid>{3FEED773-84CC-4478-8579-72961DC1D487}</b:Guid>
    <b:Author>
      <b:Author>
        <b:NameList>
          <b:Person>
            <b:Last>WayanNuarsa I.</b:Last>
            <b:First>Nishio</b:First>
            <b:Middle>F., Hongo, C.</b:Middle>
          </b:Person>
        </b:NameList>
      </b:Author>
    </b:Author>
    <b:Title>Rice Yield Estimation Using Landsat ETM Data and Field Observation</b:Title>
    <b:JournalName> Journal of Agricultural Science 4 </b:JournalName>
    <b:Year>2011</b:Year>
    <b:RefOrder>17</b:RefOrder>
  </b:Source>
  <b:Source>
    <b:Tag>Vap95</b:Tag>
    <b:SourceType>Book</b:SourceType>
    <b:Guid>{0DC68E75-E508-45B6-94FC-CB6980753A26}</b:Guid>
    <b:Title>The nature of statistical learning theory</b:Title>
    <b:Year>1995</b:Year>
    <b:Author>
      <b:Author>
        <b:NameList>
          <b:Person>
            <b:Last>N</b:Last>
            <b:First>Vapnik</b:First>
            <b:Middle>V.</b:Middle>
          </b:Person>
        </b:NameList>
      </b:Author>
    </b:Author>
    <b:City>New York</b:City>
    <b:RefOrder>22</b:RefOrder>
  </b:Source>
  <b:Source>
    <b:Tag>TJo98</b:Tag>
    <b:SourceType>ConferenceProceedings</b:SourceType>
    <b:Guid>{40AF248E-14A2-42FB-8BA3-BB10D067CBEF}</b:Guid>
    <b:Title>Text categorization with support vector machines—learning with  many relevant features</b:Title>
    <b:Year>1998</b:Year>
    <b:City>Chemnitz, Germany</b:City>
    <b:Author>
      <b:Author>
        <b:NameList>
          <b:Person>
            <b:Last>Joachims</b:Last>
            <b:First>T.</b:First>
          </b:Person>
        </b:NameList>
      </b:Author>
    </b:Author>
    <b:Pages>137–142</b:Pages>
    <b:ConferenceName>In Proceedings of the 10th European Conference on Machine Learning</b:ConferenceName>
    <b:RefOrder>23</b:RefOrder>
  </b:Source>
  <b:Source>
    <b:Tag>Hua02</b:Tag>
    <b:SourceType>JournalArticle</b:SourceType>
    <b:Guid>{B332298C-A12C-4D05-9FC7-719DB5B16305}</b:Guid>
    <b:Title>An assessment of support vector machines for land cover classification</b:Title>
    <b:Pages> 23, 725–749</b:Pages>
    <b:Year>2002</b:Year>
    <b:Author>
      <b:Author>
        <b:NameList>
          <b:Person>
            <b:Last>Huang C.</b:Last>
            <b:First>Davis</b:First>
            <b:Middle>L. S., and Townshed J. R. G.</b:Middle>
          </b:Person>
        </b:NameList>
      </b:Author>
    </b:Author>
    <b:JournalName>International Journal of Remote Sensing</b:JournalName>
    <b:RefOrder>24</b:RefOrder>
  </b:Source>
  <b:Source>
    <b:Tag>Foo04</b:Tag>
    <b:SourceType>JournalArticle</b:SourceType>
    <b:Guid>{6B79FD23-DBF2-4EC8-8143-FF99707D6CCE}</b:Guid>
    <b:Author>
      <b:Author>
        <b:NameList>
          <b:Person>
            <b:Last>Foody M. G.</b:Last>
            <b:First>and</b:First>
            <b:Middle>Mathur A.</b:Middle>
          </b:Person>
        </b:NameList>
      </b:Author>
    </b:Author>
    <b:Title>A Relative Evaluation of Multiclass Image Classification by Support Vector Machines</b:Title>
    <b:JournalName>IEEE Transactions on Geoscience and Remote Sensing</b:JournalName>
    <b:Year>2004a</b:Year>
    <b:Pages>42, 1335-1343.</b:Pages>
    <b:RefOrder>25</b:RefOrder>
  </b:Source>
  <b:Source>
    <b:Tag>Foo041</b:Tag>
    <b:SourceType>JournalArticle</b:SourceType>
    <b:Guid>{FADA9A36-CFD4-468F-8717-E97127AC50C4}</b:Guid>
    <b:Author>
      <b:Author>
        <b:NameList>
          <b:Person>
            <b:Last>Foody M. G.</b:Last>
            <b:First>and</b:First>
            <b:Middle>Mathur A.</b:Middle>
          </b:Person>
        </b:NameList>
      </b:Author>
    </b:Author>
    <b:Title>Toward Intelligent Training of Supervised Image Classifications: Directing Training Data Acquisition for SVM Classification</b:Title>
    <b:JournalName>Remote Sensing of Environment</b:JournalName>
    <b:Year>2004b</b:Year>
    <b:Pages>93, 107-117.</b:Pages>
    <b:RefOrder>26</b:RefOrder>
  </b:Source>
  <b:Source>
    <b:Tag>Maser</b:Tag>
    <b:SourceType>ConferenceProceedings</b:SourceType>
    <b:Guid>{90E79AA3-2E05-452F-BB94-B894696226EA}</b:Guid>
    <b:Title> Comparing SVM and GMM on parametric feature-sets</b:Title>
    <b:Year>2004 November</b:Year>
    <b:Author>
      <b:Author>
        <b:NameList>
          <b:Person>
            <b:Last>D</b:Last>
            <b:First>Mashao</b:First>
          </b:Person>
        </b:NameList>
      </b:Author>
    </b:Author>
    <b:ConferenceName> In Proceedings of the 15th Annual Symposium of the Pattern Recognition Association</b:ConferenceName>
    <b:City>Cape Town, South Africa</b:City>
    <b:RefOrder>27</b:RefOrder>
  </b:Source>
  <b:Source>
    <b:Tag>Mel04</b:Tag>
    <b:SourceType>JournalArticle</b:SourceType>
    <b:Guid>{AAE03B8A-FD41-457D-AF36-FEB63B7EC122}</b:Guid>
    <b:Author>
      <b:Author>
        <b:NameList>
          <b:Person>
            <b:Last>Melgani F.</b:Last>
            <b:First>and</b:First>
            <b:Middle>Bruzzon</b:Middle>
          </b:Person>
        </b:NameList>
      </b:Author>
    </b:Author>
    <b:Title>Classification of hyperspectral remote sensing images with Support Vector Machines</b:Title>
    <b:Pages>42,1778 – 1790</b:Pages>
    <b:Year>2004</b:Year>
    <b:ConferenceName>IEEE Transactions on Geoscience and Remote Sensing</b:ConferenceName>
    <b:JournalName>IEEE Transactions on Geoscience and Remote Sensing</b:JournalName>
    <b:RefOrder>28</b:RefOrder>
  </b:Source>
  <b:Source>
    <b:Tag>Gua98</b:Tag>
    <b:SourceType>ConferenceProceedings</b:SourceType>
    <b:Guid>{102EDFED-F188-4A32-BBD1-50419D0D7598}</b:Guid>
    <b:Title> Support vector machines for hyperspectral remote sensing classification.</b:Title>
    <b:Year>1998</b:Year>
    <b:Author>
      <b:Author>
        <b:NameList>
          <b:Person>
            <b:Last>Gualtieri J. A.</b:Last>
            <b:First>and</b:First>
            <b:Middle>Cromp R. F.</b:Middle>
          </b:Person>
        </b:NameList>
      </b:Author>
    </b:Author>
    <b:ConferenceName> In Proceedings of the 27th AIPR Workshop: Advances in Computer Assisted Recognition</b:ConferenceName>
    <b:City>Washington</b:City>
    <b:RefOrder>29</b:RefOrder>
  </b:Source>
  <b:Source>
    <b:Tag>Gid</b:Tag>
    <b:SourceType>Report</b:SourceType>
    <b:Guid>{F2F91495-1B01-43ED-9917-473673348A14}</b:Guid>
    <b:Title>Classification of Images Using Support Vector Machines</b:Title>
    <b:Publisher>Department of Electrical and Information Engineering, University of the Witwatersrand</b:Publisher>
    <b:Author>
      <b:Author>
        <b:NameList>
          <b:Person>
            <b:Last>Gidudu Anthony</b:Last>
            <b:First>Hulley</b:First>
            <b:Middle>Greg and Marwala Tshilidzi</b:Middle>
          </b:Person>
        </b:NameList>
      </b:Author>
    </b:Author>
    <b:RefOrder>30</b:RefOrder>
  </b:Source>
  <b:Source>
    <b:Tag>Den09</b:Tag>
    <b:SourceType>JournalArticle</b:SourceType>
    <b:Guid>{52A87DDE-5B22-4FDD-9520-20968CC06BAE}</b:Guid>
    <b:Author>
      <b:Author>
        <b:NameList>
          <b:Person>
            <b:Last>Deng N.</b:Last>
            <b:First>et</b:First>
            <b:Middle>al.</b:Middle>
          </b:Person>
        </b:NameList>
      </b:Author>
    </b:Author>
    <b:Title>Support vector Machine Theory, algorithms and Development</b:Title>
    <b:Year>2009</b:Year>
    <b:JournalName>Science Press,  Beijing</b:JournalName>
    <b:Pages>176</b:Pages>
    <b:RefOrder>61</b:RefOrder>
  </b:Source>
  <b:Source>
    <b:Tag>Xue11</b:Tag>
    <b:SourceType>JournalArticle</b:SourceType>
    <b:Guid>{4755DE4A-4DF1-4A3C-A9EF-0982475F8BA2}</b:Guid>
    <b:Author>
      <b:Author>
        <b:NameList>
          <b:Person>
            <b:Last>N.</b:Last>
            <b:First>Xue</b:First>
          </b:Person>
        </b:NameList>
      </b:Author>
    </b:Author>
    <b:Title>Comparison of multi-class support vector machines</b:Title>
    <b:JournalName> Computer Engineering and</b:JournalName>
    <b:Year>2011</b:Year>
    <b:RefOrder>62</b:RefOrder>
  </b:Source>
  <b:Source>
    <b:Tag>Zha11</b:Tag>
    <b:SourceType>ConferenceProceedings</b:SourceType>
    <b:Guid>{EF73A4F3-0CE2-4071-9ED3-CC3F36CAFFBA}</b:Guid>
    <b:Title>Application of Least Squares Support Vector Machine in Fault Diagnosis</b:Title>
    <b:Year>2011</b:Year>
    <b:Pages>192–200.</b:Pages>
    <b:Author>
      <b:Author>
        <b:NameList>
          <b:Person>
            <b:Last>Zhang Y.</b:Last>
            <b:First>Zhu</b:First>
            <b:Middle>Y., Lin S., Liu, X.</b:Middle>
          </b:Person>
        </b:NameList>
      </b:Author>
    </b:Author>
    <b:ConferenceName>ICICA</b:ConferenceName>
    <b:City>Springer, Heidelberg </b:City>
    <b:RefOrder>63</b:RefOrder>
  </b:Source>
  <b:Source>
    <b:Tag>Yon12</b:Tag>
    <b:SourceType>Report</b:SourceType>
    <b:Guid>{21671491-56CA-4C2F-8CEB-B1320C5FBD9B}</b:Guid>
    <b:Title>Support Vector Machine Classification Algorithm</b:Title>
    <b:Year>2012</b:Year>
    <b:City>Tangshan, China</b:City>
    <b:Publisher>Qinggong College, Hebei United University</b:Publisher>
    <b:Author>
      <b:Author>
        <b:NameList>
          <b:Person>
            <b:Last>Zhang</b:Last>
            <b:First>Yongli</b:First>
          </b:Person>
        </b:NameList>
      </b:Author>
    </b:Author>
    <b:RefOrder>64</b:RefOrder>
  </b:Source>
  <b:Source>
    <b:Tag>Hin06</b:Tag>
    <b:SourceType>JournalArticle</b:SourceType>
    <b:Guid>{D47CC4BF-8503-45A8-957B-37AB0457C27F}</b:Guid>
    <b:Title>Unsupervised Discovery of Nonlinear Structure Using</b:Title>
    <b:Year>2006</b:Year>
    <b:Author>
      <b:Author>
        <b:NameList>
          <b:Person>
            <b:Last>Hinton G.</b:Last>
            <b:First>Osindero</b:First>
            <b:Middle>S., Welling, M., Teh, Y.</b:Middle>
          </b:Person>
        </b:NameList>
      </b:Author>
    </b:Author>
    <b:JournalName>Science 2006</b:JournalName>
    <b:Pages>725–732</b:Pages>
    <b:RefOrder>70</b:RefOrder>
  </b:Source>
  <b:Source>
    <b:Tag>Hin061</b:Tag>
    <b:SourceType>JournalArticle</b:SourceType>
    <b:Guid>{4581D939-BB6D-4800-9C9F-1263A15300B5}</b:Guid>
    <b:Author>
      <b:Author>
        <b:NameList>
          <b:Person>
            <b:Last>Hinton</b:Last>
            <b:First>G.E.</b:First>
          </b:Person>
          <b:Person>
            <b:Last>Osindero</b:Last>
            <b:First>S.</b:First>
          </b:Person>
          <b:Person>
            <b:Last>Teh</b:Last>
            <b:First>Y.W</b:First>
          </b:Person>
        </b:NameList>
      </b:Author>
    </b:Author>
    <b:Title>A Fast Learning Algorithm for Deep Belief Nets.</b:Title>
    <b:JournalName>Neural Comput</b:JournalName>
    <b:Year>2006</b:Year>
    <b:RefOrder>71</b:RefOrder>
  </b:Source>
  <b:Source>
    <b:Tag>Gra09</b:Tag>
    <b:SourceType>JournalArticle</b:SourceType>
    <b:Guid>{D8526E32-A058-4E5B-8194-1D6FD699582B}</b:Guid>
    <b:Author>
      <b:Author>
        <b:NameList>
          <b:Person>
            <b:Last>. Graves</b:Last>
            <b:First>A.</b:First>
          </b:Person>
          <b:Person>
            <b:Last>Liwicki</b:Last>
            <b:First>M.</b:First>
          </b:Person>
          <b:Person>
            <b:Last>Fernandez</b:Last>
            <b:First>S.</b:First>
          </b:Person>
          <b:Person>
            <b:Last>Bertolami</b:Last>
            <b:First>R.</b:First>
          </b:Person>
          <b:Person>
            <b:Last>Bunke</b:Last>
            <b:First>H.</b:First>
          </b:Person>
          <b:Person>
            <b:Last>Schmidhuber</b:Last>
            <b:First>J.</b:First>
            <b:Middle>A Novel Connectionist</b:Middle>
          </b:Person>
        </b:NameList>
      </b:Author>
    </b:Author>
    <b:Title>System for Improved Unconstrained Handwriting Recognition</b:Title>
    <b:JournalName>IEEE Trans. Pattern Anal. Mach. Intell</b:JournalName>
    <b:Year>2009</b:Year>
    <b:RefOrder>72</b:RefOrder>
  </b:Source>
  <b:Source>
    <b:Tag>Cir12</b:Tag>
    <b:SourceType>ConferenceProceedings</b:SourceType>
    <b:Guid>{3757E304-811E-44C5-8412-3CE44692E25A}</b:Guid>
    <b:Title>Multi-column deep neural networks for image classification. </b:Title>
    <b:Year>2012</b:Year>
    <b:Author>
      <b:Author>
        <b:NameList>
          <b:Person>
            <b:Last>Ciresan</b:Last>
            <b:First>D.</b:First>
          </b:Person>
          <b:Person>
            <b:Last>Meier</b:Last>
            <b:First>U.</b:First>
          </b:Person>
          <b:Person>
            <b:Last>Schmidhuber</b:Last>
            <b:First>J</b:First>
          </b:Person>
        </b:NameList>
      </b:Author>
    </b:Author>
    <b:City>USA</b:City>
    <b:RefOrder>73</b:RefOrder>
  </b:Source>
  <b:Source>
    <b:Tag>Ngu13</b:Tag>
    <b:SourceType>ConferenceProceedings</b:SourceType>
    <b:Guid>{6BE39183-CE46-42B2-AF9A-9CA4BDA3CA22}</b:Guid>
    <b:Author>
      <b:Author>
        <b:NameList>
          <b:Person>
            <b:Last>Nguyen</b:Last>
            <b:First>T.,Han,</b:First>
            <b:Middle>J., Park, D.C</b:Middle>
          </b:Person>
        </b:NameList>
      </b:Author>
    </b:Author>
    <b:Title>Satellite image classiﬁcation using convolutional learning</b:Title>
    <b:Pages>2237–2240</b:Pages>
    <b:Year>2013</b:Year>
    <b:ConferenceName>AIP Conference</b:ConferenceName>
    <b:City>Albuquerque, NM, USA</b:City>
    <b:RefOrder>74</b:RefOrder>
  </b:Source>
  <b:Source>
    <b:Tag>Wan15</b:Tag>
    <b:SourceType>JournalArticle</b:SourceType>
    <b:Guid>{4D3E4AF5-DBCC-43AE-88AF-8EAF9585DF21}</b:Guid>
    <b:Title>A neural-dynamic framework based on deep learning and a ﬁnite state machine</b:Title>
    <b:Pages>3144–3169</b:Pages>
    <b:Year>2015</b:Year>
    <b:Author>
      <b:Author>
        <b:NameList>
          <b:Person>
            <b:Last>Wang</b:Last>
            <b:First>J.</b:First>
            <b:Middle>Song, J. Chen, M. Yang, Z</b:Middle>
          </b:Person>
        </b:NameList>
      </b:Author>
    </b:Author>
    <b:JournalName>Remote Sens</b:JournalName>
    <b:RefOrder>75</b:RefOrder>
  </b:Source>
  <b:Source>
    <b:Tag>Cas15</b:Tag>
    <b:SourceType>JournalArticle</b:SourceType>
    <b:Guid>{EF97F37E-7047-47C5-9488-3BD022BE34D7}</b:Guid>
    <b:Author>
      <b:Author>
        <b:NameList>
          <b:Person>
            <b:Last>Castelluccio</b:Last>
            <b:First>M.</b:First>
          </b:Person>
          <b:Person>
            <b:Last>Poggi</b:Last>
            <b:First>G.</b:First>
          </b:Person>
          <b:Person>
            <b:Last>Sansone</b:Last>
            <b:First>C.</b:First>
          </b:Person>
          <b:Person>
            <b:Last>Verdoliva</b:Last>
            <b:First>L.</b:First>
          </b:Person>
        </b:NameList>
      </b:Author>
    </b:Author>
    <b:Title>Land Use Classiﬁcation in Remote Sensing Images by Convolutional Neural Networks</b:Title>
    <b:JournalName>arXiv</b:JournalName>
    <b:Year>2015</b:Year>
    <b:Pages>3144–3169</b:Pages>
    <b:RefOrder>76</b:RefOrder>
  </b:Source>
  <b:Source>
    <b:Tag>HuF15</b:Tag>
    <b:SourceType>JournalArticle</b:SourceType>
    <b:Guid>{BC1DB377-47CB-488A-885A-DB6A08F167FF}</b:Guid>
    <b:Author>
      <b:Author>
        <b:NameList>
          <b:Person>
            <b:Last>Hu</b:Last>
            <b:First>F.</b:First>
          </b:Person>
          <b:Person>
            <b:Last>Xia</b:Last>
            <b:First>G.S.</b:First>
          </b:Person>
          <b:Person>
            <b:Last>Hu</b:Last>
            <b:First>J.</b:First>
          </b:Person>
          <b:Person>
            <b:Last>Zhang</b:Last>
            <b:First>L</b:First>
          </b:Person>
        </b:NameList>
      </b:Author>
    </b:Author>
    <b:Title>Transferring deep convolutional neuralnet works for the scene classiﬁcation of high-resolution remote sensing imagery</b:Title>
    <b:JournalName>Remote Sens</b:JournalName>
    <b:Year>2015</b:Year>
    <b:Pages>3144–3169</b:Pages>
    <b:RefOrder>77</b:RefOrder>
  </b:Source>
  <b:Source>
    <b:Tag>Zho16</b:Tag>
    <b:SourceType>JournalArticle</b:SourceType>
    <b:Guid>{64EA064B-F3F2-49D4-9CDC-FDF13B6537E4}</b:Guid>
    <b:Title> Learning Low Dimensional Convolutional Neural Networks for High-Resolution Remote Sensing Image Retrieval</b:Title>
    <b:Year>2016</b:Year>
    <b:Author>
      <b:Author>
        <b:NameList>
          <b:Person>
            <b:Last>Zhou</b:Last>
            <b:First>W.</b:First>
          </b:Person>
          <b:Person>
            <b:Last>Newsam</b:Last>
            <b:First>S.</b:First>
          </b:Person>
          <b:Person>
            <b:Last>Li</b:Last>
            <b:First>C.</b:First>
          </b:Person>
          <b:Person>
            <b:Last>Shao</b:Last>
            <b:First>Z.</b:First>
          </b:Person>
        </b:NameList>
      </b:Author>
    </b:Author>
    <b:JournalName>arXiv</b:JournalName>
    <b:RefOrder>78</b:RefOrder>
  </b:Source>
  <b:Source>
    <b:Tag>VMn13</b:Tag>
    <b:SourceType>Report</b:SourceType>
    <b:Guid>{3E97D0F4-F99C-4847-805B-B33FE5F564A9}</b:Guid>
    <b:Title> Machine Learning for Aerial Image Labeling</b:Title>
    <b:Year>2013</b:Year>
    <b:Author>
      <b:Author>
        <b:NameList>
          <b:Person>
            <b:Last>Mnih</b:Last>
            <b:First>V.</b:First>
          </b:Person>
        </b:NameList>
      </b:Author>
    </b:Author>
    <b:Publisher> Ph.D. Thesis, University of Toronto, Toronto, ON, Canada</b:Publisher>
    <b:RefOrder>79</b:RefOrder>
  </b:Source>
  <b:Source>
    <b:Tag>Lag16</b:Tag>
    <b:SourceType>JournalArticle</b:SourceType>
    <b:Guid>{76C37659-1E94-4AE4-B12E-86359BBC5F31}</b:Guid>
    <b:Title>Classiﬁcation and Segmentation of Satellite Orthoimagery Using Convolutional Neural Networks</b:Title>
    <b:Year>2016</b:Year>
    <b:Author>
      <b:Author>
        <b:NameList>
          <b:Person>
            <b:Last>Lagkvist</b:Last>
            <b:First>M.</b:First>
          </b:Person>
          <b:Person>
            <b:Last>Kiselev</b:Last>
            <b:First>A.</b:First>
          </b:Person>
          <b:Person>
            <b:Last>Alirezaie</b:Last>
            <b:First>M.</b:First>
          </b:Person>
          <b:Person>
            <b:Last>Loutﬁ</b:Last>
            <b:First>A</b:First>
          </b:Person>
        </b:NameList>
      </b:Author>
    </b:Author>
    <b:JournalName>Remote Sens</b:JournalName>
    <b:RefOrder>80</b:RefOrder>
  </b:Source>
  <b:Source>
    <b:Tag>Yua16</b:Tag>
    <b:SourceType>JournalArticle</b:SourceType>
    <b:Guid>{77CDA45E-D415-463B-85F0-FA2DA9A251E6}</b:Guid>
    <b:Author>
      <b:Author>
        <b:NameList>
          <b:Person>
            <b:Last>Yuan</b:Last>
            <b:First>Y.</b:First>
          </b:Person>
          <b:Person>
            <b:Last>Lin</b:Last>
            <b:First>J.</b:First>
          </b:Person>
          <b:Person>
            <b:Last>Wang</b:Last>
            <b:First>Q.</b:First>
          </b:Person>
        </b:NameList>
      </b:Author>
    </b:Author>
    <b:Title> Hyperspectral Image Classiﬁcation via Multitask Joint Sparse Representation and Stepwise MRF Optimization</b:Title>
    <b:JournalName>IEEE Trans</b:JournalName>
    <b:Year>2016</b:Year>
    <b:Pages>2966–2977</b:Pages>
    <b:RefOrder>81</b:RefOrder>
  </b:Source>
  <b:Source>
    <b:Tag>LDe13</b:Tag>
    <b:SourceType>JournalArticle</b:SourceType>
    <b:Guid>{DE95FAC4-EFC1-49BB-AA9D-77EDE02FB853}</b:Guid>
    <b:Author>
      <b:Author>
        <b:NameList>
          <b:Person>
            <b:Last>L. Deng</b:Last>
            <b:First>D.</b:First>
            <b:Middle>Yu, and B Delft</b:Middle>
          </b:Person>
        </b:NameList>
      </b:Author>
    </b:Author>
    <b:Title>Deep Learning: Methods and Applications Foundations and Trends R in Signal Processing</b:Title>
    <b:JournalName>Signal Processing</b:JournalName>
    <b:Year>2013</b:Year>
    <b:Pages>3-4</b:Pages>
    <b:RefOrder>82</b:RefOrder>
  </b:Source>
  <b:Source>
    <b:Tag>AKr12</b:Tag>
    <b:SourceType>JournalArticle</b:SourceType>
    <b:Guid>{B1216E4C-51DA-496C-8704-AF8495F01A92}</b:Guid>
    <b:Author>
      <b:Author>
        <b:NameList>
          <b:Person>
            <b:Last>A. Krizhevsky</b:Last>
            <b:First>I.</b:First>
            <b:Middle>Sutskever, and G. E. Hinton</b:Middle>
          </b:Person>
        </b:NameList>
      </b:Author>
    </b:Author>
    <b:Title>ImageNet Classification with Deep Convolutional Neural Networks</b:Title>
    <b:JournalName>Adv. Neural Inf. Process</b:JournalName>
    <b:Year>2012</b:Year>
    <b:Pages>1-9</b:Pages>
    <b:RefOrder>83</b:RefOrder>
  </b:Source>
  <b:Source>
    <b:Tag>MDZ13</b:Tag>
    <b:SourceType>JournalArticle</b:SourceType>
    <b:Guid>{5A34AE34-D283-4437-A429-CBA5C83D354A}</b:Guid>
    <b:Author>
      <b:Author>
        <b:NameList>
          <b:Person>
            <b:Last>Fergus</b:Last>
            <b:First>M.</b:First>
            <b:Middle>D. Zeiler and R.</b:Middle>
          </b:Person>
        </b:NameList>
      </b:Author>
    </b:Author>
    <b:Title>Visualizing and Understanding Convolutional Networks</b:Title>
    <b:JournalName>arXiv</b:JournalName>
    <b:Year>2013</b:Year>
    <b:Pages>225-231</b:Pages>
    <b:RefOrder>84</b:RefOrder>
  </b:Source>
  <b:Source>
    <b:Tag>KSi15</b:Tag>
    <b:SourceType>JournalArticle</b:SourceType>
    <b:Guid>{16C0E3C0-7C74-4872-BA1F-D080267AAB9E}</b:Guid>
    <b:Author>
      <b:Author>
        <b:NameList>
          <b:Person>
            <b:Last>Zisserman</b:Last>
            <b:First>K.</b:First>
            <b:Middle>Simonyan and A.</b:Middle>
          </b:Person>
        </b:NameList>
      </b:Author>
    </b:Author>
    <b:Title>Very Deep Convolutional Networks For Large-Scale Image Recognition</b:Title>
    <b:JournalName> ICLR</b:JournalName>
    <b:Year>2015</b:Year>
    <b:Pages> 398–406</b:Pages>
    <b:RefOrder>85</b:RefOrder>
  </b:Source>
  <b:Source>
    <b:Tag>KHe15</b:Tag>
    <b:SourceType>JournalArticle</b:SourceType>
    <b:Guid>{F988C11E-D521-4044-9316-CA35A1935EF7}</b:Guid>
    <b:Author>
      <b:Author>
        <b:NameList>
          <b:Person>
            <b:Last>K. He</b:Last>
            <b:First>X.</b:First>
            <b:Middle>Zhang, S. Ren, and J. Sun</b:Middle>
          </b:Person>
        </b:NameList>
      </b:Author>
    </b:Author>
    <b:Title>Going deeper with convolutions</b:Title>
    <b:JournalName>arXiv</b:JournalName>
    <b:Year>2015</b:Year>
    <b:Pages>10437–1045</b:Pages>
    <b:RefOrder>86</b:RefOrder>
  </b:Source>
  <b:Source>
    <b:Tag>SZa15</b:Tag>
    <b:SourceType>ConferenceProceedings</b:SourceType>
    <b:Guid>{2F16576B-FA1A-4D11-96A8-E6972D7992E1}</b:Guid>
    <b:Title>Wide Residual Networks</b:Title>
    <b:Year>2015</b:Year>
    <b:Pages>87</b:Pages>
    <b:Author>
      <b:Author>
        <b:NameList>
          <b:Person>
            <b:Last>Komodaki</b:Last>
            <b:First>S.</b:First>
            <b:Middle>Zagoruyko and N.</b:Middle>
          </b:Person>
        </b:NameList>
      </b:Author>
    </b:Author>
    <b:ConferenceName>Procedings Br. Mach. Vis. Conf</b:ConferenceName>
    <b:RefOrder>87</b:RefOrder>
  </b:Source>
  <b:Source>
    <b:Tag>JBo06</b:Tag>
    <b:SourceType>Book</b:SourceType>
    <b:Guid>{78E5CBB8-0084-4376-B0DC-D321AF1BE79E}</b:Guid>
    <b:Title>Introduction Notes on Convolutional Neural Networks</b:Title>
    <b:Year>2006</b:Year>
    <b:Author>
      <b:Author>
        <b:NameList>
          <b:Person>
            <b:Last>Bouvrie</b:Last>
            <b:First>J.</b:First>
          </b:Person>
        </b:NameList>
      </b:Author>
    </b:Author>
    <b:RefOrder>88</b:RefOrder>
  </b:Source>
  <b:Source>
    <b:Tag>Ian15</b:Tag>
    <b:SourceType>JournalArticle</b:SourceType>
    <b:Guid>{7503DF50-CA23-4AAB-8626-49A76B5CF19B}</b:Guid>
    <b:Title>Deep learning</b:Title>
    <b:Year>2015</b:Year>
    <b:Pages>35</b:Pages>
    <b:Author>
      <b:Author>
        <b:NameList>
          <b:Person>
            <b:Last>Ian Goodfellow</b:Last>
            <b:First>Y.</b:First>
            <b:Middle>Bengio, and A. Courvill</b:Middle>
          </b:Person>
        </b:NameList>
      </b:Author>
    </b:Author>
    <b:JournalName>Nat. Methods</b:JournalName>
    <b:RefOrder>89</b:RefOrder>
  </b:Source>
  <b:Source>
    <b:Tag>DSc10</b:Tag>
    <b:SourceType>JournalArticle</b:SourceType>
    <b:Guid>{9CDAC36C-BC3F-497C-9942-42DBA5690D12}</b:Guid>
    <b:Author>
      <b:Author>
        <b:NameList>
          <b:Person>
            <b:Last>D. Scherer</b:Last>
            <b:First>A.</b:First>
            <b:Middle>Müller, and S. Behnke</b:Middle>
          </b:Person>
        </b:NameList>
      </b:Author>
    </b:Author>
    <b:Title>Evaluation of pooling operations in convolutional architectures for object recognition</b:Title>
    <b:JournalName>ICANN</b:JournalName>
    <b:Year>2010</b:Year>
    <b:Pages>92–101</b:Pages>
    <b:RefOrder>90</b:RefOrder>
  </b:Source>
  <b:Source>
    <b:Tag>KHe151</b:Tag>
    <b:SourceType>JournalArticle</b:SourceType>
    <b:Guid>{8A37A0E8-E134-4475-AB98-2AF9A29A1A6D}</b:Guid>
    <b:Author>
      <b:Author>
        <b:NameList>
          <b:Person>
            <b:Last>K. He</b:Last>
            <b:First>X.</b:First>
            <b:Middle>Zhang, S. Ren, and J. Sun</b:Middle>
          </b:Person>
        </b:NameList>
      </b:Author>
    </b:Author>
    <b:Title>Spatial pyramid pooling in deep convolutional networks for visual recognition</b:Title>
    <b:JournalName>IEEE Trans</b:JournalName>
    <b:Year>2015</b:Year>
    <b:Pages>1904–191</b:Pages>
    <b:RefOrder>91</b:RefOrder>
  </b:Source>
  <b:Source>
    <b:Tag>JGu18</b:Tag>
    <b:SourceType>JournalArticle</b:SourceType>
    <b:Guid>{DEB5C530-C00D-4504-AE2A-FFE074B9374E}</b:Guid>
    <b:Author>
      <b:Author>
        <b:NameList>
          <b:Person>
            <b:Last>al</b:Last>
            <b:First>J.</b:First>
            <b:Middle>Gu et</b:Middle>
          </b:Person>
        </b:NameList>
      </b:Author>
    </b:Author>
    <b:Title>Recent advances in convolutional neural networks</b:Title>
    <b:JournalName>Pattern Recognit</b:JournalName>
    <b:Year>2018</b:Year>
    <b:Pages>354–377</b:Pages>
    <b:RefOrder>92</b:RefOrder>
  </b:Source>
  <b:Source>
    <b:Tag>BXu15</b:Tag>
    <b:SourceType>JournalArticle</b:SourceType>
    <b:Guid>{6129A9A9-1C31-4393-ADAD-04F59D567594}</b:Guid>
    <b:Author>
      <b:Author>
        <b:NameList>
          <b:Person>
            <b:Last>B. Xu</b:Last>
            <b:First>N.</b:First>
            <b:Middle>Wang, T. Chen, and M. Li</b:Middle>
          </b:Person>
        </b:NameList>
      </b:Author>
    </b:Author>
    <b:Title>Empirical Evaluation of Rectified Activations in Convolutional Network</b:Title>
    <b:JournalName>J. Foot Ankle Res</b:JournalName>
    <b:Year>2015</b:Year>
    <b:RefOrder>93</b:RefOrder>
  </b:Source>
  <b:Source>
    <b:Tag>YLe07</b:Tag>
    <b:SourceType>JournalArticle</b:SourceType>
    <b:Guid>{FE193B4A-7699-431F-8D24-E62A5054D26F}</b:Guid>
    <b:Author>
      <b:Author>
        <b:NameList>
          <b:Person>
            <b:Last>LeCun</b:Last>
            <b:First>Y.</b:First>
          </b:Person>
        </b:NameList>
      </b:Author>
    </b:Author>
    <b:Title>Effcient BackPrp</b:Title>
    <b:JournalName>J. Exp. Psychol. Gen</b:JournalName>
    <b:Year>2007</b:Year>
    <b:Pages>23–42</b:Pages>
    <b:RefOrder>94</b:RefOrder>
  </b:Source>
  <b:Source>
    <b:Tag>SHo98</b:Tag>
    <b:SourceType>JournalArticle</b:SourceType>
    <b:Guid>{1BBB24C0-E206-45FC-AEFA-45E5FB3A0774}</b:Guid>
    <b:Author>
      <b:Author>
        <b:NameList>
          <b:Person>
            <b:Last>Hochreiter</b:Last>
            <b:First>S.</b:First>
          </b:Person>
        </b:NameList>
      </b:Author>
    </b:Author>
    <b:Title>The vanishing gradient problem during learning recurrent neural nets and problem solutions</b:Title>
    <b:JournalName> Int. J. Uncertainty, Fuzziness Knowledge-Based Syst</b:JournalName>
    <b:Year>1998</b:Year>
    <b:Pages>107–116</b:Pages>
    <b:RefOrder>95</b:RefOrder>
  </b:Source>
  <b:Source>
    <b:Tag>GEH12</b:Tag>
    <b:SourceType>JournalArticle</b:SourceType>
    <b:Guid>{28C7EF46-EC0C-4270-A69F-7D1968A2547B}</b:Guid>
    <b:Author>
      <b:Author>
        <b:NameList>
          <b:Person>
            <b:Last>G. E. Hinton</b:Last>
            <b:First>N.</b:First>
            <b:Middle>Srivastava, A. Krizhevsky, I. Sutskever, and R. R. Salakhutdinov</b:Middle>
          </b:Person>
        </b:NameList>
      </b:Author>
    </b:Author>
    <b:Title>Improving neural networks by preventing co-adaptation of feature detectors</b:Title>
    <b:JournalName>arXiv</b:JournalName>
    <b:Year>2012</b:Year>
    <b:Pages> 1–18</b:Pages>
    <b:RefOrder>96</b:RefOrder>
  </b:Source>
  <b:Source>
    <b:Tag>NSr14</b:Tag>
    <b:SourceType>JournalArticle</b:SourceType>
    <b:Guid>{E8E635C4-8A71-4373-AAEB-EAB098E853E8}</b:Guid>
    <b:Author>
      <b:Author>
        <b:NameList>
          <b:Person>
            <b:Last>N. Srivastava</b:Last>
            <b:First>G.</b:First>
            <b:Middle>Hinton, A. Krizhevsky, I. Sutskever, and R. Salakhutdinov</b:Middle>
          </b:Person>
        </b:NameList>
      </b:Author>
    </b:Author>
    <b:Title>Dropout: A Simple Way to Prevent Neural Networks from Overfittin</b:Title>
    <b:JournalName>J. Mach. Learn. Res</b:JournalName>
    <b:Year>2014</b:Year>
    <b:Pages>11</b:Pages>
    <b:RefOrder>97</b:RefOrder>
  </b:Source>
  <b:Source>
    <b:Tag>WRa16</b:Tag>
    <b:SourceType>JournalArticle</b:SourceType>
    <b:Guid>{37404538-F1DB-43C0-B053-DC06B8A09444}</b:Guid>
    <b:Author>
      <b:Author>
        <b:NameList>
          <b:Person>
            <b:Last>Wang</b:Last>
            <b:First>W.</b:First>
            <b:Middle>Rawat and Z.</b:Middle>
          </b:Person>
        </b:NameList>
      </b:Author>
    </b:Author>
    <b:Title>Deep Convolutional Neural Networks for Image Classification: A Comprehensive Review</b:Title>
    <b:Year>2016</b:Year>
    <b:Pages>1120–1132</b:Pages>
    <b:RefOrder>98</b:RefOrder>
  </b:Source>
  <b:Source>
    <b:Tag>JBe12</b:Tag>
    <b:SourceType>JournalArticle</b:SourceType>
    <b:Guid>{6F6D814D-ECE7-41C1-8003-46D258E884E8}</b:Guid>
    <b:Author>
      <b:Author>
        <b:NameList>
          <b:Person>
            <b:Last>J Bergstra</b:Last>
            <b:First>Y</b:First>
            <b:Middle>Bengio</b:Middle>
          </b:Person>
        </b:NameList>
      </b:Author>
    </b:Author>
    <b:Title>Random search for hyper-parameter optimization.</b:Title>
    <b:JournalName>Journal of Machine Learning Research</b:JournalName>
    <b:Year>2012</b:Year>
    <b:Pages>281-305</b:Pages>
    <b:RefOrder>99</b:RefOrder>
  </b:Source>
  <b:Source>
    <b:Tag>MAt04</b:Tag>
    <b:SourceType>JournalArticle</b:SourceType>
    <b:Guid>{7FD59C9B-DA83-4BA1-8615-7969E3A6F78C}</b:Guid>
    <b:Author>
      <b:Author>
        <b:NameList>
          <b:Person>
            <b:Last>M. Ataei</b:Last>
            <b:First>and</b:First>
            <b:Middle>M. Osanloo</b:Middle>
          </b:Person>
        </b:NameList>
      </b:Author>
    </b:Author>
    <b:Title>Using a combination of genetic algorithm and the grid search method to determine optimum cutoff grades of multiple metal deposits</b:Title>
    <b:JournalName> International Journal of Surface Mining, Reclamation and Environment 18.1 </b:JournalName>
    <b:Year>2004</b:Year>
    <b:Pages>60-74</b:Pages>
    <b:RefOrder>31</b:RefOrder>
  </b:Source>
  <b:Source>
    <b:Tag>CWH03</b:Tag>
    <b:SourceType>JournalArticle</b:SourceType>
    <b:Guid>{653BF046-92F6-4DA3-A647-B0C12BABFEC4}</b:Guid>
    <b:Author>
      <b:Author>
        <b:NameList>
          <b:Person>
            <b:Last>C.W. Hsu</b:Last>
            <b:First>C.C.</b:First>
            <b:Middle>Chang, and C.J. Lin</b:Middle>
          </b:Person>
        </b:NameList>
      </b:Author>
    </b:Author>
    <b:Title> A practical guide to support vector classification,</b:Title>
    <b:Year>2003</b:Year>
    <b:Pages>1-16</b:Pages>
    <b:RefOrder>32</b:RefOrder>
  </b:Source>
  <b:Source>
    <b:Tag>Din16</b:Tag>
    <b:SourceType>JournalArticle</b:SourceType>
    <b:Guid>{B2275008-8748-4729-9F80-0DA73E2F1284}</b:Guid>
    <b:Title>Convolutional Neural Network With Data Augmentation for SAR Target Re- cognition</b:Title>
    <b:Pages>295-307</b:Pages>
    <b:Year>2016</b:Year>
    <b:Author>
      <b:Author>
        <b:NameList>
          <b:Person>
            <b:Last>Ding</b:Last>
            <b:First>J.,</b:First>
            <b:Middle>Chen, B., Liu, H., Huang, M.</b:Middle>
          </b:Person>
        </b:NameList>
      </b:Author>
    </b:Author>
    <b:JournalName>IEEE Trans- actions on Pattern Analysis and Machine Intelligence</b:JournalName>
    <b:RefOrder>33</b:RefOrder>
  </b:Source>
  <b:Source>
    <b:Tag>Wan17</b:Tag>
    <b:SourceType>JournalArticle</b:SourceType>
    <b:Guid>{1D08C4E0-7CE5-44C8-9F07-3E839E9EBF22}</b:Guid>
    <b:Author>
      <b:Author>
        <b:NameList>
          <b:Person>
            <b:Last>Wang</b:Last>
            <b:First>J.,</b:First>
            <b:Middle>Perez, L</b:Middle>
          </b:Person>
        </b:NameList>
      </b:Author>
    </b:Author>
    <b:Title>The Effectiveness of Data Augmenta- tion in Image Classiﬁcation using Deep Learning</b:Title>
    <b:Year>2017</b:Year>
    <b:RefOrder>34</b:RefOrder>
  </b:Source>
  <b:Source>
    <b:Tag>FJH07</b:Tag>
    <b:SourceType>ConferenceProceedings</b:SourceType>
    <b:Guid>{5C41F362-2367-4FC5-AB88-45DD3E393C1E}</b:Guid>
    <b:Author>
      <b:Author>
        <b:NameList>
          <b:Person>
            <b:Last>F. J. Huang</b:Last>
            <b:First>Y.-L.</b:First>
            <b:Middle>Boureau, Y. LeCu</b:Middle>
          </b:Person>
        </b:NameList>
      </b:Author>
    </b:Author>
    <b:Title>Unsupervised learning of invariant feature hierarchies with applications to object recognition</b:Title>
    <b:Year>2007</b:Year>
    <b:Pages>1-8</b:Pages>
    <b:ConferenceName>Computer Vision and Pattern Recognition</b:ConferenceName>
    <b:Publisher>IEEE</b:Publisher>
    <b:RefOrder>100</b:RefOrder>
  </b:Source>
  <b:Source>
    <b:Tag>pyt19</b:Tag>
    <b:SourceType>InternetSite</b:SourceType>
    <b:Guid>{B3A134A9-0FD7-47FD-9C06-7E5D2955A9B3}</b:Guid>
    <b:Year>2019</b:Year>
    <b:Author>
      <b:Author>
        <b:NameList>
          <b:Person>
            <b:Last>foundation</b:Last>
            <b:First>python</b:First>
            <b:Middle>software</b:Middle>
          </b:Person>
        </b:NameList>
      </b:Author>
    </b:Author>
    <b:URL>https://www.python.org/</b:URL>
    <b:RefOrder>45</b:RefOrder>
  </b:Source>
  <b:Source>
    <b:Tag>Num19</b:Tag>
    <b:SourceType>InternetSite</b:SourceType>
    <b:Guid>{D7E78073-B301-403B-ACF0-60A84B307898}</b:Guid>
    <b:Author>
      <b:Author>
        <b:NameList>
          <b:Person>
            <b:Last>Developers</b:Last>
            <b:First>NumPy</b:First>
          </b:Person>
        </b:NameList>
      </b:Author>
    </b:Author>
    <b:Year>2019</b:Year>
    <b:URL>https://numpy.org/</b:URL>
    <b:RefOrder>46</b:RefOrder>
  </b:Source>
  <b:Source>
    <b:Tag>19ht</b:Tag>
    <b:SourceType>InternetSite</b:SourceType>
    <b:Guid>{6F555209-DB8D-4429-A88C-7AF0474E6BFB}</b:Guid>
    <b:Year>2019</b:Year>
    <b:URL>https://pandas.pydata.org/</b:URL>
    <b:Author>
      <b:Author>
        <b:NameList>
          <b:Person>
            <b:Last>source</b:Last>
            <b:First>open</b:First>
          </b:Person>
        </b:NameList>
      </b:Author>
    </b:Author>
    <b:RefOrder>47</b:RefOrder>
  </b:Source>
  <b:Source>
    <b:Tag>Joh12</b:Tag>
    <b:SourceType>InternetSite</b:SourceType>
    <b:Guid>{1FD84973-B782-444D-8DAE-94F55F116E92}</b:Guid>
    <b:Author>
      <b:Author>
        <b:NameList>
          <b:Person>
            <b:Last>John Hunter</b:Last>
            <b:First>Darren</b:First>
            <b:Middle>Dale, Eric Firing, Michael Droettboom and the Matplotlib development team</b:Middle>
          </b:Person>
        </b:NameList>
      </b:Author>
    </b:Author>
    <b:Year>2012</b:Year>
    <b:URL>https://matplotlib.org/</b:URL>
    <b:RefOrder>48</b:RefOrder>
  </b:Source>
  <b:Source>
    <b:Tag>Mic18</b:Tag>
    <b:SourceType>InternetSite</b:SourceType>
    <b:Guid>{D799F8AF-1AC7-451B-B6E6-84D9C9670985}</b:Guid>
    <b:Author>
      <b:Author>
        <b:NameList>
          <b:Person>
            <b:Last>Waskom</b:Last>
            <b:First>Michael</b:First>
          </b:Person>
        </b:NameList>
      </b:Author>
    </b:Author>
    <b:Year>2018</b:Year>
    <b:URL>https://seaborn.pydata.org/</b:URL>
    <b:RefOrder>49</b:RefOrder>
  </b:Source>
  <b:Source>
    <b:Tag>Sci</b:Tag>
    <b:SourceType>InternetSite</b:SourceType>
    <b:Guid>{2C622A3B-F568-418D-BD5B-F5783318F399}</b:Guid>
    <b:Author>
      <b:Author>
        <b:NameList>
          <b:Person>
            <b:Last>development</b:Last>
            <b:First>Scikit</b:First>
            <b:Middle>Learn</b:Middle>
          </b:Person>
        </b:NameList>
      </b:Author>
    </b:Author>
    <b:URL>https://scikit-learn.org/stable/</b:URL>
    <b:RefOrder>50</b:RefOrder>
  </b:Source>
  <b:Source>
    <b:Tag>Ana19</b:Tag>
    <b:SourceType>InternetSite</b:SourceType>
    <b:Guid>{51B23523-50E0-464F-B229-A790CE72AFE2}</b:Guid>
    <b:Author>
      <b:Author>
        <b:NameList>
          <b:Person>
            <b:Last>Anaconda</b:Last>
            <b:First>Inc.</b:First>
          </b:Person>
        </b:NameList>
      </b:Author>
    </b:Author>
    <b:Year>2019</b:Year>
    <b:URL>https://anaconda.org/</b:URL>
    <b:RefOrder>51</b:RefOrder>
  </b:Source>
  <b:Source>
    <b:Tag>Pro19</b:Tag>
    <b:SourceType>InternetSite</b:SourceType>
    <b:Guid>{1EF49838-996A-40AA-9A1B-8065E27DB098}</b:Guid>
    <b:Author>
      <b:Author>
        <b:NameList>
          <b:Person>
            <b:Last>Jupyter</b:Last>
            <b:First>Project</b:First>
          </b:Person>
        </b:NameList>
      </b:Author>
    </b:Author>
    <b:Year>2019</b:Year>
    <b:URL>https://jupyter.org/</b:URL>
    <b:RefOrder>52</b:RefOrder>
  </b:Source>
  <b:Source>
    <b:Tag>Goo19</b:Tag>
    <b:SourceType>InternetSite</b:SourceType>
    <b:Guid>{ABCD8CC4-A31A-43BF-9F5B-82B780F85636}</b:Guid>
    <b:Author>
      <b:Author>
        <b:NameList>
          <b:Person>
            <b:Last>Google</b:Last>
          </b:Person>
        </b:NameList>
      </b:Author>
    </b:Author>
    <b:Year>2019</b:Year>
    <b:URL>https://www.tensorflow.org/</b:URL>
    <b:RefOrder>101</b:RefOrder>
  </b:Source>
  <b:Source>
    <b:Tag>Ker19</b:Tag>
    <b:SourceType>InternetSite</b:SourceType>
    <b:Guid>{6003197C-C2A4-4F8B-9291-94ACF44DBCA4}</b:Guid>
    <b:Author>
      <b:Author>
        <b:NameList>
          <b:Person>
            <b:Last>Team</b:Last>
            <b:First>Keras</b:First>
          </b:Person>
        </b:NameList>
      </b:Author>
    </b:Author>
    <b:Year>2019</b:Year>
    <b:URL>https://keras.io/</b:URL>
    <b:RefOrder>102</b:RefOrder>
  </b:Source>
  <b:Source>
    <b:Tag>nvi19</b:Tag>
    <b:SourceType>InternetSite</b:SourceType>
    <b:Guid>{35EB7D2E-A18A-4A56-A3F1-E17C69DE7B1C}</b:Guid>
    <b:Author>
      <b:Author>
        <b:NameList>
          <b:Person>
            <b:Last>Nvidia</b:Last>
          </b:Person>
        </b:NameList>
      </b:Author>
    </b:Author>
    <b:Year>2019</b:Year>
    <b:URL>https://developer.nvidia.com/cuda-zone</b:URL>
    <b:RefOrder>103</b:RefOrder>
  </b:Source>
  <b:Source>
    <b:Tag>Sin19</b:Tag>
    <b:SourceType>InternetSite</b:SourceType>
    <b:Guid>{8859089F-5B45-4B30-91AD-9C59C7DCE9B8}</b:Guid>
    <b:Author>
      <b:Author>
        <b:NameList>
          <b:Person>
            <b:Last>Sinergise</b:Last>
          </b:Person>
        </b:NameList>
      </b:Author>
    </b:Author>
    <b:Year>2019</b:Year>
    <b:URL>https://docs.sentinel-hub.com/api/latest/#/</b:URL>
    <b:RefOrder>53</b:RefOrder>
  </b:Source>
  <b:Source>
    <b:Tag>Asu19</b:Tag>
    <b:SourceType>InternetSite</b:SourceType>
    <b:Guid>{46CD629C-73BC-4FC2-9DD2-C0C7C89C96AD}</b:Guid>
    <b:Author>
      <b:Author>
        <b:NameList>
          <b:Person>
            <b:Last>Asus</b:Last>
          </b:Person>
        </b:NameList>
      </b:Author>
    </b:Author>
    <b:Year>2019</b:Year>
    <b:URL>https://www.asus.com/Laptops/VivoBook-Series-Products/</b:URL>
    <b:RefOrder>54</b:RefOrder>
  </b:Source>
  <b:Source>
    <b:Tag>wik2</b:Tag>
    <b:SourceType>InternetSite</b:SourceType>
    <b:Guid>{BA278FAA-C256-4209-B02A-77407FEA4963}</b:Guid>
    <b:Title>Sentinel-2</b:Title>
    <b:Author>
      <b:Author>
        <b:NameList>
          <b:Person>
            <b:Last>community</b:Last>
            <b:First>wiki</b:First>
          </b:Person>
        </b:NameList>
      </b:Author>
    </b:Author>
    <b:InternetSiteTitle>wikipedia.org</b:InternetSiteTitle>
    <b:URL>https://en.wikipedia.org/wiki/Sentinel-2</b:URL>
    <b:RefOrder>55</b:RefOrder>
  </b:Source>
  <b:Source>
    <b:Tag>ESA19</b:Tag>
    <b:SourceType>InternetSite</b:SourceType>
    <b:Guid>{6DAC420C-DEA6-4B75-8A17-F30478940270}</b:Guid>
    <b:Author>
      <b:Author>
        <b:NameList>
          <b:Person>
            <b:Last>ESA</b:Last>
          </b:Person>
        </b:NameList>
      </b:Author>
    </b:Author>
    <b:Year>2019</b:Year>
    <b:URL>https://sentinel.esa.int/web/sentinel/missions/sentinel-2</b:URL>
    <b:RefOrder>56</b:RefOrder>
  </b:Source>
  <b:Source>
    <b:Tag>Shu15</b:Tag>
    <b:SourceType>ConferenceProceedings</b:SourceType>
    <b:Guid>{34D7816A-94B3-4302-8559-340B8D6E10B8}</b:Guid>
    <b:Title>Very Deep Convolutional Neural Network Based Image Classiﬁcation Using Small Training Sample Size</b:Title>
    <b:Year>2015</b:Year>
    <b:Author>
      <b:Author>
        <b:NameList>
          <b:Person>
            <b:Last>Shuying Liu</b:Last>
            <b:First>Weihong</b:First>
            <b:Middle>Deng</b:Middle>
          </b:Person>
        </b:NameList>
      </b:Author>
    </b:Author>
    <b:ConferenceName>3rd IAPR Asian Conference on Pattern Recognition</b:ConferenceName>
    <b:Publisher>Beijing University of Posts and Telecommunications, Beijing, China </b:Publisher>
    <b:RefOrder>104</b:RefOrder>
  </b:Source>
  <b:Source>
    <b:Tag>HCr17</b:Tag>
    <b:SourceType>JournalArticle</b:SourceType>
    <b:Guid>{BA47C63F-63E6-4491-B0A3-43976367E034}</b:Guid>
    <b:Title>Leaf Pigment Content</b:Title>
    <b:Year>2017</b:Year>
    <b:Author>
      <b:Author>
        <b:NameList>
          <b:Person>
            <b:Last>H Croft</b:Last>
            <b:First>J.M</b:First>
            <b:Middle>Chen</b:Middle>
          </b:Person>
        </b:NameList>
      </b:Author>
    </b:Author>
    <b:JournalName>comprehensive Remote Sensoring</b:JournalName>
    <b:RefOrder>57</b:RefOrder>
  </b:Source>
  <b:Source>
    <b:Tag>Sru19</b:Tag>
    <b:SourceType>ArticleInAPeriodical</b:SourceType>
    <b:Guid>{D36DA2E6-A228-4EE0-9AFD-29B359C64ACB}</b:Guid>
    <b:Author>
      <b:Author>
        <b:NameList>
          <b:Person>
            <b:Last>Sruthi Swathandran</b:Last>
            <b:First>M.A.</b:First>
            <b:Middle>Mohammed Aslam</b:Middle>
          </b:Person>
        </b:NameList>
      </b:Author>
    </b:Author>
    <b:Title>Assessing the role of SWIR band in detecting agricultural crop stress: a case study of Raichur district, Karnataka, India</b:Title>
    <b:Year>2019</b:Year>
    <b:RefOrder>58</b:RefOrder>
  </b:Source>
  <b:Source>
    <b:Tag>Myn95</b:Tag>
    <b:SourceType>JournalArticle</b:SourceType>
    <b:Guid>{9D9AE53E-6F4E-4E4F-98B9-25BBCAA8A999}</b:Guid>
    <b:Title> The interpretation of spectral vegetation indexes</b:Title>
    <b:Year>1995</b:Year>
    <b:Pages>481-486</b:Pages>
    <b:Author>
      <b:Author>
        <b:NameList>
          <b:Person>
            <b:Last>Myneni R. B.</b:Last>
            <b:First>F.</b:First>
            <b:Middle>G. Hall P. J. Sellers and A. L. Marshak</b:Middle>
          </b:Person>
        </b:NameList>
      </b:Author>
    </b:Author>
    <b:JournalName>IEEE Transactions on Geoscience and Remote Sensing </b:JournalName>
    <b:RefOrder>65</b:RefOrder>
  </b:Source>
  <b:Source>
    <b:Tag>Pea72</b:Tag>
    <b:SourceType>ConferenceProceedings</b:SourceType>
    <b:Guid>{DECCF68D-A0B5-4535-A2F9-1306622FA5D2}</b:Guid>
    <b:Title>Remote mapping of standing crop biomass for estimation of the productivity of the short-grass</b:Title>
    <b:Year>1972</b:Year>
    <b:Author>
      <b:Author>
        <b:NameList>
          <b:Person>
            <b:Last>Pearson R.L.</b:Last>
            <b:First>&amp;</b:First>
            <b:Middle>Miller L.D.</b:Middle>
          </b:Person>
        </b:NameList>
      </b:Author>
    </b:Author>
    <b:ConferenceName> 8th International Symposium on Remote Sensing of Environment</b:ConferenceName>
    <b:RefOrder>66</b:RefOrder>
  </b:Source>
  <b:Source>
    <b:Tag>Rou74</b:Tag>
    <b:SourceType>Report</b:SourceType>
    <b:Guid>{6A168ABA-A34F-481A-8433-841D377F15CB}</b:Guid>
    <b:Title> Monitoring the vernal advancement of retrogradation of natural vegetation</b:Title>
    <b:Year>1974</b:Year>
    <b:Publisher>Final Report, Type III, NASA/GSFC, Greenbelt, MD</b:Publisher>
    <b:Author>
      <b:Author>
        <b:NameList>
          <b:Person>
            <b:Last>Rouse</b:Last>
            <b:First>J.</b:First>
            <b:Middle>W., Haas, R. H., Shell, J. A., Deering, D.W., &amp; Harlan, J.C</b:Middle>
          </b:Person>
        </b:NameList>
      </b:Author>
    </b:Author>
    <b:RefOrder>67</b:RefOrder>
  </b:Source>
  <b:Source>
    <b:Tag>sen19</b:Tag>
    <b:SourceType>InternetSite</b:SourceType>
    <b:Guid>{49DE9B42-BBA3-42AB-88CA-354C0BCD49AC}</b:Guid>
    <b:Year>2019</b:Year>
    <b:Author>
      <b:Author>
        <b:NameList>
          <b:Person>
            <b:Last>sentinel-hub-faq</b:Last>
          </b:Person>
        </b:NameList>
      </b:Author>
    </b:Author>
    <b:InternetSiteTitle>sentinel-hub</b:InternetSiteTitle>
    <b:URL>https://sentinel-hub.com/develop/documentation/faq#t23n323</b:URL>
    <b:RefOrder>59</b:RefOrder>
  </b:Source>
  <b:Source>
    <b:Tag>sci19</b:Tag>
    <b:SourceType>InternetSite</b:SourceType>
    <b:Guid>{6128CB95-39FF-4B0B-9A1D-0AF076F4F438}</b:Guid>
    <b:Author>
      <b:Author>
        <b:NameList>
          <b:Person>
            <b:Last>developers</b:Last>
            <b:First>scikit-learn</b:First>
          </b:Person>
        </b:NameList>
      </b:Author>
    </b:Author>
    <b:Year>2019</b:Year>
    <b:URL>https://scikit-learn.org/stable/modules/generated/sklearn.model_selection.train_test_split.html</b:URL>
    <b:RefOrder>60</b:RefOrder>
  </b:Source>
  <b:Source>
    <b:Tag>Bow90</b:Tag>
    <b:SourceType>Book</b:SourceType>
    <b:Guid>{C120D0C8-9B75-4EB2-8CA9-E33B79D50D5C}</b:Guid>
    <b:Title>Linear Statistical Models: An Applied Approach</b:Title>
    <b:Year>1990</b:Year>
    <b:Author>
      <b:Author>
        <b:NameList>
          <b:Person>
            <b:Last>Bowerman</b:Last>
            <b:First>B.</b:First>
            <b:Middle>L. and O’Connell, R. T</b:Middle>
          </b:Person>
        </b:NameList>
      </b:Author>
    </b:Author>
    <b:City>Belmont, California</b:City>
    <b:Publisher>Duxbury Press</b:Publisher>
    <b:RefOrder>35</b:RefOrder>
  </b:Source>
  <b:Source>
    <b:Tag>Dra81</b:Tag>
    <b:SourceType>Book</b:SourceType>
    <b:Guid>{9E0E341D-5129-41E3-9695-61B2402DC285}</b:Guid>
    <b:Author>
      <b:Author>
        <b:NameList>
          <b:Person>
            <b:Last>Draper</b:Last>
            <b:First>N.</b:First>
            <b:Middle>R. and Smith, H</b:Middle>
          </b:Person>
        </b:NameList>
      </b:Author>
    </b:Author>
    <b:Title>Applied Regression Analysis, Second Edition</b:Title>
    <b:Year>1981</b:Year>
    <b:Publisher>John Wiley &amp; Sons</b:Publisher>
    <b:RefOrder>36</b:RefOrder>
  </b:Source>
  <b:Source>
    <b:Tag>ZAG95</b:Tag>
    <b:SourceType>JournalArticle</b:SourceType>
    <b:Guid>{A25B2319-C947-4BDA-9AE0-3082D839EC1A}</b:Guid>
    <b:Title>Atmospheric correction of AVIRIS images with a procedure based on the inversion of the 5S model</b:Title>
    <b:Year>1995</b:Year>
    <b:Author>
      <b:Author>
        <b:NameList>
          <b:Person>
            <b:Last>ZAGOLSKI</b:Last>
            <b:First>F.</b:First>
            <b:Middle>and GASTELLU-ETCHEGORRY, J.P</b:Middle>
          </b:Person>
        </b:NameList>
      </b:Author>
    </b:Author>
    <b:JournalName>International Journal of Remote Sensing</b:JournalName>
    <b:Pages>3115–3146</b:Pages>
    <b:RefOrder>37</b:RefOrder>
  </b:Source>
  <b:Source>
    <b:Tag>LIA01</b:Tag>
    <b:SourceType>JournalArticle</b:SourceType>
    <b:Guid>{1E87CA08-EA72-4096-B176-9290778068F1}</b:Guid>
    <b:Author>
      <b:Author>
        <b:NameList>
          <b:Person>
            <b:Last>LIANG</b:Last>
            <b:First>S.,</b:First>
            <b:Middle>FANG, H. and CHEN, M.</b:Middle>
          </b:Person>
        </b:NameList>
      </b:Author>
    </b:Author>
    <b:Title>Atmospheric correction of Landsat ETMþ land surface imagery-part 1: methods</b:Title>
    <b:JournalName>IEEE Transactions on Geoscience and Remote Sensing</b:JournalName>
    <b:Year>2001</b:Year>
    <b:Pages>2490–2498</b:Pages>
    <b:RefOrder>38</b:RefOrder>
  </b:Source>
  <b:Source>
    <b:Tag>HOL89</b:Tag>
    <b:SourceType>JournalArticle</b:SourceType>
    <b:Guid>{CC9EAF06-312C-43DC-A85A-6615859913B9}</b:Guid>
    <b:Author>
      <b:Author>
        <b:NameList>
          <b:Person>
            <b:Last>HOLM</b:Last>
            <b:First>R.G.,</b:First>
            <b:Middle>JACKSON, R.D., YUAN, B., MORAN, M.S., SLATER, P.N. and BIGGER, S.F</b:Middle>
          </b:Person>
        </b:NameList>
      </b:Author>
    </b:Author>
    <b:Title>Surface reflectance factor retrieval from Thematic Mapper data</b:Title>
    <b:JournalName>Remote Sensing of Environment,</b:JournalName>
    <b:Year>1989</b:Year>
    <b:Pages>47-57</b:Pages>
    <b:RefOrder>39</b:RefOrder>
  </b:Source>
  <b:Source>
    <b:Tag>MOR92</b:Tag>
    <b:SourceType>JournalArticle</b:SourceType>
    <b:Guid>{8C540F92-8E7B-40C9-ADA6-56FC930AF8F9}</b:Guid>
    <b:Author>
      <b:Author>
        <b:NameList>
          <b:Person>
            <b:Last>MORAN</b:Last>
            <b:First>M.S.,</b:First>
            <b:Middle>JACKSON, R.D., SLATER, P.N. and TEILLET, P.M</b:Middle>
          </b:Person>
        </b:NameList>
      </b:Author>
    </b:Author>
    <b:Title>Evaluation of simplified procedures for retrieval of land surface reflectance factors from satellite sensor output</b:Title>
    <b:JournalName>Remote Sensing of Environment</b:JournalName>
    <b:Year>1992</b:Year>
    <b:Pages>169–184</b:Pages>
    <b:RefOrder>40</b:RefOrder>
  </b:Source>
  <b:Source>
    <b:Tag>CHA89</b:Tag>
    <b:SourceType>JournalArticle</b:SourceType>
    <b:Guid>{C1A5E7DB-05F3-4FE5-8501-C747182C2B65}</b:Guid>
    <b:Author>
      <b:Author>
        <b:NameList>
          <b:Person>
            <b:Last>CHAVEZ</b:Last>
            <b:First>P.S</b:First>
          </b:Person>
        </b:NameList>
      </b:Author>
    </b:Author>
    <b:Title> Radiometric calibration of Landsat thematic mapper multispectral images</b:Title>
    <b:JournalName>Photogrammetric Engineering and Remote Sensing</b:JournalName>
    <b:Year>1989</b:Year>
    <b:Pages>1285–1294</b:Pages>
    <b:RefOrder>41</b:RefOrder>
  </b:Source>
  <b:Source>
    <b:Tag>HAL91</b:Tag>
    <b:SourceType>JournalArticle</b:SourceType>
    <b:Guid>{D67BA443-269A-49E9-867C-E70B214B962A}</b:Guid>
    <b:Author>
      <b:Author>
        <b:NameList>
          <b:Person>
            <b:Last>HALL</b:Last>
            <b:First>F.G.,</b:First>
            <b:Middle>STREBEL, D.E., NICKESON, J.E. and GOETZ, S.J</b:Middle>
          </b:Person>
        </b:NameList>
      </b:Author>
    </b:Author>
    <b:Title>Radiometric rectification: toward a common radiometric response among multidate, multisensor images</b:Title>
    <b:JournalName>Reomte Sensing of Environment</b:JournalName>
    <b:Year>1991</b:Year>
    <b:Pages>11-27</b:Pages>
    <b:RefOrder>42</b:RefOrder>
  </b:Source>
  <b:Source>
    <b:Tag>RIC96</b:Tag>
    <b:SourceType>JournalArticle</b:SourceType>
    <b:Guid>{3E416F98-BC81-458F-9E53-0FF68B8136FB}</b:Guid>
    <b:Author>
      <b:Author>
        <b:NameList>
          <b:Person>
            <b:Last>RICHTER</b:Last>
            <b:First>R</b:First>
          </b:Person>
        </b:NameList>
      </b:Author>
    </b:Author>
    <b:Title>A spatially adaptive fast atmospheric correction algorithm</b:Title>
    <b:JournalName>Journal of Remote Sensing</b:JournalName>
    <b:Year>1996</b:Year>
    <b:Pages>1201–1214</b:Pages>
    <b:RefOrder>43</b:RefOrder>
  </b:Source>
  <b:Source>
    <b:Tag>SOU06</b:Tag>
    <b:SourceType>JournalArticle</b:SourceType>
    <b:Guid>{0B49FE2F-AFA2-43F4-8B33-6468C88074A8}</b:Guid>
    <b:Author>
      <b:Author>
        <b:NameList>
          <b:Person>
            <b:Last>SOUDANI</b:Last>
            <b:First>K.,</b:First>
            <b:Middle>FRANC¸ OIS, C., MAIRE, G., DANTEC, V. and DUFREˆ NE, E.</b:Middle>
          </b:Person>
        </b:NameList>
      </b:Author>
    </b:Author>
    <b:Title>Comparative analysis of IKONOS, SPOT, and ETMþ data for leaf area index estimation in temperate coniferous and deciduous forest stands</b:Title>
    <b:JournalName>Remote Sensing of Environment</b:JournalName>
    <b:Year>2006</b:Year>
    <b:Pages>161–175</b:Pages>
    <b:RefOrder>44</b:RefOrder>
  </b:Source>
  <b:Source>
    <b:Tag>Tia18</b:Tag>
    <b:SourceType>JournalArticle</b:SourceType>
    <b:Guid>{5BBA7DD3-D3C3-47B8-8152-4138269B3CAC}</b:Guid>
    <b:Author>
      <b:Author>
        <b:NameList>
          <b:Person>
            <b:Last>Tian-Xiang Zhang</b:Last>
            <b:First>Jin-Ya</b:First>
            <b:Middle>Su,Cun-Jia Liu, Wen-Hua Chen</b:Middle>
          </b:Person>
        </b:NameList>
      </b:Author>
    </b:Author>
    <b:Title>Potential Bands of Sentinel-2A Satellite for Classification Problems in Precision Agriculture</b:Title>
    <b:JournalName>International Journal of Automation and Computing</b:JournalName>
    <b:Year>2018</b:Year>
    <b:RefOrder>21</b:RefOrder>
  </b:Source>
</b:Sources>
</file>

<file path=customXml/itemProps1.xml><?xml version="1.0" encoding="utf-8"?>
<ds:datastoreItem xmlns:ds="http://schemas.openxmlformats.org/officeDocument/2006/customXml" ds:itemID="{C6BE80EC-2530-48D8-91E1-CB8293AEA1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03</TotalTime>
  <Pages>32</Pages>
  <Words>7370</Words>
  <Characters>42014</Characters>
  <Application>Microsoft Office Word</Application>
  <DocSecurity>0</DocSecurity>
  <Lines>350</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sika weragoda</dc:creator>
  <cp:keywords/>
  <dc:description/>
  <cp:lastModifiedBy>rasika weragoda</cp:lastModifiedBy>
  <cp:revision>2743</cp:revision>
  <dcterms:created xsi:type="dcterms:W3CDTF">2019-12-10T05:13:00Z</dcterms:created>
  <dcterms:modified xsi:type="dcterms:W3CDTF">2020-01-11T07:13:00Z</dcterms:modified>
</cp:coreProperties>
</file>